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 w:rsidP="000A0EA6">
          <w:pPr>
            <w:pStyle w:val="af3"/>
            <w:jc w:val="center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</w:p>
        <w:p w14:paraId="3A702C72" w14:textId="52722551" w:rsidR="00651499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71726144" w:history="1">
            <w:r w:rsidR="00651499" w:rsidRPr="00BB74D3">
              <w:rPr>
                <w:rStyle w:val="aa"/>
                <w:rFonts w:ascii="標楷體" w:hAnsi="標楷體" w:hint="eastAsia"/>
              </w:rPr>
              <w:t>一、</w:t>
            </w:r>
            <w:r w:rsidR="00651499" w:rsidRPr="00BB74D3">
              <w:rPr>
                <w:rStyle w:val="aa"/>
                <w:rFonts w:ascii="標楷體" w:hAnsi="標楷體"/>
              </w:rPr>
              <w:t xml:space="preserve">MAMP </w:t>
            </w:r>
            <w:r w:rsidR="00651499" w:rsidRPr="00BB74D3">
              <w:rPr>
                <w:rStyle w:val="aa"/>
                <w:rFonts w:ascii="標楷體" w:hAnsi="標楷體" w:hint="eastAsia"/>
              </w:rPr>
              <w:t>安裝（</w:t>
            </w:r>
            <w:r w:rsidR="00651499" w:rsidRPr="00BB74D3">
              <w:rPr>
                <w:rStyle w:val="aa"/>
                <w:rFonts w:ascii="標楷體" w:hAnsi="標楷體"/>
              </w:rPr>
              <w:t xml:space="preserve">Windows </w:t>
            </w:r>
            <w:r w:rsidR="00651499" w:rsidRPr="00BB74D3">
              <w:rPr>
                <w:rStyle w:val="aa"/>
                <w:rFonts w:ascii="標楷體" w:hAnsi="標楷體" w:hint="eastAsia"/>
              </w:rPr>
              <w:t>版本）</w:t>
            </w:r>
            <w:r w:rsidR="00651499">
              <w:rPr>
                <w:webHidden/>
              </w:rPr>
              <w:tab/>
            </w:r>
            <w:r w:rsidR="00651499">
              <w:rPr>
                <w:webHidden/>
              </w:rPr>
              <w:fldChar w:fldCharType="begin"/>
            </w:r>
            <w:r w:rsidR="00651499">
              <w:rPr>
                <w:webHidden/>
              </w:rPr>
              <w:instrText xml:space="preserve"> PAGEREF _Toc71726144 \h </w:instrText>
            </w:r>
            <w:r w:rsidR="00651499">
              <w:rPr>
                <w:webHidden/>
              </w:rPr>
            </w:r>
            <w:r w:rsidR="00651499">
              <w:rPr>
                <w:webHidden/>
              </w:rPr>
              <w:fldChar w:fldCharType="separate"/>
            </w:r>
            <w:r w:rsidR="00651499">
              <w:rPr>
                <w:webHidden/>
              </w:rPr>
              <w:t>1</w:t>
            </w:r>
            <w:r w:rsidR="00651499">
              <w:rPr>
                <w:webHidden/>
              </w:rPr>
              <w:fldChar w:fldCharType="end"/>
            </w:r>
          </w:hyperlink>
        </w:p>
        <w:p w14:paraId="7C65DCDD" w14:textId="676B6BBC" w:rsidR="00651499" w:rsidRDefault="0065149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726145" w:history="1">
            <w:r w:rsidRPr="00BB74D3">
              <w:rPr>
                <w:rStyle w:val="aa"/>
                <w:rFonts w:ascii="標楷體" w:hAnsi="標楷體" w:hint="eastAsia"/>
              </w:rPr>
              <w:t>二、</w:t>
            </w:r>
            <w:r w:rsidRPr="00BB74D3">
              <w:rPr>
                <w:rStyle w:val="aa"/>
                <w:rFonts w:ascii="標楷體" w:hAnsi="標楷體"/>
              </w:rPr>
              <w:t>XAMPP</w:t>
            </w:r>
            <w:r w:rsidRPr="00BB74D3">
              <w:rPr>
                <w:rStyle w:val="aa"/>
                <w:rFonts w:ascii="標楷體" w:hAnsi="標楷體" w:hint="eastAsia"/>
              </w:rPr>
              <w:t>安裝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7261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6AD7071D" w14:textId="174F4E20" w:rsidR="00651499" w:rsidRDefault="0065149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726146" w:history="1">
            <w:r w:rsidRPr="00BB74D3">
              <w:rPr>
                <w:rStyle w:val="aa"/>
                <w:rFonts w:ascii="標楷體" w:hAnsi="標楷體" w:hint="eastAsia"/>
              </w:rPr>
              <w:t>三、快速導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7261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5638D50D" w14:textId="7593B6F1" w:rsidR="00651499" w:rsidRDefault="0065149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726147" w:history="1">
            <w:r w:rsidRPr="00BB74D3">
              <w:rPr>
                <w:rStyle w:val="aa"/>
                <w:rFonts w:ascii="標楷體" w:hAnsi="標楷體" w:hint="eastAsia"/>
              </w:rPr>
              <w:t>四、資料庫設計議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7261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5D5234C1" w14:textId="55F5EC2D" w:rsidR="00651499" w:rsidRDefault="0065149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726148" w:history="1">
            <w:r w:rsidRPr="00BB74D3">
              <w:rPr>
                <w:rStyle w:val="aa"/>
                <w:rFonts w:ascii="標楷體" w:hAnsi="標楷體" w:hint="eastAsia"/>
              </w:rPr>
              <w:t>五、建立資料庫、資料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7261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35BEB292" w14:textId="16099C75" w:rsidR="00651499" w:rsidRDefault="0065149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726149" w:history="1">
            <w:r w:rsidRPr="00BB74D3">
              <w:rPr>
                <w:rStyle w:val="aa"/>
                <w:rFonts w:ascii="標楷體" w:hAnsi="標楷體" w:hint="eastAsia"/>
              </w:rPr>
              <w:t>六、新增、修改、刪除資料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7261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3</w:t>
            </w:r>
            <w:r>
              <w:rPr>
                <w:webHidden/>
              </w:rPr>
              <w:fldChar w:fldCharType="end"/>
            </w:r>
          </w:hyperlink>
        </w:p>
        <w:p w14:paraId="6FD55870" w14:textId="38A64EE4" w:rsidR="00651499" w:rsidRDefault="0065149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726150" w:history="1">
            <w:r w:rsidRPr="00BB74D3">
              <w:rPr>
                <w:rStyle w:val="aa"/>
                <w:rFonts w:ascii="標楷體" w:hAnsi="標楷體" w:hint="eastAsia"/>
              </w:rPr>
              <w:t>七、資料庫基本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7261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6</w:t>
            </w:r>
            <w:r>
              <w:rPr>
                <w:webHidden/>
              </w:rPr>
              <w:fldChar w:fldCharType="end"/>
            </w:r>
          </w:hyperlink>
        </w:p>
        <w:p w14:paraId="66AEB2E0" w14:textId="2EB39338" w:rsidR="00651499" w:rsidRDefault="0065149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726151" w:history="1">
            <w:r w:rsidRPr="00BB74D3">
              <w:rPr>
                <w:rStyle w:val="aa"/>
                <w:rFonts w:hint="eastAsia"/>
              </w:rPr>
              <w:t>八、</w:t>
            </w:r>
            <w:r w:rsidRPr="00BB74D3">
              <w:rPr>
                <w:rStyle w:val="aa"/>
              </w:rPr>
              <w:t>REGEXP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7261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3</w:t>
            </w:r>
            <w:r>
              <w:rPr>
                <w:webHidden/>
              </w:rPr>
              <w:fldChar w:fldCharType="end"/>
            </w:r>
          </w:hyperlink>
        </w:p>
        <w:p w14:paraId="571134AF" w14:textId="74BF16CF" w:rsidR="00651499" w:rsidRDefault="0065149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726152" w:history="1">
            <w:r w:rsidRPr="00BB74D3">
              <w:rPr>
                <w:rStyle w:val="aa"/>
                <w:rFonts w:ascii="標楷體" w:hAnsi="標楷體" w:hint="eastAsia"/>
              </w:rPr>
              <w:t>九、進</w:t>
            </w:r>
            <w:r w:rsidRPr="00BB74D3">
              <w:rPr>
                <w:rStyle w:val="aa"/>
                <w:rFonts w:ascii="標楷體" w:hAnsi="標楷體" w:cs="新細明體" w:hint="eastAsia"/>
              </w:rPr>
              <w:t>階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7261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3</w:t>
            </w:r>
            <w:r>
              <w:rPr>
                <w:webHidden/>
              </w:rPr>
              <w:fldChar w:fldCharType="end"/>
            </w:r>
          </w:hyperlink>
        </w:p>
        <w:p w14:paraId="4A1EFA56" w14:textId="327765A4" w:rsidR="00651499" w:rsidRDefault="0065149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726153" w:history="1">
            <w:r w:rsidRPr="00BB74D3">
              <w:rPr>
                <w:rStyle w:val="aa"/>
                <w:rFonts w:ascii="標楷體" w:hAnsi="標楷體" w:hint="eastAsia"/>
              </w:rPr>
              <w:t>十、函式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7261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0</w:t>
            </w:r>
            <w:r>
              <w:rPr>
                <w:webHidden/>
              </w:rPr>
              <w:fldChar w:fldCharType="end"/>
            </w:r>
          </w:hyperlink>
        </w:p>
        <w:p w14:paraId="21768A23" w14:textId="4CCDF47A" w:rsidR="00651499" w:rsidRDefault="0065149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726154" w:history="1">
            <w:r w:rsidRPr="00BB74D3">
              <w:rPr>
                <w:rStyle w:val="aa"/>
                <w:rFonts w:hint="eastAsia"/>
              </w:rPr>
              <w:t>十一、完整性原則與關聯介紹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7261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5B9E32D6" w14:textId="31796490" w:rsidR="00651499" w:rsidRDefault="0065149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726155" w:history="1">
            <w:r w:rsidRPr="00BB74D3">
              <w:rPr>
                <w:rStyle w:val="aa"/>
                <w:rFonts w:hint="eastAsia"/>
              </w:rPr>
              <w:t>十二、觸發器（</w:t>
            </w:r>
            <w:r w:rsidRPr="00BB74D3">
              <w:rPr>
                <w:rStyle w:val="aa"/>
              </w:rPr>
              <w:t>Trigger</w:t>
            </w:r>
            <w:r w:rsidRPr="00BB74D3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7261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7</w:t>
            </w:r>
            <w:r>
              <w:rPr>
                <w:webHidden/>
              </w:rPr>
              <w:fldChar w:fldCharType="end"/>
            </w:r>
          </w:hyperlink>
        </w:p>
        <w:p w14:paraId="5F111894" w14:textId="75AE953C" w:rsidR="00651499" w:rsidRDefault="0065149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726156" w:history="1">
            <w:r w:rsidRPr="00BB74D3">
              <w:rPr>
                <w:rStyle w:val="aa"/>
                <w:rFonts w:hint="eastAsia"/>
              </w:rPr>
              <w:t>十三、事件（</w:t>
            </w:r>
            <w:r w:rsidRPr="00BB74D3">
              <w:rPr>
                <w:rStyle w:val="aa"/>
              </w:rPr>
              <w:t>Event</w:t>
            </w:r>
            <w:r w:rsidRPr="00BB74D3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7261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8</w:t>
            </w:r>
            <w:r>
              <w:rPr>
                <w:webHidden/>
              </w:rPr>
              <w:fldChar w:fldCharType="end"/>
            </w:r>
          </w:hyperlink>
        </w:p>
        <w:p w14:paraId="2DE8C1A1" w14:textId="2A50169B" w:rsidR="00651499" w:rsidRDefault="0065149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726157" w:history="1">
            <w:r w:rsidRPr="00BB74D3">
              <w:rPr>
                <w:rStyle w:val="aa"/>
                <w:rFonts w:hint="eastAsia"/>
              </w:rPr>
              <w:t>十四、子查詢（</w:t>
            </w:r>
            <w:r w:rsidRPr="00BB74D3">
              <w:rPr>
                <w:rStyle w:val="aa"/>
              </w:rPr>
              <w:t>Sub Query</w:t>
            </w:r>
            <w:r w:rsidRPr="00BB74D3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7261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1</w:t>
            </w:r>
            <w:r>
              <w:rPr>
                <w:webHidden/>
              </w:rPr>
              <w:fldChar w:fldCharType="end"/>
            </w:r>
          </w:hyperlink>
        </w:p>
        <w:p w14:paraId="55590B7D" w14:textId="74912F80" w:rsidR="00651499" w:rsidRDefault="0065149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726158" w:history="1">
            <w:r w:rsidRPr="00BB74D3">
              <w:rPr>
                <w:rStyle w:val="aa"/>
                <w:rFonts w:hint="eastAsia"/>
              </w:rPr>
              <w:t>十五、檢視表（</w:t>
            </w:r>
            <w:r w:rsidRPr="00BB74D3">
              <w:rPr>
                <w:rStyle w:val="aa"/>
              </w:rPr>
              <w:t>View</w:t>
            </w:r>
            <w:r w:rsidRPr="00BB74D3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7261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2</w:t>
            </w:r>
            <w:r>
              <w:rPr>
                <w:webHidden/>
              </w:rPr>
              <w:fldChar w:fldCharType="end"/>
            </w:r>
          </w:hyperlink>
        </w:p>
        <w:p w14:paraId="541A979F" w14:textId="6E67EA16" w:rsidR="00651499" w:rsidRDefault="0065149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726159" w:history="1">
            <w:r w:rsidRPr="00BB74D3">
              <w:rPr>
                <w:rStyle w:val="aa"/>
                <w:rFonts w:hint="eastAsia"/>
              </w:rPr>
              <w:t>十六、案例</w:t>
            </w:r>
            <w:r w:rsidRPr="00BB74D3">
              <w:rPr>
                <w:rStyle w:val="aa"/>
              </w:rPr>
              <w:t>: OpenData-</w:t>
            </w:r>
            <w:r w:rsidRPr="00BB74D3">
              <w:rPr>
                <w:rStyle w:val="aa"/>
                <w:rFonts w:hint="eastAsia"/>
              </w:rPr>
              <w:t>全國宗教資訊系統資料</w:t>
            </w:r>
            <w:r w:rsidRPr="00BB74D3">
              <w:rPr>
                <w:rStyle w:val="aa"/>
              </w:rPr>
              <w:t>-</w:t>
            </w:r>
            <w:r w:rsidRPr="00BB74D3">
              <w:rPr>
                <w:rStyle w:val="aa"/>
                <w:rFonts w:hint="eastAsia"/>
              </w:rPr>
              <w:t>寺廟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7261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6</w:t>
            </w:r>
            <w:r>
              <w:rPr>
                <w:webHidden/>
              </w:rPr>
              <w:fldChar w:fldCharType="end"/>
            </w:r>
          </w:hyperlink>
        </w:p>
        <w:p w14:paraId="1B37871B" w14:textId="61440415" w:rsidR="00651499" w:rsidRDefault="0065149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726160" w:history="1">
            <w:r w:rsidRPr="00BB74D3">
              <w:rPr>
                <w:rStyle w:val="aa"/>
                <w:rFonts w:hint="eastAsia"/>
              </w:rPr>
              <w:t>十七、思考與規畫</w:t>
            </w:r>
            <w:r w:rsidRPr="00BB74D3">
              <w:rPr>
                <w:rStyle w:val="aa"/>
              </w:rPr>
              <w:t xml:space="preserve"> - </w:t>
            </w:r>
            <w:r w:rsidRPr="00BB74D3">
              <w:rPr>
                <w:rStyle w:val="aa"/>
                <w:rFonts w:hint="eastAsia"/>
              </w:rPr>
              <w:t>通訊錄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7261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3</w:t>
            </w:r>
            <w:r>
              <w:rPr>
                <w:webHidden/>
              </w:rPr>
              <w:fldChar w:fldCharType="end"/>
            </w:r>
          </w:hyperlink>
        </w:p>
        <w:p w14:paraId="3C46D034" w14:textId="3503E860" w:rsidR="00651499" w:rsidRDefault="0065149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726161" w:history="1">
            <w:r w:rsidRPr="00BB74D3">
              <w:rPr>
                <w:rStyle w:val="aa"/>
                <w:rFonts w:hint="eastAsia"/>
              </w:rPr>
              <w:t>十八、思考與規畫</w:t>
            </w:r>
            <w:r w:rsidRPr="00BB74D3">
              <w:rPr>
                <w:rStyle w:val="aa"/>
              </w:rPr>
              <w:t xml:space="preserve"> - </w:t>
            </w:r>
            <w:r w:rsidRPr="00BB74D3">
              <w:rPr>
                <w:rStyle w:val="aa"/>
                <w:rFonts w:hint="eastAsia"/>
              </w:rPr>
              <w:t>購物車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7261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3</w:t>
            </w:r>
            <w:r>
              <w:rPr>
                <w:webHidden/>
              </w:rPr>
              <w:fldChar w:fldCharType="end"/>
            </w:r>
          </w:hyperlink>
        </w:p>
        <w:p w14:paraId="03AE39FB" w14:textId="7112CEE9" w:rsidR="00651499" w:rsidRDefault="0065149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726162" w:history="1">
            <w:r w:rsidRPr="00BB74D3">
              <w:rPr>
                <w:rStyle w:val="aa"/>
                <w:rFonts w:hint="eastAsia"/>
              </w:rPr>
              <w:t>十九、作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7261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7</w:t>
            </w:r>
            <w:r>
              <w:rPr>
                <w:webHidden/>
              </w:rPr>
              <w:fldChar w:fldCharType="end"/>
            </w:r>
          </w:hyperlink>
        </w:p>
        <w:p w14:paraId="58A6ADB9" w14:textId="3CFFBFDC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12CD1162" w14:textId="623BB6F8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8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D693940" w14:textId="02787561" w:rsidR="00A727BA" w:rsidRPr="00207E79" w:rsidRDefault="00C80E43" w:rsidP="00273711">
      <w:pPr>
        <w:pStyle w:val="1"/>
        <w:rPr>
          <w:rFonts w:ascii="標楷體" w:hAnsi="標楷體"/>
        </w:rPr>
      </w:pPr>
      <w:bookmarkStart w:id="0" w:name="_Toc71726144"/>
      <w:r w:rsidRPr="00207E79">
        <w:rPr>
          <w:rFonts w:ascii="標楷體" w:hAnsi="標楷體" w:hint="eastAsia"/>
        </w:rPr>
        <w:lastRenderedPageBreak/>
        <w:t>一、</w:t>
      </w:r>
      <w:r w:rsidR="00A727BA" w:rsidRPr="00207E79">
        <w:rPr>
          <w:rFonts w:ascii="標楷體" w:hAnsi="標楷體" w:hint="eastAsia"/>
        </w:rPr>
        <w:t>M</w:t>
      </w:r>
      <w:r w:rsidR="00A727BA" w:rsidRPr="00207E79">
        <w:rPr>
          <w:rFonts w:ascii="標楷體" w:hAnsi="標楷體"/>
        </w:rPr>
        <w:t xml:space="preserve">AMP </w:t>
      </w:r>
      <w:r w:rsidR="00A727BA" w:rsidRPr="00207E79">
        <w:rPr>
          <w:rFonts w:ascii="標楷體" w:hAnsi="標楷體" w:hint="eastAsia"/>
        </w:rPr>
        <w:t>安裝（W</w:t>
      </w:r>
      <w:r w:rsidR="00A727BA" w:rsidRPr="00207E79">
        <w:rPr>
          <w:rFonts w:ascii="標楷體" w:hAnsi="標楷體"/>
        </w:rPr>
        <w:t xml:space="preserve">indows </w:t>
      </w:r>
      <w:r w:rsidR="00A727BA" w:rsidRPr="00207E79">
        <w:rPr>
          <w:rFonts w:ascii="標楷體" w:hAnsi="標楷體" w:hint="eastAsia"/>
        </w:rPr>
        <w:t>版本）</w:t>
      </w:r>
      <w:bookmarkEnd w:id="0"/>
    </w:p>
    <w:p w14:paraId="08C6300F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是 </w:t>
      </w:r>
      <w:r w:rsidRPr="00207E79">
        <w:rPr>
          <w:rFonts w:ascii="標楷體" w:hAnsi="標楷體"/>
        </w:rPr>
        <w:t>macOS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Apache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MySQL(MariaDB)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</w:t>
      </w:r>
      <w:r w:rsidRPr="00207E79">
        <w:rPr>
          <w:rFonts w:ascii="標楷體" w:hAnsi="標楷體" w:hint="eastAsia"/>
        </w:rPr>
        <w:t>（或</w:t>
      </w:r>
      <w:r w:rsidRPr="00207E79">
        <w:rPr>
          <w:rFonts w:ascii="標楷體" w:hAnsi="標楷體"/>
        </w:rPr>
        <w:t>Per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ython</w:t>
      </w:r>
      <w:r w:rsidRPr="00207E79">
        <w:rPr>
          <w:rFonts w:ascii="標楷體" w:hAnsi="標楷體" w:hint="eastAsia"/>
        </w:rPr>
        <w:t xml:space="preserve">）的縮寫，通常被視為一個套裝的架站平台，廣泛地整合了許多主流的 </w:t>
      </w:r>
      <w:r w:rsidRPr="00207E79">
        <w:rPr>
          <w:rFonts w:ascii="標楷體" w:hAnsi="標楷體"/>
        </w:rPr>
        <w:t xml:space="preserve">open source </w:t>
      </w:r>
      <w:r w:rsidRPr="00207E79">
        <w:rPr>
          <w:rFonts w:ascii="標楷體" w:hAnsi="標楷體" w:hint="eastAsia"/>
        </w:rPr>
        <w:t xml:space="preserve">工具或技術，是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在 </w:t>
      </w:r>
      <w:r w:rsidRPr="00207E79">
        <w:rPr>
          <w:rFonts w:ascii="標楷體" w:hAnsi="標楷體"/>
        </w:rPr>
        <w:t xml:space="preserve">macOS </w:t>
      </w:r>
      <w:r w:rsidRPr="00207E79">
        <w:rPr>
          <w:rFonts w:ascii="標楷體" w:hAnsi="標楷體" w:hint="eastAsia"/>
        </w:rPr>
        <w:t xml:space="preserve">上的替選方案，我們也可以安裝在 </w:t>
      </w:r>
      <w:r w:rsidRPr="00207E79">
        <w:rPr>
          <w:rFonts w:ascii="標楷體" w:hAnsi="標楷體"/>
        </w:rPr>
        <w:t xml:space="preserve">Windows </w:t>
      </w:r>
      <w:r w:rsidRPr="00207E79">
        <w:rPr>
          <w:rFonts w:ascii="標楷體" w:hAnsi="標楷體" w:hint="eastAsia"/>
        </w:rPr>
        <w:t>的環境。</w:t>
      </w:r>
    </w:p>
    <w:p w14:paraId="362E60D4" w14:textId="77777777" w:rsidR="00A727BA" w:rsidRPr="00207E79" w:rsidRDefault="00A727BA" w:rsidP="00A727BA">
      <w:pPr>
        <w:rPr>
          <w:rFonts w:ascii="標楷體" w:hAnsi="標楷體"/>
        </w:rPr>
      </w:pPr>
    </w:p>
    <w:p w14:paraId="2C457364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DFB2BE8" wp14:editId="37D04118">
            <wp:extent cx="5274310" cy="2247265"/>
            <wp:effectExtent l="19050" t="19050" r="21590" b="1968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89D0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首頁，按下 </w:t>
      </w:r>
      <w:r w:rsidRPr="00207E79">
        <w:rPr>
          <w:rFonts w:ascii="標楷體" w:hAnsi="標楷體"/>
        </w:rPr>
        <w:t>Free Download</w:t>
      </w:r>
    </w:p>
    <w:p w14:paraId="6B5C8C8D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888DE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5DF914" wp14:editId="6F29596B">
            <wp:extent cx="5274310" cy="2232660"/>
            <wp:effectExtent l="19050" t="19050" r="21590" b="15240"/>
            <wp:docPr id="267" name="圖片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A451D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選擇合適的作業系統，並按下連結</w:t>
      </w:r>
    </w:p>
    <w:p w14:paraId="719A1CE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054EDE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0583FF4" wp14:editId="749A44A3">
            <wp:extent cx="1428949" cy="1581371"/>
            <wp:effectExtent l="19050" t="19050" r="19050" b="19050"/>
            <wp:docPr id="268" name="圖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7216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下載後的檔案名稱</w:t>
      </w:r>
    </w:p>
    <w:p w14:paraId="7F09B45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57C5A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D48089D" wp14:editId="2F7F625A">
            <wp:extent cx="3928705" cy="3253740"/>
            <wp:effectExtent l="0" t="0" r="0" b="3810"/>
            <wp:docPr id="273" name="圖片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8432" cy="326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122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按</w:t>
      </w:r>
      <w:r w:rsidRPr="00207E79">
        <w:rPr>
          <w:rFonts w:ascii="標楷體" w:hAnsi="標楷體"/>
        </w:rPr>
        <w:t xml:space="preserve"> Next</w:t>
      </w:r>
    </w:p>
    <w:p w14:paraId="7D90449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22A57BA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4ECDF13" wp14:editId="4E36C793">
            <wp:extent cx="3981450" cy="3297423"/>
            <wp:effectExtent l="0" t="0" r="0" b="0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588" cy="33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75B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5E5DB29C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B99E41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6932CEB" wp14:editId="772EF707">
            <wp:extent cx="3931920" cy="3256402"/>
            <wp:effectExtent l="0" t="0" r="0" b="1270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8226" cy="326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F080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選擇 </w:t>
      </w:r>
      <w:r w:rsidRPr="00207E79">
        <w:rPr>
          <w:rFonts w:ascii="標楷體" w:hAnsi="標楷體"/>
        </w:rPr>
        <w:t>I accept the agreement</w:t>
      </w:r>
      <w:r w:rsidRPr="00207E79">
        <w:rPr>
          <w:rFonts w:ascii="標楷體" w:hAnsi="標楷體" w:hint="eastAsia"/>
        </w:rPr>
        <w:t xml:space="preserve">，按 </w:t>
      </w:r>
      <w:r w:rsidRPr="00207E79">
        <w:rPr>
          <w:rFonts w:ascii="標楷體" w:hAnsi="標楷體"/>
        </w:rPr>
        <w:t>Next</w:t>
      </w:r>
    </w:p>
    <w:p w14:paraId="4674336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2E428F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FC7C891" wp14:editId="0E665ACA">
            <wp:extent cx="3954780" cy="3275335"/>
            <wp:effectExtent l="0" t="0" r="7620" b="1270"/>
            <wp:docPr id="276" name="圖片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7639" cy="328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3866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依需求變更預設路徑；在這裡我們不變更，直接按</w:t>
      </w:r>
      <w:r w:rsidRPr="00207E79">
        <w:rPr>
          <w:rFonts w:ascii="標楷體" w:hAnsi="標楷體"/>
        </w:rPr>
        <w:t xml:space="preserve"> Next</w:t>
      </w:r>
    </w:p>
    <w:p w14:paraId="404924E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11A27F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B5B162" wp14:editId="6062A057">
            <wp:extent cx="3832860" cy="3174361"/>
            <wp:effectExtent l="0" t="0" r="0" b="7620"/>
            <wp:docPr id="277" name="圖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1794" cy="31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B58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124BF03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64BBD5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AE1C19" wp14:editId="2C78B38A">
            <wp:extent cx="3863340" cy="3199605"/>
            <wp:effectExtent l="0" t="0" r="3810" b="1270"/>
            <wp:docPr id="278" name="圖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4668" cy="321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4A2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依需求決定是否建立桌面圖示，按 </w:t>
      </w:r>
      <w:r w:rsidRPr="00207E79">
        <w:rPr>
          <w:rFonts w:ascii="標楷體" w:hAnsi="標楷體"/>
        </w:rPr>
        <w:t>Next</w:t>
      </w:r>
    </w:p>
    <w:p w14:paraId="79EC8F5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342F0A5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D8C8169" wp14:editId="024D6F8A">
            <wp:extent cx="3581400" cy="2966103"/>
            <wp:effectExtent l="0" t="0" r="0" b="5715"/>
            <wp:docPr id="279" name="圖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87593" cy="297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1B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確認安裝設定無誤，按下 </w:t>
      </w:r>
      <w:r w:rsidRPr="00207E79">
        <w:rPr>
          <w:rFonts w:ascii="標楷體" w:hAnsi="標楷體"/>
        </w:rPr>
        <w:t>Install</w:t>
      </w:r>
      <w:r w:rsidRPr="00207E79">
        <w:rPr>
          <w:rFonts w:ascii="標楷體" w:hAnsi="標楷體" w:hint="eastAsia"/>
        </w:rPr>
        <w:t>，進行安裝</w:t>
      </w:r>
    </w:p>
    <w:p w14:paraId="0EE177B9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ABAB4F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FBCC52A" wp14:editId="37E4D9C4">
            <wp:extent cx="3642360" cy="3016590"/>
            <wp:effectExtent l="0" t="0" r="0" b="0"/>
            <wp:docPr id="280" name="圖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46850" cy="302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7F5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過程</w:t>
      </w:r>
    </w:p>
    <w:p w14:paraId="456E9F0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D68DC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1830832" wp14:editId="7ADE57C1">
            <wp:extent cx="3627120" cy="3003967"/>
            <wp:effectExtent l="0" t="0" r="0" b="6350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7873" cy="3012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9EFC6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完成</w:t>
      </w:r>
    </w:p>
    <w:p w14:paraId="094048A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2304B0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ED96F0A" wp14:editId="3685AA13">
            <wp:extent cx="3741420" cy="3377458"/>
            <wp:effectExtent l="0" t="0" r="0" b="0"/>
            <wp:docPr id="282" name="圖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6130" cy="33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C20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開啟 </w:t>
      </w:r>
      <w:r w:rsidRPr="00207E79">
        <w:rPr>
          <w:rFonts w:ascii="標楷體" w:hAnsi="標楷體"/>
        </w:rPr>
        <w:t xml:space="preserve">mamp </w:t>
      </w:r>
      <w:r w:rsidRPr="00207E79">
        <w:rPr>
          <w:rFonts w:ascii="標楷體" w:hAnsi="標楷體" w:hint="eastAsia"/>
        </w:rPr>
        <w:t>後，看到的畫面</w:t>
      </w:r>
    </w:p>
    <w:p w14:paraId="6B1083D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39F4132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0DA73C4" wp14:editId="17981061">
            <wp:extent cx="5274310" cy="1871980"/>
            <wp:effectExtent l="0" t="0" r="2540" b="0"/>
            <wp:docPr id="283" name="圖片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16D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A</w:t>
      </w:r>
      <w:r w:rsidRPr="00207E79">
        <w:rPr>
          <w:rFonts w:ascii="標楷體" w:hAnsi="標楷體"/>
        </w:rPr>
        <w:t xml:space="preserve">pache </w:t>
      </w:r>
      <w:r w:rsidRPr="00207E79">
        <w:rPr>
          <w:rFonts w:ascii="標楷體" w:hAnsi="標楷體" w:hint="eastAsia"/>
        </w:rPr>
        <w:t xml:space="preserve">跟 </w:t>
      </w:r>
      <w:r w:rsidRPr="00207E79">
        <w:rPr>
          <w:rFonts w:ascii="標楷體" w:hAnsi="標楷體"/>
        </w:rPr>
        <w:t xml:space="preserve">mysqld.exe </w:t>
      </w:r>
      <w:r w:rsidRPr="00207E79">
        <w:rPr>
          <w:rFonts w:ascii="標楷體" w:hAnsi="標楷體" w:hint="eastAsia"/>
        </w:rPr>
        <w:t>都按下「允許存取」</w:t>
      </w:r>
    </w:p>
    <w:p w14:paraId="559B3EA7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BF7E1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FB91B7A" wp14:editId="3B5FE0AD">
            <wp:extent cx="3726180" cy="3379133"/>
            <wp:effectExtent l="0" t="0" r="7620" b="0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335" cy="339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5D22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下中間的 </w:t>
      </w:r>
      <w:r w:rsidRPr="00207E79">
        <w:rPr>
          <w:rFonts w:ascii="標楷體" w:hAnsi="標楷體"/>
        </w:rPr>
        <w:t>Open WebStart page</w:t>
      </w:r>
      <w:r w:rsidRPr="00207E79">
        <w:rPr>
          <w:rFonts w:ascii="標楷體" w:hAnsi="標楷體" w:hint="eastAsia"/>
        </w:rPr>
        <w:t>，開啟主要控制台頁面</w:t>
      </w:r>
    </w:p>
    <w:p w14:paraId="676C4E8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10C7C03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3B2004" wp14:editId="3F482B1F">
            <wp:extent cx="4008120" cy="2484204"/>
            <wp:effectExtent l="19050" t="19050" r="11430" b="11430"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4012" cy="24878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FE4E1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觀看 </w:t>
      </w:r>
      <w:r w:rsidRPr="00207E79">
        <w:rPr>
          <w:rFonts w:ascii="標楷體" w:hAnsi="標楷體"/>
        </w:rPr>
        <w:t xml:space="preserve">PHP </w:t>
      </w:r>
      <w:r w:rsidRPr="00207E79">
        <w:rPr>
          <w:rFonts w:ascii="標楷體" w:hAnsi="標楷體" w:hint="eastAsia"/>
        </w:rPr>
        <w:t xml:space="preserve">組態，請按 </w:t>
      </w:r>
      <w:r w:rsidRPr="00207E79">
        <w:rPr>
          <w:rFonts w:ascii="標楷體" w:hAnsi="標楷體"/>
        </w:rPr>
        <w:t>phpinfo</w:t>
      </w:r>
      <w:r w:rsidRPr="00207E79">
        <w:rPr>
          <w:rFonts w:ascii="標楷體" w:hAnsi="標楷體" w:hint="eastAsia"/>
        </w:rPr>
        <w:t xml:space="preserve">；操作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 xml:space="preserve">，請按 </w:t>
      </w:r>
      <w:r w:rsidRPr="00207E79">
        <w:rPr>
          <w:rFonts w:ascii="標楷體" w:hAnsi="標楷體"/>
        </w:rPr>
        <w:t>phpMyAdmin</w:t>
      </w:r>
    </w:p>
    <w:p w14:paraId="3505A6E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4E01B9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EAB0CCB" wp14:editId="13169AFF">
            <wp:extent cx="5274310" cy="3171825"/>
            <wp:effectExtent l="19050" t="19050" r="21590" b="28575"/>
            <wp:docPr id="286" name="圖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1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F7A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p</w:t>
      </w:r>
      <w:r w:rsidRPr="00207E79">
        <w:rPr>
          <w:rFonts w:ascii="標楷體" w:hAnsi="標楷體"/>
        </w:rPr>
        <w:t>hpMyAdmin</w:t>
      </w:r>
      <w:r w:rsidRPr="00207E79">
        <w:rPr>
          <w:rFonts w:ascii="標楷體" w:hAnsi="標楷體" w:hint="eastAsia"/>
        </w:rPr>
        <w:t>的操作畫面</w:t>
      </w:r>
    </w:p>
    <w:p w14:paraId="5F68AE7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19E3A5" w14:textId="17478BB1" w:rsidR="00F0717F" w:rsidRPr="00207E79" w:rsidRDefault="00A727BA" w:rsidP="0042280C">
      <w:pPr>
        <w:pStyle w:val="1"/>
        <w:rPr>
          <w:rFonts w:ascii="標楷體" w:hAnsi="標楷體"/>
        </w:rPr>
      </w:pPr>
      <w:bookmarkStart w:id="1" w:name="_Toc71726145"/>
      <w:r w:rsidRPr="00207E79">
        <w:rPr>
          <w:rFonts w:ascii="標楷體" w:hAnsi="標楷體" w:hint="eastAsia"/>
        </w:rPr>
        <w:t>二</w:t>
      </w:r>
      <w:r w:rsidR="00F0717F" w:rsidRPr="00207E79">
        <w:rPr>
          <w:rFonts w:ascii="標楷體" w:hAnsi="標楷體" w:hint="eastAsia"/>
        </w:rPr>
        <w:t>、</w:t>
      </w:r>
      <w:r w:rsidR="00D73EF4" w:rsidRPr="00207E79">
        <w:rPr>
          <w:rFonts w:ascii="標楷體" w:hAnsi="標楷體" w:hint="eastAsia"/>
        </w:rPr>
        <w:t>X</w:t>
      </w:r>
      <w:r w:rsidR="00D73EF4" w:rsidRPr="00207E79">
        <w:rPr>
          <w:rFonts w:ascii="標楷體" w:hAnsi="標楷體"/>
        </w:rPr>
        <w:t>AMPP</w:t>
      </w:r>
      <w:r w:rsidR="00F0717F" w:rsidRPr="00207E79">
        <w:rPr>
          <w:rFonts w:ascii="標楷體" w:hAnsi="標楷體" w:hint="eastAsia"/>
        </w:rPr>
        <w:t>安裝</w:t>
      </w:r>
      <w:bookmarkEnd w:id="1"/>
    </w:p>
    <w:p w14:paraId="1AFABDF7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0566C59" w14:textId="77777777" w:rsidR="008F0986" w:rsidRPr="00207E79" w:rsidRDefault="008F0986" w:rsidP="008F0986">
      <w:pPr>
        <w:rPr>
          <w:rFonts w:ascii="標楷體" w:hAnsi="標楷體"/>
        </w:rPr>
      </w:pPr>
    </w:p>
    <w:p w14:paraId="2E874DFA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26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17C739C7" w14:textId="77777777" w:rsidR="008F0986" w:rsidRPr="00207E79" w:rsidRDefault="008F0986" w:rsidP="008F0986">
      <w:pPr>
        <w:rPr>
          <w:rFonts w:ascii="標楷體" w:hAnsi="標楷體"/>
        </w:rPr>
      </w:pPr>
    </w:p>
    <w:p w14:paraId="5100457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1A7C74E" wp14:editId="7C95F8B0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7676B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65B648E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D18167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7273B9" wp14:editId="61CE3661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1DA4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等待下載畫面</w:t>
      </w:r>
    </w:p>
    <w:p w14:paraId="6DC06901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9892B93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F090D97" wp14:editId="595B3857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9629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76274F6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D1E3700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B8D3D52" wp14:editId="147632D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0DC5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4C8180D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F38C1E7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89BAA7" wp14:editId="5FCA49E5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36FD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6A9587E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58BA71A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E81BCFE" wp14:editId="023C3E35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63F6D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740C0E2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D884BB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C2B3A50" wp14:editId="0168FE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E231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3F261C1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3410E1F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40048F6" wp14:editId="09FBCBBB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BAB13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432DE3C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28702E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BC3730E" wp14:editId="34219F1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6728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60E4FB3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4B853F39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8E00923" wp14:editId="15CB3728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73EE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4996066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B8084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0FB48A" wp14:editId="658DDA66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2FA0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6C1E4C8F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16BF3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E006F76" wp14:editId="41C0A8FB">
            <wp:extent cx="3897923" cy="3300034"/>
            <wp:effectExtent l="0" t="0" r="762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06828" cy="330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4733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勾選上方選項，開啟控制台，按下完成</w:t>
      </w:r>
    </w:p>
    <w:p w14:paraId="79A5719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B04129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71F77FB" wp14:editId="2D4AA702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AD9A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控制台畫面，請按下 Apache、MySQL 右側的 Start 鍵，啟動服務</w:t>
      </w:r>
    </w:p>
    <w:p w14:paraId="408C42CB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FEB33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3F5D4DD" wp14:editId="28F3F3A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2C356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 MySQL 右側的 Admin，開啟 phpMyAdmin 網頁</w:t>
      </w:r>
    </w:p>
    <w:p w14:paraId="7F7CB0B3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D93C9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1D757E9" wp14:editId="2D54645B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B55498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7777777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特定帳號的密碼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5308933E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選擇資料庫</w:t>
            </w:r>
          </w:p>
          <w:p w14:paraId="0B0584D9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use mysql;</w:t>
            </w:r>
          </w:p>
          <w:p w14:paraId="6DC62BB5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6687A567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設定 特定帳號@主機名稱 = PASSWORD('你的密碼');</w:t>
            </w:r>
          </w:p>
          <w:p w14:paraId="7CE15AEC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SET PASSWORD FOR 'root'@'localhost' = PASSWORD('</w:t>
            </w:r>
            <w:r w:rsidRPr="00207E79">
              <w:rPr>
                <w:rFonts w:ascii="標楷體" w:hAnsi="標楷體"/>
                <w:color w:val="FF0000"/>
              </w:rPr>
              <w:t>T1st@localhost</w:t>
            </w:r>
            <w:r w:rsidRPr="00207E79">
              <w:rPr>
                <w:rFonts w:ascii="標楷體" w:hAnsi="標楷體"/>
              </w:rPr>
              <w:t>');</w:t>
            </w:r>
          </w:p>
          <w:p w14:paraId="6C6A0F43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3BD85D2C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在不重新啟動 MySQL 服務的情況下，直接啟用前面的語法執行結果</w:t>
            </w:r>
          </w:p>
          <w:p w14:paraId="767B471C" w14:textId="77777777" w:rsidR="00A35191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lush 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7B8FD079" w:rsidR="00B04882" w:rsidRPr="00207E79" w:rsidRDefault="00891711" w:rsidP="00B04882">
      <w:pPr>
        <w:pStyle w:val="1"/>
        <w:rPr>
          <w:rFonts w:ascii="標楷體" w:hAnsi="標楷體"/>
        </w:rPr>
      </w:pPr>
      <w:bookmarkStart w:id="2" w:name="_Toc71726146"/>
      <w:r w:rsidRPr="00207E79"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2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45C1AA3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，直接啟用前面的語法執行結果</w:t>
            </w:r>
            <w:r w:rsidR="005C28B1">
              <w:rPr>
                <w:rFonts w:ascii="Consolas" w:hAnsi="Consolas" w:hint="eastAsia"/>
                <w:b/>
              </w:rPr>
              <w:t>（刷新權限）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5D9CAFC2" w:rsidR="00FF47B7" w:rsidRDefault="00FF47B7" w:rsidP="00983506">
      <w:pPr>
        <w:jc w:val="both"/>
        <w:rPr>
          <w:rFonts w:ascii="標楷體" w:hAnsi="標楷體"/>
        </w:rPr>
      </w:pPr>
    </w:p>
    <w:p w14:paraId="5F0F915F" w14:textId="5901A9D8" w:rsidR="004A66DB" w:rsidRPr="006A41B5" w:rsidRDefault="004A66DB" w:rsidP="00983506">
      <w:pPr>
        <w:jc w:val="both"/>
        <w:rPr>
          <w:rFonts w:ascii="標楷體" w:hAnsi="標楷體"/>
          <w:color w:val="FF0000"/>
          <w:bdr w:val="single" w:sz="4" w:space="0" w:color="auto"/>
        </w:rPr>
      </w:pPr>
      <w:r w:rsidRPr="006A41B5">
        <w:rPr>
          <w:rFonts w:ascii="標楷體" w:hAnsi="標楷體" w:hint="eastAsia"/>
          <w:color w:val="FF0000"/>
          <w:bdr w:val="single" w:sz="4" w:space="0" w:color="auto"/>
          <w:shd w:val="pct15" w:color="auto" w:fill="FFFFFF"/>
        </w:rPr>
        <w:t xml:space="preserve">忘記 </w:t>
      </w:r>
      <w:r w:rsidRPr="006A41B5">
        <w:rPr>
          <w:rFonts w:ascii="標楷體" w:hAnsi="標楷體"/>
          <w:color w:val="FF0000"/>
          <w:bdr w:val="single" w:sz="4" w:space="0" w:color="auto"/>
          <w:shd w:val="pct15" w:color="auto" w:fill="FFFFFF"/>
        </w:rPr>
        <w:t xml:space="preserve">root </w:t>
      </w:r>
      <w:r w:rsidRPr="006A41B5">
        <w:rPr>
          <w:rFonts w:ascii="標楷體" w:hAnsi="標楷體" w:hint="eastAsia"/>
          <w:color w:val="FF0000"/>
          <w:bdr w:val="single" w:sz="4" w:space="0" w:color="auto"/>
          <w:shd w:val="pct15" w:color="auto" w:fill="FFFFFF"/>
        </w:rPr>
        <w:t>密碼，重新設定的方式</w:t>
      </w:r>
    </w:p>
    <w:p w14:paraId="44377358" w14:textId="06CED05C" w:rsidR="000442B9" w:rsidRDefault="000442B9" w:rsidP="000442B9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發現無法使用 </w:t>
      </w:r>
      <w:r w:rsidR="005331B8">
        <w:rPr>
          <w:rFonts w:ascii="標楷體" w:hAnsi="標楷體"/>
        </w:rPr>
        <w:t xml:space="preserve">root </w:t>
      </w:r>
      <w:r w:rsidR="005331B8">
        <w:rPr>
          <w:rFonts w:ascii="標楷體" w:hAnsi="標楷體" w:hint="eastAsia"/>
        </w:rPr>
        <w:t>預設的設定登入</w:t>
      </w:r>
    </w:p>
    <w:p w14:paraId="2FDDAAB9" w14:textId="733E9DC5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05A5463C" wp14:editId="13313698">
            <wp:extent cx="5274310" cy="1537335"/>
            <wp:effectExtent l="19050" t="19050" r="21590" b="2476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7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15C870" w14:textId="13C4C3E8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發現 </w:t>
      </w:r>
      <w:r>
        <w:rPr>
          <w:rFonts w:ascii="標楷體" w:hAnsi="標楷體"/>
        </w:rPr>
        <w:t xml:space="preserve">root@localhost </w:t>
      </w:r>
      <w:r>
        <w:rPr>
          <w:rFonts w:ascii="標楷體" w:hAnsi="標楷體" w:hint="eastAsia"/>
        </w:rPr>
        <w:t>登不進去了</w:t>
      </w:r>
    </w:p>
    <w:p w14:paraId="1BC2B2BC" w14:textId="3C2E40F6" w:rsidR="005331B8" w:rsidRDefault="005331B8" w:rsidP="005331B8">
      <w:pPr>
        <w:rPr>
          <w:rFonts w:ascii="標楷體" w:hAnsi="標楷體"/>
        </w:rPr>
      </w:pPr>
    </w:p>
    <w:p w14:paraId="557F01D8" w14:textId="4885BD5A" w:rsidR="00FD4D27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 xml:space="preserve">2. </w:t>
      </w:r>
      <w:r>
        <w:rPr>
          <w:rFonts w:ascii="標楷體" w:hAnsi="標楷體" w:hint="eastAsia"/>
        </w:rPr>
        <w:t xml:space="preserve">先將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關閉</w:t>
      </w:r>
    </w:p>
    <w:p w14:paraId="4DBDF5DE" w14:textId="26682AB9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00984B3D" wp14:editId="30938528">
            <wp:extent cx="5274310" cy="3129280"/>
            <wp:effectExtent l="19050" t="19050" r="21590" b="1397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9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3BB0DC" w14:textId="005DE47C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確認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狀態為</w:t>
      </w:r>
      <w:r>
        <w:rPr>
          <w:rFonts w:ascii="標楷體" w:hAnsi="標楷體"/>
        </w:rPr>
        <w:t xml:space="preserve"> stopped</w:t>
      </w:r>
    </w:p>
    <w:p w14:paraId="345BADFB" w14:textId="77777777" w:rsidR="00FD4D27" w:rsidRDefault="00FD4D27" w:rsidP="005331B8">
      <w:pPr>
        <w:rPr>
          <w:rFonts w:ascii="標楷體" w:hAnsi="標楷體"/>
        </w:rPr>
      </w:pPr>
    </w:p>
    <w:p w14:paraId="64FFF916" w14:textId="71EA3CA5" w:rsidR="005331B8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3</w:t>
      </w:r>
      <w:r w:rsidR="005331B8"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進入命令提示字元，切換到 </w:t>
      </w:r>
      <w:r w:rsidR="005331B8">
        <w:rPr>
          <w:rFonts w:ascii="標楷體" w:hAnsi="標楷體"/>
        </w:rPr>
        <w:t xml:space="preserve">mysql </w:t>
      </w:r>
      <w:r w:rsidR="005331B8">
        <w:rPr>
          <w:rFonts w:ascii="標楷體" w:hAnsi="標楷體" w:hint="eastAsia"/>
        </w:rPr>
        <w:t>執行檔的目錄下</w:t>
      </w:r>
    </w:p>
    <w:p w14:paraId="7DCE679B" w14:textId="7E0C7FAB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68EA35E1" wp14:editId="18CCA617">
            <wp:extent cx="5274310" cy="1680210"/>
            <wp:effectExtent l="19050" t="19050" r="21590" b="1524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0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AF9E" w14:textId="5D19A15A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開啟</w:t>
      </w:r>
      <w:r>
        <w:rPr>
          <w:rFonts w:ascii="標楷體" w:hAnsi="標楷體"/>
        </w:rPr>
        <w:t>cmd</w:t>
      </w:r>
      <w:r>
        <w:rPr>
          <w:rFonts w:ascii="標楷體" w:hAnsi="標楷體" w:hint="eastAsia"/>
        </w:rPr>
        <w:t xml:space="preserve">，切換目錄到 </w:t>
      </w:r>
      <w:r>
        <w:rPr>
          <w:rFonts w:ascii="標楷體" w:hAnsi="標楷體"/>
        </w:rPr>
        <w:t>C:\xampp\mysql\bin\</w:t>
      </w:r>
    </w:p>
    <w:p w14:paraId="3B4FCF30" w14:textId="7FCC47F0" w:rsidR="004A66DB" w:rsidRDefault="004A66DB" w:rsidP="004A66DB">
      <w:pPr>
        <w:jc w:val="center"/>
        <w:rPr>
          <w:rFonts w:ascii="標楷體" w:hAnsi="標楷體"/>
        </w:rPr>
      </w:pPr>
    </w:p>
    <w:p w14:paraId="5AF0CAC8" w14:textId="75E9C048" w:rsidR="004A66DB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4</w:t>
      </w:r>
      <w:r w:rsidR="005331B8">
        <w:rPr>
          <w:rFonts w:ascii="標楷體" w:hAnsi="標楷體"/>
        </w:rPr>
        <w:t>.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</w:t>
      </w:r>
      <w:r w:rsidR="003B709D">
        <w:rPr>
          <w:rFonts w:ascii="標楷體" w:hAnsi="標楷體" w:hint="eastAsia"/>
        </w:rPr>
        <w:t>「</w:t>
      </w:r>
      <w:r w:rsidRPr="006F3CCE">
        <w:rPr>
          <w:rFonts w:ascii="Consolas" w:hAnsi="Consolas"/>
        </w:rPr>
        <w:t xml:space="preserve">mysqld </w:t>
      </w:r>
      <w:r w:rsidRPr="006F3CCE">
        <w:rPr>
          <w:rFonts w:ascii="Consolas" w:hAnsi="Consolas"/>
          <w:b/>
          <w:color w:val="FF0000"/>
        </w:rPr>
        <w:t>--</w:t>
      </w:r>
      <w:r w:rsidRPr="006F3CCE">
        <w:rPr>
          <w:rFonts w:ascii="Consolas" w:hAnsi="Consolas"/>
        </w:rPr>
        <w:t>skip-grant-tables</w:t>
      </w:r>
      <w:r w:rsidR="003B709D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指令</w:t>
      </w:r>
      <w:r w:rsidR="00F12228">
        <w:rPr>
          <w:rFonts w:ascii="標楷體" w:hAnsi="標楷體" w:hint="eastAsia"/>
        </w:rPr>
        <w:t>，M</w:t>
      </w:r>
      <w:r w:rsidR="00F12228">
        <w:rPr>
          <w:rFonts w:ascii="標楷體" w:hAnsi="標楷體"/>
        </w:rPr>
        <w:t xml:space="preserve">ySQL </w:t>
      </w:r>
      <w:r w:rsidR="00F12228">
        <w:rPr>
          <w:rFonts w:ascii="標楷體" w:hAnsi="標楷體" w:hint="eastAsia"/>
        </w:rPr>
        <w:t>服務再度啟動，但此視窗已經被</w:t>
      </w:r>
      <w:r w:rsidR="00A65B20">
        <w:rPr>
          <w:rFonts w:ascii="標楷體" w:hAnsi="標楷體" w:hint="eastAsia"/>
        </w:rPr>
        <w:t>服務</w:t>
      </w:r>
      <w:r w:rsidR="00F12228">
        <w:rPr>
          <w:rFonts w:ascii="標楷體" w:hAnsi="標楷體" w:hint="eastAsia"/>
        </w:rPr>
        <w:t>佔用</w:t>
      </w:r>
      <w:r w:rsidR="00A65B20">
        <w:rPr>
          <w:rFonts w:ascii="標楷體" w:hAnsi="標楷體" w:hint="eastAsia"/>
        </w:rPr>
        <w:t>，無法操作</w:t>
      </w:r>
    </w:p>
    <w:p w14:paraId="56E489EF" w14:textId="1D2621FA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63CBFCEC" wp14:editId="6CBCAC2D">
            <wp:extent cx="5274310" cy="1247140"/>
            <wp:effectExtent l="19050" t="19050" r="21590" b="10160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7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F22F63" w14:textId="406A2E4A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指令後，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將會再度啟動</w:t>
      </w:r>
    </w:p>
    <w:p w14:paraId="425BCF0D" w14:textId="5722F140" w:rsidR="00FD4D27" w:rsidRDefault="00FD4D27" w:rsidP="00FD4D27">
      <w:pPr>
        <w:jc w:val="center"/>
        <w:rPr>
          <w:rFonts w:ascii="標楷體" w:hAnsi="標楷體"/>
        </w:rPr>
      </w:pPr>
    </w:p>
    <w:p w14:paraId="728E01AF" w14:textId="0EDCD2D3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7A15B31A" wp14:editId="6B2F40FB">
            <wp:extent cx="5274310" cy="3150870"/>
            <wp:effectExtent l="19050" t="19050" r="21590" b="11430"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0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0A305" w14:textId="36D63E79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會看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又啟動了</w:t>
      </w:r>
    </w:p>
    <w:p w14:paraId="16D41879" w14:textId="54278265" w:rsidR="00FD4D27" w:rsidRDefault="00FD4D27" w:rsidP="00FD4D27">
      <w:pPr>
        <w:rPr>
          <w:rFonts w:ascii="標楷體" w:hAnsi="標楷體"/>
        </w:rPr>
      </w:pPr>
    </w:p>
    <w:p w14:paraId="0AC23FC0" w14:textId="62230376" w:rsidR="00FD4D27" w:rsidRDefault="00FD4D27" w:rsidP="00FD4D27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5</w:t>
      </w:r>
      <w:r>
        <w:rPr>
          <w:rFonts w:ascii="標楷體" w:hAnsi="標楷體"/>
        </w:rPr>
        <w:t xml:space="preserve">. </w:t>
      </w:r>
      <w:r w:rsidR="00660A1A">
        <w:rPr>
          <w:rFonts w:ascii="標楷體" w:hAnsi="標楷體" w:hint="eastAsia"/>
        </w:rPr>
        <w:t>原先的</w:t>
      </w:r>
      <w:r w:rsidR="00660A1A">
        <w:rPr>
          <w:rFonts w:ascii="標楷體" w:hAnsi="標楷體"/>
        </w:rPr>
        <w:t xml:space="preserve"> cmd </w:t>
      </w:r>
      <w:r w:rsidR="00660A1A">
        <w:rPr>
          <w:rFonts w:ascii="標楷體" w:hAnsi="標楷體" w:hint="eastAsia"/>
        </w:rPr>
        <w:t xml:space="preserve">視窗被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 xml:space="preserve">服務佔用了，我們新開一個 </w:t>
      </w:r>
      <w:r w:rsidR="00660A1A">
        <w:rPr>
          <w:rFonts w:ascii="標楷體" w:hAnsi="標楷體"/>
        </w:rPr>
        <w:t xml:space="preserve">cmd </w:t>
      </w:r>
      <w:r w:rsidR="00660A1A">
        <w:rPr>
          <w:rFonts w:ascii="標楷體" w:hAnsi="標楷體" w:hint="eastAsia"/>
        </w:rPr>
        <w:t xml:space="preserve">視窗，再到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>執行檔目錄下</w:t>
      </w:r>
    </w:p>
    <w:p w14:paraId="7448BAFA" w14:textId="37D6DCC1" w:rsidR="00660A1A" w:rsidRDefault="00660A1A" w:rsidP="00660A1A">
      <w:pPr>
        <w:jc w:val="center"/>
        <w:rPr>
          <w:rFonts w:ascii="標楷體" w:hAnsi="標楷體"/>
        </w:rPr>
      </w:pPr>
      <w:r w:rsidRPr="00660A1A">
        <w:rPr>
          <w:rFonts w:ascii="標楷體" w:hAnsi="標楷體"/>
        </w:rPr>
        <w:drawing>
          <wp:inline distT="0" distB="0" distL="0" distR="0" wp14:anchorId="223CD4C7" wp14:editId="220513D7">
            <wp:extent cx="5274310" cy="2084705"/>
            <wp:effectExtent l="19050" t="19050" r="21590" b="10795"/>
            <wp:docPr id="96" name="圖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4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FA643" w14:textId="6681F490" w:rsidR="00660A1A" w:rsidRDefault="00660A1A" w:rsidP="00660A1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另開 </w:t>
      </w:r>
      <w:r>
        <w:rPr>
          <w:rFonts w:ascii="標楷體" w:hAnsi="標楷體"/>
        </w:rPr>
        <w:t xml:space="preserve">cmd </w:t>
      </w:r>
      <w:r>
        <w:rPr>
          <w:rFonts w:ascii="標楷體" w:hAnsi="標楷體" w:hint="eastAsia"/>
        </w:rPr>
        <w:t xml:space="preserve">視窗，再次切換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執行檔目錄下</w:t>
      </w:r>
    </w:p>
    <w:p w14:paraId="229031D9" w14:textId="10D51D23" w:rsidR="00660A1A" w:rsidRDefault="00660A1A" w:rsidP="00660A1A">
      <w:pPr>
        <w:rPr>
          <w:rFonts w:ascii="標楷體" w:hAnsi="標楷體"/>
        </w:rPr>
      </w:pPr>
    </w:p>
    <w:p w14:paraId="5ACB903E" w14:textId="121A8255" w:rsidR="00660A1A" w:rsidRDefault="00660A1A" w:rsidP="00660A1A">
      <w:pPr>
        <w:rPr>
          <w:rFonts w:ascii="標楷體" w:hAnsi="標楷體"/>
        </w:rPr>
      </w:pPr>
      <w:r>
        <w:rPr>
          <w:rFonts w:ascii="標楷體" w:hAnsi="標楷體" w:hint="eastAsia"/>
        </w:rPr>
        <w:t>6</w:t>
      </w:r>
      <w:r>
        <w:rPr>
          <w:rFonts w:ascii="標楷體" w:hAnsi="標楷體"/>
        </w:rPr>
        <w:t xml:space="preserve">. </w:t>
      </w:r>
      <w:r w:rsidR="000C00B8">
        <w:rPr>
          <w:rFonts w:ascii="標楷體" w:hAnsi="標楷體" w:hint="eastAsia"/>
        </w:rPr>
        <w:t xml:space="preserve">輸入 </w:t>
      </w:r>
      <w:r w:rsidR="000C00B8">
        <w:rPr>
          <w:rFonts w:ascii="標楷體" w:hAnsi="標楷體"/>
        </w:rPr>
        <w:t>mysql</w:t>
      </w:r>
      <w:r w:rsidR="000C00B8">
        <w:rPr>
          <w:rFonts w:ascii="標楷體" w:hAnsi="標楷體" w:hint="eastAsia"/>
        </w:rPr>
        <w:t xml:space="preserve">，直接進入 </w:t>
      </w:r>
      <w:r w:rsidR="000C00B8">
        <w:rPr>
          <w:rFonts w:ascii="標楷體" w:hAnsi="標楷體"/>
        </w:rPr>
        <w:t xml:space="preserve">mysql </w:t>
      </w:r>
      <w:r w:rsidR="000C00B8">
        <w:rPr>
          <w:rFonts w:ascii="標楷體" w:hAnsi="標楷體" w:hint="eastAsia"/>
        </w:rPr>
        <w:t>的指令操作畫面</w:t>
      </w:r>
    </w:p>
    <w:p w14:paraId="05F7E496" w14:textId="608D992C" w:rsidR="00F003C6" w:rsidRDefault="00F003C6" w:rsidP="00F003C6">
      <w:pPr>
        <w:jc w:val="center"/>
        <w:rPr>
          <w:rFonts w:ascii="標楷體" w:hAnsi="標楷體"/>
        </w:rPr>
      </w:pPr>
      <w:r w:rsidRPr="00F003C6">
        <w:rPr>
          <w:rFonts w:ascii="標楷體" w:hAnsi="標楷體"/>
        </w:rPr>
        <w:drawing>
          <wp:inline distT="0" distB="0" distL="0" distR="0" wp14:anchorId="544D32FD" wp14:editId="26E2A982">
            <wp:extent cx="5274310" cy="1426210"/>
            <wp:effectExtent l="19050" t="19050" r="21590" b="21590"/>
            <wp:docPr id="97" name="圖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6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3A089F" w14:textId="1E06BF69" w:rsidR="00F003C6" w:rsidRDefault="00F003C6" w:rsidP="00F003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直接輸入 </w:t>
      </w:r>
      <w:r>
        <w:rPr>
          <w:rFonts w:ascii="標楷體" w:hAnsi="標楷體"/>
        </w:rPr>
        <w:t>mysql</w:t>
      </w:r>
      <w:r>
        <w:rPr>
          <w:rFonts w:ascii="標楷體" w:hAnsi="標楷體" w:hint="eastAsia"/>
        </w:rPr>
        <w:t>，無須密碼即可進入</w:t>
      </w:r>
      <w:r w:rsidR="000C00B8">
        <w:rPr>
          <w:rFonts w:ascii="標楷體" w:hAnsi="標楷體" w:hint="eastAsia"/>
        </w:rPr>
        <w:t>資料庫指令介面</w:t>
      </w:r>
    </w:p>
    <w:p w14:paraId="03E9F265" w14:textId="4104B89A" w:rsidR="000C00B8" w:rsidRDefault="000C00B8" w:rsidP="000C00B8">
      <w:pPr>
        <w:rPr>
          <w:rFonts w:ascii="標楷體" w:hAnsi="標楷體"/>
        </w:rPr>
      </w:pPr>
    </w:p>
    <w:p w14:paraId="6D2AB05A" w14:textId="52511519" w:rsidR="000C00B8" w:rsidRDefault="000C00B8" w:rsidP="000C00B8">
      <w:pPr>
        <w:rPr>
          <w:rFonts w:ascii="標楷體" w:hAnsi="標楷體"/>
        </w:rPr>
      </w:pPr>
      <w:r>
        <w:rPr>
          <w:rFonts w:ascii="標楷體" w:hAnsi="標楷體" w:hint="eastAsia"/>
        </w:rPr>
        <w:t>7</w:t>
      </w:r>
      <w:r>
        <w:rPr>
          <w:rFonts w:ascii="標楷體" w:hAnsi="標楷體"/>
        </w:rPr>
        <w:t xml:space="preserve">. </w:t>
      </w:r>
      <w:r w:rsidR="0021611E">
        <w:rPr>
          <w:rFonts w:ascii="標楷體" w:hAnsi="標楷體" w:hint="eastAsia"/>
        </w:rPr>
        <w:t>輸入「</w:t>
      </w:r>
      <w:r w:rsidR="0021611E" w:rsidRPr="006F3CCE">
        <w:rPr>
          <w:rFonts w:ascii="Consolas" w:hAnsi="Consolas"/>
        </w:rPr>
        <w:t>use mysql;</w:t>
      </w:r>
      <w:r w:rsidR="0021611E">
        <w:rPr>
          <w:rFonts w:ascii="標楷體" w:hAnsi="標楷體" w:hint="eastAsia"/>
        </w:rPr>
        <w:t xml:space="preserve">」，使用 </w:t>
      </w:r>
      <w:r w:rsidR="0021611E">
        <w:rPr>
          <w:rFonts w:ascii="標楷體" w:hAnsi="標楷體"/>
        </w:rPr>
        <w:t xml:space="preserve">user </w:t>
      </w:r>
      <w:r w:rsidR="0021611E">
        <w:rPr>
          <w:rFonts w:ascii="標楷體" w:hAnsi="標楷體" w:hint="eastAsia"/>
        </w:rPr>
        <w:t>資料庫</w:t>
      </w:r>
    </w:p>
    <w:p w14:paraId="4DADBA41" w14:textId="21B44A65" w:rsidR="0021611E" w:rsidRDefault="0021611E" w:rsidP="0021611E">
      <w:pPr>
        <w:jc w:val="center"/>
        <w:rPr>
          <w:rFonts w:ascii="標楷體" w:hAnsi="標楷體"/>
        </w:rPr>
      </w:pPr>
      <w:r w:rsidRPr="0021611E">
        <w:rPr>
          <w:rFonts w:ascii="標楷體" w:hAnsi="標楷體"/>
        </w:rPr>
        <w:drawing>
          <wp:inline distT="0" distB="0" distL="0" distR="0" wp14:anchorId="3536E296" wp14:editId="2E983EF7">
            <wp:extent cx="2791215" cy="733527"/>
            <wp:effectExtent l="19050" t="19050" r="28575" b="2857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7335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96D52B" w14:textId="68199066" w:rsidR="0021611E" w:rsidRDefault="0021611E" w:rsidP="0021611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進入 </w:t>
      </w:r>
      <w:r>
        <w:rPr>
          <w:rFonts w:ascii="標楷體" w:hAnsi="標楷體"/>
        </w:rPr>
        <w:t xml:space="preserve">user </w:t>
      </w:r>
      <w:r>
        <w:rPr>
          <w:rFonts w:ascii="標楷體" w:hAnsi="標楷體" w:hint="eastAsia"/>
        </w:rPr>
        <w:t>資料庫</w:t>
      </w:r>
    </w:p>
    <w:p w14:paraId="37C575D1" w14:textId="2D45A7D2" w:rsidR="0021611E" w:rsidRDefault="0021611E" w:rsidP="0021611E">
      <w:pPr>
        <w:rPr>
          <w:rFonts w:ascii="標楷體" w:hAnsi="標楷體"/>
        </w:rPr>
      </w:pPr>
    </w:p>
    <w:p w14:paraId="6443F569" w14:textId="0F14A39E" w:rsidR="0021611E" w:rsidRDefault="0021611E" w:rsidP="0021611E">
      <w:pPr>
        <w:rPr>
          <w:rFonts w:ascii="標楷體" w:hAnsi="標楷體"/>
        </w:rPr>
      </w:pPr>
      <w:r>
        <w:rPr>
          <w:rFonts w:ascii="標楷體" w:hAnsi="標楷體" w:hint="eastAsia"/>
        </w:rPr>
        <w:t>8</w:t>
      </w:r>
      <w:r>
        <w:rPr>
          <w:rFonts w:ascii="標楷體" w:hAnsi="標楷體"/>
        </w:rPr>
        <w:t xml:space="preserve">. </w:t>
      </w:r>
      <w:r w:rsidR="003B709D">
        <w:rPr>
          <w:rFonts w:ascii="標楷體" w:hAnsi="標楷體" w:hint="eastAsia"/>
        </w:rPr>
        <w:t>輸入「</w:t>
      </w:r>
      <w:r w:rsidR="003B709D" w:rsidRPr="006F3CCE">
        <w:rPr>
          <w:rFonts w:ascii="Consolas" w:hAnsi="Consolas"/>
        </w:rPr>
        <w:t>flush privileges;</w:t>
      </w:r>
      <w:r w:rsidR="003B709D">
        <w:rPr>
          <w:rFonts w:ascii="標楷體" w:hAnsi="標楷體" w:hint="eastAsia"/>
        </w:rPr>
        <w:t>」，刷新權限表</w:t>
      </w:r>
    </w:p>
    <w:p w14:paraId="25D59388" w14:textId="14EC4BDD" w:rsidR="002B4F04" w:rsidRDefault="002B4F04" w:rsidP="002B4F04">
      <w:pPr>
        <w:jc w:val="center"/>
        <w:rPr>
          <w:rFonts w:ascii="標楷體" w:hAnsi="標楷體"/>
        </w:rPr>
      </w:pPr>
      <w:r w:rsidRPr="002B4F04">
        <w:rPr>
          <w:rFonts w:ascii="標楷體" w:hAnsi="標楷體"/>
        </w:rPr>
        <w:drawing>
          <wp:inline distT="0" distB="0" distL="0" distR="0" wp14:anchorId="277D192F" wp14:editId="04B7A973">
            <wp:extent cx="3610479" cy="866896"/>
            <wp:effectExtent l="19050" t="19050" r="28575" b="2857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721C5" w14:textId="653CD538" w:rsidR="002B4F04" w:rsidRDefault="002B4F04" w:rsidP="002B4F0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刷新權限表</w:t>
      </w:r>
    </w:p>
    <w:p w14:paraId="69CCA420" w14:textId="6AC15735" w:rsidR="002B4F04" w:rsidRDefault="002B4F04" w:rsidP="002B4F04">
      <w:pPr>
        <w:rPr>
          <w:rFonts w:ascii="標楷體" w:hAnsi="標楷體"/>
        </w:rPr>
      </w:pPr>
    </w:p>
    <w:p w14:paraId="163B8890" w14:textId="35BF041F" w:rsidR="002B4F04" w:rsidRDefault="002B4F04" w:rsidP="002B4F04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9</w:t>
      </w:r>
      <w:r>
        <w:rPr>
          <w:rFonts w:ascii="標楷體" w:hAnsi="標楷體"/>
        </w:rPr>
        <w:t xml:space="preserve">. </w:t>
      </w:r>
      <w:r w:rsidR="009C5AF5">
        <w:rPr>
          <w:rFonts w:ascii="標楷體" w:hAnsi="標楷體" w:hint="eastAsia"/>
        </w:rPr>
        <w:t>輸入「</w:t>
      </w:r>
      <w:r w:rsidR="006F3CCE" w:rsidRPr="006F3CCE">
        <w:rPr>
          <w:rFonts w:ascii="Consolas" w:hAnsi="Consolas"/>
        </w:rPr>
        <w:t>set password for 'root'@'localhost' = password('');</w:t>
      </w:r>
      <w:r w:rsidR="009C5AF5">
        <w:rPr>
          <w:rFonts w:ascii="標楷體" w:hAnsi="標楷體" w:hint="eastAsia"/>
        </w:rPr>
        <w:t>」，更新密碼，再</w:t>
      </w:r>
      <w:r w:rsidR="008D60AF">
        <w:rPr>
          <w:rFonts w:ascii="標楷體" w:hAnsi="標楷體" w:hint="eastAsia"/>
        </w:rPr>
        <w:t>使用指令「</w:t>
      </w:r>
      <w:r w:rsidR="008D60AF" w:rsidRPr="006F3CCE">
        <w:rPr>
          <w:rFonts w:ascii="Consolas" w:hAnsi="Consolas"/>
        </w:rPr>
        <w:t>flush privileges;</w:t>
      </w:r>
      <w:r w:rsidR="008D60AF">
        <w:rPr>
          <w:rFonts w:ascii="標楷體" w:hAnsi="標楷體" w:hint="eastAsia"/>
        </w:rPr>
        <w:t>」</w:t>
      </w:r>
      <w:r w:rsidR="009C5AF5">
        <w:rPr>
          <w:rFonts w:ascii="標楷體" w:hAnsi="標楷體" w:hint="eastAsia"/>
        </w:rPr>
        <w:t>刷新權限表</w:t>
      </w:r>
    </w:p>
    <w:p w14:paraId="55981ED8" w14:textId="26F05DC8" w:rsidR="009C5AF5" w:rsidRDefault="009C5AF5" w:rsidP="009C5AF5">
      <w:pPr>
        <w:jc w:val="center"/>
        <w:rPr>
          <w:rFonts w:ascii="標楷體" w:hAnsi="標楷體"/>
        </w:rPr>
      </w:pPr>
      <w:r w:rsidRPr="009C5AF5">
        <w:rPr>
          <w:rFonts w:ascii="標楷體" w:hAnsi="標楷體"/>
        </w:rPr>
        <w:drawing>
          <wp:inline distT="0" distB="0" distL="0" distR="0" wp14:anchorId="6A822AEB" wp14:editId="5589EA5A">
            <wp:extent cx="5274310" cy="1188720"/>
            <wp:effectExtent l="19050" t="19050" r="21590" b="1143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8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4A8863" w14:textId="5393E232" w:rsidR="009C5AF5" w:rsidRDefault="009C5AF5" w:rsidP="009C5A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更新密碼後，再刷新權限表</w:t>
      </w:r>
    </w:p>
    <w:p w14:paraId="6B5968A2" w14:textId="60101233" w:rsidR="006F3CCE" w:rsidRDefault="006F3CCE" w:rsidP="006F3CCE">
      <w:pPr>
        <w:rPr>
          <w:rFonts w:ascii="標楷體" w:hAnsi="標楷體"/>
        </w:rPr>
      </w:pPr>
    </w:p>
    <w:p w14:paraId="63971866" w14:textId="7803FC17" w:rsidR="006F3CCE" w:rsidRPr="006F3CCE" w:rsidRDefault="006F3CCE" w:rsidP="006F3CCE">
      <w:pPr>
        <w:rPr>
          <w:rFonts w:ascii="標楷體" w:hAnsi="標楷體"/>
          <w:color w:val="FF0000"/>
        </w:rPr>
      </w:pPr>
      <w:r w:rsidRPr="006F3CCE">
        <w:rPr>
          <w:rFonts w:ascii="標楷體" w:hAnsi="標楷體" w:hint="eastAsia"/>
          <w:color w:val="FF0000"/>
        </w:rPr>
        <w:t>注意:</w:t>
      </w:r>
      <w:r w:rsidRPr="006F3CCE">
        <w:rPr>
          <w:rFonts w:ascii="標楷體" w:hAnsi="標楷體"/>
          <w:color w:val="FF0000"/>
        </w:rPr>
        <w:t xml:space="preserve"> </w:t>
      </w:r>
      <w:r w:rsidRPr="006F3CCE">
        <w:rPr>
          <w:rFonts w:ascii="標楷體" w:hAnsi="標楷體" w:hint="eastAsia"/>
          <w:color w:val="FF0000"/>
        </w:rPr>
        <w:t>9</w:t>
      </w:r>
      <w:r w:rsidRPr="006F3CCE">
        <w:rPr>
          <w:rFonts w:ascii="標楷體" w:hAnsi="標楷體"/>
          <w:color w:val="FF0000"/>
        </w:rPr>
        <w:t xml:space="preserve">. </w:t>
      </w:r>
      <w:r w:rsidRPr="006F3CCE">
        <w:rPr>
          <w:rFonts w:ascii="標楷體" w:hAnsi="標楷體" w:hint="eastAsia"/>
          <w:color w:val="FF0000"/>
        </w:rPr>
        <w:t>的畫面，所使用密碼為「</w:t>
      </w:r>
      <w:r w:rsidRPr="006F3CCE">
        <w:rPr>
          <w:rFonts w:ascii="Consolas" w:hAnsi="Consolas"/>
          <w:color w:val="FF0000"/>
        </w:rPr>
        <w:t>''</w:t>
      </w:r>
      <w:r w:rsidRPr="006F3CCE">
        <w:rPr>
          <w:rFonts w:ascii="標楷體" w:hAnsi="標楷體" w:hint="eastAsia"/>
          <w:color w:val="FF0000"/>
        </w:rPr>
        <w:t>」，為空字串</w:t>
      </w:r>
    </w:p>
    <w:p w14:paraId="2CF7E3DE" w14:textId="3CED957D" w:rsidR="00523794" w:rsidRDefault="00523794" w:rsidP="00523794">
      <w:pPr>
        <w:rPr>
          <w:rFonts w:ascii="標楷體" w:hAnsi="標楷體"/>
        </w:rPr>
      </w:pPr>
    </w:p>
    <w:p w14:paraId="018CAE16" w14:textId="62784C17" w:rsidR="00523794" w:rsidRDefault="00523794" w:rsidP="00523794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0. </w:t>
      </w:r>
      <w:r w:rsidR="00200E35">
        <w:rPr>
          <w:rFonts w:ascii="標楷體" w:hAnsi="標楷體" w:hint="eastAsia"/>
        </w:rPr>
        <w:t>輸入「</w:t>
      </w:r>
      <w:r w:rsidR="00200E35" w:rsidRPr="006F3CCE">
        <w:rPr>
          <w:rFonts w:ascii="Consolas" w:hAnsi="Consolas"/>
        </w:rPr>
        <w:t>exit</w:t>
      </w:r>
      <w:r w:rsidR="00200E35">
        <w:rPr>
          <w:rFonts w:ascii="標楷體" w:hAnsi="標楷體" w:hint="eastAsia"/>
        </w:rPr>
        <w:t xml:space="preserve">」離開 </w:t>
      </w:r>
      <w:r w:rsidR="00200E35">
        <w:rPr>
          <w:rFonts w:ascii="標楷體" w:hAnsi="標楷體"/>
        </w:rPr>
        <w:t xml:space="preserve">MySQL </w:t>
      </w:r>
      <w:r w:rsidR="00200E35">
        <w:rPr>
          <w:rFonts w:ascii="標楷體" w:hAnsi="標楷體" w:hint="eastAsia"/>
        </w:rPr>
        <w:t>指令介面</w:t>
      </w:r>
    </w:p>
    <w:p w14:paraId="3C0BFFB9" w14:textId="7CD00EA5" w:rsidR="00200E35" w:rsidRDefault="00200E35" w:rsidP="00200E35">
      <w:pPr>
        <w:jc w:val="center"/>
        <w:rPr>
          <w:rFonts w:ascii="標楷體" w:hAnsi="標楷體"/>
        </w:rPr>
      </w:pPr>
      <w:r w:rsidRPr="00200E35">
        <w:rPr>
          <w:rFonts w:ascii="標楷體" w:hAnsi="標楷體"/>
        </w:rPr>
        <w:drawing>
          <wp:inline distT="0" distB="0" distL="0" distR="0" wp14:anchorId="4F0B325E" wp14:editId="60501F5D">
            <wp:extent cx="2143424" cy="924054"/>
            <wp:effectExtent l="19050" t="19050" r="28575" b="2857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EC44E" w14:textId="69A389CF" w:rsidR="00200E35" w:rsidRDefault="00200E35" w:rsidP="00200E3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回到命令提示字元</w:t>
      </w:r>
    </w:p>
    <w:p w14:paraId="41EAC4C8" w14:textId="668C0CCA" w:rsidR="00200E35" w:rsidRDefault="00200E35" w:rsidP="00200E35">
      <w:pPr>
        <w:rPr>
          <w:rFonts w:ascii="標楷體" w:hAnsi="標楷體"/>
        </w:rPr>
      </w:pPr>
    </w:p>
    <w:p w14:paraId="25D37CF2" w14:textId="40A2973B" w:rsidR="00200E35" w:rsidRDefault="00200E35" w:rsidP="00200E35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1. </w:t>
      </w:r>
      <w:r w:rsidR="00A0037B">
        <w:rPr>
          <w:rFonts w:ascii="標楷體" w:hAnsi="標楷體" w:hint="eastAsia"/>
        </w:rPr>
        <w:t xml:space="preserve">重新啟動 </w:t>
      </w:r>
      <w:r w:rsidR="00A0037B">
        <w:rPr>
          <w:rFonts w:ascii="標楷體" w:hAnsi="標楷體"/>
        </w:rPr>
        <w:t xml:space="preserve">MySQL </w:t>
      </w:r>
      <w:r w:rsidR="00A0037B">
        <w:rPr>
          <w:rFonts w:ascii="標楷體" w:hAnsi="標楷體" w:hint="eastAsia"/>
        </w:rPr>
        <w:t>服務，即</w:t>
      </w:r>
      <w:r w:rsidR="00A0037B">
        <w:rPr>
          <w:rFonts w:ascii="標楷體" w:hAnsi="標楷體"/>
        </w:rPr>
        <w:t xml:space="preserve"> Stopped </w:t>
      </w:r>
      <w:r w:rsidR="00A0037B">
        <w:rPr>
          <w:rFonts w:ascii="標楷體" w:hAnsi="標楷體" w:hint="eastAsia"/>
        </w:rPr>
        <w:t xml:space="preserve">後，再按 </w:t>
      </w:r>
      <w:r w:rsidR="00A0037B">
        <w:rPr>
          <w:rFonts w:ascii="標楷體" w:hAnsi="標楷體"/>
        </w:rPr>
        <w:t>Start</w:t>
      </w:r>
      <w:r w:rsidR="00A0037B">
        <w:rPr>
          <w:rFonts w:ascii="標楷體" w:hAnsi="標楷體" w:hint="eastAsia"/>
        </w:rPr>
        <w:t xml:space="preserve">，變成 </w:t>
      </w:r>
      <w:r w:rsidR="00A0037B">
        <w:rPr>
          <w:rFonts w:ascii="標楷體" w:hAnsi="標楷體"/>
        </w:rPr>
        <w:t xml:space="preserve">running </w:t>
      </w:r>
      <w:r w:rsidR="00A0037B">
        <w:rPr>
          <w:rFonts w:ascii="標楷體" w:hAnsi="標楷體" w:hint="eastAsia"/>
        </w:rPr>
        <w:t>狀態</w:t>
      </w:r>
    </w:p>
    <w:p w14:paraId="381189DA" w14:textId="2DDD418C" w:rsidR="00A0037B" w:rsidRDefault="00A0037B" w:rsidP="00A0037B">
      <w:pPr>
        <w:jc w:val="center"/>
        <w:rPr>
          <w:rFonts w:ascii="標楷體" w:hAnsi="標楷體"/>
        </w:rPr>
      </w:pPr>
      <w:r w:rsidRPr="00A0037B">
        <w:rPr>
          <w:rFonts w:ascii="標楷體" w:hAnsi="標楷體"/>
        </w:rPr>
        <w:drawing>
          <wp:inline distT="0" distB="0" distL="0" distR="0" wp14:anchorId="1CB228AE" wp14:editId="7DFB5448">
            <wp:extent cx="5274310" cy="3133090"/>
            <wp:effectExtent l="19050" t="19050" r="21590" b="1016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3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286736" w14:textId="3CB886A2" w:rsidR="002E139A" w:rsidRDefault="002E139A" w:rsidP="00A0037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重新啟動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</w:t>
      </w:r>
    </w:p>
    <w:p w14:paraId="0E11CD0C" w14:textId="5BF3F0D1" w:rsidR="00086CF8" w:rsidRDefault="00086CF8" w:rsidP="00086CF8">
      <w:pPr>
        <w:rPr>
          <w:rFonts w:ascii="標楷體" w:hAnsi="標楷體"/>
        </w:rPr>
      </w:pPr>
    </w:p>
    <w:p w14:paraId="386A6941" w14:textId="5E07C75A" w:rsidR="00086CF8" w:rsidRDefault="00086CF8" w:rsidP="00086CF8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2. </w:t>
      </w:r>
      <w:r w:rsidR="006F3CCE">
        <w:rPr>
          <w:rFonts w:ascii="標楷體" w:hAnsi="標楷體" w:hint="eastAsia"/>
        </w:rPr>
        <w:t xml:space="preserve">回到 </w:t>
      </w:r>
      <w:r w:rsidR="006F3CCE">
        <w:rPr>
          <w:rFonts w:ascii="標楷體" w:hAnsi="標楷體"/>
        </w:rPr>
        <w:t xml:space="preserve">phpMyAdmin </w:t>
      </w:r>
      <w:r w:rsidR="006F3CCE">
        <w:rPr>
          <w:rFonts w:ascii="標楷體" w:hAnsi="標楷體" w:hint="eastAsia"/>
        </w:rPr>
        <w:t>網頁，此時刷新頁面（</w:t>
      </w:r>
      <w:r w:rsidR="006F3CCE">
        <w:rPr>
          <w:rFonts w:ascii="標楷體" w:hAnsi="標楷體"/>
        </w:rPr>
        <w:t xml:space="preserve">Ctrl + F5 </w:t>
      </w:r>
      <w:r w:rsidR="006F3CCE">
        <w:rPr>
          <w:rFonts w:ascii="標楷體" w:hAnsi="標楷體" w:hint="eastAsia"/>
        </w:rPr>
        <w:t xml:space="preserve">或是 </w:t>
      </w:r>
      <w:r w:rsidR="006F3CCE">
        <w:rPr>
          <w:rFonts w:ascii="標楷體" w:hAnsi="標楷體"/>
        </w:rPr>
        <w:t>Ctrl + R</w:t>
      </w:r>
      <w:r w:rsidR="006F3CCE">
        <w:rPr>
          <w:rFonts w:ascii="標楷體" w:hAnsi="標楷體" w:hint="eastAsia"/>
        </w:rPr>
        <w:t>），便</w:t>
      </w:r>
      <w:r w:rsidR="006F3CCE">
        <w:rPr>
          <w:rFonts w:ascii="標楷體" w:hAnsi="標楷體" w:hint="eastAsia"/>
        </w:rPr>
        <w:lastRenderedPageBreak/>
        <w:t>能正常進入</w:t>
      </w:r>
    </w:p>
    <w:p w14:paraId="6B77ADD2" w14:textId="49FE7A04" w:rsidR="006F3CCE" w:rsidRDefault="006F3CCE" w:rsidP="006F3CCE">
      <w:pPr>
        <w:jc w:val="center"/>
        <w:rPr>
          <w:rFonts w:ascii="標楷體" w:hAnsi="標楷體"/>
        </w:rPr>
      </w:pPr>
      <w:r w:rsidRPr="006F3CCE">
        <w:rPr>
          <w:rFonts w:ascii="標楷體" w:hAnsi="標楷體"/>
        </w:rPr>
        <w:drawing>
          <wp:inline distT="0" distB="0" distL="0" distR="0" wp14:anchorId="25034781" wp14:editId="5A92BA35">
            <wp:extent cx="5274310" cy="2509520"/>
            <wp:effectExtent l="19050" t="19050" r="21590" b="2413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9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BC179" w14:textId="51CD7F27" w:rsidR="006F3CCE" w:rsidRPr="00FD4D27" w:rsidRDefault="006F3CCE" w:rsidP="006F3CC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若是使用 </w:t>
      </w:r>
      <w:r>
        <w:rPr>
          <w:rFonts w:ascii="標楷體" w:hAnsi="標楷體"/>
        </w:rPr>
        <w:t xml:space="preserve">root </w:t>
      </w:r>
      <w:r>
        <w:rPr>
          <w:rFonts w:ascii="標楷體" w:hAnsi="標楷體" w:hint="eastAsia"/>
        </w:rPr>
        <w:t>帳號，此時可以正常登入</w:t>
      </w:r>
    </w:p>
    <w:p w14:paraId="3A631C3F" w14:textId="393A3EB8" w:rsidR="004A66DB" w:rsidRDefault="004A66DB" w:rsidP="00983506">
      <w:pPr>
        <w:jc w:val="both"/>
        <w:rPr>
          <w:rFonts w:ascii="標楷體" w:hAnsi="標楷體"/>
        </w:rPr>
      </w:pPr>
    </w:p>
    <w:p w14:paraId="0A84EE44" w14:textId="33096762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參考資料</w:t>
      </w:r>
    </w:p>
    <w:p w14:paraId="0ACFE2D6" w14:textId="2245BAD9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AD6C88">
        <w:rPr>
          <w:rFonts w:ascii="標楷體" w:hAnsi="標楷體" w:hint="eastAsia"/>
        </w:rPr>
        <w:t>MySQL修改root密碼的4種方法</w:t>
      </w:r>
    </w:p>
    <w:p w14:paraId="2583BC39" w14:textId="4065F7C0" w:rsidR="00AD6C88" w:rsidRDefault="00FD5B19" w:rsidP="00983506">
      <w:pPr>
        <w:jc w:val="both"/>
        <w:rPr>
          <w:rFonts w:ascii="標楷體" w:hAnsi="標楷體"/>
        </w:rPr>
      </w:pPr>
      <w:hyperlink r:id="rId85" w:history="1">
        <w:r w:rsidR="00AD6C88" w:rsidRPr="004D55B8">
          <w:rPr>
            <w:rStyle w:val="aa"/>
            <w:rFonts w:ascii="標楷體" w:hAnsi="標楷體"/>
          </w:rPr>
          <w:t>https://blog.csdn.net/qq_33285112/article/details/78982766</w:t>
        </w:r>
      </w:hyperlink>
    </w:p>
    <w:p w14:paraId="0B77859E" w14:textId="0C135C44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>[2]</w:t>
      </w:r>
      <w:r w:rsidRPr="00AD6C88">
        <w:t xml:space="preserve"> 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错误：</w:t>
      </w:r>
      <w:r w:rsidRPr="00AD6C88">
        <w:rPr>
          <w:rFonts w:ascii="標楷體" w:hAnsi="標楷體"/>
        </w:rPr>
        <w:t>The MySQL server is running with the --skip-grant-tables option so it cannot execute this statement</w:t>
      </w:r>
      <w:r w:rsidRPr="00AD6C88">
        <w:rPr>
          <w:rFonts w:ascii="標楷體" w:hAnsi="標楷體" w:hint="eastAsia"/>
        </w:rPr>
        <w:t>解决方法</w:t>
      </w:r>
    </w:p>
    <w:p w14:paraId="3DFED92C" w14:textId="2FD65511" w:rsidR="00AD6C88" w:rsidRDefault="00FD5B19" w:rsidP="00983506">
      <w:pPr>
        <w:jc w:val="both"/>
        <w:rPr>
          <w:rFonts w:ascii="標楷體" w:hAnsi="標楷體"/>
        </w:rPr>
      </w:pPr>
      <w:hyperlink r:id="rId86" w:history="1">
        <w:r w:rsidR="00AD6C88" w:rsidRPr="004D55B8">
          <w:rPr>
            <w:rStyle w:val="aa"/>
            <w:rFonts w:ascii="標楷體" w:hAnsi="標楷體"/>
          </w:rPr>
          <w:t>https://www.cnblogs.com/kingxiaozi/p/10619680.html</w:t>
        </w:r>
      </w:hyperlink>
    </w:p>
    <w:p w14:paraId="0BCEDB2B" w14:textId="2AB34037" w:rsidR="00AD6C88" w:rsidRP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[</w:t>
      </w:r>
      <w:r>
        <w:rPr>
          <w:rFonts w:ascii="標楷體" w:hAnsi="標楷體"/>
        </w:rPr>
        <w:t>3]</w:t>
      </w:r>
      <w:r w:rsidRPr="00AD6C88">
        <w:t xml:space="preserve"> </w:t>
      </w:r>
      <w:r w:rsidRPr="00AD6C88">
        <w:rPr>
          <w:rFonts w:ascii="標楷體" w:hAnsi="標楷體"/>
        </w:rPr>
        <w:t>xampp</w:t>
      </w:r>
      <w:r w:rsidRPr="00AD6C88">
        <w:rPr>
          <w:rFonts w:ascii="標楷體" w:hAnsi="標楷體" w:hint="eastAsia"/>
        </w:rPr>
        <w:t>修改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初始密码出现</w:t>
      </w:r>
      <w:r w:rsidRPr="00AD6C88">
        <w:rPr>
          <w:rFonts w:ascii="標楷體" w:hAnsi="標楷體"/>
        </w:rPr>
        <w:t>column password is not updatable</w:t>
      </w:r>
      <w:r w:rsidRPr="00AD6C88">
        <w:rPr>
          <w:rFonts w:ascii="標楷體" w:hAnsi="標楷體" w:hint="eastAsia"/>
        </w:rPr>
        <w:t>问题及解决方案</w:t>
      </w:r>
    </w:p>
    <w:p w14:paraId="50B8E3BA" w14:textId="25F757DD" w:rsidR="00AD6C88" w:rsidRDefault="00FD5B19" w:rsidP="00983506">
      <w:pPr>
        <w:jc w:val="both"/>
        <w:rPr>
          <w:rFonts w:ascii="標楷體" w:hAnsi="標楷體"/>
        </w:rPr>
      </w:pPr>
      <w:hyperlink r:id="rId87" w:history="1">
        <w:r w:rsidR="00AD6C88" w:rsidRPr="004D55B8">
          <w:rPr>
            <w:rStyle w:val="aa"/>
            <w:rFonts w:ascii="標楷體" w:hAnsi="標楷體"/>
          </w:rPr>
          <w:t>https://www.codenong.com/cs106631509/</w:t>
        </w:r>
      </w:hyperlink>
    </w:p>
    <w:p w14:paraId="1AD2FBE1" w14:textId="77777777" w:rsidR="00AD6C88" w:rsidRPr="00AD6C88" w:rsidRDefault="00AD6C88" w:rsidP="00983506">
      <w:pPr>
        <w:jc w:val="both"/>
        <w:rPr>
          <w:rFonts w:ascii="標楷體" w:hAnsi="標楷體"/>
        </w:rPr>
      </w:pPr>
    </w:p>
    <w:p w14:paraId="5198BFAC" w14:textId="15A8DB5B" w:rsidR="00AA2003" w:rsidRPr="00207E79" w:rsidRDefault="00B45D55" w:rsidP="00983506">
      <w:pPr>
        <w:pStyle w:val="1"/>
        <w:rPr>
          <w:rFonts w:ascii="標楷體" w:hAnsi="標楷體"/>
        </w:rPr>
      </w:pPr>
      <w:bookmarkStart w:id="3" w:name="_Toc71726147"/>
      <w:r w:rsidRPr="00207E79">
        <w:rPr>
          <w:rFonts w:ascii="標楷體" w:hAnsi="標楷體" w:hint="eastAsia"/>
        </w:rPr>
        <w:t>四</w:t>
      </w:r>
      <w:r w:rsidR="004217A5" w:rsidRPr="00207E79">
        <w:rPr>
          <w:rFonts w:ascii="標楷體" w:hAnsi="標楷體" w:hint="eastAsia"/>
        </w:rPr>
        <w:t>、資料庫設計議題</w:t>
      </w:r>
      <w:bookmarkEnd w:id="3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0C0BB09D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B4DF6A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不允許產生假值組（</w:t>
      </w:r>
      <w:r w:rsidRPr="00207E79">
        <w:rPr>
          <w:rFonts w:ascii="標楷體" w:hAnsi="標楷體"/>
        </w:rPr>
        <w:t>spurious tuple</w:t>
      </w:r>
      <w:r w:rsidRPr="00207E79">
        <w:rPr>
          <w:rFonts w:ascii="標楷體" w:hAnsi="標楷體" w:hint="eastAsia"/>
        </w:rPr>
        <w:t>）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降低資料的重覆性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01B6CBCD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554A20E" w14:textId="10E72BFC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  <w:tr w:rsidR="00F64562" w:rsidRPr="00207E79" w14:paraId="76A217F7" w14:textId="77777777" w:rsidTr="00F64562">
        <w:tc>
          <w:tcPr>
            <w:tcW w:w="1838" w:type="dxa"/>
          </w:tcPr>
          <w:p w14:paraId="13E016FB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BCNF</w:t>
            </w:r>
          </w:p>
        </w:tc>
        <w:tc>
          <w:tcPr>
            <w:tcW w:w="6379" w:type="dxa"/>
          </w:tcPr>
          <w:p w14:paraId="16DE691D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</w:t>
            </w:r>
            <w:r w:rsidR="00E072E1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  <w:r w:rsidR="00E072E1" w:rsidRPr="00207E79">
              <w:rPr>
                <w:rFonts w:ascii="標楷體" w:hAnsi="標楷體" w:hint="eastAsia"/>
              </w:rPr>
              <w:t>。</w:t>
            </w:r>
          </w:p>
          <w:p w14:paraId="6D732D69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主鍵中的各個欄位（一張表有多個主鍵），不可以相依於其它非主鍵的欄位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244C73BE" w:rsidR="00AA2003" w:rsidRDefault="00AA2003" w:rsidP="00983506">
      <w:pPr>
        <w:rPr>
          <w:rFonts w:ascii="標楷體" w:hAnsi="標楷體"/>
        </w:rPr>
      </w:pPr>
    </w:p>
    <w:p w14:paraId="05E194E9" w14:textId="77777777" w:rsidR="006833FE" w:rsidRDefault="006833FE" w:rsidP="00983506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73564A30" w14:textId="6FF0F93D" w:rsidR="006833FE" w:rsidRDefault="006833FE" w:rsidP="00983506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 w:rsidR="00CE725F">
        <w:rPr>
          <w:rFonts w:ascii="標楷體" w:hAnsi="標楷體" w:hint="eastAsia"/>
        </w:rPr>
        <w:t>（X→</w:t>
      </w:r>
      <w:r w:rsidR="00CE725F">
        <w:rPr>
          <w:rFonts w:ascii="標楷體" w:hAnsi="標楷體"/>
        </w:rPr>
        <w:t>Y</w:t>
      </w:r>
      <w:r w:rsidR="00CE725F">
        <w:rPr>
          <w:rFonts w:ascii="標楷體" w:hAnsi="標楷體" w:hint="eastAsia"/>
        </w:rPr>
        <w:t>）</w:t>
      </w:r>
      <w:r>
        <w:rPr>
          <w:rFonts w:ascii="標楷體" w:hAnsi="標楷體" w:hint="eastAsia"/>
        </w:rPr>
        <w:t>，代表欄位</w:t>
      </w:r>
      <w:r w:rsidR="00FC2090">
        <w:rPr>
          <w:rFonts w:ascii="標楷體" w:hAnsi="標楷體" w:hint="eastAsia"/>
        </w:rPr>
        <w:t>X</w:t>
      </w:r>
      <w:r>
        <w:rPr>
          <w:rFonts w:ascii="標楷體" w:hAnsi="標楷體" w:hint="eastAsia"/>
        </w:rPr>
        <w:t>可以決定或找到欄位</w:t>
      </w:r>
      <w:r w:rsidR="00FC2090">
        <w:rPr>
          <w:rFonts w:ascii="標楷體" w:hAnsi="標楷體" w:hint="eastAsia"/>
        </w:rPr>
        <w:t>Y</w:t>
      </w:r>
      <w:r w:rsidR="00F612F7">
        <w:rPr>
          <w:rFonts w:ascii="標楷體" w:hAnsi="標楷體" w:hint="eastAsia"/>
        </w:rPr>
        <w:t>，或是稱欄位Y相依於欄位X</w:t>
      </w:r>
      <w:r>
        <w:rPr>
          <w:rFonts w:ascii="標楷體" w:hAnsi="標楷體" w:hint="eastAsia"/>
        </w:rPr>
        <w:t>，例如</w:t>
      </w:r>
    </w:p>
    <w:p w14:paraId="3D35BFE5" w14:textId="20F36273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2400FDC4" w14:textId="34148C7A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37D34705" w14:textId="65F5B0A1" w:rsidR="006833FE" w:rsidRP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612D5CC2" w14:textId="77777777" w:rsidR="006833FE" w:rsidRPr="00207E79" w:rsidRDefault="006833FE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303C2C" w:rsidRPr="00207E79" w14:paraId="46ADDE28" w14:textId="77777777" w:rsidTr="00D4705D">
        <w:tc>
          <w:tcPr>
            <w:tcW w:w="562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3106B5E2" w14:textId="068BCC06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674F8630" w14:textId="3C1EA4A6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5519A904" w14:textId="7E9F3D0E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90E5A60" w14:textId="7ECC4342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03C2C" w:rsidRPr="00207E79" w14:paraId="5E2A140D" w14:textId="77777777" w:rsidTr="00D4705D">
        <w:tc>
          <w:tcPr>
            <w:tcW w:w="562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567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D4705D">
        <w:tc>
          <w:tcPr>
            <w:tcW w:w="562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F394F35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</w:t>
      </w:r>
      <w:r w:rsidR="00D352AB">
        <w:rPr>
          <w:rFonts w:ascii="標楷體" w:hAnsi="標楷體" w:hint="eastAsia"/>
        </w:rPr>
        <w:t>（</w:t>
      </w:r>
      <w:r w:rsidR="0080774A">
        <w:rPr>
          <w:rFonts w:ascii="標楷體" w:hAnsi="標楷體" w:hint="eastAsia"/>
        </w:rPr>
        <w:t>意即是</w:t>
      </w:r>
      <w:r w:rsidR="00D352AB">
        <w:rPr>
          <w:rFonts w:ascii="標楷體" w:hAnsi="標楷體" w:hint="eastAsia"/>
        </w:rPr>
        <w:t>沒有辦法透過指令</w:t>
      </w:r>
      <w:r w:rsidR="008540F2">
        <w:rPr>
          <w:rFonts w:ascii="標楷體" w:hAnsi="標楷體" w:hint="eastAsia"/>
        </w:rPr>
        <w:t>進行</w:t>
      </w:r>
      <w:r w:rsidR="00D352AB">
        <w:rPr>
          <w:rFonts w:ascii="標楷體" w:hAnsi="標楷體" w:hint="eastAsia"/>
        </w:rPr>
        <w:t>一次性更新</w:t>
      </w:r>
      <w:r w:rsidR="008540F2">
        <w:rPr>
          <w:rFonts w:ascii="標楷體" w:hAnsi="標楷體" w:hint="eastAsia"/>
        </w:rPr>
        <w:t>，甚至在更新過程中，因疏忽而缺漏</w:t>
      </w:r>
      <w:r w:rsidR="008926D8">
        <w:rPr>
          <w:rFonts w:ascii="標楷體" w:hAnsi="標楷體" w:hint="eastAsia"/>
        </w:rPr>
        <w:t>修改</w:t>
      </w:r>
      <w:r w:rsidR="008540F2">
        <w:rPr>
          <w:rFonts w:ascii="標楷體" w:hAnsi="標楷體" w:hint="eastAsia"/>
        </w:rPr>
        <w:t>資料，便是一種異常</w:t>
      </w:r>
      <w:r w:rsidR="00D352AB">
        <w:rPr>
          <w:rFonts w:ascii="標楷體" w:hAnsi="標楷體" w:hint="eastAsia"/>
        </w:rPr>
        <w:t>）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1E0FE198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333776CA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E20077A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670243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16B12D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5ED1EA" w14:textId="220C922C" w:rsidR="00713D09" w:rsidRPr="00207E79" w:rsidRDefault="00713D09" w:rsidP="00983506">
      <w:pPr>
        <w:rPr>
          <w:rFonts w:ascii="標楷體" w:hAnsi="標楷體" w:cs="新細明體"/>
        </w:rPr>
      </w:pPr>
    </w:p>
    <w:p w14:paraId="6BA7E2EF" w14:textId="36489A4C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3232E893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443CF96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29F4A438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5FF78D8E" w:rsidR="0051283E" w:rsidRPr="00207E79" w:rsidRDefault="0051283E" w:rsidP="00983506">
      <w:pPr>
        <w:rPr>
          <w:rFonts w:ascii="標楷體" w:hAnsi="標楷體"/>
        </w:rPr>
      </w:pPr>
    </w:p>
    <w:p w14:paraId="73617E01" w14:textId="770364C0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684AE556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1283E" w:rsidRPr="00207E79" w14:paraId="00767B74" w14:textId="77777777" w:rsidTr="00207E79">
        <w:trPr>
          <w:trHeight w:val="310"/>
        </w:trPr>
        <w:tc>
          <w:tcPr>
            <w:tcW w:w="988" w:type="dxa"/>
          </w:tcPr>
          <w:p w14:paraId="68B3FD1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C01C86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B72F2B6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3D6064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4BBF40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98CFA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FCD5733" w14:textId="21A9E275" w:rsidR="00713D09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6397249B" w14:textId="445171A2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864296C" w14:textId="03811A83" w:rsidR="002C2552" w:rsidRPr="00207E79" w:rsidRDefault="00BC368B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2FF73285" wp14:editId="3BB81FD4">
                <wp:simplePos x="0" y="0"/>
                <wp:positionH relativeFrom="column">
                  <wp:posOffset>594995</wp:posOffset>
                </wp:positionH>
                <wp:positionV relativeFrom="page">
                  <wp:posOffset>7192010</wp:posOffset>
                </wp:positionV>
                <wp:extent cx="1389380" cy="330200"/>
                <wp:effectExtent l="0" t="0" r="1270" b="0"/>
                <wp:wrapNone/>
                <wp:docPr id="5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E0931" w14:textId="77777777" w:rsidR="00CB5AB8" w:rsidRPr="00AB5CD3" w:rsidRDefault="00CB5AB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編號相依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F7328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46.85pt;margin-top:566.3pt;width:109.4pt;height:26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" stroked="f">
                <v:textbox>
                  <w:txbxContent>
                    <w:p w14:paraId="55CE0931" w14:textId="77777777" w:rsidR="00CB5AB8" w:rsidRPr="00AB5CD3" w:rsidRDefault="00CB5AB8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編號相依於課程代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B1D68" w:rsidRPr="00207E79">
        <w:rPr>
          <w:rFonts w:ascii="標楷體" w:hAnsi="標楷體" w:hint="eastAsia"/>
        </w:rPr>
        <w:t>從左到右掃瞄各個欄位，有沒有</w:t>
      </w:r>
      <w:r w:rsidR="005B1D68" w:rsidRPr="00207E79">
        <w:rPr>
          <w:rFonts w:ascii="標楷體" w:hAnsi="標楷體" w:hint="eastAsia"/>
          <w:u w:val="single"/>
        </w:rPr>
        <w:t>與主鍵無關的相依性</w:t>
      </w:r>
      <w:r w:rsidR="005B1D68" w:rsidRPr="00207E79">
        <w:rPr>
          <w:rFonts w:ascii="標楷體" w:hAnsi="標楷體" w:hint="eastAsia"/>
        </w:rPr>
        <w:t>存在。</w:t>
      </w:r>
    </w:p>
    <w:p w14:paraId="7595E946" w14:textId="1AA4642B" w:rsidR="00274D8F" w:rsidRPr="00207E79" w:rsidRDefault="00E5015F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1C8333" wp14:editId="2BCA2BB8">
                <wp:simplePos x="0" y="0"/>
                <wp:positionH relativeFrom="column">
                  <wp:posOffset>2346333</wp:posOffset>
                </wp:positionH>
                <wp:positionV relativeFrom="paragraph">
                  <wp:posOffset>41739</wp:posOffset>
                </wp:positionV>
                <wp:extent cx="1733" cy="188904"/>
                <wp:effectExtent l="0" t="0" r="36830" b="20955"/>
                <wp:wrapNone/>
                <wp:docPr id="24" name="直線接點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3" cy="18890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28DB69" id="直線接點 2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75pt,3.3pt" to="184.9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KFCyQEAALUDAAAOAAAAZHJzL2Uyb0RvYy54bWysU0uOEzEQ3SNxB8t70t0ZBK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96E61B" wp14:editId="05FBF7C1">
                <wp:simplePos x="0" y="0"/>
                <wp:positionH relativeFrom="column">
                  <wp:posOffset>223065</wp:posOffset>
                </wp:positionH>
                <wp:positionV relativeFrom="paragraph">
                  <wp:posOffset>44279</wp:posOffset>
                </wp:positionV>
                <wp:extent cx="0" cy="193383"/>
                <wp:effectExtent l="95250" t="0" r="57150" b="54610"/>
                <wp:wrapNone/>
                <wp:docPr id="42" name="直線接點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A5589A" id="直線接點 4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55pt,3.5pt" to="17.5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05AAB2" wp14:editId="2E5C6CA6">
                <wp:simplePos x="0" y="0"/>
                <wp:positionH relativeFrom="column">
                  <wp:posOffset>224155</wp:posOffset>
                </wp:positionH>
                <wp:positionV relativeFrom="paragraph">
                  <wp:posOffset>40640</wp:posOffset>
                </wp:positionV>
                <wp:extent cx="2121535" cy="2540"/>
                <wp:effectExtent l="0" t="0" r="31115" b="35560"/>
                <wp:wrapNone/>
                <wp:docPr id="25" name="直線接點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25CB4" id="直線接點 2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65pt,3.2pt" to="184.7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5"/>
      </w:tblGrid>
      <w:tr w:rsidR="005B1D68" w:rsidRPr="00207E79" w14:paraId="2515DCB3" w14:textId="77777777" w:rsidTr="00663F01">
        <w:tc>
          <w:tcPr>
            <w:tcW w:w="988" w:type="dxa"/>
          </w:tcPr>
          <w:p w14:paraId="132328DB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6E307F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0EB46CBD" w14:textId="0D0B15F0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ABC4D60" w14:textId="52923B49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4F136F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5" w:type="dxa"/>
          </w:tcPr>
          <w:p w14:paraId="14D75CF5" w14:textId="2FDEECBA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B1D68" w:rsidRPr="00207E79" w14:paraId="6882AAFB" w14:textId="77777777" w:rsidTr="00663F01">
        <w:trPr>
          <w:trHeight w:val="340"/>
        </w:trPr>
        <w:tc>
          <w:tcPr>
            <w:tcW w:w="988" w:type="dxa"/>
          </w:tcPr>
          <w:p w14:paraId="52C0939F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0EC176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3C4984D5" w14:textId="367D5CC6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6B79B9BD" w14:textId="7F7455F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D78A1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5" w:type="dxa"/>
          </w:tcPr>
          <w:p w14:paraId="62DA3726" w14:textId="0AB3F4B4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C73DB" w:rsidRPr="00207E79" w14:paraId="35A66E63" w14:textId="77777777" w:rsidTr="00663F01">
        <w:trPr>
          <w:trHeight w:val="380"/>
        </w:trPr>
        <w:tc>
          <w:tcPr>
            <w:tcW w:w="988" w:type="dxa"/>
          </w:tcPr>
          <w:p w14:paraId="77E65AE3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B39B26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F7DB750" w14:textId="0296D61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4EE641C" w14:textId="6C52CC3D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8835D29" w14:textId="6690E26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1299E9AE" w14:textId="76717590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B1D68" w:rsidRPr="00207E79" w14:paraId="3206A414" w14:textId="77777777" w:rsidTr="00663F01">
        <w:trPr>
          <w:trHeight w:val="320"/>
        </w:trPr>
        <w:tc>
          <w:tcPr>
            <w:tcW w:w="988" w:type="dxa"/>
          </w:tcPr>
          <w:p w14:paraId="4CE58BF4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D36EE21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5F5A1D56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F2452AC" w14:textId="215989A1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F844F93" w14:textId="77263A7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21ED91FF" w14:textId="6E539DD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C73DB" w:rsidRPr="00207E79" w14:paraId="6A34617B" w14:textId="77777777" w:rsidTr="00663F01">
        <w:trPr>
          <w:trHeight w:val="270"/>
        </w:trPr>
        <w:tc>
          <w:tcPr>
            <w:tcW w:w="988" w:type="dxa"/>
          </w:tcPr>
          <w:p w14:paraId="43D14ED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FCA2ABA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19D60A3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353E336" w14:textId="32D04F1C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4405DAC" w14:textId="49497E45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5" w:type="dxa"/>
          </w:tcPr>
          <w:p w14:paraId="345634CD" w14:textId="4D996C02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C73DB" w:rsidRPr="00207E79" w14:paraId="3C5BA0B7" w14:textId="77777777" w:rsidTr="00663F01">
        <w:trPr>
          <w:trHeight w:val="313"/>
        </w:trPr>
        <w:tc>
          <w:tcPr>
            <w:tcW w:w="988" w:type="dxa"/>
          </w:tcPr>
          <w:p w14:paraId="768C90AF" w14:textId="77777777" w:rsidR="002C73DB" w:rsidRPr="00207E79" w:rsidRDefault="00C23353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9A24210" wp14:editId="2AC0E55D">
                      <wp:simplePos x="0" y="0"/>
                      <wp:positionH relativeFrom="column">
                        <wp:posOffset>174650</wp:posOffset>
                      </wp:positionH>
                      <wp:positionV relativeFrom="paragraph">
                        <wp:posOffset>234492</wp:posOffset>
                      </wp:positionV>
                      <wp:extent cx="0" cy="683971"/>
                      <wp:effectExtent l="95250" t="38100" r="57150" b="20955"/>
                      <wp:wrapNone/>
                      <wp:docPr id="57" name="直線接點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683971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arrow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983509" id="直線接點 57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75pt,18.45pt" to="13.75pt,7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" strokecolor="black [3200]">
                      <v:stroke endarrow="open"/>
                    </v:line>
                  </w:pict>
                </mc:Fallback>
              </mc:AlternateContent>
            </w:r>
            <w:r w:rsidR="002C73DB"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9978416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4B2F2D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01C154D" w14:textId="698AD729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069FEF8" w14:textId="1C5BF378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5" w:type="dxa"/>
          </w:tcPr>
          <w:p w14:paraId="3D673B52" w14:textId="47F4999E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23163D9" w14:textId="5AA79326" w:rsidR="005B1D68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4864" behindDoc="1" locked="0" layoutInCell="1" allowOverlap="1" wp14:anchorId="28C4598F" wp14:editId="5E8EE82A">
                <wp:simplePos x="0" y="0"/>
                <wp:positionH relativeFrom="column">
                  <wp:posOffset>1692985</wp:posOffset>
                </wp:positionH>
                <wp:positionV relativeFrom="page">
                  <wp:posOffset>8599543</wp:posOffset>
                </wp:positionV>
                <wp:extent cx="1389380" cy="330200"/>
                <wp:effectExtent l="0" t="0" r="1270" b="0"/>
                <wp:wrapNone/>
                <wp:docPr id="6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1DAA5" w14:textId="77777777" w:rsidR="00CB5AB8" w:rsidRPr="00AB5CD3" w:rsidRDefault="00CB5AB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姓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名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相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老師編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4598F" id="_x0000_s1027" type="#_x0000_t202" style="position:absolute;margin-left:133.3pt;margin-top:677.15pt;width:109.4pt;height:26pt;z-index:-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" stroked="f">
                <v:textbox>
                  <w:txbxContent>
                    <w:p w14:paraId="26B1DAA5" w14:textId="77777777" w:rsidR="00CB5AB8" w:rsidRPr="00AB5CD3" w:rsidRDefault="00CB5AB8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sz w:val="16"/>
                          <w:szCs w:val="16"/>
                        </w:rPr>
                        <w:t>姓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名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相依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於老師編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F0EF99" wp14:editId="1F9A6A29">
                <wp:simplePos x="0" y="0"/>
                <wp:positionH relativeFrom="column">
                  <wp:posOffset>2407920</wp:posOffset>
                </wp:positionH>
                <wp:positionV relativeFrom="paragraph">
                  <wp:posOffset>1661795</wp:posOffset>
                </wp:positionV>
                <wp:extent cx="506095" cy="0"/>
                <wp:effectExtent l="0" t="0" r="0" b="0"/>
                <wp:wrapNone/>
                <wp:docPr id="47" name="直線接點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60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B8CD21" id="直線接點 4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6pt,130.85pt" to="229.45pt,1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9DB7E0" wp14:editId="140D5A82">
                <wp:simplePos x="0" y="0"/>
                <wp:positionH relativeFrom="column">
                  <wp:posOffset>2411730</wp:posOffset>
                </wp:positionH>
                <wp:positionV relativeFrom="paragraph">
                  <wp:posOffset>1435100</wp:posOffset>
                </wp:positionV>
                <wp:extent cx="3810" cy="227330"/>
                <wp:effectExtent l="95250" t="38100" r="72390" b="20320"/>
                <wp:wrapNone/>
                <wp:docPr id="51" name="直線接點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" cy="22733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C0A8BC" id="直線接點 51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113pt" to="190.2pt,1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" strokecolor="black [3200]">
                <v:stroke endarrow="open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DA1A3E" wp14:editId="5F55EC04">
                <wp:simplePos x="0" y="0"/>
                <wp:positionH relativeFrom="column">
                  <wp:posOffset>2915030</wp:posOffset>
                </wp:positionH>
                <wp:positionV relativeFrom="paragraph">
                  <wp:posOffset>1433280</wp:posOffset>
                </wp:positionV>
                <wp:extent cx="0" cy="227879"/>
                <wp:effectExtent l="0" t="0" r="38100" b="20320"/>
                <wp:wrapNone/>
                <wp:docPr id="46" name="直線接點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78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6DF179" id="直線接點 4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9.55pt,112.85pt" to="229.55pt,13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D5D1F81" wp14:editId="7E4C3788">
                <wp:simplePos x="0" y="0"/>
                <wp:positionH relativeFrom="column">
                  <wp:posOffset>3029690</wp:posOffset>
                </wp:positionH>
                <wp:positionV relativeFrom="paragraph">
                  <wp:posOffset>1432560</wp:posOffset>
                </wp:positionV>
                <wp:extent cx="5610" cy="684397"/>
                <wp:effectExtent l="0" t="0" r="33020" b="20955"/>
                <wp:wrapNone/>
                <wp:docPr id="53" name="直線接點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10" cy="6843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5E2813" id="直線接點 53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55pt,112.8pt" to="239pt,1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/>
        </w:rPr>
        <w:br w:type="textWrapping" w:clear="all"/>
      </w:r>
    </w:p>
    <w:p w14:paraId="5BD04DBA" w14:textId="353F5B8A" w:rsidR="00AB5CD3" w:rsidRPr="00207E79" w:rsidRDefault="00AB5CD3" w:rsidP="00983506">
      <w:pPr>
        <w:rPr>
          <w:rFonts w:ascii="標楷體" w:hAnsi="標楷體"/>
        </w:rPr>
      </w:pPr>
    </w:p>
    <w:p w14:paraId="6142C6DD" w14:textId="578A7E80" w:rsidR="00FA0B93" w:rsidRPr="00207E79" w:rsidRDefault="007F3737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1217AE38" wp14:editId="531A726B">
                <wp:simplePos x="0" y="0"/>
                <wp:positionH relativeFrom="column">
                  <wp:posOffset>844812</wp:posOffset>
                </wp:positionH>
                <wp:positionV relativeFrom="margin">
                  <wp:posOffset>8121500</wp:posOffset>
                </wp:positionV>
                <wp:extent cx="1625097" cy="330452"/>
                <wp:effectExtent l="0" t="0" r="0" b="0"/>
                <wp:wrapNone/>
                <wp:docPr id="5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5097" cy="3304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50C78" w14:textId="77777777" w:rsidR="00CB5AB8" w:rsidRPr="00AB5CD3" w:rsidRDefault="00CB5AB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姓名</w:t>
                            </w:r>
                            <w:r w:rsidRPr="00AB5CD3">
                              <w:rPr>
                                <w:rFonts w:hint="eastAsia"/>
                                <w:color w:val="FF0000"/>
                                <w:sz w:val="16"/>
                                <w:szCs w:val="16"/>
                              </w:rPr>
                              <w:t>遞移相依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7AE38" id="_x0000_s1028" type="#_x0000_t202" style="position:absolute;margin-left:66.5pt;margin-top:639.5pt;width:127.95pt;height:26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" stroked="f">
                <v:textbox>
                  <w:txbxContent>
                    <w:p w14:paraId="5CF50C78" w14:textId="77777777" w:rsidR="00CB5AB8" w:rsidRPr="00AB5CD3" w:rsidRDefault="00CB5AB8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姓名</w:t>
                      </w:r>
                      <w:r w:rsidRPr="00AB5CD3">
                        <w:rPr>
                          <w:rFonts w:hint="eastAsia"/>
                          <w:color w:val="FF0000"/>
                          <w:sz w:val="16"/>
                          <w:szCs w:val="16"/>
                        </w:rPr>
                        <w:t>遞移相依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於課程代號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22D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7A607EF" wp14:editId="1B905E10">
                <wp:simplePos x="0" y="0"/>
                <wp:positionH relativeFrom="column">
                  <wp:posOffset>247650</wp:posOffset>
                </wp:positionH>
                <wp:positionV relativeFrom="paragraph">
                  <wp:posOffset>226695</wp:posOffset>
                </wp:positionV>
                <wp:extent cx="2783205" cy="0"/>
                <wp:effectExtent l="0" t="0" r="0" b="0"/>
                <wp:wrapNone/>
                <wp:docPr id="56" name="直線接點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832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71CBC2" id="直線接點 56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5pt,17.85pt" to="238.6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" strokecolor="black [3200]" strokeweight=".5pt">
                <v:stroke joinstyle="miter"/>
              </v:line>
            </w:pict>
          </mc:Fallback>
        </mc:AlternateContent>
      </w:r>
    </w:p>
    <w:p w14:paraId="59D3F482" w14:textId="7AC44B52" w:rsidR="00F65936" w:rsidRPr="00207E79" w:rsidRDefault="00F65936" w:rsidP="00983506">
      <w:pPr>
        <w:rPr>
          <w:rFonts w:ascii="標楷體" w:hAnsi="標楷體"/>
        </w:rPr>
      </w:pPr>
    </w:p>
    <w:p w14:paraId="33581278" w14:textId="27299F59" w:rsidR="00596594" w:rsidRPr="00207E79" w:rsidRDefault="00596594" w:rsidP="00983506">
      <w:pPr>
        <w:rPr>
          <w:rFonts w:ascii="標楷體" w:hAnsi="標楷體"/>
        </w:rPr>
      </w:pPr>
    </w:p>
    <w:p w14:paraId="54C94701" w14:textId="340B1260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 w:rsidR="00FA7D84"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48B5E128" w14:textId="77777777" w:rsidR="009E0429" w:rsidRPr="00FA7D84" w:rsidRDefault="009E0429" w:rsidP="00983506">
      <w:pPr>
        <w:rPr>
          <w:rFonts w:ascii="標楷體" w:hAnsi="標楷體"/>
        </w:rPr>
      </w:pPr>
    </w:p>
    <w:p w14:paraId="048B95AD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77777777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6BB3CDCC" w14:textId="77777777" w:rsidTr="001A2EE3">
        <w:trPr>
          <w:trHeight w:val="320"/>
        </w:trPr>
        <w:tc>
          <w:tcPr>
            <w:tcW w:w="988" w:type="dxa"/>
          </w:tcPr>
          <w:p w14:paraId="77D9238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0358A9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011205A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B6F2F0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36D1B0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2B4F8EE9" w:rsidR="003963F6" w:rsidRPr="00207E79" w:rsidRDefault="003963F6">
      <w:pPr>
        <w:widowControl/>
        <w:rPr>
          <w:rFonts w:ascii="標楷體" w:hAnsi="標楷體"/>
        </w:rPr>
      </w:pPr>
    </w:p>
    <w:p w14:paraId="2D0BC120" w14:textId="77777777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77777777" w:rsidR="007A32F9" w:rsidRPr="00207E79" w:rsidRDefault="007A32F9" w:rsidP="00983506">
      <w:pPr>
        <w:rPr>
          <w:rFonts w:ascii="標楷體" w:hAnsi="標楷體"/>
        </w:rPr>
      </w:pPr>
    </w:p>
    <w:p w14:paraId="17C337AB" w14:textId="77777777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77777777" w:rsidR="003E401A" w:rsidRPr="00207E79" w:rsidRDefault="003E401A" w:rsidP="00983506">
      <w:pPr>
        <w:rPr>
          <w:rFonts w:ascii="標楷體" w:hAnsi="標楷體"/>
        </w:rPr>
      </w:pPr>
    </w:p>
    <w:p w14:paraId="1DECACC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A738EA">
        <w:tc>
          <w:tcPr>
            <w:tcW w:w="754" w:type="dxa"/>
          </w:tcPr>
          <w:p w14:paraId="1BAC92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A738EA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A738EA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A738EA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A738EA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A738EA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7777777" w:rsidR="003E401A" w:rsidRPr="00207E79" w:rsidRDefault="003E401A" w:rsidP="00983506">
      <w:pPr>
        <w:rPr>
          <w:rFonts w:ascii="標楷體" w:hAnsi="標楷體"/>
        </w:rPr>
      </w:pP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2E381631" w:rsidR="00AA2003" w:rsidRPr="00207E79" w:rsidRDefault="00B45D55" w:rsidP="007B4330">
      <w:pPr>
        <w:pStyle w:val="1"/>
        <w:rPr>
          <w:rFonts w:ascii="標楷體" w:hAnsi="標楷體"/>
        </w:rPr>
      </w:pPr>
      <w:bookmarkStart w:id="4" w:name="_Toc71726148"/>
      <w:r w:rsidRPr="00207E79"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建立資料庫、資料表</w:t>
      </w:r>
      <w:bookmarkEnd w:id="4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lastRenderedPageBreak/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lastRenderedPageBreak/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updated_at` DATETIME on update CURRENT_TIMESTAMP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lastRenderedPageBreak/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0E821C91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效</w:t>
      </w:r>
      <w:r w:rsidRPr="00207E79">
        <w:rPr>
          <w:rFonts w:ascii="新細明體-ExtB" w:eastAsia="新細明體-ExtB" w:hAnsi="新細明體-ExtB" w:cs="新細明體-ExtB" w:hint="eastAsia"/>
        </w:rPr>
        <w:t>𠅋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58CA3C62" w:rsidR="004C65B0" w:rsidRPr="00207E79" w:rsidRDefault="006E4FD2" w:rsidP="000E39A0">
      <w:pPr>
        <w:pStyle w:val="1"/>
        <w:rPr>
          <w:rFonts w:ascii="標楷體" w:hAnsi="標楷體"/>
        </w:rPr>
      </w:pPr>
      <w:bookmarkStart w:id="5" w:name="_Toc71726149"/>
      <w:r w:rsidRPr="00207E79"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新增、修改、刪除資料</w:t>
      </w:r>
      <w:bookmarkEnd w:id="5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69785BD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students` (`sId`,`sName`,`sGender`,`sNickname`)</w:t>
            </w:r>
          </w:p>
          <w:p w14:paraId="4967FB5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VALUES</w:t>
            </w:r>
          </w:p>
          <w:p w14:paraId="3521B682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('003', '</w:t>
            </w:r>
            <w:r w:rsidRPr="007F3737">
              <w:rPr>
                <w:rFonts w:ascii="Consolas" w:hAnsi="Consolas"/>
              </w:rPr>
              <w:t>王</w:t>
            </w:r>
            <w:r w:rsidRPr="007F3737">
              <w:rPr>
                <w:rFonts w:ascii="Consolas" w:hAnsi="Consolas"/>
              </w:rPr>
              <w:t>○○', '</w:t>
            </w:r>
            <w:r w:rsidRPr="007F3737">
              <w:rPr>
                <w:rFonts w:ascii="Consolas" w:hAnsi="Consolas"/>
              </w:rPr>
              <w:t>男</w:t>
            </w:r>
            <w:r w:rsidRPr="007F3737">
              <w:rPr>
                <w:rFonts w:ascii="Consolas" w:hAnsi="Consolas"/>
              </w:rPr>
              <w:t>', '</w:t>
            </w:r>
            <w:r w:rsidRPr="007F3737">
              <w:rPr>
                <w:rFonts w:ascii="Consolas" w:hAnsi="Consolas"/>
              </w:rPr>
              <w:t>小王</w:t>
            </w:r>
            <w:r w:rsidRPr="007F3737">
              <w:rPr>
                <w:rFonts w:ascii="Consolas" w:hAnsi="Consolas"/>
              </w:rPr>
              <w:t>'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69636FC4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4', '</w:t>
            </w:r>
            <w:r w:rsidRPr="007F3737">
              <w:rPr>
                <w:rFonts w:ascii="Consolas" w:hAnsi="Consolas"/>
                <w:color w:val="5B9BD5" w:themeColor="accent5"/>
              </w:rPr>
              <w:t>江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江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6C3AA8A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5', '</w:t>
            </w:r>
            <w:r w:rsidRPr="007F3737">
              <w:rPr>
                <w:rFonts w:ascii="Consolas" w:hAnsi="Consolas"/>
                <w:color w:val="5B9BD5" w:themeColor="accent5"/>
              </w:rPr>
              <w:t>周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周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3B723F08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lastRenderedPageBreak/>
              <w:t>('006', '</w:t>
            </w:r>
            <w:r w:rsidRPr="007F3737">
              <w:rPr>
                <w:rFonts w:ascii="Consolas" w:hAnsi="Consolas"/>
                <w:color w:val="5B9BD5" w:themeColor="accent5"/>
              </w:rPr>
              <w:t>黃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黃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8E8FA03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7', '</w:t>
            </w:r>
            <w:r w:rsidRPr="007F3737">
              <w:rPr>
                <w:rFonts w:ascii="Consolas" w:hAnsi="Consolas"/>
                <w:color w:val="5B9BD5" w:themeColor="accent5"/>
              </w:rPr>
              <w:t>丁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丁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CCC1258" w14:textId="77777777" w:rsidR="001A2EE3" w:rsidRPr="00207E79" w:rsidRDefault="00CA5B4C" w:rsidP="00CA5B4C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8', '</w:t>
            </w:r>
            <w:r w:rsidRPr="007F3737">
              <w:rPr>
                <w:rFonts w:ascii="Consolas" w:hAnsi="Consolas"/>
                <w:color w:val="5B9BD5" w:themeColor="accent5"/>
              </w:rPr>
              <w:t>鄭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鄭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5464BC22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lastRenderedPageBreak/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37925079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,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38C2C57B" w:rsidR="004C65B0" w:rsidRPr="00207E79" w:rsidRDefault="006E4FD2" w:rsidP="00C125BA">
      <w:pPr>
        <w:pStyle w:val="1"/>
        <w:rPr>
          <w:rFonts w:ascii="標楷體" w:hAnsi="標楷體"/>
        </w:rPr>
      </w:pPr>
      <w:bookmarkStart w:id="6" w:name="_Toc71726150"/>
      <w:r w:rsidRPr="00207E79">
        <w:rPr>
          <w:rFonts w:ascii="標楷體" w:hAnsi="標楷體" w:hint="eastAsia"/>
        </w:rPr>
        <w:t>七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77777777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560C2A4" w:rsidR="00E82191" w:rsidRDefault="00E82191" w:rsidP="00E82191">
      <w:pPr>
        <w:rPr>
          <w:rFonts w:ascii="標楷體" w:hAnsi="標楷體"/>
        </w:rPr>
      </w:pPr>
    </w:p>
    <w:p w14:paraId="1C180744" w14:textId="3B8C9D95" w:rsidR="00A469A9" w:rsidRDefault="00A469A9" w:rsidP="00E82191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</w:t>
      </w:r>
      <w:r w:rsidR="00E33451">
        <w:rPr>
          <w:rFonts w:ascii="標楷體" w:hAnsi="標楷體" w:hint="eastAsia"/>
        </w:rPr>
        <w:t>功能</w:t>
      </w:r>
      <w:r>
        <w:rPr>
          <w:rFonts w:ascii="標楷體" w:hAnsi="標楷體" w:hint="eastAsia"/>
        </w:rPr>
        <w:t>，來查詢資料：</w:t>
      </w:r>
    </w:p>
    <w:p w14:paraId="11730571" w14:textId="77777777" w:rsidR="00C924FC" w:rsidRDefault="00224A6D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個分隔文字之間。例如</w:t>
      </w:r>
    </w:p>
    <w:p w14:paraId="588777D8" w14:textId="4F1BBD89" w:rsidR="00C924FC" w:rsidRP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好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擺渡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這裡沒有</w:t>
      </w:r>
      <w:r w:rsidR="00C924FC">
        <w:rPr>
          <w:rFonts w:ascii="標楷體" w:hAnsi="標楷體" w:hint="eastAsia"/>
        </w:rPr>
        <w:t>人」等。</w:t>
      </w:r>
    </w:p>
    <w:p w14:paraId="59F8F2A7" w14:textId="0E0490EC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好%</w:t>
      </w:r>
      <w:r w:rsidR="00C924FC">
        <w:rPr>
          <w:rFonts w:ascii="標楷體" w:hAnsi="標楷體" w:hint="eastAsia"/>
        </w:rPr>
        <w:t>：可配對「好</w:t>
      </w:r>
      <w:r w:rsidR="00C924FC" w:rsidRPr="00C924FC">
        <w:rPr>
          <w:rFonts w:ascii="標楷體" w:hAnsi="標楷體" w:hint="eastAsia"/>
          <w:color w:val="FF0000"/>
        </w:rPr>
        <w:t>人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東西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像很厲害</w:t>
      </w:r>
      <w:r w:rsidR="00C924FC">
        <w:rPr>
          <w:rFonts w:ascii="標楷體" w:hAnsi="標楷體" w:hint="eastAsia"/>
        </w:rPr>
        <w:t>」等。</w:t>
      </w:r>
    </w:p>
    <w:p w14:paraId="1414B0F8" w14:textId="6BBBAA7A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做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你真是個</w:t>
      </w:r>
      <w:r w:rsidR="00C924FC">
        <w:rPr>
          <w:rFonts w:ascii="標楷體" w:hAnsi="標楷體" w:hint="eastAsia"/>
        </w:rPr>
        <w:t>好人」等。</w:t>
      </w:r>
    </w:p>
    <w:p w14:paraId="414CBCE5" w14:textId="6E8E7F6F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</w:t>
      </w:r>
      <w:r w:rsidR="00C924FC">
        <w:rPr>
          <w:rFonts w:ascii="標楷體" w:hAnsi="標楷體" w:hint="eastAsia"/>
        </w:rPr>
        <w:t>：可配對「好人</w:t>
      </w:r>
      <w:r w:rsidR="00C924FC" w:rsidRPr="00EC46B4">
        <w:rPr>
          <w:rFonts w:ascii="標楷體" w:hAnsi="標楷體" w:hint="eastAsia"/>
          <w:color w:val="FF0000"/>
        </w:rPr>
        <w:t>家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好事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村村長</w:t>
      </w:r>
      <w:r w:rsidR="00C924FC">
        <w:rPr>
          <w:rFonts w:ascii="標楷體" w:hAnsi="標楷體" w:hint="eastAsia"/>
        </w:rPr>
        <w:t>」等</w:t>
      </w:r>
    </w:p>
    <w:p w14:paraId="2C33B8DB" w14:textId="5C3ABF2E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</w:t>
      </w:r>
      <w:r w:rsidR="00C924FC">
        <w:rPr>
          <w:rFonts w:ascii="標楷體" w:hAnsi="標楷體" w:hint="eastAsia"/>
        </w:rPr>
        <w:t>：可配對「</w:t>
      </w:r>
      <w:r w:rsidR="00C924FC" w:rsidRPr="00EC46B4">
        <w:rPr>
          <w:rFonts w:ascii="標楷體" w:hAnsi="標楷體" w:hint="eastAsia"/>
          <w:color w:val="FF0000"/>
        </w:rPr>
        <w:t>是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嗎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走入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EC46B4" w:rsidRPr="00EC46B4">
        <w:rPr>
          <w:rFonts w:ascii="標楷體" w:hAnsi="標楷體" w:hint="eastAsia"/>
          <w:color w:val="FF0000"/>
        </w:rPr>
        <w:t>村</w:t>
      </w:r>
      <w:r w:rsidR="00C924FC" w:rsidRPr="00EC46B4">
        <w:rPr>
          <w:rFonts w:ascii="標楷體" w:hAnsi="標楷體" w:hint="eastAsia"/>
          <w:color w:val="FF0000"/>
        </w:rPr>
        <w:t>長</w:t>
      </w:r>
      <w:r w:rsidR="00C924FC">
        <w:rPr>
          <w:rFonts w:ascii="標楷體" w:hAnsi="標楷體" w:hint="eastAsia"/>
        </w:rPr>
        <w:t>」。</w:t>
      </w:r>
    </w:p>
    <w:p w14:paraId="11E878E9" w14:textId="5F6B16DE" w:rsidR="00224A6D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</w:t>
      </w:r>
      <w:r w:rsidR="00C924FC">
        <w:rPr>
          <w:rFonts w:ascii="標楷體" w:hAnsi="標楷體" w:hint="eastAsia"/>
        </w:rPr>
        <w:t>：</w:t>
      </w:r>
      <w:r w:rsidR="00EC46B4">
        <w:rPr>
          <w:rFonts w:ascii="標楷體" w:hAnsi="標楷體" w:hint="eastAsia"/>
        </w:rPr>
        <w:t>可配對「好</w:t>
      </w:r>
      <w:r w:rsidR="00EC46B4" w:rsidRPr="00EC46B4">
        <w:rPr>
          <w:rFonts w:ascii="標楷體" w:hAnsi="標楷體" w:hint="eastAsia"/>
          <w:color w:val="FF0000"/>
        </w:rPr>
        <w:t>男</w:t>
      </w:r>
      <w:r w:rsidR="00EC46B4">
        <w:rPr>
          <w:rFonts w:ascii="標楷體" w:hAnsi="標楷體" w:hint="eastAsia"/>
        </w:rPr>
        <w:t>人」、「好</w:t>
      </w:r>
      <w:r w:rsidR="002C1A75" w:rsidRPr="002C1A75">
        <w:rPr>
          <w:rFonts w:ascii="標楷體" w:hAnsi="標楷體" w:hint="eastAsia"/>
          <w:color w:val="FF0000"/>
        </w:rPr>
        <w:t>嚇唬</w:t>
      </w:r>
      <w:r w:rsidR="00EC46B4">
        <w:rPr>
          <w:rFonts w:ascii="標楷體" w:hAnsi="標楷體" w:hint="eastAsia"/>
        </w:rPr>
        <w:t>人」</w:t>
      </w:r>
      <w:r w:rsidR="002C1A75">
        <w:rPr>
          <w:rFonts w:ascii="標楷體" w:hAnsi="標楷體" w:hint="eastAsia"/>
        </w:rPr>
        <w:t>等。</w:t>
      </w:r>
    </w:p>
    <w:p w14:paraId="2A591DEA" w14:textId="4C8912C8" w:rsidR="00D245FE" w:rsidRDefault="00D245FE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5DD49DE2" w14:textId="3D01AE0A" w:rsidR="00BC0985" w:rsidRDefault="00BC0985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 w:rsidR="00EF65A6">
        <w:rPr>
          <w:rFonts w:ascii="標楷體" w:hAnsi="標楷體" w:hint="eastAsia"/>
        </w:rPr>
        <w:t>配對</w:t>
      </w:r>
      <w:r w:rsidR="00C924FC">
        <w:rPr>
          <w:rFonts w:ascii="標楷體" w:hAnsi="標楷體" w:hint="eastAsia"/>
        </w:rPr>
        <w:t>任何</w:t>
      </w:r>
      <w:r w:rsidR="00EF65A6">
        <w:rPr>
          <w:rFonts w:ascii="標楷體" w:hAnsi="標楷體" w:hint="eastAsia"/>
        </w:rPr>
        <w:t>文字</w:t>
      </w:r>
      <w:r w:rsidR="00C924FC">
        <w:rPr>
          <w:rFonts w:ascii="標楷體" w:hAnsi="標楷體" w:hint="eastAsia"/>
        </w:rPr>
        <w:t>，一個「_」代一個字，可以放置在字串的前後，或是在每個分隔文字之間。例如</w:t>
      </w:r>
    </w:p>
    <w:p w14:paraId="047E9492" w14:textId="0F44E6ED" w:rsidR="00E33451" w:rsidRPr="001E5070" w:rsidRDefault="001E5070" w:rsidP="001E5070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="00666BEB" w:rsidRPr="00666BEB">
        <w:rPr>
          <w:rFonts w:ascii="標楷體" w:hAnsi="標楷體" w:hint="eastAsia"/>
          <w:color w:val="FF0000"/>
        </w:rPr>
        <w:t>好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38DB96D1" w14:textId="55D3F228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12A8A17" w14:textId="4933128D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做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62D33BB" w14:textId="1178B879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8E8C88" w14:textId="6CB673A0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5A96ED3" w14:textId="272BEDCA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6CE2B98" w14:textId="4C17C8D6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有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9D9D5E0" w14:textId="77777777" w:rsidR="00A469A9" w:rsidRPr="00A469A9" w:rsidRDefault="00A469A9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77777777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77777777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4C2A593C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SELECT `sId`, `sName`, `sNickname`</w:t>
            </w:r>
          </w:p>
          <w:p w14:paraId="0FAE3495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FROM `students`</w:t>
            </w:r>
          </w:p>
          <w:p w14:paraId="26D2A280" w14:textId="624EC843" w:rsidR="009F38FD" w:rsidRPr="00207E79" w:rsidRDefault="006A467B" w:rsidP="002768A2">
            <w:pPr>
              <w:rPr>
                <w:rFonts w:ascii="標楷體" w:hAnsi="標楷體"/>
              </w:rPr>
            </w:pPr>
            <w:r w:rsidRPr="006A467B">
              <w:rPr>
                <w:rFonts w:ascii="Consolas" w:hAnsi="Consolas"/>
              </w:rPr>
              <w:t>WHERE `sId` like '_8_'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D8793A3" w:rsidR="00FE034F" w:rsidRPr="00207E79" w:rsidRDefault="006A467B" w:rsidP="00FE034F">
      <w:pPr>
        <w:jc w:val="center"/>
        <w:rPr>
          <w:rFonts w:ascii="標楷體" w:hAnsi="標楷體"/>
        </w:rPr>
      </w:pPr>
      <w:r w:rsidRPr="006A467B">
        <w:rPr>
          <w:rFonts w:ascii="標楷體" w:hAnsi="標楷體"/>
        </w:rPr>
        <w:drawing>
          <wp:inline distT="0" distB="0" distL="0" distR="0" wp14:anchorId="5537DDDB" wp14:editId="575D7BA6">
            <wp:extent cx="3934374" cy="1162212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162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15A19EFD" w:rsidR="00E4797B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56C3C21C" w14:textId="77777777" w:rsidR="002E669A" w:rsidRDefault="002E669A" w:rsidP="002E669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669A" w14:paraId="5FF62497" w14:textId="77777777" w:rsidTr="00D352AB">
        <w:tc>
          <w:tcPr>
            <w:tcW w:w="8296" w:type="dxa"/>
          </w:tcPr>
          <w:p w14:paraId="2EFAA0C3" w14:textId="6E3763E6" w:rsidR="002E669A" w:rsidRDefault="002E669A" w:rsidP="00D352AB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2E669A" w14:paraId="255992E2" w14:textId="77777777" w:rsidTr="00D352AB">
        <w:tc>
          <w:tcPr>
            <w:tcW w:w="8296" w:type="dxa"/>
          </w:tcPr>
          <w:p w14:paraId="00E6A733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SELECT * </w:t>
            </w:r>
          </w:p>
          <w:p w14:paraId="2BA90A0C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FROM `students` </w:t>
            </w:r>
          </w:p>
          <w:p w14:paraId="0EF342E2" w14:textId="77777777" w:rsidR="002E669A" w:rsidRPr="00B12602" w:rsidRDefault="002E669A" w:rsidP="00D352AB">
            <w:pPr>
              <w:rPr>
                <w:rFonts w:ascii="標楷體" w:hAnsi="標楷體"/>
              </w:rPr>
            </w:pPr>
            <w:r w:rsidRPr="00B12602">
              <w:rPr>
                <w:rFonts w:ascii="Consolas" w:hAnsi="Consolas"/>
              </w:rPr>
              <w:t xml:space="preserve">WHERE `sId` </w:t>
            </w:r>
            <w:r w:rsidRPr="00F903C1">
              <w:rPr>
                <w:rFonts w:ascii="Consolas" w:hAnsi="Consolas"/>
                <w:color w:val="FFC000" w:themeColor="accent4"/>
              </w:rPr>
              <w:t>IN</w:t>
            </w:r>
            <w:r w:rsidRPr="00B12602">
              <w:rPr>
                <w:rFonts w:ascii="Consolas" w:hAnsi="Consolas"/>
              </w:rPr>
              <w:t xml:space="preserve"> ('003', '005', '007', '087');</w:t>
            </w:r>
          </w:p>
        </w:tc>
      </w:tr>
    </w:tbl>
    <w:p w14:paraId="7864C1D3" w14:textId="77777777" w:rsidR="002E669A" w:rsidRDefault="002E669A" w:rsidP="002E669A">
      <w:pPr>
        <w:rPr>
          <w:rFonts w:ascii="標楷體" w:hAnsi="標楷體"/>
        </w:rPr>
      </w:pPr>
    </w:p>
    <w:p w14:paraId="4C6CBC6B" w14:textId="77777777" w:rsidR="002E669A" w:rsidRDefault="002E669A" w:rsidP="002E669A">
      <w:pPr>
        <w:jc w:val="center"/>
        <w:rPr>
          <w:rFonts w:ascii="標楷體" w:hAnsi="標楷體"/>
        </w:rPr>
      </w:pPr>
      <w:r w:rsidRPr="00AF0B9A">
        <w:rPr>
          <w:rFonts w:ascii="標楷體" w:hAnsi="標楷體"/>
        </w:rPr>
        <w:drawing>
          <wp:inline distT="0" distB="0" distL="0" distR="0" wp14:anchorId="485E24CF" wp14:editId="5EB6F73C">
            <wp:extent cx="5274310" cy="873125"/>
            <wp:effectExtent l="19050" t="19050" r="21590" b="22225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3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852161" w14:textId="77777777" w:rsidR="002E669A" w:rsidRDefault="002E669A" w:rsidP="002E669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9 </w:t>
      </w:r>
      <w:r>
        <w:rPr>
          <w:rFonts w:ascii="標楷體" w:hAnsi="標楷體" w:hint="eastAsia"/>
        </w:rPr>
        <w:t>行結果</w:t>
      </w:r>
    </w:p>
    <w:p w14:paraId="6CD10CDB" w14:textId="77777777" w:rsidR="002E669A" w:rsidRDefault="002E669A" w:rsidP="00857B8F">
      <w:pPr>
        <w:rPr>
          <w:rFonts w:ascii="標楷體" w:hAnsi="標楷體"/>
        </w:rPr>
      </w:pPr>
    </w:p>
    <w:p w14:paraId="0F9693ED" w14:textId="77777777" w:rsidR="002E669A" w:rsidRDefault="002E669A" w:rsidP="002E669A">
      <w:pPr>
        <w:rPr>
          <w:rFonts w:ascii="標楷體" w:hAnsi="標楷體"/>
        </w:rPr>
      </w:pPr>
      <w:r>
        <w:rPr>
          <w:rFonts w:ascii="標楷體" w:hAnsi="標楷體" w:hint="eastAsia"/>
        </w:rPr>
        <w:t>參考資料：</w:t>
      </w:r>
    </w:p>
    <w:p w14:paraId="1EB598CE" w14:textId="081B5D2C" w:rsidR="002E669A" w:rsidRDefault="002E669A" w:rsidP="002E669A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032E4F">
        <w:rPr>
          <w:rFonts w:ascii="標楷體" w:hAnsi="標楷體" w:hint="eastAsia"/>
        </w:rPr>
        <w:t>MySQL模糊匹配查詢like、regexp、in</w:t>
      </w:r>
    </w:p>
    <w:p w14:paraId="37B3E908" w14:textId="77777777" w:rsidR="002E669A" w:rsidRDefault="002E669A" w:rsidP="002E669A">
      <w:pPr>
        <w:rPr>
          <w:rFonts w:ascii="標楷體" w:hAnsi="標楷體"/>
        </w:rPr>
      </w:pPr>
      <w:r w:rsidRPr="00032E4F">
        <w:rPr>
          <w:rFonts w:ascii="標楷體" w:hAnsi="標楷體"/>
        </w:rPr>
        <w:t>https://www.itread01.com/content/1539363869.html</w:t>
      </w:r>
    </w:p>
    <w:p w14:paraId="2A2CC46B" w14:textId="77777777" w:rsidR="002E669A" w:rsidRDefault="002E669A" w:rsidP="00857B8F">
      <w:pPr>
        <w:rPr>
          <w:rFonts w:ascii="標楷體" w:hAnsi="標楷體"/>
        </w:rPr>
      </w:pPr>
    </w:p>
    <w:p w14:paraId="7C5AD1B0" w14:textId="39961F20" w:rsidR="008740D9" w:rsidRDefault="008740D9" w:rsidP="00857B8F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。首先，我們看一下學生資料表的全貌:</w:t>
      </w:r>
    </w:p>
    <w:p w14:paraId="263FCB7E" w14:textId="0F92531D" w:rsidR="008740D9" w:rsidRDefault="008740D9" w:rsidP="008740D9">
      <w:pPr>
        <w:jc w:val="center"/>
        <w:rPr>
          <w:rFonts w:ascii="標楷體" w:hAnsi="標楷體"/>
        </w:rPr>
      </w:pPr>
      <w:r w:rsidRPr="008740D9">
        <w:rPr>
          <w:rFonts w:ascii="標楷體" w:hAnsi="標楷體"/>
        </w:rPr>
        <w:drawing>
          <wp:inline distT="0" distB="0" distL="0" distR="0" wp14:anchorId="771133C2" wp14:editId="73F816DF">
            <wp:extent cx="5274310" cy="1569085"/>
            <wp:effectExtent l="19050" t="19050" r="21590" b="1206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B3ACD" w14:textId="356A580E" w:rsidR="008740D9" w:rsidRDefault="008740D9" w:rsidP="008740D9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學生資料表所有資料一覽</w:t>
      </w:r>
    </w:p>
    <w:p w14:paraId="6E2D12E8" w14:textId="77777777" w:rsidR="008740D9" w:rsidRDefault="008740D9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F0E6B61" w14:textId="77777777" w:rsidTr="00857B8F">
        <w:tc>
          <w:tcPr>
            <w:tcW w:w="8296" w:type="dxa"/>
          </w:tcPr>
          <w:p w14:paraId="7EAA871D" w14:textId="6F666919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 w:rsidR="002E669A">
              <w:rPr>
                <w:rFonts w:ascii="標楷體" w:hAnsi="標楷體"/>
              </w:rPr>
              <w:t>8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857B8F" w14:paraId="32D77610" w14:textId="77777777" w:rsidTr="00857B8F">
        <w:tc>
          <w:tcPr>
            <w:tcW w:w="8296" w:type="dxa"/>
          </w:tcPr>
          <w:p w14:paraId="26605FFA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 xml:space="preserve">SELECT * </w:t>
            </w:r>
          </w:p>
          <w:p w14:paraId="5A4EAE7E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FROM `students`</w:t>
            </w:r>
          </w:p>
          <w:p w14:paraId="17890C37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ORDER BY `sId` ASC</w:t>
            </w:r>
          </w:p>
          <w:p w14:paraId="173A4E38" w14:textId="7FA657CB" w:rsidR="00857B8F" w:rsidRDefault="00857B8F" w:rsidP="00857B8F">
            <w:pPr>
              <w:rPr>
                <w:rFonts w:ascii="標楷體" w:hAnsi="標楷體"/>
              </w:rPr>
            </w:pPr>
            <w:r w:rsidRPr="00857B8F">
              <w:rPr>
                <w:rFonts w:ascii="Consolas" w:hAnsi="Consolas"/>
              </w:rPr>
              <w:t>LIMIT 3</w:t>
            </w:r>
          </w:p>
        </w:tc>
      </w:tr>
    </w:tbl>
    <w:p w14:paraId="0BAC8706" w14:textId="5B8262DE" w:rsidR="00857B8F" w:rsidRDefault="00857B8F" w:rsidP="00857B8F">
      <w:pPr>
        <w:rPr>
          <w:rFonts w:ascii="標楷體" w:hAnsi="標楷體"/>
        </w:rPr>
      </w:pPr>
    </w:p>
    <w:p w14:paraId="08C2A9A4" w14:textId="45095D47" w:rsidR="00857B8F" w:rsidRDefault="00857B8F" w:rsidP="00857B8F">
      <w:pPr>
        <w:jc w:val="center"/>
        <w:rPr>
          <w:rFonts w:ascii="標楷體" w:hAnsi="標楷體"/>
        </w:rPr>
      </w:pPr>
      <w:r w:rsidRPr="00857B8F">
        <w:rPr>
          <w:rFonts w:ascii="標楷體" w:hAnsi="標楷體"/>
        </w:rPr>
        <w:drawing>
          <wp:inline distT="0" distB="0" distL="0" distR="0" wp14:anchorId="23E4DA93" wp14:editId="2279A5A6">
            <wp:extent cx="5274310" cy="731520"/>
            <wp:effectExtent l="19050" t="19050" r="21590" b="11430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C4FDA" w14:textId="09CCAB6A" w:rsidR="00857B8F" w:rsidRDefault="00857B8F" w:rsidP="00857B8F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7 </w:t>
      </w:r>
      <w:r>
        <w:rPr>
          <w:rFonts w:ascii="標楷體" w:hAnsi="標楷體" w:hint="eastAsia"/>
        </w:rPr>
        <w:t>執行結果</w:t>
      </w:r>
    </w:p>
    <w:p w14:paraId="0BD8C7DE" w14:textId="167858A2" w:rsidR="00857B8F" w:rsidRDefault="00857B8F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E3FD588" w14:textId="77777777" w:rsidTr="00857B8F">
        <w:tc>
          <w:tcPr>
            <w:tcW w:w="8296" w:type="dxa"/>
          </w:tcPr>
          <w:p w14:paraId="3398213C" w14:textId="52C8A07B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</w:t>
            </w:r>
            <w:r w:rsidR="002E669A">
              <w:rPr>
                <w:rFonts w:ascii="標楷體" w:hAnsi="標楷體"/>
              </w:rPr>
              <w:t>-1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</w:t>
            </w:r>
            <w:r w:rsidR="002266EC">
              <w:rPr>
                <w:rFonts w:ascii="標楷體" w:hAnsi="標楷體" w:hint="eastAsia"/>
              </w:rPr>
              <w:t>從第1筆開始，取得3筆所有欄位資料</w:t>
            </w:r>
          </w:p>
        </w:tc>
      </w:tr>
      <w:tr w:rsidR="00857B8F" w14:paraId="05D8CEB2" w14:textId="77777777" w:rsidTr="00857B8F">
        <w:tc>
          <w:tcPr>
            <w:tcW w:w="8296" w:type="dxa"/>
          </w:tcPr>
          <w:p w14:paraId="5006557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E091809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5DEBE36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1EFC156" w14:textId="3D7F502A" w:rsidR="00857B8F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0, 3</w:t>
            </w:r>
          </w:p>
        </w:tc>
      </w:tr>
    </w:tbl>
    <w:p w14:paraId="21ECEF2F" w14:textId="17CFE795" w:rsidR="00857B8F" w:rsidRDefault="00857B8F" w:rsidP="00857B8F">
      <w:pPr>
        <w:rPr>
          <w:rFonts w:ascii="標楷體" w:hAnsi="標楷體"/>
        </w:rPr>
      </w:pPr>
    </w:p>
    <w:p w14:paraId="1DF3FAED" w14:textId="3A034E57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0D468519" wp14:editId="59C01C1C">
            <wp:extent cx="5274310" cy="689610"/>
            <wp:effectExtent l="19050" t="19050" r="21590" b="1524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13639" w14:textId="52361F58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 </w:t>
      </w:r>
      <w:r>
        <w:rPr>
          <w:rFonts w:ascii="標楷體" w:hAnsi="標楷體" w:hint="eastAsia"/>
        </w:rPr>
        <w:t>執行結果</w:t>
      </w:r>
    </w:p>
    <w:p w14:paraId="015D5940" w14:textId="75359D66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25D2E64" w14:textId="77777777" w:rsidTr="002266EC">
        <w:tc>
          <w:tcPr>
            <w:tcW w:w="8296" w:type="dxa"/>
          </w:tcPr>
          <w:p w14:paraId="320F5C85" w14:textId="187D46B9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-</w:t>
            </w:r>
            <w:r w:rsidR="002E669A">
              <w:rPr>
                <w:rFonts w:ascii="標楷體" w:hAnsi="標楷體"/>
              </w:rPr>
              <w:t>2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2266EC" w14:paraId="172E2EB4" w14:textId="77777777" w:rsidTr="002266EC">
        <w:tc>
          <w:tcPr>
            <w:tcW w:w="8296" w:type="dxa"/>
          </w:tcPr>
          <w:p w14:paraId="38FBA2A6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289B7AE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6FC66CB2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1BC95E2A" w14:textId="2A44C9C6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3, 3</w:t>
            </w:r>
          </w:p>
        </w:tc>
      </w:tr>
    </w:tbl>
    <w:p w14:paraId="24E45841" w14:textId="10BEB30F" w:rsidR="002266EC" w:rsidRDefault="002266EC" w:rsidP="002266EC">
      <w:pPr>
        <w:rPr>
          <w:rFonts w:ascii="標楷體" w:hAnsi="標楷體"/>
        </w:rPr>
      </w:pPr>
    </w:p>
    <w:p w14:paraId="7EE802C3" w14:textId="5D0D153D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59F49E8C" wp14:editId="6E6A0E51">
            <wp:extent cx="5274310" cy="689610"/>
            <wp:effectExtent l="19050" t="19050" r="21590" b="1524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9BCE" w14:textId="191E148B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1 </w:t>
      </w:r>
      <w:r>
        <w:rPr>
          <w:rFonts w:ascii="標楷體" w:hAnsi="標楷體" w:hint="eastAsia"/>
        </w:rPr>
        <w:t>執行結果</w:t>
      </w:r>
    </w:p>
    <w:p w14:paraId="1BDD60CA" w14:textId="16D6ECA4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15CC9BA" w14:textId="77777777" w:rsidTr="002266EC">
        <w:tc>
          <w:tcPr>
            <w:tcW w:w="8296" w:type="dxa"/>
          </w:tcPr>
          <w:p w14:paraId="44552442" w14:textId="0DB3721D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M</w:t>
            </w:r>
            <w:r>
              <w:rPr>
                <w:rFonts w:ascii="標楷體" w:hAnsi="標楷體"/>
              </w:rPr>
              <w:t>8-</w:t>
            </w:r>
            <w:r w:rsidR="00AC0DA8">
              <w:rPr>
                <w:rFonts w:ascii="標楷體" w:hAnsi="標楷體"/>
              </w:rPr>
              <w:t>3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2266EC" w14:paraId="18D6EAC8" w14:textId="77777777" w:rsidTr="002266EC">
        <w:tc>
          <w:tcPr>
            <w:tcW w:w="8296" w:type="dxa"/>
          </w:tcPr>
          <w:p w14:paraId="5BDEFF7A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4FBDCC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1D50FED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FB39E91" w14:textId="474CEAA0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6, 3</w:t>
            </w:r>
          </w:p>
        </w:tc>
      </w:tr>
    </w:tbl>
    <w:p w14:paraId="4E411F73" w14:textId="2FEDEBA4" w:rsidR="002266EC" w:rsidRDefault="002266EC" w:rsidP="002266EC">
      <w:pPr>
        <w:rPr>
          <w:rFonts w:ascii="標楷體" w:hAnsi="標楷體"/>
        </w:rPr>
      </w:pPr>
    </w:p>
    <w:p w14:paraId="5575C9A5" w14:textId="2F14F7BE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6D19D67E" wp14:editId="37721824">
            <wp:extent cx="5274310" cy="551180"/>
            <wp:effectExtent l="19050" t="19050" r="21590" b="2032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1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1059F" w14:textId="6AD898CB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2 </w:t>
      </w:r>
      <w:r>
        <w:rPr>
          <w:rFonts w:ascii="標楷體" w:hAnsi="標楷體" w:hint="eastAsia"/>
        </w:rPr>
        <w:t>執行結果</w:t>
      </w:r>
    </w:p>
    <w:p w14:paraId="4F7261D1" w14:textId="5EA76D3B" w:rsidR="00AF0B9A" w:rsidRDefault="00AF0B9A" w:rsidP="00857B8F">
      <w:pPr>
        <w:rPr>
          <w:rFonts w:ascii="標楷體" w:hAnsi="標楷體"/>
        </w:rPr>
      </w:pPr>
    </w:p>
    <w:p w14:paraId="58166672" w14:textId="519FFE7E" w:rsidR="004E3BC1" w:rsidRDefault="004E3BC1" w:rsidP="00C64009">
      <w:pPr>
        <w:pStyle w:val="1"/>
      </w:pPr>
      <w:bookmarkStart w:id="7" w:name="_Toc71726151"/>
      <w:r>
        <w:rPr>
          <w:rFonts w:hint="eastAsia"/>
        </w:rPr>
        <w:t>八、</w:t>
      </w:r>
      <w:r w:rsidR="00450846">
        <w:rPr>
          <w:rFonts w:hint="eastAsia"/>
        </w:rPr>
        <w:t>R</w:t>
      </w:r>
      <w:r w:rsidR="00450846">
        <w:t>EGEXP</w:t>
      </w:r>
      <w:bookmarkEnd w:id="7"/>
    </w:p>
    <w:p w14:paraId="01F314CC" w14:textId="754257B8" w:rsidR="00C64009" w:rsidRDefault="00C64009" w:rsidP="00857B8F">
      <w:pPr>
        <w:rPr>
          <w:rFonts w:ascii="標楷體" w:hAnsi="標楷體"/>
        </w:rPr>
      </w:pPr>
    </w:p>
    <w:p w14:paraId="0D2C134D" w14:textId="77777777" w:rsidR="00365BDD" w:rsidRPr="00207E79" w:rsidRDefault="00365BDD" w:rsidP="00857B8F">
      <w:pPr>
        <w:rPr>
          <w:rFonts w:ascii="標楷體" w:hAnsi="標楷體"/>
        </w:rPr>
      </w:pPr>
    </w:p>
    <w:p w14:paraId="5D3F28A8" w14:textId="5BC8A1A2" w:rsidR="008C2FCC" w:rsidRPr="00207E79" w:rsidRDefault="00C64009" w:rsidP="00747E77">
      <w:pPr>
        <w:pStyle w:val="1"/>
        <w:rPr>
          <w:rFonts w:ascii="標楷體" w:hAnsi="標楷體"/>
        </w:rPr>
      </w:pPr>
      <w:bookmarkStart w:id="8" w:name="_Toc71726152"/>
      <w:r>
        <w:rPr>
          <w:rFonts w:ascii="標楷體" w:hAnsi="標楷體" w:hint="eastAsia"/>
        </w:rPr>
        <w:t>九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8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6FAE66DC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 w:rsidR="00FA5976"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 w:rsidR="00FA5976">
              <w:rPr>
                <w:rFonts w:ascii="標楷體" w:hAnsi="標楷體" w:hint="eastAsia"/>
              </w:rPr>
              <w:t>與分數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525DD">
              <w:rPr>
                <w:rFonts w:ascii="Consolas" w:hAnsi="Consolas"/>
                <w:color w:val="FF0000"/>
              </w:rPr>
              <w:t>LEFT JOIN</w:t>
            </w:r>
            <w:r w:rsidRPr="005C743E">
              <w:rPr>
                <w:rFonts w:ascii="Consolas" w:hAnsi="Consolas"/>
              </w:rPr>
              <w:t xml:space="preserve">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525DD">
              <w:rPr>
                <w:rFonts w:ascii="Consolas" w:hAnsi="Consolas"/>
                <w:color w:val="FF0000"/>
              </w:rPr>
              <w:t>LEFT JOIN</w:t>
            </w:r>
            <w:r w:rsidRPr="005C743E">
              <w:rPr>
                <w:rFonts w:ascii="Consolas" w:hAnsi="Consolas"/>
              </w:rPr>
              <w:t xml:space="preserve">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31350E05" w:rsidR="00D02F36" w:rsidRPr="00207E79" w:rsidRDefault="00FA5976" w:rsidP="00D02F36">
      <w:pPr>
        <w:jc w:val="center"/>
        <w:rPr>
          <w:rFonts w:ascii="標楷體" w:hAnsi="標楷體"/>
        </w:rPr>
      </w:pPr>
      <w:r w:rsidRPr="00FA5976">
        <w:rPr>
          <w:rFonts w:ascii="標楷體" w:hAnsi="標楷體"/>
        </w:rPr>
        <w:lastRenderedPageBreak/>
        <w:drawing>
          <wp:inline distT="0" distB="0" distL="0" distR="0" wp14:anchorId="5B6793A2" wp14:editId="2D09095B">
            <wp:extent cx="5274310" cy="1603375"/>
            <wp:effectExtent l="19050" t="19050" r="21590" b="15875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4AF98AC6" w14:textId="77777777" w:rsidR="005525DD" w:rsidRDefault="005525DD" w:rsidP="00FD26F4">
      <w:pPr>
        <w:rPr>
          <w:rFonts w:ascii="標楷體" w:hAnsi="標楷體"/>
        </w:rPr>
      </w:pPr>
    </w:p>
    <w:p w14:paraId="0AAA1F4F" w14:textId="0E64C9EF" w:rsidR="00FD26F4" w:rsidRDefault="00FD26F4" w:rsidP="00FD26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4BA38DDF" w14:textId="23492E7A" w:rsidR="00525D66" w:rsidRDefault="00525D66" w:rsidP="00FD26F4">
      <w:pPr>
        <w:rPr>
          <w:rFonts w:ascii="標楷體" w:hAnsi="標楷體"/>
        </w:rPr>
      </w:pPr>
    </w:p>
    <w:p w14:paraId="4988B312" w14:textId="6602C25E" w:rsidR="00525D66" w:rsidRDefault="00525D66" w:rsidP="00525D66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1DA3588D" wp14:editId="66CB3552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780FE" w14:textId="4BF1CD9E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166A08EF" w14:textId="7CE566D4" w:rsidR="00525D66" w:rsidRDefault="00525D66" w:rsidP="00525D66">
      <w:pPr>
        <w:jc w:val="center"/>
        <w:rPr>
          <w:rFonts w:ascii="標楷體" w:hAnsi="標楷體"/>
        </w:rPr>
      </w:pPr>
    </w:p>
    <w:p w14:paraId="07A6C117" w14:textId="1AE4A1C8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C9784A1" wp14:editId="475816C7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F34D2" w14:textId="196EA3B1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點選</w:t>
      </w:r>
      <w:r w:rsidR="002A1181">
        <w:rPr>
          <w:rFonts w:ascii="標楷體" w:hAnsi="標楷體" w:hint="eastAsia"/>
        </w:rPr>
        <w:t xml:space="preserve">左側的 </w:t>
      </w:r>
      <w:r w:rsidR="002A1181">
        <w:rPr>
          <w:rFonts w:ascii="標楷體" w:hAnsi="標楷體"/>
        </w:rPr>
        <w:t xml:space="preserve">company </w:t>
      </w:r>
      <w:r w:rsidR="002A1181">
        <w:rPr>
          <w:rFonts w:ascii="標楷體" w:hAnsi="標楷體" w:hint="eastAsia"/>
        </w:rPr>
        <w:t>資料庫</w:t>
      </w:r>
    </w:p>
    <w:p w14:paraId="448A7725" w14:textId="0F09A8FA" w:rsidR="002A1181" w:rsidRDefault="002A1181" w:rsidP="00525D66">
      <w:pPr>
        <w:jc w:val="center"/>
        <w:rPr>
          <w:rFonts w:ascii="標楷體" w:hAnsi="標楷體"/>
        </w:rPr>
      </w:pPr>
    </w:p>
    <w:p w14:paraId="00A42CD5" w14:textId="20FEDB7B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F49D5D2" wp14:editId="36A2DCD6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6BA13" w14:textId="24E66074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50EFDDC" w14:textId="1B2DB1D9" w:rsidR="002A1181" w:rsidRDefault="002A1181" w:rsidP="00525D66">
      <w:pPr>
        <w:jc w:val="center"/>
        <w:rPr>
          <w:rFonts w:ascii="標楷體" w:hAnsi="標楷體"/>
        </w:rPr>
      </w:pPr>
    </w:p>
    <w:p w14:paraId="430C8BE7" w14:textId="540124C3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766E0CEB" wp14:editId="5075D88B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C25A1" w14:textId="19704BCE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0418CB52" w14:textId="463CC615" w:rsidR="002A1181" w:rsidRDefault="002A1181" w:rsidP="00525D66">
      <w:pPr>
        <w:jc w:val="center"/>
        <w:rPr>
          <w:rFonts w:ascii="標楷體" w:hAnsi="標楷體"/>
        </w:rPr>
      </w:pPr>
    </w:p>
    <w:p w14:paraId="2487DD6F" w14:textId="5D3348ED" w:rsidR="002A1181" w:rsidRDefault="002A1181" w:rsidP="00525D66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drawing>
          <wp:inline distT="0" distB="0" distL="0" distR="0" wp14:anchorId="45E79A88" wp14:editId="63D0D2C9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7D9FB6" w14:textId="5F481D7E" w:rsidR="00525D66" w:rsidRPr="00207E79" w:rsidRDefault="002A1181" w:rsidP="00972B6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32E79DF8" w14:textId="77777777" w:rsidR="00ED5A30" w:rsidRPr="00207E79" w:rsidRDefault="00ED5A30" w:rsidP="00ED5A30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63509D" wp14:editId="771881A8">
            <wp:extent cx="5230333" cy="6503213"/>
            <wp:effectExtent l="0" t="0" r="8890" b="0"/>
            <wp:docPr id="266" name="圖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未命名-1.jpg"/>
                    <pic:cNvPicPr/>
                  </pic:nvPicPr>
                  <pic:blipFill rotWithShape="1"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1" t="5197" r="3724" b="13712"/>
                    <a:stretch/>
                  </pic:blipFill>
                  <pic:spPr bwMode="auto">
                    <a:xfrm>
                      <a:off x="0" y="0"/>
                      <a:ext cx="5237570" cy="6512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7E79">
        <w:rPr>
          <w:rFonts w:ascii="標楷體" w:hAnsi="標楷體"/>
        </w:rPr>
        <w:br w:type="page"/>
      </w:r>
    </w:p>
    <w:p w14:paraId="1A7C1CAF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11C93F04" w14:textId="77777777" w:rsidTr="004C2AFC">
        <w:tc>
          <w:tcPr>
            <w:tcW w:w="8296" w:type="dxa"/>
          </w:tcPr>
          <w:p w14:paraId="26652856" w14:textId="44102555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="002254D5" w:rsidRPr="00207E79">
              <w:rPr>
                <w:rFonts w:ascii="標楷體" w:hAnsi="標楷體" w:hint="eastAsia"/>
              </w:rPr>
              <w:t>找出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2CAD0308" w14:textId="77777777" w:rsidTr="004C2AFC">
        <w:tc>
          <w:tcPr>
            <w:tcW w:w="8296" w:type="dxa"/>
          </w:tcPr>
          <w:p w14:paraId="3EDF450E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employee`.`Fname`, `employee`.`Lname`, `employee`.`Address`</w:t>
            </w:r>
          </w:p>
          <w:p w14:paraId="1668FA30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employee` </w:t>
            </w: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5452BD95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employee`.`Dno` = `department`.`Dnumber`</w:t>
            </w:r>
          </w:p>
          <w:p w14:paraId="4E3D9C96" w14:textId="053FD52C" w:rsidR="00902923" w:rsidRPr="00207E79" w:rsidRDefault="00902923" w:rsidP="00902923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 w:rsidRPr="005C743E">
              <w:rPr>
                <w:rFonts w:ascii="Consolas" w:hAnsi="Consolas"/>
              </w:rPr>
              <w:t xml:space="preserve"> `department`.`Dname` = 'Research'</w:t>
            </w:r>
          </w:p>
        </w:tc>
      </w:tr>
    </w:tbl>
    <w:p w14:paraId="0D3A74AE" w14:textId="77777777" w:rsidR="00ED5A30" w:rsidRPr="00207E79" w:rsidRDefault="00ED5A30" w:rsidP="00ED5A30">
      <w:pPr>
        <w:rPr>
          <w:rFonts w:ascii="標楷體" w:hAnsi="標楷體"/>
        </w:rPr>
      </w:pPr>
    </w:p>
    <w:p w14:paraId="169AEC9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A97800" wp14:editId="396D45C8">
            <wp:extent cx="2691993" cy="992639"/>
            <wp:effectExtent l="19050" t="19050" r="13335" b="17145"/>
            <wp:docPr id="269" name="圖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2711473" cy="999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2106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hint="eastAsia"/>
        </w:rPr>
        <w:t>執行結果</w:t>
      </w:r>
    </w:p>
    <w:p w14:paraId="42EB1854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CEFC09C" w14:textId="77777777" w:rsidTr="004C2AFC">
        <w:tc>
          <w:tcPr>
            <w:tcW w:w="8296" w:type="dxa"/>
          </w:tcPr>
          <w:p w14:paraId="5011261B" w14:textId="77777777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列出所有位在 </w:t>
            </w:r>
            <w:r w:rsidRPr="00207E79">
              <w:rPr>
                <w:rFonts w:ascii="標楷體" w:hAnsi="標楷體"/>
              </w:rPr>
              <w:t xml:space="preserve">Stafford </w:t>
            </w:r>
            <w:r w:rsidRPr="00207E79">
              <w:rPr>
                <w:rFonts w:ascii="標楷體" w:hAnsi="標楷體" w:hint="eastAsia"/>
              </w:rPr>
              <w:t>地點的計畫，其計畫編號、部門編號，以及部門經理的姓氏、住址和生日</w:t>
            </w:r>
          </w:p>
        </w:tc>
      </w:tr>
      <w:tr w:rsidR="00ED5A30" w:rsidRPr="00207E79" w14:paraId="19BCB812" w14:textId="77777777" w:rsidTr="004C2AFC">
        <w:tc>
          <w:tcPr>
            <w:tcW w:w="8296" w:type="dxa"/>
          </w:tcPr>
          <w:p w14:paraId="3A9AD834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project`.`Pnumber`, `project`.`Dnum`, `employee`.`Lname`, `employee`.`Address`, `employee`.`Bdate`</w:t>
            </w:r>
          </w:p>
          <w:p w14:paraId="21DEE432" w14:textId="77777777" w:rsidR="009219C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project` </w:t>
            </w:r>
          </w:p>
          <w:p w14:paraId="616528DE" w14:textId="564B4D3C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00DDAEA9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project`.`Dnum` = `department`.`Dnumber`</w:t>
            </w:r>
          </w:p>
          <w:p w14:paraId="53822CFC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employee`</w:t>
            </w:r>
          </w:p>
          <w:p w14:paraId="4404A41A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department`.`Mgr_ssn` = `employee`.`Ssn`</w:t>
            </w:r>
          </w:p>
          <w:p w14:paraId="7D25445E" w14:textId="7FB6AE2F" w:rsidR="00EE4835" w:rsidRPr="00207E79" w:rsidRDefault="00752846" w:rsidP="00EE4835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>
              <w:rPr>
                <w:rFonts w:ascii="Consolas" w:hAnsi="Consolas"/>
              </w:rPr>
              <w:t xml:space="preserve"> </w:t>
            </w:r>
            <w:r w:rsidR="00EE4835" w:rsidRPr="005C743E">
              <w:rPr>
                <w:rFonts w:ascii="Consolas" w:hAnsi="Consolas"/>
              </w:rPr>
              <w:t>`project`.`Plocation` = 'Stafford'</w:t>
            </w:r>
          </w:p>
        </w:tc>
      </w:tr>
    </w:tbl>
    <w:p w14:paraId="0C7FD217" w14:textId="77777777" w:rsidR="00ED5A30" w:rsidRPr="00207E79" w:rsidRDefault="00ED5A30" w:rsidP="00ED5A30">
      <w:pPr>
        <w:rPr>
          <w:rFonts w:ascii="標楷體" w:hAnsi="標楷體"/>
        </w:rPr>
      </w:pPr>
    </w:p>
    <w:p w14:paraId="1EAB77ED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1AE2D2" wp14:editId="127C71FA">
            <wp:extent cx="3467405" cy="583606"/>
            <wp:effectExtent l="19050" t="19050" r="19050" b="26035"/>
            <wp:docPr id="270" name="圖片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3504792" cy="589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8216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2</w:t>
      </w:r>
      <w:r w:rsidRPr="00207E79">
        <w:rPr>
          <w:rFonts w:ascii="標楷體" w:hAnsi="標楷體" w:hint="eastAsia"/>
        </w:rPr>
        <w:t>執行結果</w:t>
      </w:r>
    </w:p>
    <w:p w14:paraId="13FA47DA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2620960C" w14:textId="77777777" w:rsidTr="004C2AFC">
        <w:tc>
          <w:tcPr>
            <w:tcW w:w="8296" w:type="dxa"/>
          </w:tcPr>
          <w:p w14:paraId="03A32DCC" w14:textId="3007B679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="008A581E">
              <w:rPr>
                <w:rFonts w:ascii="標楷體" w:hAnsi="標楷體" w:cs="新細明體"/>
              </w:rPr>
              <w:t>3</w:t>
            </w:r>
            <w:r w:rsidRPr="00207E79">
              <w:rPr>
                <w:rFonts w:ascii="標楷體" w:hAnsi="標楷體" w:cs="新細明體"/>
              </w:rPr>
              <w:t xml:space="preserve">: </w:t>
            </w:r>
            <w:r w:rsidR="002254D5" w:rsidRPr="00207E79">
              <w:rPr>
                <w:rFonts w:ascii="標楷體" w:hAnsi="標楷體" w:cs="新細明體" w:hint="eastAsia"/>
              </w:rPr>
              <w:t>查詢</w:t>
            </w:r>
            <w:r w:rsidRPr="00207E79">
              <w:rPr>
                <w:rFonts w:ascii="標楷體" w:hAnsi="標楷體" w:cs="新細明體" w:hint="eastAsia"/>
              </w:rPr>
              <w:t>每一位員工的姓名與其直屬上司的姓名</w:t>
            </w:r>
          </w:p>
        </w:tc>
      </w:tr>
      <w:tr w:rsidR="00ED5A30" w:rsidRPr="00207E79" w14:paraId="1AE4393F" w14:textId="77777777" w:rsidTr="004C2AFC">
        <w:tc>
          <w:tcPr>
            <w:tcW w:w="8296" w:type="dxa"/>
          </w:tcPr>
          <w:p w14:paraId="789CBCE3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SELECT</w:t>
            </w:r>
            <w:r w:rsidRPr="005C743E">
              <w:rPr>
                <w:rFonts w:ascii="Consolas" w:hAnsi="Consolas" w:cs="新細明體"/>
              </w:rPr>
              <w:t xml:space="preserve"> `E`.`Fname`, `E`.`Lname`, `S`.`Fname`, `S`.`Lname` </w:t>
            </w:r>
          </w:p>
          <w:p w14:paraId="6C6C1122" w14:textId="77777777" w:rsidR="00B0633C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FROM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E` </w:t>
            </w:r>
          </w:p>
          <w:p w14:paraId="30075637" w14:textId="4F93994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INNER JOIN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S`</w:t>
            </w:r>
          </w:p>
          <w:p w14:paraId="565BCD6A" w14:textId="2483384D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ON</w:t>
            </w:r>
            <w:r w:rsidRPr="005C743E">
              <w:rPr>
                <w:rFonts w:ascii="Consolas" w:hAnsi="Consolas" w:cs="新細明體"/>
              </w:rPr>
              <w:t xml:space="preserve"> `E`.`Super_ssn` = `S`.`Ssn`</w:t>
            </w:r>
          </w:p>
        </w:tc>
      </w:tr>
    </w:tbl>
    <w:p w14:paraId="5F19A711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762B18E1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13889010" wp14:editId="790B7B6B">
            <wp:extent cx="2362530" cy="1343212"/>
            <wp:effectExtent l="19050" t="19050" r="19050" b="9525"/>
            <wp:docPr id="272" name="圖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66A8B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8</w:t>
      </w:r>
      <w:r w:rsidRPr="00207E79">
        <w:rPr>
          <w:rFonts w:ascii="標楷體" w:hAnsi="標楷體" w:cs="新細明體" w:hint="eastAsia"/>
        </w:rPr>
        <w:t>執行結果</w:t>
      </w:r>
    </w:p>
    <w:p w14:paraId="7114321B" w14:textId="77777777" w:rsidR="0083616C" w:rsidRPr="00207E79" w:rsidRDefault="0083616C" w:rsidP="004C65B0">
      <w:pPr>
        <w:rPr>
          <w:rFonts w:ascii="標楷體" w:hAnsi="標楷體"/>
        </w:rPr>
      </w:pPr>
    </w:p>
    <w:p w14:paraId="2ED318DD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2812D86" wp14:editId="30BC1F6F">
            <wp:extent cx="5274310" cy="1909445"/>
            <wp:effectExtent l="0" t="0" r="2540" b="0"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B537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EMPLOYEE </w:t>
      </w:r>
      <w:r w:rsidRPr="00207E79">
        <w:rPr>
          <w:rFonts w:ascii="標楷體" w:hAnsi="標楷體" w:hint="eastAsia"/>
        </w:rPr>
        <w:t>資料表的內容</w:t>
      </w:r>
    </w:p>
    <w:p w14:paraId="52CE0480" w14:textId="77777777" w:rsidR="0083616C" w:rsidRPr="00207E79" w:rsidRDefault="0083616C" w:rsidP="0083616C">
      <w:pPr>
        <w:rPr>
          <w:rFonts w:ascii="標楷體" w:hAnsi="標楷體"/>
        </w:rPr>
      </w:pPr>
    </w:p>
    <w:p w14:paraId="448F96B7" w14:textId="77777777" w:rsidR="00D34086" w:rsidRPr="00207E79" w:rsidRDefault="00A454F5" w:rsidP="0083616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由於該資料表同時有員工的 </w:t>
      </w:r>
      <w:r w:rsidRPr="00207E79">
        <w:rPr>
          <w:rFonts w:ascii="標楷體" w:hAnsi="標楷體"/>
        </w:rPr>
        <w:t>Ssn</w:t>
      </w:r>
      <w:r w:rsidRPr="00207E79">
        <w:rPr>
          <w:rFonts w:ascii="標楷體" w:hAnsi="標楷體" w:hint="eastAsia"/>
        </w:rPr>
        <w:t>和上級</w:t>
      </w:r>
      <w:r w:rsidR="005A7FB6" w:rsidRPr="00207E79">
        <w:rPr>
          <w:rFonts w:ascii="標楷體" w:hAnsi="標楷體" w:hint="eastAsia"/>
        </w:rPr>
        <w:t xml:space="preserve"> </w:t>
      </w:r>
      <w:r w:rsidR="005A7FB6" w:rsidRPr="00207E79">
        <w:rPr>
          <w:rFonts w:ascii="標楷體" w:hAnsi="標楷體"/>
        </w:rPr>
        <w:t>Superior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S</w:t>
      </w:r>
      <w:r w:rsidR="007453CA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n</w:t>
      </w:r>
      <w:r w:rsidRPr="00207E79">
        <w:rPr>
          <w:rFonts w:ascii="標楷體" w:hAnsi="標楷體" w:hint="eastAsia"/>
        </w:rPr>
        <w:t>（S</w:t>
      </w:r>
      <w:r w:rsidRPr="00207E79">
        <w:rPr>
          <w:rFonts w:ascii="標楷體" w:hAnsi="標楷體"/>
        </w:rPr>
        <w:t>uper_ssn</w:t>
      </w:r>
      <w:r w:rsidRPr="00207E79">
        <w:rPr>
          <w:rFonts w:ascii="標楷體" w:hAnsi="標楷體" w:hint="eastAsia"/>
        </w:rPr>
        <w:t>），我們</w:t>
      </w:r>
      <w:r w:rsidR="00D34086" w:rsidRPr="00207E79">
        <w:rPr>
          <w:rFonts w:ascii="標楷體" w:hAnsi="標楷體" w:hint="eastAsia"/>
        </w:rPr>
        <w:t>可以試著查詢</w:t>
      </w:r>
      <w:r w:rsidRPr="00207E79">
        <w:rPr>
          <w:rFonts w:ascii="標楷體" w:hAnsi="標楷體" w:hint="eastAsia"/>
        </w:rPr>
        <w:t>每一個員工的頂頭上司是誰。</w:t>
      </w:r>
    </w:p>
    <w:p w14:paraId="5395B9C1" w14:textId="77777777" w:rsidR="00A454F5" w:rsidRPr="00207E79" w:rsidRDefault="00A454F5" w:rsidP="0083616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7394" w:rsidRPr="00207E79" w14:paraId="5EC1E8AC" w14:textId="77777777" w:rsidTr="003E7394">
        <w:tc>
          <w:tcPr>
            <w:tcW w:w="8296" w:type="dxa"/>
          </w:tcPr>
          <w:p w14:paraId="320401B2" w14:textId="4087B3DE" w:rsidR="003E7394" w:rsidRPr="00207E79" w:rsidRDefault="004B2807" w:rsidP="0083616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="008A581E">
              <w:rPr>
                <w:rFonts w:ascii="標楷體" w:hAnsi="標楷體"/>
              </w:rPr>
              <w:t>4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每一個員工的頂頭上司是誰，包括員工本身的姓名、S</w:t>
            </w:r>
            <w:r w:rsidRPr="00207E79">
              <w:rPr>
                <w:rFonts w:ascii="標楷體" w:hAnsi="標楷體"/>
              </w:rPr>
              <w:t>sn</w:t>
            </w:r>
            <w:r w:rsidRPr="00207E79">
              <w:rPr>
                <w:rFonts w:ascii="標楷體" w:hAnsi="標楷體" w:hint="eastAsia"/>
              </w:rPr>
              <w:t xml:space="preserve">，以及上級的姓名 </w:t>
            </w:r>
            <w:r w:rsidRPr="00207E79">
              <w:rPr>
                <w:rFonts w:ascii="標楷體" w:hAnsi="標楷體"/>
              </w:rPr>
              <w:t>SSn</w:t>
            </w:r>
          </w:p>
        </w:tc>
      </w:tr>
      <w:tr w:rsidR="003E7394" w:rsidRPr="00207E79" w14:paraId="602C57F9" w14:textId="77777777" w:rsidTr="003E7394">
        <w:tc>
          <w:tcPr>
            <w:tcW w:w="8296" w:type="dxa"/>
          </w:tcPr>
          <w:p w14:paraId="095AFD27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SELECT</w:t>
            </w:r>
            <w:r w:rsidRPr="00556992">
              <w:rPr>
                <w:rFonts w:ascii="Consolas" w:hAnsi="Consolas"/>
              </w:rPr>
              <w:t xml:space="preserve"> `Int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Fname`, </w:t>
            </w:r>
          </w:p>
          <w:p w14:paraId="02AE7E3D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Int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Lname`, </w:t>
            </w:r>
          </w:p>
          <w:p w14:paraId="7B2D9F0E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Int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Ssn`, </w:t>
            </w:r>
          </w:p>
          <w:p w14:paraId="203BE56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Fname`, </w:t>
            </w:r>
          </w:p>
          <w:p w14:paraId="34DD9BC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Lname`, </w:t>
            </w:r>
          </w:p>
          <w:p w14:paraId="34AE13E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Ssn` </w:t>
            </w:r>
          </w:p>
          <w:p w14:paraId="153F8E3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FROM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` </w:t>
            </w:r>
          </w:p>
          <w:p w14:paraId="423FBE61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LEFT JOIN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`</w:t>
            </w:r>
          </w:p>
          <w:p w14:paraId="1121FE7A" w14:textId="22776662" w:rsidR="003E7394" w:rsidRPr="00207E79" w:rsidRDefault="00556992" w:rsidP="00556992">
            <w:pPr>
              <w:rPr>
                <w:rFonts w:ascii="標楷體" w:hAnsi="標楷體"/>
              </w:rPr>
            </w:pPr>
            <w:r w:rsidRPr="00556992">
              <w:rPr>
                <w:rFonts w:ascii="Consolas" w:hAnsi="Consolas"/>
                <w:color w:val="00B0F0"/>
              </w:rPr>
              <w:t>ON</w:t>
            </w:r>
            <w:r w:rsidRPr="00556992">
              <w:rPr>
                <w:rFonts w:ascii="Consolas" w:hAnsi="Consolas"/>
              </w:rPr>
              <w:t xml:space="preserve"> `InterE`.`Super_ssn` = `SuperE`.`Ssn`</w:t>
            </w:r>
          </w:p>
        </w:tc>
      </w:tr>
    </w:tbl>
    <w:p w14:paraId="2037DA81" w14:textId="77777777" w:rsidR="00A454F5" w:rsidRPr="00207E79" w:rsidRDefault="00A454F5" w:rsidP="0083616C">
      <w:pPr>
        <w:rPr>
          <w:rFonts w:ascii="標楷體" w:hAnsi="標楷體"/>
        </w:rPr>
      </w:pPr>
    </w:p>
    <w:p w14:paraId="19C641AF" w14:textId="77777777" w:rsidR="0083616C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C0EB02E" wp14:editId="1A89B0CD">
            <wp:extent cx="5274310" cy="1341755"/>
            <wp:effectExtent l="19050" t="19050" r="21590" b="10795"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2A09A" w14:textId="77777777" w:rsidR="0093556E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cs="新細明體" w:hint="eastAsia"/>
        </w:rPr>
        <w:t>執行結果</w:t>
      </w:r>
    </w:p>
    <w:p w14:paraId="5C681F77" w14:textId="77777777" w:rsidR="004C65B0" w:rsidRPr="00207E79" w:rsidRDefault="004C65B0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52D2" w:rsidRPr="00207E79" w14:paraId="149562E4" w14:textId="77777777" w:rsidTr="006D52D2">
        <w:tc>
          <w:tcPr>
            <w:tcW w:w="8296" w:type="dxa"/>
          </w:tcPr>
          <w:p w14:paraId="218C0B2C" w14:textId="77777777" w:rsidR="006D52D2" w:rsidRPr="00207E79" w:rsidRDefault="006D52D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</w:t>
            </w:r>
          </w:p>
        </w:tc>
      </w:tr>
      <w:tr w:rsidR="006D52D2" w:rsidRPr="00207E79" w14:paraId="52ADCB5C" w14:textId="77777777" w:rsidTr="006D52D2">
        <w:tc>
          <w:tcPr>
            <w:tcW w:w="8296" w:type="dxa"/>
          </w:tcPr>
          <w:p w14:paraId="00B9F9E2" w14:textId="4A61B665" w:rsidR="00DF7741" w:rsidRPr="00207E79" w:rsidRDefault="00DF7741" w:rsidP="00DF774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和join均是用於指定需要從哪些表查詢數據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9B40201" w14:textId="77777777" w:rsidR="00DF7741" w:rsidRPr="00207E79" w:rsidRDefault="00DF7741" w:rsidP="00DF7741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可以是一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或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，如果是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505EBE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</w:t>
            </w:r>
            <w:r w:rsidRPr="00207E79">
              <w:rPr>
                <w:rFonts w:ascii="標楷體" w:hAnsi="標楷體"/>
              </w:rPr>
              <w:t>則是生成一個</w:t>
            </w:r>
            <w:r w:rsidRPr="00207E79">
              <w:rPr>
                <w:rFonts w:ascii="標楷體" w:hAnsi="標楷體"/>
                <w:shd w:val="pct15" w:color="auto" w:fill="FFFFFF"/>
              </w:rPr>
              <w:t>笛卡爾集</w:t>
            </w:r>
            <w:r w:rsidRPr="00207E79">
              <w:rPr>
                <w:rFonts w:ascii="標楷體" w:hAnsi="標楷體"/>
              </w:rPr>
              <w:t>，會涉及到大量數據。所以通常在涉及到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的查詢時，通常通過join來拼接多個</w:t>
            </w:r>
            <w:r w:rsidR="002C6D6A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。</w:t>
            </w:r>
            <w:r w:rsidR="00505EBE" w:rsidRPr="00207E79">
              <w:rPr>
                <w:rFonts w:ascii="標楷體" w:hAnsi="標楷體" w:hint="eastAsia"/>
              </w:rPr>
              <w:t>故如果</w:t>
            </w:r>
            <w:r w:rsidR="00BD39B4" w:rsidRPr="00207E79">
              <w:rPr>
                <w:rFonts w:ascii="標楷體" w:hAnsi="標楷體" w:hint="eastAsia"/>
              </w:rPr>
              <w:t>資料</w:t>
            </w:r>
            <w:r w:rsidR="00505EBE" w:rsidRPr="00207E79">
              <w:rPr>
                <w:rFonts w:ascii="標楷體" w:hAnsi="標楷體" w:hint="eastAsia"/>
              </w:rPr>
              <w:t>表的數據行多時，則數據量很多，造成巨大的磁碟、</w:t>
            </w:r>
            <w:r w:rsidR="00BD39B4" w:rsidRPr="00207E79">
              <w:rPr>
                <w:rFonts w:ascii="標楷體" w:hAnsi="標楷體" w:hint="eastAsia"/>
              </w:rPr>
              <w:t>記憶體</w:t>
            </w:r>
            <w:r w:rsidR="00505EBE" w:rsidRPr="00207E79">
              <w:rPr>
                <w:rFonts w:ascii="標楷體" w:hAnsi="標楷體" w:hint="eastAsia"/>
              </w:rPr>
              <w:t>開銷，當然查詢速度也會很慢。</w:t>
            </w:r>
          </w:p>
          <w:p w14:paraId="09BDD555" w14:textId="77777777" w:rsidR="006D52D2" w:rsidRPr="00207E79" w:rsidRDefault="00DF7741" w:rsidP="00983506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join主要是通過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1E30FF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之間的外鍵關聯來進行拼接</w:t>
            </w:r>
            <w:r w:rsidRPr="00207E79">
              <w:rPr>
                <w:rFonts w:ascii="標楷體" w:hAnsi="標楷體"/>
              </w:rPr>
              <w:t>，注意用於拼接的</w:t>
            </w:r>
            <w:r w:rsidR="00253E5E" w:rsidRPr="00207E79">
              <w:rPr>
                <w:rFonts w:ascii="標楷體" w:hAnsi="標楷體" w:hint="eastAsia"/>
              </w:rPr>
              <w:t>鍵</w:t>
            </w:r>
            <w:r w:rsidRPr="00207E79">
              <w:rPr>
                <w:rFonts w:ascii="標楷體" w:hAnsi="標楷體"/>
                <w:shd w:val="pct15" w:color="auto" w:fill="FFFFFF"/>
              </w:rPr>
              <w:t>需要加上索引</w:t>
            </w:r>
            <w:r w:rsidRPr="00207E79">
              <w:rPr>
                <w:rFonts w:ascii="標楷體" w:hAnsi="標楷體"/>
              </w:rPr>
              <w:t>，如果沒有則MySQL也會默認加上，不過前提是外鍵和引用的主鍵需要是</w:t>
            </w:r>
            <w:r w:rsidRPr="00207E79">
              <w:rPr>
                <w:rFonts w:ascii="標楷體" w:hAnsi="標楷體"/>
                <w:u w:val="single"/>
              </w:rPr>
              <w:t>相同的</w:t>
            </w:r>
            <w:r w:rsidR="00253E5E" w:rsidRPr="00207E79">
              <w:rPr>
                <w:rFonts w:ascii="標楷體" w:hAnsi="標楷體" w:hint="eastAsia"/>
                <w:u w:val="single"/>
              </w:rPr>
              <w:t>資料型態</w:t>
            </w:r>
            <w:r w:rsidRPr="00207E79">
              <w:rPr>
                <w:rFonts w:ascii="標楷體" w:hAnsi="標楷體"/>
              </w:rPr>
              <w:t>如數字類型需要是相同的長度和均是有符號或無符號數，字符串類型長度可以不一樣。</w:t>
            </w:r>
          </w:p>
        </w:tc>
      </w:tr>
    </w:tbl>
    <w:p w14:paraId="7F3C7EAF" w14:textId="7A9747CE" w:rsidR="00FD0D87" w:rsidRDefault="00FD0D87" w:rsidP="00FD0D87">
      <w:pPr>
        <w:rPr>
          <w:rFonts w:ascii="標楷體" w:hAnsi="標楷體" w:hint="eastAsia"/>
        </w:rPr>
      </w:pPr>
    </w:p>
    <w:p w14:paraId="682A1DDB" w14:textId="735848AE" w:rsidR="005079D2" w:rsidRPr="00207E79" w:rsidRDefault="00C64009" w:rsidP="005079D2">
      <w:pPr>
        <w:pStyle w:val="1"/>
        <w:rPr>
          <w:rFonts w:ascii="標楷體" w:hAnsi="標楷體"/>
        </w:rPr>
      </w:pPr>
      <w:bookmarkStart w:id="9" w:name="_Toc71726153"/>
      <w:r>
        <w:rPr>
          <w:rFonts w:ascii="標楷體" w:hAnsi="標楷體" w:hint="eastAsia"/>
        </w:rPr>
        <w:t>十</w:t>
      </w:r>
      <w:r w:rsidR="005079D2" w:rsidRPr="00207E79">
        <w:rPr>
          <w:rFonts w:ascii="標楷體" w:hAnsi="標楷體" w:hint="eastAsia"/>
        </w:rPr>
        <w:t>、</w:t>
      </w:r>
      <w:r w:rsidR="005079D2">
        <w:rPr>
          <w:rFonts w:ascii="標楷體" w:hAnsi="標楷體" w:hint="eastAsia"/>
        </w:rPr>
        <w:t>函式</w:t>
      </w:r>
      <w:bookmarkEnd w:id="9"/>
    </w:p>
    <w:p w14:paraId="32C84435" w14:textId="488873E6" w:rsidR="005079D2" w:rsidRDefault="005732E8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M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ySQL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的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內建</w:t>
      </w:r>
      <w:proofErr w:type="gramStart"/>
      <w:r>
        <w:rPr>
          <w:rFonts w:ascii="標楷體" w:hAnsi="標楷體" w:cs="Arial" w:hint="eastAsia"/>
          <w:color w:val="000000" w:themeColor="text1"/>
          <w:sz w:val="24"/>
          <w:szCs w:val="24"/>
        </w:rPr>
        <w:t>函式族繁</w:t>
      </w:r>
      <w:proofErr w:type="gramEnd"/>
      <w:r>
        <w:rPr>
          <w:rFonts w:ascii="標楷體" w:hAnsi="標楷體" w:cs="Arial" w:hint="eastAsia"/>
          <w:color w:val="000000" w:themeColor="text1"/>
          <w:sz w:val="24"/>
          <w:szCs w:val="24"/>
        </w:rPr>
        <w:t>不及備載，以下僅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列出課程會用</w:t>
      </w:r>
      <w:proofErr w:type="gramStart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到函</w:t>
      </w:r>
      <w:proofErr w:type="gramEnd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式。</w:t>
      </w:r>
    </w:p>
    <w:p w14:paraId="3ED0EFBB" w14:textId="7089B697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6E2EC101" w14:textId="27EF2DEC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1DC18D6E" w14:textId="268BBDF5" w:rsidR="00BD2D0E" w:rsidRP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MySQL Functions</w:t>
      </w:r>
    </w:p>
    <w:p w14:paraId="2F3F587B" w14:textId="7D75B6B5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https://www.w3schools.com/mysql/mysql_ref_functions.asp</w:t>
      </w:r>
    </w:p>
    <w:p w14:paraId="3DE3817F" w14:textId="77777777" w:rsidR="00B025BE" w:rsidRPr="00207E79" w:rsidRDefault="00B025BE" w:rsidP="00B025BE">
      <w:pPr>
        <w:rPr>
          <w:rFonts w:ascii="標楷體" w:hAnsi="標楷體" w:hint="eastAsia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E550B20" w14:textId="77777777" w:rsidTr="00CB5AB8">
        <w:tc>
          <w:tcPr>
            <w:tcW w:w="8296" w:type="dxa"/>
          </w:tcPr>
          <w:p w14:paraId="5BEBC0E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B025BE" w:rsidRPr="00207E79" w14:paraId="244DA2F5" w14:textId="77777777" w:rsidTr="00CB5AB8">
        <w:tc>
          <w:tcPr>
            <w:tcW w:w="8296" w:type="dxa"/>
          </w:tcPr>
          <w:p w14:paraId="1F98D253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4C96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E3A8E43" w14:textId="77777777" w:rsidR="00B025BE" w:rsidRPr="00207E79" w:rsidRDefault="00B025BE" w:rsidP="00CB5AB8">
            <w:pPr>
              <w:rPr>
                <w:rFonts w:ascii="標楷體" w:hAnsi="標楷體"/>
              </w:rPr>
            </w:pPr>
          </w:p>
          <w:p w14:paraId="27708FE9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51714527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4690D977" w14:textId="77777777" w:rsidTr="00CB5AB8">
        <w:tc>
          <w:tcPr>
            <w:tcW w:w="8296" w:type="dxa"/>
          </w:tcPr>
          <w:p w14:paraId="0176D33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025BE" w:rsidRPr="00207E79" w14:paraId="456CD53F" w14:textId="77777777" w:rsidTr="00CB5AB8">
        <w:tc>
          <w:tcPr>
            <w:tcW w:w="8296" w:type="dxa"/>
          </w:tcPr>
          <w:p w14:paraId="3DF37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11F00">
              <w:rPr>
                <w:rFonts w:ascii="Consolas" w:hAnsi="Consolas"/>
                <w:color w:val="FF0000"/>
              </w:rPr>
              <w:t>MAX</w:t>
            </w:r>
            <w:r w:rsidRPr="005C743E">
              <w:rPr>
                <w:rFonts w:ascii="Consolas" w:hAnsi="Consolas"/>
              </w:rPr>
              <w:t>(`credit`)</w:t>
            </w:r>
          </w:p>
          <w:p w14:paraId="40E251E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7B3DB2EA" w14:textId="77777777" w:rsidR="00B025BE" w:rsidRPr="00207E79" w:rsidRDefault="00B025BE" w:rsidP="00B025BE">
      <w:pPr>
        <w:rPr>
          <w:rFonts w:ascii="標楷體" w:hAnsi="標楷體"/>
        </w:rPr>
      </w:pPr>
    </w:p>
    <w:p w14:paraId="0905C3D5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CC4E1C8" wp14:editId="481674BF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366991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B7CB970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EEE3FB2" w14:textId="77777777" w:rsidTr="00CB5AB8">
        <w:tc>
          <w:tcPr>
            <w:tcW w:w="8296" w:type="dxa"/>
          </w:tcPr>
          <w:p w14:paraId="2AE2EEC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2</w:t>
            </w:r>
          </w:p>
        </w:tc>
      </w:tr>
      <w:tr w:rsidR="00B025BE" w:rsidRPr="00207E79" w14:paraId="24EAFB00" w14:textId="77777777" w:rsidTr="00CB5AB8">
        <w:tc>
          <w:tcPr>
            <w:tcW w:w="8296" w:type="dxa"/>
          </w:tcPr>
          <w:p w14:paraId="750E8AD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9F171FC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4EAEB19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B`</w:t>
            </w:r>
          </w:p>
          <w:p w14:paraId="1EDF5D39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</w:p>
          <w:p w14:paraId="7A08211B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65AC01F2" w14:textId="70DE71DF" w:rsidR="00B025BE" w:rsidRDefault="00B025BE" w:rsidP="00B025BE">
      <w:pPr>
        <w:rPr>
          <w:rFonts w:ascii="標楷體" w:hAnsi="標楷體"/>
        </w:rPr>
      </w:pPr>
    </w:p>
    <w:p w14:paraId="20C3749F" w14:textId="44DE168D" w:rsidR="00647DBC" w:rsidRDefault="00647DBC" w:rsidP="00B025BE">
      <w:pPr>
        <w:rPr>
          <w:rFonts w:ascii="標楷體" w:hAnsi="標楷體"/>
        </w:rPr>
      </w:pPr>
      <w:r>
        <w:rPr>
          <w:rFonts w:ascii="標楷體" w:hAnsi="標楷體" w:hint="eastAsia"/>
        </w:rPr>
        <w:t>以下為聚合（a</w:t>
      </w:r>
      <w:r>
        <w:rPr>
          <w:rFonts w:ascii="標楷體" w:hAnsi="標楷體"/>
        </w:rPr>
        <w:t>ggregation</w:t>
      </w:r>
      <w:r>
        <w:rPr>
          <w:rFonts w:ascii="標楷體" w:hAnsi="標楷體" w:hint="eastAsia"/>
        </w:rPr>
        <w:t>）的</w:t>
      </w:r>
      <w:r w:rsidR="00327809">
        <w:rPr>
          <w:rFonts w:ascii="標楷體" w:hAnsi="標楷體" w:hint="eastAsia"/>
        </w:rPr>
        <w:t>範例，類似把離散的資料加以群組</w:t>
      </w:r>
      <w:r w:rsidR="00774EE6">
        <w:rPr>
          <w:rFonts w:ascii="標楷體" w:hAnsi="標楷體" w:hint="eastAsia"/>
        </w:rPr>
        <w:t>起來的</w:t>
      </w:r>
      <w:r>
        <w:rPr>
          <w:rFonts w:ascii="標楷體" w:hAnsi="標楷體" w:hint="eastAsia"/>
        </w:rPr>
        <w:t>概念：</w:t>
      </w:r>
    </w:p>
    <w:p w14:paraId="75E6902C" w14:textId="77777777" w:rsidR="00647DBC" w:rsidRPr="00207E79" w:rsidRDefault="00647DBC" w:rsidP="00B025BE">
      <w:pPr>
        <w:rPr>
          <w:rFonts w:ascii="標楷體" w:hAnsi="標楷體" w:hint="eastAsia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6892ABE" w14:textId="77777777" w:rsidTr="00CB5AB8">
        <w:tc>
          <w:tcPr>
            <w:tcW w:w="8296" w:type="dxa"/>
          </w:tcPr>
          <w:p w14:paraId="12D37DAE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B025BE" w:rsidRPr="00207E79" w14:paraId="110C8709" w14:textId="77777777" w:rsidTr="00CB5AB8">
        <w:tc>
          <w:tcPr>
            <w:tcW w:w="8296" w:type="dxa"/>
          </w:tcPr>
          <w:p w14:paraId="67398D25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COUNT</w:t>
            </w:r>
            <w:r w:rsidRPr="005C743E">
              <w:rPr>
                <w:rFonts w:ascii="Consolas" w:hAnsi="Consolas"/>
              </w:rPr>
              <w:t>(`cId`)</w:t>
            </w:r>
          </w:p>
          <w:p w14:paraId="25E8A14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687FFCA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</w:p>
        </w:tc>
      </w:tr>
    </w:tbl>
    <w:p w14:paraId="28A51B1E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99AFB" wp14:editId="5A0B4F9F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0E263D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76DDD1EA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25506650" w14:textId="77777777" w:rsidTr="00CB5AB8">
        <w:tc>
          <w:tcPr>
            <w:tcW w:w="8296" w:type="dxa"/>
          </w:tcPr>
          <w:p w14:paraId="36CB0375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B025BE" w:rsidRPr="00207E79" w14:paraId="4D5CC6D1" w14:textId="77777777" w:rsidTr="00CB5AB8">
        <w:tc>
          <w:tcPr>
            <w:tcW w:w="8296" w:type="dxa"/>
          </w:tcPr>
          <w:p w14:paraId="1871D77E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6264BABD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7B4417D0" w14:textId="3C7F0BEA" w:rsidR="00B025BE" w:rsidRPr="00207E79" w:rsidRDefault="00197F80" w:rsidP="00B025B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 xml:space="preserve"> </w:t>
      </w:r>
      <w:r w:rsidRPr="00197F80">
        <w:rPr>
          <w:rFonts w:ascii="標楷體" w:hAnsi="標楷體"/>
        </w:rPr>
        <w:drawing>
          <wp:inline distT="0" distB="0" distL="0" distR="0" wp14:anchorId="16B22AD7" wp14:editId="6E8B1455">
            <wp:extent cx="1086002" cy="562053"/>
            <wp:effectExtent l="19050" t="19050" r="19050" b="952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1086002" cy="562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2893C" w14:textId="4E040202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  <w:r w:rsidR="00116B2C">
        <w:rPr>
          <w:rFonts w:ascii="標楷體" w:hAnsi="標楷體" w:hint="eastAsia"/>
        </w:rPr>
        <w:t>。結果可能隨著課堂練習而有不同。</w:t>
      </w:r>
    </w:p>
    <w:p w14:paraId="3F67BA9C" w14:textId="77777777" w:rsidR="00B025BE" w:rsidRPr="00207E79" w:rsidRDefault="00B025BE" w:rsidP="00B025BE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77833FD" w14:textId="77777777" w:rsidTr="00CB5AB8">
        <w:tc>
          <w:tcPr>
            <w:tcW w:w="8296" w:type="dxa"/>
          </w:tcPr>
          <w:p w14:paraId="096EB73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B025BE" w:rsidRPr="00207E79" w14:paraId="57FDAEBE" w14:textId="77777777" w:rsidTr="00CB5AB8">
        <w:tc>
          <w:tcPr>
            <w:tcW w:w="8296" w:type="dxa"/>
          </w:tcPr>
          <w:p w14:paraId="596F5DC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206D98A6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2785EDBA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</w:p>
        </w:tc>
      </w:tr>
    </w:tbl>
    <w:p w14:paraId="3A259560" w14:textId="77777777" w:rsidR="00B025BE" w:rsidRPr="00207E79" w:rsidRDefault="00B025BE" w:rsidP="00B025BE">
      <w:pPr>
        <w:rPr>
          <w:rFonts w:ascii="標楷體" w:hAnsi="標楷體"/>
        </w:rPr>
      </w:pPr>
    </w:p>
    <w:p w14:paraId="4EE0625C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C56C420" wp14:editId="27AF0440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2A3F23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281D37C0" w14:textId="5C324230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56717B" w:rsidRPr="00207E79" w14:paraId="35CAE47C" w14:textId="77777777" w:rsidTr="00CB5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49194C5D" w14:textId="77777777" w:rsidR="0056717B" w:rsidRPr="00207E79" w:rsidRDefault="0056717B" w:rsidP="00CB5AB8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6A9373B5" w14:textId="77777777" w:rsidR="0056717B" w:rsidRPr="00207E79" w:rsidRDefault="0056717B" w:rsidP="00CB5AB8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56717B" w:rsidRPr="00207E79" w14:paraId="52DF5BAD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3AC3AF2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15E1DD8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52ABCFB1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244BAC8B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c THEN d</w:t>
            </w:r>
          </w:p>
          <w:p w14:paraId="062711EA" w14:textId="77777777" w:rsidR="0056717B" w:rsidRPr="00903FF8" w:rsidRDefault="0056717B" w:rsidP="004B2D6D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23E6E114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6B55700A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47B81D2E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7D4436C3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3CF5DADD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3EDA2C39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都返回b</w:t>
            </w:r>
          </w:p>
        </w:tc>
      </w:tr>
      <w:tr w:rsidR="0056717B" w:rsidRPr="00207E79" w14:paraId="3A8C6BF4" w14:textId="77777777" w:rsidTr="00CB5A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DCCD4F0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1611D3E8" w14:textId="77777777" w:rsidR="0056717B" w:rsidRPr="00903FF8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 xml:space="preserve">SELECT </w:t>
            </w: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nput, x, y)</w:t>
            </w:r>
          </w:p>
          <w:p w14:paraId="44FB2128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或字符串值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7133C602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是TRUE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 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6A4029B1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  <w:tr w:rsidR="0056717B" w:rsidRPr="00207E79" w14:paraId="6A04FE56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81644C3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/>
              </w:rPr>
              <w:t>DATE_</w:t>
            </w:r>
            <w:proofErr w:type="gramStart"/>
            <w:r w:rsidRPr="00903FF8">
              <w:rPr>
                <w:rFonts w:ascii="Consolas" w:hAnsi="Consolas"/>
              </w:rPr>
              <w:t>FORMAT(</w:t>
            </w:r>
            <w:proofErr w:type="gramEnd"/>
            <w:r w:rsidRPr="00903FF8">
              <w:rPr>
                <w:rFonts w:ascii="Consolas" w:hAnsi="Consolas"/>
              </w:rPr>
              <w:t>)</w:t>
            </w:r>
          </w:p>
        </w:tc>
        <w:tc>
          <w:tcPr>
            <w:tcW w:w="6458" w:type="dxa"/>
          </w:tcPr>
          <w:p w14:paraId="4958AD81" w14:textId="77777777" w:rsidR="0056717B" w:rsidRPr="00402E40" w:rsidRDefault="0056717B" w:rsidP="00CB5A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細明體" w:hint="eastAsia"/>
                <w:color w:val="000000"/>
                <w:kern w:val="0"/>
              </w:rPr>
              <w:t>參數分別</w:t>
            </w:r>
            <w:r w:rsidRPr="0026115A">
              <w:rPr>
                <w:rFonts w:hint="eastAsia"/>
              </w:rPr>
              <w:t>為</w:t>
            </w:r>
            <w:r w:rsidRPr="0026115A">
              <w:rPr>
                <w:rFonts w:hint="eastAsia"/>
              </w:rPr>
              <w:t xml:space="preserve"> (</w:t>
            </w:r>
            <w:r w:rsidRPr="0026115A">
              <w:rPr>
                <w:rFonts w:hint="eastAsia"/>
              </w:rPr>
              <w:t>你指定的日期時間</w:t>
            </w:r>
            <w:r w:rsidRPr="0026115A">
              <w:t xml:space="preserve">, </w:t>
            </w:r>
            <w:r w:rsidRPr="0026115A">
              <w:t>格式化字串</w:t>
            </w:r>
            <w:r w:rsidRPr="0026115A">
              <w:rPr>
                <w:rFonts w:hint="eastAsia"/>
              </w:rPr>
              <w:t>)</w:t>
            </w:r>
            <w:r>
              <w:rPr>
                <w:rFonts w:hint="eastAsia"/>
              </w:rPr>
              <w:t>。</w:t>
            </w:r>
          </w:p>
        </w:tc>
      </w:tr>
    </w:tbl>
    <w:p w14:paraId="49CA2301" w14:textId="77777777" w:rsidR="00B025BE" w:rsidRDefault="00B025BE" w:rsidP="005079D2">
      <w:pPr>
        <w:pStyle w:val="HTML"/>
        <w:rPr>
          <w:rFonts w:ascii="標楷體" w:hAnsi="標楷體" w:cs="細明體" w:hint="eastAsia"/>
          <w:color w:val="000000"/>
          <w:kern w:val="0"/>
          <w:sz w:val="24"/>
          <w:szCs w:val="24"/>
        </w:rPr>
      </w:pPr>
    </w:p>
    <w:p w14:paraId="44A87030" w14:textId="77777777" w:rsidR="005079D2" w:rsidRPr="00117987" w:rsidRDefault="005079D2" w:rsidP="005079D2">
      <w:pPr>
        <w:rPr>
          <w:rFonts w:ascii="Consolas" w:hAnsi="Consolas" w:cs="細明體"/>
          <w:color w:val="000000"/>
          <w:kern w:val="0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CASE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3B28848A" w14:textId="77777777" w:rsidTr="004E3BC1">
        <w:tc>
          <w:tcPr>
            <w:tcW w:w="8296" w:type="dxa"/>
          </w:tcPr>
          <w:p w14:paraId="0CE4A8B3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513DE2BD" w14:textId="77777777" w:rsidTr="004E3BC1">
        <w:tc>
          <w:tcPr>
            <w:tcW w:w="8296" w:type="dxa"/>
          </w:tcPr>
          <w:p w14:paraId="1C716DBD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SELECT `sId`, `cId`, `score`,</w:t>
            </w:r>
          </w:p>
          <w:p w14:paraId="468BA9B3" w14:textId="77777777" w:rsidR="005079D2" w:rsidRPr="005C743E" w:rsidRDefault="005079D2" w:rsidP="004E3BC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76FA2126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4D6A8EF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6A1BDC05" w14:textId="77777777" w:rsidR="005079D2" w:rsidRPr="005C743E" w:rsidRDefault="005079D2" w:rsidP="00347EEA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49D4AE1E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7F2889DD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4E304573" w14:textId="77777777" w:rsidR="005079D2" w:rsidRPr="00207E79" w:rsidRDefault="005079D2" w:rsidP="005079D2">
      <w:pPr>
        <w:rPr>
          <w:rFonts w:ascii="標楷體" w:hAnsi="標楷體"/>
        </w:rPr>
      </w:pPr>
    </w:p>
    <w:p w14:paraId="2CE52FF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1F489BE" wp14:editId="6D54F70B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6E9CE7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01863944" w14:textId="77777777" w:rsidR="005079D2" w:rsidRDefault="005079D2" w:rsidP="005079D2">
      <w:pPr>
        <w:rPr>
          <w:rFonts w:ascii="標楷體" w:hAnsi="標楷體"/>
        </w:rPr>
      </w:pPr>
    </w:p>
    <w:p w14:paraId="154F962F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IF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49BC47DE" w14:textId="77777777" w:rsidTr="004E3BC1">
        <w:tc>
          <w:tcPr>
            <w:tcW w:w="8296" w:type="dxa"/>
          </w:tcPr>
          <w:p w14:paraId="2941508F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4214BF86" w14:textId="77777777" w:rsidTr="004E3BC1">
        <w:tc>
          <w:tcPr>
            <w:tcW w:w="8296" w:type="dxa"/>
          </w:tcPr>
          <w:p w14:paraId="571DDD89" w14:textId="77777777" w:rsidR="005079D2" w:rsidRPr="005C743E" w:rsidRDefault="005079D2" w:rsidP="004E3BC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2FC8B6AC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310445C2" w14:textId="77777777" w:rsidR="005079D2" w:rsidRPr="00207E79" w:rsidRDefault="005079D2" w:rsidP="005079D2">
      <w:pPr>
        <w:rPr>
          <w:rFonts w:ascii="標楷體" w:hAnsi="標楷體"/>
        </w:rPr>
      </w:pPr>
    </w:p>
    <w:p w14:paraId="0BF4E14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F964399" wp14:editId="72AC4648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3CE77" w14:textId="2EA4F083" w:rsidR="005079D2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633DB2D9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7F22611D" w14:textId="77777777" w:rsidTr="004E3BC1">
        <w:tc>
          <w:tcPr>
            <w:tcW w:w="8296" w:type="dxa"/>
          </w:tcPr>
          <w:p w14:paraId="51031AA7" w14:textId="29F7544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27686B" w:rsidRPr="00207E79" w14:paraId="712FB22F" w14:textId="77777777" w:rsidTr="004E3BC1">
        <w:tc>
          <w:tcPr>
            <w:tcW w:w="8296" w:type="dxa"/>
          </w:tcPr>
          <w:p w14:paraId="64F49DAE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1751F7B4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3E985F8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6966FAC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362FEC94" w14:textId="6602455F" w:rsidR="0027686B" w:rsidRPr="005C743E" w:rsidRDefault="0027686B" w:rsidP="007A67AB">
            <w:pPr>
              <w:spacing w:line="280" w:lineRule="exact"/>
              <w:ind w:firstLineChars="200" w:firstLine="359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6793CAB9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2BD4F6B2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408DC30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02F3E8E5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ELSE </w:t>
            </w:r>
          </w:p>
          <w:p w14:paraId="623A494B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711AB39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2869780F" w14:textId="77777777" w:rsidR="0027686B" w:rsidRPr="00207E79" w:rsidRDefault="0027686B" w:rsidP="004E3BC1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DD3B401" w14:textId="77777777" w:rsidR="0027686B" w:rsidRDefault="0027686B" w:rsidP="0027686B">
      <w:pPr>
        <w:jc w:val="center"/>
        <w:rPr>
          <w:rFonts w:ascii="標楷體" w:hAnsi="標楷體"/>
        </w:rPr>
      </w:pPr>
    </w:p>
    <w:p w14:paraId="4DAD58D0" w14:textId="699FC087" w:rsidR="0027686B" w:rsidRPr="00207E79" w:rsidRDefault="00CB1B31" w:rsidP="0027686B">
      <w:pPr>
        <w:jc w:val="center"/>
        <w:rPr>
          <w:rFonts w:ascii="標楷體" w:hAnsi="標楷體"/>
        </w:rPr>
      </w:pPr>
      <w:r w:rsidRPr="00CB1B31">
        <w:rPr>
          <w:rFonts w:ascii="標楷體" w:hAnsi="標楷體"/>
        </w:rPr>
        <w:lastRenderedPageBreak/>
        <w:drawing>
          <wp:inline distT="0" distB="0" distL="0" distR="0" wp14:anchorId="30A9DCAD" wp14:editId="0CCB3C7A">
            <wp:extent cx="5274310" cy="1091565"/>
            <wp:effectExtent l="19050" t="19050" r="21590" b="13335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15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350439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22EFBE53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5F342910" w14:textId="77777777" w:rsidTr="004E3BC1">
        <w:tc>
          <w:tcPr>
            <w:tcW w:w="8296" w:type="dxa"/>
          </w:tcPr>
          <w:p w14:paraId="626531CB" w14:textId="3897CC8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27686B" w:rsidRPr="00207E79" w14:paraId="368E376F" w14:textId="77777777" w:rsidTr="004E3BC1">
        <w:tc>
          <w:tcPr>
            <w:tcW w:w="8296" w:type="dxa"/>
          </w:tcPr>
          <w:p w14:paraId="6F182F5D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DDDF9D9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17C6C570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F9117BA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3C4823B2" w14:textId="77777777" w:rsidR="0027686B" w:rsidRPr="00207E79" w:rsidRDefault="0027686B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08F17A04" w14:textId="77777777" w:rsidR="0027686B" w:rsidRDefault="0027686B" w:rsidP="0027686B">
      <w:pPr>
        <w:jc w:val="center"/>
        <w:rPr>
          <w:rFonts w:ascii="標楷體" w:hAnsi="標楷體"/>
        </w:rPr>
      </w:pPr>
    </w:p>
    <w:p w14:paraId="32E29304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240D55" wp14:editId="62205137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ED6B2" w14:textId="6C35136D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  <w:r w:rsidR="00CB1B31">
        <w:rPr>
          <w:rFonts w:ascii="標楷體" w:hAnsi="標楷體" w:hint="eastAsia"/>
        </w:rPr>
        <w:t>。結果可能隨著課堂練習而有不同。</w:t>
      </w:r>
    </w:p>
    <w:p w14:paraId="11C48B5E" w14:textId="77777777" w:rsidR="005079D2" w:rsidRDefault="005079D2" w:rsidP="005079D2">
      <w:pPr>
        <w:rPr>
          <w:rFonts w:ascii="標楷體" w:hAnsi="標楷體"/>
        </w:rPr>
      </w:pPr>
    </w:p>
    <w:p w14:paraId="3C234A59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DATE_FORMAT()</w:t>
      </w:r>
    </w:p>
    <w:p w14:paraId="30E810D3" w14:textId="77777777" w:rsidR="005079D2" w:rsidRPr="00860E4E" w:rsidRDefault="005079D2" w:rsidP="005079D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</w:t>
      </w:r>
      <w:r>
        <w:rPr>
          <w:rFonts w:ascii="Consolas" w:hAnsi="Consolas"/>
        </w:rPr>
        <w:t>time</w:t>
      </w:r>
      <w:r w:rsidRPr="00860E4E">
        <w:rPr>
          <w:rFonts w:ascii="Consolas" w:hAnsi="Consolas"/>
        </w:rPr>
        <w:t xml:space="preserve">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5079D2" w:rsidRPr="00860E4E" w14:paraId="67CE52CF" w14:textId="77777777" w:rsidTr="004E3BC1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1DA35FC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B55DB6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5079D2" w:rsidRPr="00860E4E" w14:paraId="5AA70BC3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4BB3FA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0044636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西元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數</w:t>
            </w:r>
          </w:p>
        </w:tc>
      </w:tr>
      <w:tr w:rsidR="005079D2" w:rsidRPr="00860E4E" w14:paraId="0BD0DAC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57B1666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E17381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5079D2" w:rsidRPr="00860E4E" w14:paraId="5D57190B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665ABC7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57BE6E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日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5079D2" w:rsidRPr="00860E4E" w14:paraId="0977F16E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689A01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4E8FE7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5079D2" w:rsidRPr="00860E4E" w14:paraId="2ECB3FDF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975D1A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17F861C3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5079D2" w:rsidRPr="00860E4E" w14:paraId="32E99F3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465E132C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s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2124B90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秒</w:t>
            </w: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(00-59)</w:t>
            </w:r>
          </w:p>
        </w:tc>
      </w:tr>
    </w:tbl>
    <w:p w14:paraId="478DDAE5" w14:textId="77777777" w:rsidR="005079D2" w:rsidRDefault="005079D2" w:rsidP="005079D2">
      <w:pPr>
        <w:rPr>
          <w:rFonts w:ascii="Consolas" w:hAnsi="Consolas"/>
        </w:rPr>
      </w:pPr>
    </w:p>
    <w:p w14:paraId="28135BD5" w14:textId="77777777" w:rsidR="005079D2" w:rsidRDefault="005079D2" w:rsidP="005079D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09B6CFA7" w14:textId="77777777" w:rsidR="005079D2" w:rsidRDefault="00FD5B19" w:rsidP="005079D2">
      <w:pPr>
        <w:rPr>
          <w:rFonts w:ascii="Consolas" w:hAnsi="Consolas"/>
        </w:rPr>
      </w:pPr>
      <w:hyperlink r:id="rId160" w:history="1">
        <w:r w:rsidR="005079D2">
          <w:rPr>
            <w:rStyle w:val="aa"/>
          </w:rPr>
          <w:t>https://www.w3school.com.cn/sql/func_date_format.asp</w:t>
        </w:r>
      </w:hyperlink>
    </w:p>
    <w:p w14:paraId="4548E1E8" w14:textId="77777777" w:rsidR="005079D2" w:rsidRPr="0026115A" w:rsidRDefault="005079D2" w:rsidP="005079D2">
      <w:pPr>
        <w:rPr>
          <w:rFonts w:ascii="Consolas" w:hAnsi="Consolas"/>
        </w:rPr>
      </w:pPr>
    </w:p>
    <w:p w14:paraId="180F498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5611222E" wp14:editId="6A591972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84045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6CA6C6E8" w14:textId="77777777" w:rsidR="005079D2" w:rsidRPr="00860E4E" w:rsidRDefault="005079D2" w:rsidP="005079D2">
      <w:pPr>
        <w:jc w:val="center"/>
        <w:rPr>
          <w:rFonts w:ascii="Consolas" w:hAnsi="Consolas"/>
        </w:rPr>
      </w:pPr>
    </w:p>
    <w:p w14:paraId="55299B8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7322957" wp14:editId="5A68E344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1785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42B38990" w14:textId="77777777" w:rsidR="005079D2" w:rsidRPr="00860E4E" w:rsidRDefault="005079D2" w:rsidP="005079D2">
      <w:pPr>
        <w:jc w:val="center"/>
        <w:rPr>
          <w:rFonts w:ascii="Consolas" w:hAnsi="Consolas"/>
        </w:rPr>
      </w:pPr>
    </w:p>
    <w:p w14:paraId="7CB123DD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04E3A0DE" wp14:editId="2B9F0D1C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B9CB39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18AAB68E" w14:textId="704F3282" w:rsidR="005079D2" w:rsidRDefault="005079D2" w:rsidP="00FD0D87">
      <w:pPr>
        <w:rPr>
          <w:rFonts w:ascii="標楷體" w:hAnsi="標楷體"/>
        </w:rPr>
      </w:pPr>
    </w:p>
    <w:p w14:paraId="29518DD4" w14:textId="35C798C9" w:rsidR="008B580B" w:rsidRDefault="008B580B" w:rsidP="00476945">
      <w:pPr>
        <w:pStyle w:val="1"/>
      </w:pPr>
      <w:bookmarkStart w:id="10" w:name="_Toc71726154"/>
      <w:r>
        <w:rPr>
          <w:rFonts w:hint="eastAsia"/>
        </w:rPr>
        <w:t>十一、完整性原則</w:t>
      </w:r>
      <w:r w:rsidR="00E45522">
        <w:rPr>
          <w:rFonts w:hint="eastAsia"/>
        </w:rPr>
        <w:t>與關聯介紹</w:t>
      </w:r>
      <w:bookmarkEnd w:id="10"/>
    </w:p>
    <w:p w14:paraId="35C9CA1C" w14:textId="33D1EF3A" w:rsidR="00165CF4" w:rsidRDefault="002943E8" w:rsidP="00165CF4">
      <w:r>
        <w:rPr>
          <w:rFonts w:hint="eastAsia"/>
        </w:rPr>
        <w:t>在規劃資料庫的過程中，需要滿足完整性</w:t>
      </w:r>
      <w:r w:rsidR="00402D2B">
        <w:rPr>
          <w:rFonts w:hint="eastAsia"/>
        </w:rPr>
        <w:t>與資料表間對應的關聯性</w:t>
      </w:r>
      <w:r>
        <w:rPr>
          <w:rFonts w:hint="eastAsia"/>
        </w:rPr>
        <w:t>，才能</w:t>
      </w:r>
      <w:r w:rsidR="00E45522">
        <w:rPr>
          <w:rFonts w:hint="eastAsia"/>
        </w:rPr>
        <w:t>設計出</w:t>
      </w:r>
      <w:r w:rsidR="00402D2B">
        <w:rPr>
          <w:rFonts w:hint="eastAsia"/>
        </w:rPr>
        <w:t>合適的資料庫結構。</w:t>
      </w:r>
    </w:p>
    <w:p w14:paraId="17D35525" w14:textId="21763473" w:rsidR="005923C7" w:rsidRDefault="005923C7" w:rsidP="00165CF4"/>
    <w:p w14:paraId="60BE1B9C" w14:textId="559E769C" w:rsidR="00165CF4" w:rsidRPr="00A16AF1" w:rsidRDefault="005923C7" w:rsidP="00165CF4">
      <w:pPr>
        <w:rPr>
          <w:rFonts w:hint="eastAsia"/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07F5AAE" w14:textId="204B960E" w:rsidR="008B580B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="003A17A1" w:rsidRPr="00E3777C">
        <w:rPr>
          <w:rFonts w:ascii="標楷體" w:hAnsi="標楷體" w:hint="eastAsia"/>
          <w:b/>
        </w:rPr>
        <w:t>*</w:t>
      </w:r>
    </w:p>
    <w:p w14:paraId="52BBD633" w14:textId="17843A7C" w:rsidR="00712493" w:rsidRPr="00A16AF1" w:rsidRDefault="00712493" w:rsidP="00BC785A">
      <w:pPr>
        <w:pStyle w:val="ab"/>
        <w:ind w:leftChars="0"/>
        <w:rPr>
          <w:rFonts w:ascii="標楷體" w:hAnsi="標楷體" w:hint="eastAsia"/>
        </w:rPr>
      </w:pPr>
      <w:r w:rsidRPr="00A16AF1">
        <w:rPr>
          <w:rFonts w:ascii="標楷體" w:hAnsi="標楷體" w:hint="eastAsia"/>
        </w:rPr>
        <w:t>資料表</w:t>
      </w:r>
      <w:r w:rsidR="006E3C49" w:rsidRPr="00A16AF1">
        <w:rPr>
          <w:rFonts w:ascii="標楷體" w:hAnsi="標楷體" w:hint="eastAsia"/>
        </w:rPr>
        <w:t>A</w:t>
      </w:r>
      <w:r w:rsidRPr="00A16AF1">
        <w:rPr>
          <w:rFonts w:ascii="標楷體" w:hAnsi="標楷體" w:hint="eastAsia"/>
        </w:rPr>
        <w:t>的F</w:t>
      </w:r>
      <w:r w:rsidRPr="00A16AF1">
        <w:rPr>
          <w:rFonts w:ascii="標楷體" w:hAnsi="標楷體"/>
        </w:rPr>
        <w:t>oreign Key</w:t>
      </w:r>
      <w:r w:rsidR="006E3C49" w:rsidRPr="00A16AF1">
        <w:rPr>
          <w:rFonts w:ascii="標楷體" w:hAnsi="標楷體" w:hint="eastAsia"/>
        </w:rPr>
        <w:t>（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集合，其值域應該落在資料表</w:t>
      </w:r>
      <w:r w:rsidR="006E3C49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="006E3C49" w:rsidRPr="00A16AF1">
        <w:rPr>
          <w:rFonts w:ascii="標楷體" w:hAnsi="標楷體" w:hint="eastAsia"/>
        </w:rPr>
        <w:t>（P</w:t>
      </w:r>
      <w:r w:rsidR="006E3C49" w:rsidRPr="00A16AF1">
        <w:rPr>
          <w:rFonts w:ascii="標楷體" w:hAnsi="標楷體"/>
        </w:rPr>
        <w:t>K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當中</w:t>
      </w:r>
      <w:r w:rsidR="006E3C49" w:rsidRPr="00A16AF1">
        <w:rPr>
          <w:rFonts w:ascii="標楷體" w:hAnsi="標楷體" w:hint="eastAsia"/>
        </w:rPr>
        <w:t>，否則資料表A的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無法參考到資料表B的P</w:t>
      </w:r>
      <w:r w:rsidR="006E3C49"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1AD17EDA" w14:textId="0EC86A7C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="003A17A1" w:rsidRPr="00E3777C">
        <w:rPr>
          <w:rFonts w:ascii="標楷體" w:hAnsi="標楷體" w:hint="eastAsia"/>
          <w:b/>
        </w:rPr>
        <w:t>*</w:t>
      </w:r>
    </w:p>
    <w:p w14:paraId="433E1510" w14:textId="46C4786B" w:rsidR="00712493" w:rsidRDefault="00356557" w:rsidP="00BC785A">
      <w:pPr>
        <w:pStyle w:val="ab"/>
        <w:ind w:leftChars="0"/>
        <w:rPr>
          <w:rFonts w:ascii="標楷體" w:hAnsi="標楷體" w:hint="eastAsia"/>
        </w:rPr>
      </w:pPr>
      <w:r w:rsidRPr="00A16AF1">
        <w:rPr>
          <w:rFonts w:ascii="標楷體" w:hAnsi="標楷體" w:hint="eastAsia"/>
        </w:rPr>
        <w:t>資料表</w:t>
      </w:r>
      <w:r w:rsidR="00813C32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為空值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</w:t>
      </w:r>
      <w:r w:rsidR="006E3C49" w:rsidRPr="00A16AF1">
        <w:rPr>
          <w:rFonts w:ascii="標楷體" w:hAnsi="標楷體" w:hint="eastAsia"/>
        </w:rPr>
        <w:t>無法讓資料表</w:t>
      </w:r>
      <w:r w:rsidR="00AF2F8B" w:rsidRPr="00A16AF1">
        <w:rPr>
          <w:rFonts w:ascii="標楷體" w:hAnsi="標楷體"/>
        </w:rPr>
        <w:t>A</w:t>
      </w:r>
      <w:r w:rsidR="006E3C49" w:rsidRPr="00A16AF1">
        <w:rPr>
          <w:rFonts w:ascii="標楷體" w:hAnsi="標楷體" w:hint="eastAsia"/>
        </w:rPr>
        <w:t xml:space="preserve">的 </w:t>
      </w:r>
      <w:r w:rsidR="006E3C49" w:rsidRPr="00A16AF1">
        <w:rPr>
          <w:rFonts w:ascii="標楷體" w:hAnsi="標楷體"/>
        </w:rPr>
        <w:t xml:space="preserve">Foregin Key </w:t>
      </w:r>
      <w:r w:rsidR="006E3C49" w:rsidRPr="00A16AF1">
        <w:rPr>
          <w:rFonts w:ascii="標楷體" w:hAnsi="標楷體" w:hint="eastAsia"/>
        </w:rPr>
        <w:t>參考到。</w:t>
      </w:r>
    </w:p>
    <w:p w14:paraId="7C9FF6FD" w14:textId="4F1664EF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 w:hint="eastAsia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</w:p>
    <w:p w14:paraId="00F684B5" w14:textId="7DC4126E" w:rsidR="00476945" w:rsidRDefault="00FD45FE" w:rsidP="00A16AF1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 w:rsidR="009B2B72">
        <w:rPr>
          <w:rFonts w:ascii="標楷體" w:hAnsi="標楷體" w:hint="eastAsia"/>
        </w:rPr>
        <w:t>為日期</w:t>
      </w:r>
      <w:r w:rsidRPr="00A16AF1">
        <w:rPr>
          <w:rFonts w:ascii="標楷體" w:hAnsi="標楷體" w:hint="eastAsia"/>
        </w:rPr>
        <w:t>（例如</w:t>
      </w:r>
      <w:r w:rsidR="009B2B72"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，就不能寫入數值（例如</w:t>
      </w:r>
      <w:r w:rsidRPr="00A16AF1">
        <w:rPr>
          <w:rFonts w:ascii="標楷體" w:hAnsi="標楷體"/>
        </w:rPr>
        <w:t>int</w:t>
      </w:r>
      <w:r w:rsidR="00A72D47">
        <w:rPr>
          <w:rFonts w:ascii="標楷體" w:hAnsi="標楷體" w:hint="eastAsia"/>
        </w:rPr>
        <w:t>或f</w:t>
      </w:r>
      <w:r w:rsidR="00A72D47">
        <w:rPr>
          <w:rFonts w:ascii="標楷體" w:hAnsi="標楷體"/>
        </w:rPr>
        <w:t>loat</w:t>
      </w:r>
      <w:r w:rsidRPr="00A16AF1">
        <w:rPr>
          <w:rFonts w:ascii="標楷體" w:hAnsi="標楷體" w:hint="eastAsia"/>
        </w:rPr>
        <w:t>）。</w:t>
      </w:r>
    </w:p>
    <w:p w14:paraId="17BBF348" w14:textId="62E3BBEC" w:rsidR="00A16AF1" w:rsidRDefault="00A16AF1" w:rsidP="00A16AF1">
      <w:pPr>
        <w:rPr>
          <w:rFonts w:ascii="標楷體" w:hAnsi="標楷體"/>
        </w:rPr>
      </w:pPr>
    </w:p>
    <w:p w14:paraId="55AD2659" w14:textId="04785C3F" w:rsidR="00A16AF1" w:rsidRPr="00DD4D98" w:rsidRDefault="00CB5AB8" w:rsidP="00A16AF1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781DA1EC" w14:textId="1B56163E" w:rsidR="00DD4D98" w:rsidRP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 w:hint="eastAsia"/>
        </w:rPr>
      </w:pPr>
      <w:r w:rsidRPr="00DD4D98">
        <w:rPr>
          <w:rFonts w:ascii="標楷體" w:hAnsi="標楷體" w:hint="eastAsia"/>
        </w:rPr>
        <w:t>一對一</w:t>
      </w:r>
    </w:p>
    <w:p w14:paraId="35983770" w14:textId="50A013AD" w:rsidR="00DD4D98" w:rsidRP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 w:hint="eastAsia"/>
        </w:rPr>
      </w:pPr>
      <w:r w:rsidRPr="00DD4D98">
        <w:rPr>
          <w:rFonts w:ascii="標楷體" w:hAnsi="標楷體" w:hint="eastAsia"/>
        </w:rPr>
        <w:t>一對多</w:t>
      </w:r>
    </w:p>
    <w:p w14:paraId="58EF7723" w14:textId="4D742A01" w:rsidR="00DD4D98" w:rsidRP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lastRenderedPageBreak/>
        <w:t>多對多</w:t>
      </w:r>
    </w:p>
    <w:p w14:paraId="2D4F9E41" w14:textId="77777777" w:rsidR="00DD4D98" w:rsidRPr="00A16AF1" w:rsidRDefault="00DD4D98" w:rsidP="00A16AF1">
      <w:pPr>
        <w:rPr>
          <w:rFonts w:ascii="標楷體" w:hAnsi="標楷體" w:hint="eastAsia"/>
        </w:rPr>
      </w:pPr>
    </w:p>
    <w:p w14:paraId="3D59A8CA" w14:textId="2FC0F10A" w:rsidR="00FB0886" w:rsidRDefault="001E18DC" w:rsidP="00FB0886">
      <w:pPr>
        <w:pStyle w:val="1"/>
      </w:pPr>
      <w:bookmarkStart w:id="11" w:name="_Toc71726155"/>
      <w:r>
        <w:rPr>
          <w:rFonts w:hint="eastAsia"/>
        </w:rPr>
        <w:t>十</w:t>
      </w:r>
      <w:r w:rsidR="00476945">
        <w:rPr>
          <w:rFonts w:hint="eastAsia"/>
        </w:rPr>
        <w:t>二</w:t>
      </w:r>
      <w:r w:rsidR="00FB0886">
        <w:rPr>
          <w:rFonts w:hint="eastAsia"/>
        </w:rPr>
        <w:t>、觸發器（</w:t>
      </w:r>
      <w:r w:rsidR="00A511B8">
        <w:t>T</w:t>
      </w:r>
      <w:r w:rsidR="00FB0886">
        <w:t>rigger</w:t>
      </w:r>
      <w:r w:rsidR="00FB0886">
        <w:rPr>
          <w:rFonts w:hint="eastAsia"/>
        </w:rPr>
        <w:t>）</w:t>
      </w:r>
      <w:bookmarkEnd w:id="11"/>
    </w:p>
    <w:p w14:paraId="1FC43158" w14:textId="099E3EB8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資料表之間的同步新增（</w:t>
      </w:r>
      <w:r>
        <w:rPr>
          <w:rFonts w:ascii="標楷體" w:hAnsi="標楷體" w:cs="Arial"/>
          <w:color w:val="000000" w:themeColor="text1"/>
          <w:sz w:val="24"/>
          <w:szCs w:val="24"/>
        </w:rPr>
        <w:t>insert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、更新（</w:t>
      </w:r>
      <w:r>
        <w:rPr>
          <w:rFonts w:ascii="標楷體" w:hAnsi="標楷體" w:cs="Arial"/>
          <w:color w:val="000000" w:themeColor="text1"/>
          <w:sz w:val="24"/>
          <w:szCs w:val="24"/>
        </w:rPr>
        <w:t>update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、刪除（d</w:t>
      </w:r>
      <w:r>
        <w:rPr>
          <w:rFonts w:ascii="標楷體" w:hAnsi="標楷體" w:cs="Arial"/>
          <w:color w:val="000000" w:themeColor="text1"/>
          <w:sz w:val="24"/>
          <w:szCs w:val="24"/>
        </w:rPr>
        <w:t>elete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，或是修改一個資料表，同時還要新增、更新、刪除其它表的資料，可以透過觸發器來實現。</w:t>
      </w:r>
    </w:p>
    <w:p w14:paraId="16D8D5C3" w14:textId="178D672B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6BBA17B" w14:textId="6A2F6207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36D091B1" w14:textId="5C317144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/>
          <w:color w:val="000000" w:themeColor="text1"/>
          <w:sz w:val="24"/>
          <w:szCs w:val="24"/>
        </w:rPr>
        <w:t xml:space="preserve">[1] </w:t>
      </w:r>
      <w:r w:rsidRPr="0056237E">
        <w:rPr>
          <w:rFonts w:ascii="標楷體" w:hAnsi="標楷體" w:cs="Arial"/>
          <w:color w:val="000000" w:themeColor="text1"/>
          <w:sz w:val="24"/>
          <w:szCs w:val="24"/>
        </w:rPr>
        <w:t>MySQL/Trigger</w:t>
      </w:r>
    </w:p>
    <w:p w14:paraId="04B10CC8" w14:textId="17F44878" w:rsidR="0056237E" w:rsidRDefault="0056237E" w:rsidP="00FB0886">
      <w:pPr>
        <w:pStyle w:val="HTML"/>
        <w:rPr>
          <w:rFonts w:ascii="標楷體" w:hAnsi="標楷體" w:cs="Arial" w:hint="eastAsia"/>
          <w:color w:val="000000" w:themeColor="text1"/>
          <w:sz w:val="24"/>
          <w:szCs w:val="24"/>
        </w:rPr>
      </w:pPr>
      <w:r w:rsidRPr="0056237E">
        <w:rPr>
          <w:rFonts w:ascii="標楷體" w:hAnsi="標楷體" w:cs="Arial"/>
          <w:color w:val="000000" w:themeColor="text1"/>
          <w:sz w:val="24"/>
          <w:szCs w:val="24"/>
        </w:rPr>
        <w:t>https://zh.m.wikibooks.org/wiki/MySQL/Trigger</w:t>
      </w:r>
    </w:p>
    <w:p w14:paraId="29665FAD" w14:textId="57713801" w:rsidR="006E09A6" w:rsidRDefault="006E09A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D7E5522" w14:textId="1B924C29" w:rsidR="006E09A6" w:rsidRDefault="006E09A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接下來，我們到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資料庫當中，進行測試。</w:t>
      </w:r>
    </w:p>
    <w:p w14:paraId="7D8D192E" w14:textId="076A22CC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0DC5AE20" w14:textId="6EE61D14" w:rsidR="006D4DD5" w:rsidRDefault="006D4DD5" w:rsidP="006D4DD5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 w:rsidRPr="006D4DD5">
        <w:rPr>
          <w:rFonts w:ascii="標楷體" w:hAnsi="標楷體" w:cs="Arial"/>
          <w:noProof/>
          <w:color w:val="000000" w:themeColor="text1"/>
          <w:sz w:val="24"/>
          <w:szCs w:val="24"/>
        </w:rPr>
        <w:drawing>
          <wp:inline distT="0" distB="0" distL="0" distR="0" wp14:anchorId="7D0D7BB4" wp14:editId="05B79545">
            <wp:extent cx="5274310" cy="690880"/>
            <wp:effectExtent l="19050" t="19050" r="21590" b="139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0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689A1" w14:textId="30D10D81" w:rsidR="006D4DD5" w:rsidRDefault="006D4DD5" w:rsidP="006D4DD5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圖: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到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資料庫新增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users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資料表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，</w:t>
      </w:r>
      <w:r w:rsidR="000F658E">
        <w:rPr>
          <w:rFonts w:ascii="標楷體" w:hAnsi="標楷體" w:cs="Arial" w:hint="eastAsia"/>
          <w:color w:val="000000" w:themeColor="text1"/>
          <w:sz w:val="24"/>
          <w:szCs w:val="24"/>
        </w:rPr>
        <w:t>結構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如上。</w:t>
      </w:r>
    </w:p>
    <w:p w14:paraId="1D16D670" w14:textId="77777777" w:rsidR="006D4DD5" w:rsidRDefault="006D4DD5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5676D1ED" w14:textId="75F37518" w:rsidR="00FB0886" w:rsidRDefault="005754E4" w:rsidP="00FB0886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 w:rsidRPr="005754E4">
        <w:rPr>
          <w:rFonts w:ascii="標楷體" w:hAnsi="標楷體" w:cs="Arial"/>
          <w:noProof/>
          <w:color w:val="000000" w:themeColor="text1"/>
          <w:sz w:val="24"/>
          <w:szCs w:val="24"/>
        </w:rPr>
        <w:drawing>
          <wp:inline distT="0" distB="0" distL="0" distR="0" wp14:anchorId="4F0B22F3" wp14:editId="4FFE9DAA">
            <wp:extent cx="5274310" cy="675640"/>
            <wp:effectExtent l="19050" t="19050" r="21590" b="1016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5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E020F8" w14:textId="575A712F" w:rsidR="005754E4" w:rsidRDefault="005754E4" w:rsidP="00FB0886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圖: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 w:rsidR="006D4DD5">
        <w:rPr>
          <w:rFonts w:ascii="標楷體" w:hAnsi="標楷體" w:cs="Arial" w:hint="eastAsia"/>
          <w:color w:val="000000" w:themeColor="text1"/>
          <w:sz w:val="24"/>
          <w:szCs w:val="24"/>
        </w:rPr>
        <w:t xml:space="preserve">到 </w:t>
      </w:r>
      <w:r w:rsidR="006D4DD5"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 w:rsidR="006D4DD5">
        <w:rPr>
          <w:rFonts w:ascii="標楷體" w:hAnsi="標楷體" w:cs="Arial" w:hint="eastAsia"/>
          <w:color w:val="000000" w:themeColor="text1"/>
          <w:sz w:val="24"/>
          <w:szCs w:val="24"/>
        </w:rPr>
        <w:t xml:space="preserve">資料庫中新增 </w:t>
      </w:r>
      <w:r w:rsidR="006D4DD5">
        <w:rPr>
          <w:rFonts w:ascii="標楷體" w:hAnsi="標楷體" w:cs="Arial"/>
          <w:color w:val="000000" w:themeColor="text1"/>
          <w:sz w:val="24"/>
          <w:szCs w:val="24"/>
        </w:rPr>
        <w:t>logs</w:t>
      </w:r>
      <w:r w:rsidR="006E09A6"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 w:rsidR="006E09A6">
        <w:rPr>
          <w:rFonts w:ascii="標楷體" w:hAnsi="標楷體" w:cs="Arial" w:hint="eastAsia"/>
          <w:color w:val="000000" w:themeColor="text1"/>
          <w:sz w:val="24"/>
          <w:szCs w:val="24"/>
        </w:rPr>
        <w:t>資料表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，</w:t>
      </w:r>
      <w:r w:rsidR="000F658E">
        <w:rPr>
          <w:rFonts w:ascii="標楷體" w:hAnsi="標楷體" w:cs="Arial" w:hint="eastAsia"/>
          <w:color w:val="000000" w:themeColor="text1"/>
          <w:sz w:val="24"/>
          <w:szCs w:val="24"/>
        </w:rPr>
        <w:t>結構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如上。</w:t>
      </w:r>
    </w:p>
    <w:p w14:paraId="49C78B9E" w14:textId="22ADCBAC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64E31" w14:paraId="2378753A" w14:textId="77777777" w:rsidTr="00B64E31">
        <w:tc>
          <w:tcPr>
            <w:tcW w:w="8296" w:type="dxa"/>
          </w:tcPr>
          <w:p w14:paraId="4DB13CDB" w14:textId="1DD289BD" w:rsidR="00B64E31" w:rsidRDefault="00B64E31" w:rsidP="00FB0886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格式</w:t>
            </w:r>
          </w:p>
        </w:tc>
      </w:tr>
      <w:tr w:rsidR="00B64E31" w14:paraId="34B09B22" w14:textId="77777777" w:rsidTr="00B64E31">
        <w:tc>
          <w:tcPr>
            <w:tcW w:w="8296" w:type="dxa"/>
          </w:tcPr>
          <w:p w14:paraId="5D12FF78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DELIMITER </w:t>
            </w:r>
            <w:r w:rsidRPr="00B64E31">
              <w:rPr>
                <w:rFonts w:ascii="Consolas" w:hAnsi="Consolas" w:cs="Arial"/>
                <w:color w:val="00B0F0"/>
                <w:sz w:val="24"/>
                <w:szCs w:val="24"/>
              </w:rPr>
              <w:t>/</w:t>
            </w:r>
          </w:p>
          <w:p w14:paraId="3CDF83D3" w14:textId="5470433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CREATE TRIGGER </w:t>
            </w:r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`</w:t>
            </w:r>
            <w:proofErr w:type="spellStart"/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trigger</w:t>
            </w:r>
            <w:proofErr w:type="spellEnd"/>
            <w:r w:rsidRPr="00B64E31">
              <w:rPr>
                <w:rFonts w:ascii="Consolas" w:hAnsi="Consolas" w:cs="Arial" w:hint="eastAsia"/>
                <w:color w:val="5B9BD5" w:themeColor="accent5"/>
                <w:sz w:val="24"/>
                <w:szCs w:val="24"/>
              </w:rPr>
              <w:t>名稱</w:t>
            </w:r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`</w:t>
            </w:r>
          </w:p>
          <w:p w14:paraId="65D0F856" w14:textId="7AEF4D9F" w:rsidR="00B64E31" w:rsidRPr="00B64E31" w:rsidRDefault="00B736D8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736D8">
              <w:rPr>
                <w:rFonts w:ascii="Consolas" w:hAnsi="Consolas" w:cs="Arial"/>
                <w:color w:val="FFC000" w:themeColor="accent4"/>
                <w:sz w:val="24"/>
                <w:szCs w:val="24"/>
              </w:rPr>
              <w:t>BEFORE|</w:t>
            </w:r>
            <w:r w:rsidR="00B64E31" w:rsidRPr="00B736D8">
              <w:rPr>
                <w:rFonts w:ascii="Consolas" w:hAnsi="Consolas" w:cs="Arial"/>
                <w:color w:val="FFC000" w:themeColor="accent4"/>
                <w:sz w:val="24"/>
                <w:szCs w:val="24"/>
              </w:rPr>
              <w:t>AFTER</w:t>
            </w:r>
            <w:r w:rsidR="00B64E31"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</w:t>
            </w:r>
            <w:r w:rsidR="00B64E31" w:rsidRPr="00B64E31">
              <w:rPr>
                <w:rFonts w:ascii="Consolas" w:hAnsi="Consolas" w:cs="Arial"/>
                <w:color w:val="FF0000"/>
                <w:sz w:val="24"/>
                <w:szCs w:val="24"/>
              </w:rPr>
              <w:t>INSERT|UPDATE|DELETE</w:t>
            </w:r>
            <w:r w:rsidR="00B64E31"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ON </w:t>
            </w:r>
            <w:r w:rsidR="00B64E31" w:rsidRPr="00B64E31">
              <w:rPr>
                <w:rFonts w:ascii="Consolas" w:hAnsi="Consolas" w:cs="Arial"/>
                <w:color w:val="00B050"/>
                <w:sz w:val="24"/>
                <w:szCs w:val="24"/>
              </w:rPr>
              <w:t>`</w:t>
            </w:r>
            <w:r w:rsidR="00B64E31">
              <w:rPr>
                <w:rFonts w:ascii="Consolas" w:hAnsi="Consolas" w:cs="Arial" w:hint="eastAsia"/>
                <w:color w:val="00B050"/>
                <w:sz w:val="24"/>
                <w:szCs w:val="24"/>
              </w:rPr>
              <w:t>事件觸發的來源</w:t>
            </w:r>
            <w:r w:rsidR="00B64E31">
              <w:rPr>
                <w:rFonts w:ascii="Consolas" w:hAnsi="Consolas" w:cs="Arial" w:hint="eastAsia"/>
                <w:color w:val="00B050"/>
                <w:sz w:val="24"/>
                <w:szCs w:val="24"/>
              </w:rPr>
              <w:t>t</w:t>
            </w:r>
            <w:r w:rsidR="00B64E31">
              <w:rPr>
                <w:rFonts w:ascii="Consolas" w:hAnsi="Consolas" w:cs="Arial"/>
                <w:color w:val="00B050"/>
                <w:sz w:val="24"/>
                <w:szCs w:val="24"/>
              </w:rPr>
              <w:t>able</w:t>
            </w:r>
            <w:r w:rsidR="00B64E31" w:rsidRPr="00B64E31">
              <w:rPr>
                <w:rFonts w:ascii="Consolas" w:hAnsi="Consolas" w:cs="Arial"/>
                <w:color w:val="00B050"/>
                <w:sz w:val="24"/>
                <w:szCs w:val="24"/>
              </w:rPr>
              <w:t>`</w:t>
            </w:r>
          </w:p>
          <w:p w14:paraId="1CD3EE69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FOR EACH ROW</w:t>
            </w:r>
          </w:p>
          <w:p w14:paraId="096DEC98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BEGIN</w:t>
            </w:r>
          </w:p>
          <w:p w14:paraId="591A2A68" w14:textId="62FABF92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ab/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你的</w:t>
            </w:r>
            <w:r w:rsidRPr="008F5DD8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NSERT/UPDATE/DELETE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的</w:t>
            </w:r>
            <w:r w:rsidRPr="008F5DD8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SQL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語法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;</w:t>
            </w:r>
          </w:p>
          <w:p w14:paraId="497D1290" w14:textId="3D053A7E" w:rsidR="00B64E31" w:rsidRPr="00C9434C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END </w:t>
            </w:r>
            <w:r w:rsidRPr="00B64E31">
              <w:rPr>
                <w:rFonts w:ascii="Consolas" w:hAnsi="Consolas" w:cs="Arial"/>
                <w:color w:val="00B0F0"/>
                <w:sz w:val="24"/>
                <w:szCs w:val="24"/>
              </w:rPr>
              <w:t>/</w:t>
            </w:r>
          </w:p>
          <w:p w14:paraId="5F35F97A" w14:textId="5E3DFBD2" w:rsidR="00B64E31" w:rsidRDefault="00B64E31" w:rsidP="00B64E31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proofErr w:type="gramStart"/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DELIMITER </w:t>
            </w:r>
            <w:r w:rsidRPr="00B64E31">
              <w:rPr>
                <w:rFonts w:ascii="Consolas" w:hAnsi="Consolas" w:cs="Arial"/>
                <w:color w:val="70AD47" w:themeColor="accent6"/>
                <w:sz w:val="24"/>
                <w:szCs w:val="24"/>
              </w:rPr>
              <w:t>;</w:t>
            </w:r>
            <w:proofErr w:type="gramEnd"/>
          </w:p>
        </w:tc>
      </w:tr>
    </w:tbl>
    <w:p w14:paraId="60F3C485" w14:textId="54F72C61" w:rsidR="00B64E31" w:rsidRDefault="00B64E3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96E6154" w14:textId="299B24BE" w:rsidR="00E61321" w:rsidRDefault="00E6132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說明:</w:t>
      </w:r>
    </w:p>
    <w:p w14:paraId="040FFCF5" w14:textId="77777777" w:rsidR="00E61321" w:rsidRPr="00E61321" w:rsidRDefault="00E61321" w:rsidP="00E61321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E61321">
        <w:rPr>
          <w:rFonts w:ascii="標楷體" w:hAnsi="標楷體" w:cs="Arial" w:hint="eastAsia"/>
          <w:color w:val="000000" w:themeColor="text1"/>
          <w:sz w:val="24"/>
          <w:szCs w:val="24"/>
        </w:rPr>
        <w:lastRenderedPageBreak/>
        <w:t>「OLD.欄位名稱」: 修改或刪除前的欄位值</w:t>
      </w:r>
    </w:p>
    <w:p w14:paraId="57603FF9" w14:textId="746800E4" w:rsidR="00E61321" w:rsidRDefault="00E61321" w:rsidP="00E61321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E61321">
        <w:rPr>
          <w:rFonts w:ascii="標楷體" w:hAnsi="標楷體" w:cs="Arial" w:hint="eastAsia"/>
          <w:color w:val="000000" w:themeColor="text1"/>
          <w:sz w:val="24"/>
          <w:szCs w:val="24"/>
        </w:rPr>
        <w:t>「NEW.欄位名稱」: 修改後或新增的欄位值</w:t>
      </w:r>
    </w:p>
    <w:p w14:paraId="1987E3F0" w14:textId="77777777" w:rsidR="00E61321" w:rsidRDefault="00E6132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0886" w14:paraId="2FAC55AD" w14:textId="77777777" w:rsidTr="00FB0886">
        <w:tc>
          <w:tcPr>
            <w:tcW w:w="8296" w:type="dxa"/>
          </w:tcPr>
          <w:p w14:paraId="3B7C6E9D" w14:textId="384425E8" w:rsidR="00FB0886" w:rsidRDefault="00B64E31" w:rsidP="00FB0886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T</w:t>
            </w:r>
            <w:r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R1</w:t>
            </w: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 xml:space="preserve"> </w:t>
            </w:r>
            <w:r w:rsidR="00B736D8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名為</w:t>
            </w:r>
            <w:r w:rsidR="00B736D8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insert_logs</w:t>
            </w:r>
            <w:r w:rsidR="00D97D9B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_01</w:t>
            </w:r>
            <w:r w:rsidR="00B736D8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的觸發器，事件觸發在</w:t>
            </w:r>
            <w:r w:rsidR="00D97D9B" w:rsidRPr="00384831">
              <w:rPr>
                <w:rFonts w:ascii="標楷體" w:hAnsi="標楷體" w:cs="Arial" w:hint="eastAsia"/>
                <w:b/>
                <w:color w:val="000000" w:themeColor="text1"/>
                <w:sz w:val="24"/>
                <w:szCs w:val="24"/>
                <w:u w:val="single"/>
              </w:rPr>
              <w:t>新增</w:t>
            </w:r>
            <w:r w:rsidR="005079D2" w:rsidRPr="00384831">
              <w:rPr>
                <w:rFonts w:ascii="標楷體" w:hAnsi="標楷體" w:cs="Arial"/>
                <w:color w:val="000000" w:themeColor="text1"/>
                <w:sz w:val="24"/>
                <w:szCs w:val="24"/>
                <w:u w:val="single"/>
              </w:rPr>
              <w:t>users</w:t>
            </w:r>
            <w:r w:rsidR="005079D2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資料表</w:t>
            </w:r>
            <w:r w:rsidR="00B736D8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之</w:t>
            </w:r>
            <w:r w:rsidR="00800AD7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後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，</w:t>
            </w:r>
            <w:r w:rsidR="00D97D9B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同時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l</w:t>
            </w:r>
            <w:r w:rsidR="005079D2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資料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，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其中</w:t>
            </w:r>
            <w:proofErr w:type="spellStart"/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l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.username</w:t>
            </w:r>
            <w:proofErr w:type="spellEnd"/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為</w:t>
            </w:r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u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sers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資料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修改前的</w:t>
            </w:r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u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sername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欄位值，</w:t>
            </w:r>
            <w:proofErr w:type="spellStart"/>
            <w:r w:rsidR="00140504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l</w:t>
            </w:r>
            <w:r w:rsidR="00140504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.update_at</w:t>
            </w:r>
            <w:proofErr w:type="spellEnd"/>
            <w:r w:rsidR="00140504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為</w:t>
            </w:r>
            <w:r w:rsidR="00D97D9B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當下的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格式化後時間欄位(西元年-月-日 時:分:秒</w:t>
            </w:r>
            <w:r w:rsidR="005079D2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)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。</w:t>
            </w:r>
          </w:p>
        </w:tc>
      </w:tr>
      <w:tr w:rsidR="00FB0886" w14:paraId="4D01847F" w14:textId="77777777" w:rsidTr="00FB0886">
        <w:tc>
          <w:tcPr>
            <w:tcW w:w="8296" w:type="dxa"/>
          </w:tcPr>
          <w:p w14:paraId="6EE926CF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DELIMITER /</w:t>
            </w:r>
          </w:p>
          <w:p w14:paraId="0182C71E" w14:textId="2CDD9F25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CREATE TRIGGER `insert_logs</w:t>
            </w:r>
            <w:r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_01</w:t>
            </w: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`</w:t>
            </w:r>
          </w:p>
          <w:p w14:paraId="111D7D61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AFTER </w:t>
            </w:r>
            <w:r w:rsidRPr="00D97D9B">
              <w:rPr>
                <w:rFonts w:ascii="Consolas" w:hAnsi="Consolas" w:cs="Arial"/>
                <w:color w:val="FF0000"/>
                <w:sz w:val="24"/>
                <w:szCs w:val="24"/>
              </w:rPr>
              <w:t>INSERT</w:t>
            </w: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ON `users`</w:t>
            </w:r>
          </w:p>
          <w:p w14:paraId="335F9D8D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FOR EACH ROW</w:t>
            </w:r>
          </w:p>
          <w:p w14:paraId="762BE8BF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BEGIN</w:t>
            </w:r>
          </w:p>
          <w:p w14:paraId="0D8CEAA1" w14:textId="77777777" w:rsidR="00D97D9B" w:rsidRPr="002D46C7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ab/>
            </w:r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NSERT INTO `logs` (`username`, `</w:t>
            </w:r>
            <w:proofErr w:type="spell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updated_at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`) VALUES (</w:t>
            </w:r>
            <w:proofErr w:type="spellStart"/>
            <w:r w:rsidRPr="002D46C7">
              <w:rPr>
                <w:rFonts w:ascii="Consolas" w:hAnsi="Consolas" w:cs="Arial"/>
                <w:color w:val="FF0000"/>
                <w:sz w:val="24"/>
                <w:szCs w:val="24"/>
                <w:shd w:val="pct15" w:color="auto" w:fill="FFFFFF"/>
              </w:rPr>
              <w:t>NEW</w:t>
            </w:r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.username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, DATE_FORMAT(</w:t>
            </w:r>
            <w:proofErr w:type="gram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NOW(</w:t>
            </w:r>
            <w:proofErr w:type="gram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), '%Y-%m-%d %H:%</w:t>
            </w:r>
            <w:proofErr w:type="spell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:%s'));</w:t>
            </w:r>
          </w:p>
          <w:p w14:paraId="2F3F0DF1" w14:textId="76307BAB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END /</w:t>
            </w:r>
          </w:p>
          <w:p w14:paraId="015FA31F" w14:textId="21069EB5" w:rsidR="00FB0886" w:rsidRDefault="00D97D9B" w:rsidP="00D97D9B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proofErr w:type="gramStart"/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DELIMITER ;</w:t>
            </w:r>
            <w:proofErr w:type="gramEnd"/>
          </w:p>
        </w:tc>
      </w:tr>
    </w:tbl>
    <w:p w14:paraId="3B9C7D7A" w14:textId="77777777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5CA3" w14:paraId="029A23E4" w14:textId="77777777" w:rsidTr="00BD5CA3">
        <w:tc>
          <w:tcPr>
            <w:tcW w:w="8296" w:type="dxa"/>
          </w:tcPr>
          <w:p w14:paraId="0CF3DE0C" w14:textId="4B9FEFC1" w:rsidR="00BD5CA3" w:rsidRDefault="00BD5CA3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T</w:t>
            </w:r>
            <w:r>
              <w:rPr>
                <w:rFonts w:ascii="標楷體" w:hAnsi="標楷體"/>
              </w:rPr>
              <w:t xml:space="preserve">R2: </w:t>
            </w:r>
            <w:r w:rsidR="00D97D9B">
              <w:rPr>
                <w:rFonts w:ascii="標楷體" w:hAnsi="標楷體" w:hint="eastAsia"/>
              </w:rPr>
              <w:t xml:space="preserve">新增名為 </w:t>
            </w:r>
            <w:r w:rsidR="00D97D9B">
              <w:rPr>
                <w:rFonts w:ascii="標楷體" w:hAnsi="標楷體"/>
              </w:rPr>
              <w:t>insert_logs_02</w:t>
            </w:r>
            <w:r w:rsidR="00D97D9B">
              <w:rPr>
                <w:rFonts w:ascii="標楷體" w:hAnsi="標楷體" w:hint="eastAsia"/>
              </w:rPr>
              <w:t>的觸發器，事件觸發在</w:t>
            </w:r>
            <w:r w:rsidR="009039DE" w:rsidRPr="00384831">
              <w:rPr>
                <w:rFonts w:ascii="標楷體" w:hAnsi="標楷體" w:hint="eastAsia"/>
                <w:b/>
                <w:u w:val="single"/>
              </w:rPr>
              <w:t>更新</w:t>
            </w:r>
            <w:r w:rsidR="009039DE" w:rsidRPr="00384831">
              <w:rPr>
                <w:rFonts w:ascii="標楷體" w:hAnsi="標楷體" w:hint="eastAsia"/>
                <w:u w:val="single"/>
              </w:rPr>
              <w:t>u</w:t>
            </w:r>
            <w:r w:rsidR="009039DE" w:rsidRPr="00384831">
              <w:rPr>
                <w:rFonts w:ascii="標楷體" w:hAnsi="標楷體"/>
                <w:u w:val="single"/>
              </w:rPr>
              <w:t>sers</w:t>
            </w:r>
            <w:r w:rsidR="009039DE" w:rsidRPr="00384831">
              <w:rPr>
                <w:rFonts w:ascii="標楷體" w:hAnsi="標楷體" w:hint="eastAsia"/>
                <w:u w:val="single"/>
              </w:rPr>
              <w:t>資料表之後</w:t>
            </w:r>
            <w:r w:rsidR="009039DE">
              <w:rPr>
                <w:rFonts w:ascii="標楷體" w:hAnsi="標楷體" w:hint="eastAsia"/>
              </w:rPr>
              <w:t>，同時新增l</w:t>
            </w:r>
            <w:r w:rsidR="009039DE">
              <w:rPr>
                <w:rFonts w:ascii="標楷體" w:hAnsi="標楷體"/>
              </w:rPr>
              <w:t>ogs</w:t>
            </w:r>
            <w:r w:rsidR="009039DE">
              <w:rPr>
                <w:rFonts w:ascii="標楷體" w:hAnsi="標楷體" w:hint="eastAsia"/>
              </w:rPr>
              <w:t>資料，其中l</w:t>
            </w:r>
            <w:r w:rsidR="009039DE">
              <w:rPr>
                <w:rFonts w:ascii="標楷體" w:hAnsi="標楷體"/>
              </w:rPr>
              <w:t>ogs.username</w:t>
            </w:r>
            <w:r w:rsidR="009039DE">
              <w:rPr>
                <w:rFonts w:ascii="標楷體" w:hAnsi="標楷體" w:hint="eastAsia"/>
              </w:rPr>
              <w:t>為u</w:t>
            </w:r>
            <w:r w:rsidR="009039DE">
              <w:rPr>
                <w:rFonts w:ascii="標楷體" w:hAnsi="標楷體"/>
              </w:rPr>
              <w:t>sers</w:t>
            </w:r>
            <w:r w:rsidR="009039DE">
              <w:rPr>
                <w:rFonts w:ascii="標楷體" w:hAnsi="標楷體" w:hint="eastAsia"/>
              </w:rPr>
              <w:t>資料修改前的u</w:t>
            </w:r>
            <w:r w:rsidR="009039DE">
              <w:rPr>
                <w:rFonts w:ascii="標楷體" w:hAnsi="標楷體"/>
              </w:rPr>
              <w:t>sername</w:t>
            </w:r>
            <w:r w:rsidR="009039DE">
              <w:rPr>
                <w:rFonts w:ascii="標楷體" w:hAnsi="標楷體" w:hint="eastAsia"/>
              </w:rPr>
              <w:t>欄位值，l</w:t>
            </w:r>
            <w:r w:rsidR="009039DE">
              <w:rPr>
                <w:rFonts w:ascii="標楷體" w:hAnsi="標楷體"/>
              </w:rPr>
              <w:t>ogs.update_at</w:t>
            </w:r>
            <w:r w:rsidR="009039DE">
              <w:rPr>
                <w:rFonts w:ascii="標楷體" w:hAnsi="標楷體" w:hint="eastAsia"/>
              </w:rPr>
              <w:t>為新增當下的格式化後時間欄位(西元年-月-日 時:分:秒</w:t>
            </w:r>
            <w:r w:rsidR="009039DE">
              <w:rPr>
                <w:rFonts w:ascii="標楷體" w:hAnsi="標楷體"/>
              </w:rPr>
              <w:t>)</w:t>
            </w:r>
            <w:r w:rsidR="009039DE">
              <w:rPr>
                <w:rFonts w:ascii="標楷體" w:hAnsi="標楷體" w:hint="eastAsia"/>
              </w:rPr>
              <w:t>。</w:t>
            </w:r>
          </w:p>
        </w:tc>
      </w:tr>
      <w:tr w:rsidR="00BD5CA3" w14:paraId="644E7EBE" w14:textId="77777777" w:rsidTr="00BD5CA3">
        <w:tc>
          <w:tcPr>
            <w:tcW w:w="8296" w:type="dxa"/>
          </w:tcPr>
          <w:p w14:paraId="2CFD8566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DELIMITER /</w:t>
            </w:r>
          </w:p>
          <w:p w14:paraId="14F35AF2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CREATE TRIGGER `insert_logs_02`</w:t>
            </w:r>
          </w:p>
          <w:p w14:paraId="56F4B4ED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 xml:space="preserve">AFTER </w:t>
            </w:r>
            <w:r w:rsidRPr="00D97D9B">
              <w:rPr>
                <w:rFonts w:ascii="Consolas" w:hAnsi="Consolas"/>
                <w:color w:val="FFC000" w:themeColor="accent4"/>
              </w:rPr>
              <w:t>UPDATE</w:t>
            </w:r>
            <w:r w:rsidRPr="00D97D9B">
              <w:rPr>
                <w:rFonts w:ascii="Consolas" w:hAnsi="Consolas"/>
              </w:rPr>
              <w:t xml:space="preserve"> ON `users`</w:t>
            </w:r>
          </w:p>
          <w:p w14:paraId="04CDDF16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FOR EACH ROW</w:t>
            </w:r>
          </w:p>
          <w:p w14:paraId="68F4138D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BEGIN</w:t>
            </w:r>
          </w:p>
          <w:p w14:paraId="769EE9C7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ab/>
            </w:r>
            <w:r w:rsidRPr="00DB56B4">
              <w:rPr>
                <w:rFonts w:ascii="Consolas" w:hAnsi="Consolas"/>
                <w:shd w:val="pct15" w:color="auto" w:fill="FFFFFF"/>
              </w:rPr>
              <w:t>INSERT INTO `logs` (`username`, `updated_at`) VALUES (</w:t>
            </w:r>
            <w:r w:rsidRPr="00DB56B4">
              <w:rPr>
                <w:rFonts w:ascii="Consolas" w:hAnsi="Consolas"/>
                <w:color w:val="FFC000" w:themeColor="accent4"/>
                <w:shd w:val="pct15" w:color="auto" w:fill="FFFFFF"/>
              </w:rPr>
              <w:t>OLD</w:t>
            </w:r>
            <w:r w:rsidRPr="00DB56B4">
              <w:rPr>
                <w:rFonts w:ascii="Consolas" w:hAnsi="Consolas"/>
                <w:shd w:val="pct15" w:color="auto" w:fill="FFFFFF"/>
              </w:rPr>
              <w:t>.username, DATE_FORMAT(NOW(), '%Y-%m-%d %H:%i:%s'));</w:t>
            </w:r>
          </w:p>
          <w:p w14:paraId="1DBE7641" w14:textId="1053B416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END /</w:t>
            </w:r>
          </w:p>
          <w:p w14:paraId="6E5F97C6" w14:textId="2ECB4AAB" w:rsidR="00BD5CA3" w:rsidRDefault="00D97D9B" w:rsidP="00D97D9B">
            <w:pPr>
              <w:rPr>
                <w:rFonts w:ascii="標楷體" w:hAnsi="標楷體"/>
              </w:rPr>
            </w:pPr>
            <w:r w:rsidRPr="00D97D9B">
              <w:rPr>
                <w:rFonts w:ascii="Consolas" w:hAnsi="Consolas"/>
              </w:rPr>
              <w:t>DELIMITER ;</w:t>
            </w:r>
          </w:p>
        </w:tc>
      </w:tr>
    </w:tbl>
    <w:p w14:paraId="5BC5EDAD" w14:textId="77777777" w:rsidR="00C4566B" w:rsidRDefault="00C4566B" w:rsidP="00FD0D87">
      <w:pPr>
        <w:rPr>
          <w:rFonts w:ascii="標楷體" w:hAnsi="標楷體"/>
        </w:rPr>
      </w:pPr>
    </w:p>
    <w:p w14:paraId="22688CAE" w14:textId="0F92611B" w:rsidR="001E18DC" w:rsidRDefault="001E18DC" w:rsidP="0027686B">
      <w:pPr>
        <w:pStyle w:val="1"/>
      </w:pPr>
      <w:bookmarkStart w:id="12" w:name="_Toc71726156"/>
      <w:r>
        <w:rPr>
          <w:rFonts w:hint="eastAsia"/>
        </w:rPr>
        <w:t>十</w:t>
      </w:r>
      <w:r w:rsidR="00476945">
        <w:rPr>
          <w:rFonts w:hint="eastAsia"/>
        </w:rPr>
        <w:t>三</w:t>
      </w:r>
      <w:r>
        <w:rPr>
          <w:rFonts w:hint="eastAsia"/>
        </w:rPr>
        <w:t>、事件</w:t>
      </w:r>
      <w:r w:rsidR="002C42A3">
        <w:rPr>
          <w:rFonts w:hint="eastAsia"/>
        </w:rPr>
        <w:t>（</w:t>
      </w:r>
      <w:r w:rsidR="002C42A3">
        <w:t>Event</w:t>
      </w:r>
      <w:r w:rsidR="002C42A3">
        <w:rPr>
          <w:rFonts w:hint="eastAsia"/>
        </w:rPr>
        <w:t>）</w:t>
      </w:r>
      <w:bookmarkEnd w:id="12"/>
    </w:p>
    <w:p w14:paraId="3F2C39B9" w14:textId="6759C026" w:rsidR="00DB298B" w:rsidRDefault="00FD5B19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若有週期性的觸發事件需要執行，可以透過設定事件排程，在特定的時間或間隔結束後，執行指定的 </w:t>
      </w:r>
      <w:r>
        <w:rPr>
          <w:rFonts w:ascii="標楷體" w:hAnsi="標楷體"/>
        </w:rPr>
        <w:t xml:space="preserve">SQL </w:t>
      </w:r>
      <w:r>
        <w:rPr>
          <w:rFonts w:ascii="標楷體" w:hAnsi="標楷體" w:hint="eastAsia"/>
        </w:rPr>
        <w:t>指令，例如2</w:t>
      </w:r>
      <w:r>
        <w:rPr>
          <w:rFonts w:ascii="標楷體" w:hAnsi="標楷體"/>
        </w:rPr>
        <w:t>4</w:t>
      </w:r>
      <w:r>
        <w:rPr>
          <w:rFonts w:ascii="標楷體" w:hAnsi="標楷體" w:hint="eastAsia"/>
        </w:rPr>
        <w:t>小時後、每兩小時、幾個月後或每天的特定時間。</w:t>
      </w:r>
    </w:p>
    <w:p w14:paraId="792D529C" w14:textId="5AC71E96" w:rsidR="0056237E" w:rsidRDefault="0056237E" w:rsidP="00FD0D87">
      <w:pPr>
        <w:rPr>
          <w:rFonts w:ascii="標楷體" w:hAnsi="標楷體"/>
        </w:rPr>
      </w:pPr>
    </w:p>
    <w:p w14:paraId="23ED3A55" w14:textId="76A329D7" w:rsidR="0056237E" w:rsidRDefault="0056237E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參考連結：</w:t>
      </w:r>
    </w:p>
    <w:p w14:paraId="6C8910F1" w14:textId="659B15BF" w:rsidR="0056237E" w:rsidRDefault="0056237E" w:rsidP="00FD0D87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56237E">
        <w:rPr>
          <w:rFonts w:ascii="標楷體" w:hAnsi="標楷體"/>
        </w:rPr>
        <w:t>MySQL/Event</w:t>
      </w:r>
    </w:p>
    <w:p w14:paraId="4FA2E24B" w14:textId="36D03AD4" w:rsidR="0056237E" w:rsidRPr="0056237E" w:rsidRDefault="0056237E" w:rsidP="00FD0D87">
      <w:pPr>
        <w:rPr>
          <w:rFonts w:ascii="標楷體" w:hAnsi="標楷體" w:hint="eastAsia"/>
        </w:rPr>
      </w:pPr>
      <w:hyperlink r:id="rId166" w:history="1">
        <w:r w:rsidRPr="008060BD">
          <w:rPr>
            <w:rStyle w:val="aa"/>
            <w:rFonts w:ascii="標楷體" w:hAnsi="標楷體"/>
          </w:rPr>
          <w:t>https://zh.m.wikibooks.org/zh-tw/MySQL/Event</w:t>
        </w:r>
      </w:hyperlink>
    </w:p>
    <w:p w14:paraId="29BC7BBD" w14:textId="4F44C0F5" w:rsidR="00FD5B19" w:rsidRDefault="00FD5B19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1FF5" w14:paraId="05325C86" w14:textId="77777777" w:rsidTr="00161FF5">
        <w:tc>
          <w:tcPr>
            <w:tcW w:w="8296" w:type="dxa"/>
          </w:tcPr>
          <w:p w14:paraId="4EFE19D8" w14:textId="3CB1868A" w:rsidR="00161FF5" w:rsidRDefault="00161FF5" w:rsidP="00FD0D87">
            <w:pPr>
              <w:rPr>
                <w:rFonts w:ascii="標楷體" w:hAnsi="標楷體" w:hint="eastAsia"/>
              </w:rPr>
            </w:pPr>
            <w:r>
              <w:rPr>
                <w:rFonts w:ascii="標楷體" w:hAnsi="標楷體" w:hint="eastAsia"/>
              </w:rPr>
              <w:t>開啟 事件排程狀態</w:t>
            </w:r>
          </w:p>
        </w:tc>
      </w:tr>
      <w:tr w:rsidR="00161FF5" w14:paraId="382D8AB5" w14:textId="77777777" w:rsidTr="00161FF5">
        <w:tc>
          <w:tcPr>
            <w:tcW w:w="8296" w:type="dxa"/>
          </w:tcPr>
          <w:p w14:paraId="7814271D" w14:textId="69BEC21C" w:rsidR="00161FF5" w:rsidRPr="00161FF5" w:rsidRDefault="0095587D" w:rsidP="00FD0D87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SET GLOBAL event_scheduler="ON"</w:t>
            </w:r>
          </w:p>
        </w:tc>
      </w:tr>
    </w:tbl>
    <w:p w14:paraId="1BAB46BB" w14:textId="1CB0DD70" w:rsidR="00161FF5" w:rsidRDefault="00161FF5" w:rsidP="00FD0D87">
      <w:pPr>
        <w:rPr>
          <w:rFonts w:ascii="標楷體" w:hAnsi="標楷體"/>
        </w:rPr>
      </w:pPr>
    </w:p>
    <w:p w14:paraId="6C0CA73A" w14:textId="27AF62C4" w:rsidR="00161FF5" w:rsidRDefault="00107BE8" w:rsidP="00161FF5">
      <w:pPr>
        <w:jc w:val="center"/>
        <w:rPr>
          <w:rFonts w:ascii="標楷體" w:hAnsi="標楷體"/>
        </w:rPr>
      </w:pPr>
      <w:r w:rsidRPr="00107BE8">
        <w:rPr>
          <w:rFonts w:ascii="標楷體" w:hAnsi="標楷體"/>
        </w:rPr>
        <w:drawing>
          <wp:inline distT="0" distB="0" distL="0" distR="0" wp14:anchorId="0E6CD00C" wp14:editId="1EF8483D">
            <wp:extent cx="5274310" cy="2402840"/>
            <wp:effectExtent l="19050" t="19050" r="21590" b="1651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2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243E6D" w14:textId="4BF55FAB" w:rsidR="00161FF5" w:rsidRDefault="00161FF5" w:rsidP="00161F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可以在「事件→事件排程狀態」中開啟</w:t>
      </w:r>
    </w:p>
    <w:p w14:paraId="3079E3F1" w14:textId="77777777" w:rsidR="00161FF5" w:rsidRDefault="00161FF5" w:rsidP="00161FF5">
      <w:pPr>
        <w:rPr>
          <w:rFonts w:ascii="標楷體" w:hAnsi="標楷體" w:hint="eastAsia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9168F" w14:paraId="7F9E1B56" w14:textId="77777777" w:rsidTr="0069168F">
        <w:tc>
          <w:tcPr>
            <w:tcW w:w="8296" w:type="dxa"/>
          </w:tcPr>
          <w:p w14:paraId="0BA97946" w14:textId="0F85901B" w:rsidR="0069168F" w:rsidRDefault="0069168F" w:rsidP="00FD0D87">
            <w:pPr>
              <w:rPr>
                <w:rFonts w:ascii="標楷體" w:hAnsi="標楷體" w:hint="eastAsia"/>
              </w:rPr>
            </w:pPr>
            <w:r>
              <w:rPr>
                <w:rFonts w:ascii="標楷體" w:hAnsi="標楷體" w:hint="eastAsia"/>
              </w:rPr>
              <w:t>格式</w:t>
            </w:r>
          </w:p>
        </w:tc>
      </w:tr>
      <w:tr w:rsidR="0069168F" w14:paraId="5E4C4585" w14:textId="77777777" w:rsidTr="0069168F">
        <w:tc>
          <w:tcPr>
            <w:tcW w:w="8296" w:type="dxa"/>
          </w:tcPr>
          <w:p w14:paraId="7E6847A8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delimiter </w:t>
            </w:r>
            <w:r w:rsidRPr="0069168F">
              <w:rPr>
                <w:rFonts w:ascii="Consolas" w:hAnsi="Consolas"/>
                <w:color w:val="00B0F0"/>
              </w:rPr>
              <w:t>/</w:t>
            </w:r>
          </w:p>
          <w:p w14:paraId="0191FDC8" w14:textId="5DDC7A46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CREATE EVENT </w:t>
            </w:r>
            <w:r w:rsidRPr="0069168F">
              <w:rPr>
                <w:rFonts w:ascii="Consolas" w:hAnsi="Consolas"/>
                <w:color w:val="5B9BD5" w:themeColor="accent5"/>
              </w:rPr>
              <w:t>`</w:t>
            </w:r>
            <w:r w:rsidRPr="0069168F">
              <w:rPr>
                <w:rFonts w:ascii="Consolas" w:hAnsi="Consolas" w:hint="eastAsia"/>
                <w:color w:val="5B9BD5" w:themeColor="accent5"/>
              </w:rPr>
              <w:t>e</w:t>
            </w:r>
            <w:r w:rsidRPr="0069168F">
              <w:rPr>
                <w:rFonts w:ascii="Consolas" w:hAnsi="Consolas"/>
                <w:color w:val="5B9BD5" w:themeColor="accent5"/>
              </w:rPr>
              <w:t>vent</w:t>
            </w:r>
            <w:r w:rsidRPr="0069168F">
              <w:rPr>
                <w:rFonts w:ascii="Consolas" w:hAnsi="Consolas"/>
                <w:color w:val="5B9BD5" w:themeColor="accent5"/>
              </w:rPr>
              <w:t>名稱</w:t>
            </w:r>
            <w:r w:rsidRPr="0069168F">
              <w:rPr>
                <w:rFonts w:ascii="Consolas" w:hAnsi="Consolas"/>
                <w:color w:val="5B9BD5" w:themeColor="accent5"/>
              </w:rPr>
              <w:t>`</w:t>
            </w:r>
          </w:p>
          <w:p w14:paraId="58C19DF9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  <w:color w:val="FFC000" w:themeColor="accent4"/>
              </w:rPr>
              <w:t>ON SCHEDULE</w:t>
            </w:r>
            <w:r w:rsidRPr="0069168F">
              <w:rPr>
                <w:rFonts w:ascii="Consolas" w:hAnsi="Consolas"/>
              </w:rPr>
              <w:t xml:space="preserve"> </w:t>
            </w:r>
            <w:r w:rsidRPr="0069168F">
              <w:rPr>
                <w:rFonts w:ascii="Consolas" w:hAnsi="Consolas"/>
                <w:color w:val="FF0000"/>
              </w:rPr>
              <w:t>設定時間</w:t>
            </w:r>
          </w:p>
          <w:p w14:paraId="16D63BC4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>DO</w:t>
            </w:r>
          </w:p>
          <w:p w14:paraId="33BF9922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>BEGIN</w:t>
            </w:r>
          </w:p>
          <w:p w14:paraId="58627967" w14:textId="77777777" w:rsidR="0069168F" w:rsidRPr="0069168F" w:rsidRDefault="0069168F" w:rsidP="00B93BD1">
            <w:pPr>
              <w:ind w:firstLineChars="200" w:firstLine="480"/>
              <w:rPr>
                <w:rFonts w:ascii="Consolas" w:hAnsi="Consolas"/>
                <w:shd w:val="pct15" w:color="auto" w:fill="FFFFFF"/>
              </w:rPr>
            </w:pPr>
            <w:r w:rsidRPr="0069168F">
              <w:rPr>
                <w:rFonts w:ascii="Consolas" w:hAnsi="Consolas"/>
                <w:shd w:val="pct15" w:color="auto" w:fill="FFFFFF"/>
              </w:rPr>
              <w:t>待執行的</w:t>
            </w:r>
            <w:r w:rsidRPr="0069168F">
              <w:rPr>
                <w:rFonts w:ascii="Consolas" w:hAnsi="Consolas"/>
                <w:shd w:val="pct15" w:color="auto" w:fill="FFFFFF"/>
              </w:rPr>
              <w:t xml:space="preserve"> SQL </w:t>
            </w:r>
            <w:r w:rsidRPr="0069168F">
              <w:rPr>
                <w:rFonts w:ascii="Consolas" w:hAnsi="Consolas"/>
                <w:shd w:val="pct15" w:color="auto" w:fill="FFFFFF"/>
              </w:rPr>
              <w:t>語法</w:t>
            </w:r>
            <w:r w:rsidRPr="0069168F">
              <w:rPr>
                <w:rFonts w:ascii="Consolas" w:hAnsi="Consolas"/>
                <w:shd w:val="pct15" w:color="auto" w:fill="FFFFFF"/>
              </w:rPr>
              <w:t>;</w:t>
            </w:r>
          </w:p>
          <w:p w14:paraId="54D84C45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END </w:t>
            </w:r>
            <w:r w:rsidRPr="0069168F">
              <w:rPr>
                <w:rFonts w:ascii="Consolas" w:hAnsi="Consolas"/>
                <w:color w:val="00B0F0"/>
              </w:rPr>
              <w:t>/</w:t>
            </w:r>
          </w:p>
          <w:p w14:paraId="6F8BB92F" w14:textId="08F2C378" w:rsidR="0069168F" w:rsidRDefault="0069168F" w:rsidP="0069168F">
            <w:pPr>
              <w:rPr>
                <w:rFonts w:ascii="標楷體" w:hAnsi="標楷體" w:hint="eastAsia"/>
              </w:rPr>
            </w:pPr>
            <w:r w:rsidRPr="0069168F">
              <w:rPr>
                <w:rFonts w:ascii="Consolas" w:hAnsi="Consolas"/>
              </w:rPr>
              <w:t>delimiter ;</w:t>
            </w:r>
          </w:p>
        </w:tc>
      </w:tr>
    </w:tbl>
    <w:p w14:paraId="451DFE0B" w14:textId="4C62EBEA" w:rsidR="00FD5B19" w:rsidRDefault="00FD5B19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2A3C" w14:paraId="073EBAC2" w14:textId="77777777" w:rsidTr="00072A3C">
        <w:tc>
          <w:tcPr>
            <w:tcW w:w="8296" w:type="dxa"/>
          </w:tcPr>
          <w:p w14:paraId="11806F69" w14:textId="6748BDB4" w:rsidR="00072A3C" w:rsidRDefault="00072A3C" w:rsidP="00FD0D87">
            <w:pPr>
              <w:rPr>
                <w:rFonts w:ascii="標楷體" w:hAnsi="標楷體" w:hint="eastAsia"/>
              </w:rPr>
            </w:pPr>
            <w:r>
              <w:rPr>
                <w:rFonts w:ascii="標楷體" w:hAnsi="標楷體" w:hint="eastAsia"/>
              </w:rPr>
              <w:t>可用的時間單位</w:t>
            </w:r>
          </w:p>
        </w:tc>
      </w:tr>
      <w:tr w:rsidR="00072A3C" w14:paraId="708A5031" w14:textId="77777777" w:rsidTr="00072A3C">
        <w:tc>
          <w:tcPr>
            <w:tcW w:w="8296" w:type="dxa"/>
          </w:tcPr>
          <w:p w14:paraId="0C8F4D04" w14:textId="670B3940" w:rsidR="00072A3C" w:rsidRPr="00072A3C" w:rsidRDefault="00072A3C" w:rsidP="00FD0D87">
            <w:pPr>
              <w:rPr>
                <w:rFonts w:ascii="Consolas" w:hAnsi="Consolas"/>
              </w:rPr>
            </w:pPr>
            <w:r w:rsidRPr="00072A3C">
              <w:rPr>
                <w:rFonts w:ascii="Consolas" w:hAnsi="Consolas"/>
              </w:rPr>
              <w:t>YEAR, QUARTER, MONTH, WEEK, DAY, HOUR, MINUTE, SECOND, YEAR_MONTH, DAY_HOUR, DAY_MINUTE, DAY_SECOND, HOUR_MINUTE, HOUR_SECOND, MINUTE_SECOND</w:t>
            </w:r>
          </w:p>
        </w:tc>
      </w:tr>
    </w:tbl>
    <w:p w14:paraId="68A94440" w14:textId="77777777" w:rsidR="00072A3C" w:rsidRDefault="00072A3C" w:rsidP="00FD0D87">
      <w:pPr>
        <w:rPr>
          <w:rFonts w:ascii="標楷體" w:hAnsi="標楷體" w:hint="eastAsia"/>
        </w:rPr>
      </w:pPr>
    </w:p>
    <w:p w14:paraId="20B41AF0" w14:textId="479C2509" w:rsidR="0056237E" w:rsidRDefault="0056237E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t>我們</w:t>
      </w:r>
      <w:r w:rsidR="00EE670B">
        <w:rPr>
          <w:rFonts w:ascii="標楷體" w:hAnsi="標楷體" w:hint="eastAsia"/>
        </w:rPr>
        <w:t>繼續</w:t>
      </w:r>
      <w:r>
        <w:rPr>
          <w:rFonts w:ascii="標楷體" w:hAnsi="標楷體" w:hint="eastAsia"/>
        </w:rPr>
        <w:t>在</w:t>
      </w:r>
      <w:r>
        <w:rPr>
          <w:rFonts w:ascii="標楷體" w:hAnsi="標楷體"/>
        </w:rPr>
        <w:t xml:space="preserve">test </w:t>
      </w:r>
      <w:r>
        <w:rPr>
          <w:rFonts w:ascii="標楷體" w:hAnsi="標楷體" w:hint="eastAsia"/>
        </w:rPr>
        <w:t>資料庫當中的</w:t>
      </w:r>
      <w:r w:rsidR="00484B2A">
        <w:rPr>
          <w:rFonts w:ascii="標楷體" w:hAnsi="標楷體"/>
        </w:rPr>
        <w:t>users</w:t>
      </w:r>
      <w:r w:rsidR="00484B2A">
        <w:rPr>
          <w:rFonts w:ascii="標楷體" w:hAnsi="標楷體" w:hint="eastAsia"/>
        </w:rPr>
        <w:t>、</w:t>
      </w:r>
      <w:r>
        <w:rPr>
          <w:rFonts w:ascii="標楷體" w:hAnsi="標楷體" w:hint="eastAsia"/>
        </w:rPr>
        <w:t>l</w:t>
      </w:r>
      <w:r>
        <w:rPr>
          <w:rFonts w:ascii="標楷體" w:hAnsi="標楷體"/>
        </w:rPr>
        <w:t>ogs</w:t>
      </w:r>
      <w:r>
        <w:rPr>
          <w:rFonts w:ascii="標楷體" w:hAnsi="標楷體" w:hint="eastAsia"/>
        </w:rPr>
        <w:t>資料表，進行測試。</w:t>
      </w:r>
    </w:p>
    <w:p w14:paraId="3F7C7980" w14:textId="77777777" w:rsidR="0056237E" w:rsidRDefault="0056237E" w:rsidP="00FD0D87">
      <w:pPr>
        <w:rPr>
          <w:rFonts w:ascii="標楷體" w:hAnsi="標楷體" w:hint="eastAsia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37E" w14:paraId="3D9CBCEC" w14:textId="77777777" w:rsidTr="0056237E">
        <w:tc>
          <w:tcPr>
            <w:tcW w:w="8296" w:type="dxa"/>
          </w:tcPr>
          <w:p w14:paraId="3BF192E2" w14:textId="0AFCC44F" w:rsidR="0056237E" w:rsidRDefault="0056237E" w:rsidP="00FD0D87">
            <w:pPr>
              <w:rPr>
                <w:rFonts w:ascii="標楷體" w:hAnsi="標楷體" w:hint="eastAsia"/>
              </w:rPr>
            </w:pPr>
            <w:r>
              <w:rPr>
                <w:rFonts w:ascii="標楷體" w:hAnsi="標楷體" w:hint="eastAsia"/>
              </w:rPr>
              <w:t>E</w:t>
            </w:r>
            <w:r>
              <w:rPr>
                <w:rFonts w:ascii="標楷體" w:hAnsi="標楷體"/>
              </w:rPr>
              <w:t>VT1</w:t>
            </w:r>
            <w:r>
              <w:rPr>
                <w:rFonts w:ascii="標楷體" w:hAnsi="標楷體" w:hint="eastAsia"/>
              </w:rPr>
              <w:t>：每</w:t>
            </w:r>
            <w:r w:rsidR="00161FF5">
              <w:rPr>
                <w:rFonts w:ascii="標楷體" w:hAnsi="標楷體" w:hint="eastAsia"/>
              </w:rPr>
              <w:t>2</w:t>
            </w:r>
            <w:r>
              <w:rPr>
                <w:rFonts w:ascii="標楷體" w:hAnsi="標楷體" w:hint="eastAsia"/>
              </w:rPr>
              <w:t>秒在</w:t>
            </w:r>
            <w:r>
              <w:rPr>
                <w:rFonts w:ascii="標楷體" w:hAnsi="標楷體"/>
              </w:rPr>
              <w:t>logs</w:t>
            </w:r>
            <w:r>
              <w:rPr>
                <w:rFonts w:ascii="標楷體" w:hAnsi="標楷體" w:hint="eastAsia"/>
              </w:rPr>
              <w:t>資</w:t>
            </w:r>
            <w:r w:rsidR="0095587D">
              <w:rPr>
                <w:rFonts w:ascii="標楷體" w:hAnsi="標楷體" w:hint="eastAsia"/>
              </w:rPr>
              <w:t>料表中，寫入u</w:t>
            </w:r>
            <w:r w:rsidR="0095587D">
              <w:rPr>
                <w:rFonts w:ascii="標楷體" w:hAnsi="標楷體"/>
              </w:rPr>
              <w:t>sername</w:t>
            </w:r>
            <w:r w:rsidR="0095587D">
              <w:rPr>
                <w:rFonts w:ascii="標楷體" w:hAnsi="標楷體" w:hint="eastAsia"/>
              </w:rPr>
              <w:t>和u</w:t>
            </w:r>
            <w:r w:rsidR="0095587D">
              <w:rPr>
                <w:rFonts w:ascii="標楷體" w:hAnsi="標楷體"/>
              </w:rPr>
              <w:t>pdated_at</w:t>
            </w:r>
            <w:r w:rsidR="0095587D">
              <w:rPr>
                <w:rFonts w:ascii="標楷體" w:hAnsi="標楷體" w:hint="eastAsia"/>
              </w:rPr>
              <w:t>欄位資料</w:t>
            </w:r>
          </w:p>
        </w:tc>
      </w:tr>
      <w:tr w:rsidR="0056237E" w14:paraId="7C79096B" w14:textId="77777777" w:rsidTr="0056237E">
        <w:tc>
          <w:tcPr>
            <w:tcW w:w="8296" w:type="dxa"/>
          </w:tcPr>
          <w:p w14:paraId="065E181E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lastRenderedPageBreak/>
              <w:t>delimiter /</w:t>
            </w:r>
          </w:p>
          <w:p w14:paraId="62CFE79A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 xml:space="preserve">CREATE EVENT </w:t>
            </w:r>
            <w:r w:rsidRPr="000C4DB6">
              <w:rPr>
                <w:rFonts w:ascii="Consolas" w:hAnsi="Consolas"/>
                <w:color w:val="5B9BD5" w:themeColor="accent5"/>
              </w:rPr>
              <w:t>`event_every_2_seconds_insert_logs`</w:t>
            </w:r>
          </w:p>
          <w:p w14:paraId="5CF4DB55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 xml:space="preserve">ON SCHEDULE </w:t>
            </w:r>
            <w:r w:rsidRPr="0095587D">
              <w:rPr>
                <w:rFonts w:ascii="Consolas" w:hAnsi="Consolas"/>
                <w:color w:val="FF0000"/>
              </w:rPr>
              <w:t>EVERY 2 SECOND</w:t>
            </w:r>
          </w:p>
          <w:p w14:paraId="388F244C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DO</w:t>
            </w:r>
          </w:p>
          <w:p w14:paraId="667037F9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BEGIN</w:t>
            </w:r>
          </w:p>
          <w:p w14:paraId="7A20266B" w14:textId="77777777" w:rsidR="0095587D" w:rsidRPr="0095587D" w:rsidRDefault="0095587D" w:rsidP="005A08E0">
            <w:pPr>
              <w:ind w:leftChars="200" w:left="480"/>
              <w:rPr>
                <w:rFonts w:ascii="Consolas" w:hAnsi="Consolas"/>
              </w:rPr>
            </w:pPr>
            <w:r w:rsidRPr="0095587D">
              <w:rPr>
                <w:rFonts w:ascii="Consolas" w:hAnsi="Consolas"/>
                <w:shd w:val="pct15" w:color="auto" w:fill="FFFFFF"/>
              </w:rPr>
              <w:t>INSERT INTO `logs` (`username`, `updated_at`) VALUES ('darren', DATE_FORMAT(NOW(), '%Y-%m-%d %H:%i:%s'));</w:t>
            </w:r>
          </w:p>
          <w:p w14:paraId="3E6EC457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END /</w:t>
            </w:r>
          </w:p>
          <w:p w14:paraId="410874E3" w14:textId="3A6F25FB" w:rsidR="0056237E" w:rsidRDefault="0095587D" w:rsidP="0095587D">
            <w:pPr>
              <w:rPr>
                <w:rFonts w:ascii="標楷體" w:hAnsi="標楷體" w:hint="eastAsia"/>
              </w:rPr>
            </w:pPr>
            <w:r w:rsidRPr="0095587D">
              <w:rPr>
                <w:rFonts w:ascii="Consolas" w:hAnsi="Consolas"/>
              </w:rPr>
              <w:t>delimiter ;</w:t>
            </w:r>
          </w:p>
        </w:tc>
      </w:tr>
    </w:tbl>
    <w:p w14:paraId="303EBA3F" w14:textId="7D4E0EDE" w:rsidR="0056237E" w:rsidRDefault="0056237E" w:rsidP="00FD0D87">
      <w:pPr>
        <w:rPr>
          <w:rFonts w:ascii="標楷體" w:hAnsi="標楷體"/>
        </w:rPr>
      </w:pPr>
    </w:p>
    <w:p w14:paraId="369D63EB" w14:textId="673DCD41" w:rsidR="00741A68" w:rsidRDefault="00741A68" w:rsidP="00741A68">
      <w:pPr>
        <w:jc w:val="center"/>
        <w:rPr>
          <w:rFonts w:ascii="標楷體" w:hAnsi="標楷體"/>
        </w:rPr>
      </w:pPr>
      <w:r w:rsidRPr="00741A68">
        <w:rPr>
          <w:rFonts w:ascii="標楷體" w:hAnsi="標楷體"/>
        </w:rPr>
        <w:drawing>
          <wp:inline distT="0" distB="0" distL="0" distR="0" wp14:anchorId="4EA9A684" wp14:editId="0B6971C2">
            <wp:extent cx="5274310" cy="3633470"/>
            <wp:effectExtent l="19050" t="19050" r="21590" b="24130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3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F83624" w14:textId="0CEBC3E7" w:rsidR="00741A68" w:rsidRDefault="00741A68" w:rsidP="00741A6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每</w:t>
      </w:r>
      <w:r>
        <w:rPr>
          <w:rFonts w:ascii="標楷體" w:hAnsi="標楷體"/>
        </w:rPr>
        <w:t>2</w:t>
      </w:r>
      <w:r>
        <w:rPr>
          <w:rFonts w:ascii="標楷體" w:hAnsi="標楷體" w:hint="eastAsia"/>
        </w:rPr>
        <w:t>秒</w:t>
      </w:r>
      <w:r w:rsidR="00161FF5">
        <w:rPr>
          <w:rFonts w:ascii="標楷體" w:hAnsi="標楷體" w:hint="eastAsia"/>
        </w:rPr>
        <w:t>自動</w:t>
      </w:r>
      <w:r>
        <w:rPr>
          <w:rFonts w:ascii="標楷體" w:hAnsi="標楷體" w:hint="eastAsia"/>
        </w:rPr>
        <w:t>寫入</w:t>
      </w:r>
      <w:r w:rsidR="00161FF5">
        <w:rPr>
          <w:rFonts w:ascii="標楷體" w:hAnsi="標楷體" w:hint="eastAsia"/>
        </w:rPr>
        <w:t>u</w:t>
      </w:r>
      <w:r w:rsidR="00161FF5">
        <w:rPr>
          <w:rFonts w:ascii="標楷體" w:hAnsi="標楷體"/>
        </w:rPr>
        <w:t>sername</w:t>
      </w:r>
      <w:r w:rsidR="00161FF5">
        <w:rPr>
          <w:rFonts w:ascii="標楷體" w:hAnsi="標楷體" w:hint="eastAsia"/>
        </w:rPr>
        <w:t>和u</w:t>
      </w:r>
      <w:r w:rsidR="00161FF5">
        <w:rPr>
          <w:rFonts w:ascii="標楷體" w:hAnsi="標楷體"/>
        </w:rPr>
        <w:t>pdated_at</w:t>
      </w:r>
      <w:r w:rsidR="00161FF5">
        <w:rPr>
          <w:rFonts w:ascii="標楷體" w:hAnsi="標楷體" w:hint="eastAsia"/>
        </w:rPr>
        <w:t>欄位</w:t>
      </w:r>
    </w:p>
    <w:p w14:paraId="4BC71BF5" w14:textId="308851D5" w:rsidR="00072A3C" w:rsidRDefault="00072A3C" w:rsidP="00072A3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436D" w14:paraId="2B6C3968" w14:textId="77777777" w:rsidTr="0077436D">
        <w:tc>
          <w:tcPr>
            <w:tcW w:w="8296" w:type="dxa"/>
          </w:tcPr>
          <w:p w14:paraId="4B58DEE8" w14:textId="36302A09" w:rsidR="0077436D" w:rsidRDefault="0077436D" w:rsidP="00072A3C">
            <w:pPr>
              <w:rPr>
                <w:rFonts w:ascii="標楷體" w:hAnsi="標楷體" w:hint="eastAsia"/>
              </w:rPr>
            </w:pPr>
            <w:r w:rsidRPr="0077436D">
              <w:rPr>
                <w:rFonts w:ascii="標楷體" w:hAnsi="標楷體" w:hint="eastAsia"/>
              </w:rPr>
              <w:t>EVT2：1分鐘後，在users資料表中，寫入username和cht_name欄位資料</w:t>
            </w:r>
          </w:p>
        </w:tc>
      </w:tr>
      <w:tr w:rsidR="0077436D" w14:paraId="30ECC5DA" w14:textId="77777777" w:rsidTr="0077436D">
        <w:tc>
          <w:tcPr>
            <w:tcW w:w="8296" w:type="dxa"/>
          </w:tcPr>
          <w:p w14:paraId="28399734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delimiter /</w:t>
            </w:r>
          </w:p>
          <w:p w14:paraId="446A7637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 xml:space="preserve">CREATE EVENT </w:t>
            </w:r>
            <w:r w:rsidRPr="000C4DB6">
              <w:rPr>
                <w:rFonts w:ascii="Consolas" w:hAnsi="Consolas"/>
                <w:color w:val="5B9BD5" w:themeColor="accent5"/>
              </w:rPr>
              <w:t>`event_after_1_minute_insert_users`</w:t>
            </w:r>
          </w:p>
          <w:p w14:paraId="4345EB08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 xml:space="preserve">ON SCHEDULE </w:t>
            </w:r>
            <w:r w:rsidRPr="00A009B9">
              <w:rPr>
                <w:rFonts w:ascii="Consolas" w:hAnsi="Consolas"/>
                <w:color w:val="FF0000"/>
              </w:rPr>
              <w:t>AT CURRENT_TIMESTAMP + INTERVAL 1 MINUTE</w:t>
            </w:r>
          </w:p>
          <w:p w14:paraId="6C565D95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DO</w:t>
            </w:r>
          </w:p>
          <w:p w14:paraId="48510880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BEGIN</w:t>
            </w:r>
          </w:p>
          <w:p w14:paraId="67BFFB93" w14:textId="77777777" w:rsidR="00A009B9" w:rsidRPr="00314FB1" w:rsidRDefault="00A009B9" w:rsidP="00FE39E5">
            <w:pPr>
              <w:ind w:leftChars="200" w:left="480"/>
              <w:rPr>
                <w:rFonts w:ascii="Consolas" w:hAnsi="Consolas"/>
                <w:shd w:val="pct15" w:color="auto" w:fill="FFFFFF"/>
              </w:rPr>
            </w:pPr>
            <w:r w:rsidRPr="00314FB1">
              <w:rPr>
                <w:rFonts w:ascii="Consolas" w:hAnsi="Consolas"/>
                <w:shd w:val="pct15" w:color="auto" w:fill="FFFFFF"/>
              </w:rPr>
              <w:t>INSERT INTO `users` (`username`, `cht_name`) VALUES ('darren', '</w:t>
            </w:r>
            <w:r w:rsidRPr="00314FB1">
              <w:rPr>
                <w:rFonts w:ascii="Consolas" w:hAnsi="Consolas"/>
                <w:shd w:val="pct15" w:color="auto" w:fill="FFFFFF"/>
              </w:rPr>
              <w:t>楊</w:t>
            </w:r>
            <w:r w:rsidRPr="00314FB1">
              <w:rPr>
                <w:rFonts w:ascii="Consolas" w:hAnsi="Consolas"/>
                <w:shd w:val="pct15" w:color="auto" w:fill="FFFFFF"/>
              </w:rPr>
              <w:t>○○');</w:t>
            </w:r>
          </w:p>
          <w:p w14:paraId="4B2337E1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END /</w:t>
            </w:r>
          </w:p>
          <w:p w14:paraId="71E31D6D" w14:textId="212387C9" w:rsidR="0077436D" w:rsidRDefault="00A009B9" w:rsidP="00A009B9">
            <w:pPr>
              <w:rPr>
                <w:rFonts w:ascii="標楷體" w:hAnsi="標楷體"/>
              </w:rPr>
            </w:pPr>
            <w:r w:rsidRPr="00A009B9">
              <w:rPr>
                <w:rFonts w:ascii="Consolas" w:hAnsi="Consolas"/>
              </w:rPr>
              <w:lastRenderedPageBreak/>
              <w:t>delimiter ;</w:t>
            </w:r>
          </w:p>
        </w:tc>
      </w:tr>
    </w:tbl>
    <w:p w14:paraId="78B82B52" w14:textId="406C6A82" w:rsidR="00072A3C" w:rsidRDefault="00072A3C" w:rsidP="00072A3C">
      <w:pPr>
        <w:rPr>
          <w:rFonts w:ascii="標楷體" w:hAnsi="標楷體"/>
        </w:rPr>
      </w:pPr>
    </w:p>
    <w:p w14:paraId="1A3ED891" w14:textId="37E0E1E5" w:rsidR="00135E3D" w:rsidRDefault="007866E5" w:rsidP="007866E5">
      <w:pPr>
        <w:jc w:val="center"/>
        <w:rPr>
          <w:rFonts w:ascii="標楷體" w:hAnsi="標楷體"/>
        </w:rPr>
      </w:pPr>
      <w:r w:rsidRPr="007866E5">
        <w:rPr>
          <w:rFonts w:ascii="標楷體" w:hAnsi="標楷體"/>
        </w:rPr>
        <w:drawing>
          <wp:inline distT="0" distB="0" distL="0" distR="0" wp14:anchorId="70BA6261" wp14:editId="49D97EC3">
            <wp:extent cx="5274310" cy="957580"/>
            <wp:effectExtent l="19050" t="19050" r="21590" b="1397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7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46ECFA" w14:textId="549A7A8B" w:rsidR="007866E5" w:rsidRDefault="007866E5" w:rsidP="007866E5">
      <w:pPr>
        <w:jc w:val="center"/>
        <w:rPr>
          <w:rFonts w:ascii="標楷體" w:hAnsi="標楷體" w:hint="eastAsia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1</w:t>
      </w:r>
      <w:r>
        <w:rPr>
          <w:rFonts w:ascii="標楷體" w:hAnsi="標楷體" w:hint="eastAsia"/>
        </w:rPr>
        <w:t>分鐘後，在u</w:t>
      </w:r>
      <w:r>
        <w:rPr>
          <w:rFonts w:ascii="標楷體" w:hAnsi="標楷體"/>
        </w:rPr>
        <w:t>sers</w:t>
      </w:r>
      <w:r w:rsidR="006C3181">
        <w:rPr>
          <w:rFonts w:ascii="標楷體" w:hAnsi="標楷體" w:hint="eastAsia"/>
        </w:rPr>
        <w:t>資料中進行資料寫入</w:t>
      </w:r>
    </w:p>
    <w:p w14:paraId="7DECD566" w14:textId="0C83E2C9" w:rsidR="007866E5" w:rsidRDefault="007866E5" w:rsidP="007866E5">
      <w:pPr>
        <w:jc w:val="center"/>
        <w:rPr>
          <w:rFonts w:ascii="標楷體" w:hAnsi="標楷體"/>
        </w:rPr>
      </w:pPr>
    </w:p>
    <w:p w14:paraId="230A23C7" w14:textId="77777777" w:rsidR="007866E5" w:rsidRDefault="007866E5" w:rsidP="007866E5">
      <w:pPr>
        <w:jc w:val="center"/>
        <w:rPr>
          <w:rFonts w:ascii="標楷體" w:hAnsi="標楷體"/>
        </w:rPr>
      </w:pPr>
      <w:r w:rsidRPr="00D96B2B">
        <w:rPr>
          <w:rFonts w:ascii="標楷體" w:hAnsi="標楷體"/>
        </w:rPr>
        <w:drawing>
          <wp:inline distT="0" distB="0" distL="0" distR="0" wp14:anchorId="688B3C2E" wp14:editId="40909F88">
            <wp:extent cx="5274310" cy="1318260"/>
            <wp:effectExtent l="19050" t="19050" r="21590" b="15240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8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B5365" w14:textId="77777777" w:rsidR="007866E5" w:rsidRPr="00DB298B" w:rsidRDefault="007866E5" w:rsidP="007866E5">
      <w:pPr>
        <w:jc w:val="center"/>
        <w:rPr>
          <w:rFonts w:ascii="標楷體" w:hAnsi="標楷體" w:hint="eastAsia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共有兩個事件，一個只執行一次，另一個是週期性地執行</w:t>
      </w:r>
    </w:p>
    <w:p w14:paraId="3A9FE467" w14:textId="0744F0B0" w:rsidR="007866E5" w:rsidRDefault="007866E5" w:rsidP="007866E5">
      <w:pPr>
        <w:jc w:val="center"/>
        <w:rPr>
          <w:rFonts w:ascii="標楷體" w:hAnsi="標楷體"/>
        </w:rPr>
      </w:pPr>
    </w:p>
    <w:p w14:paraId="7AD23FF7" w14:textId="05A09D4C" w:rsidR="007866E5" w:rsidRDefault="007866E5" w:rsidP="007866E5">
      <w:pPr>
        <w:jc w:val="center"/>
        <w:rPr>
          <w:rFonts w:ascii="標楷體" w:hAnsi="標楷體"/>
        </w:rPr>
      </w:pPr>
      <w:r w:rsidRPr="007866E5">
        <w:rPr>
          <w:rFonts w:ascii="標楷體" w:hAnsi="標楷體"/>
        </w:rPr>
        <w:drawing>
          <wp:inline distT="0" distB="0" distL="0" distR="0" wp14:anchorId="24B5E076" wp14:editId="172BC7E7">
            <wp:extent cx="5274310" cy="1118235"/>
            <wp:effectExtent l="19050" t="19050" r="21590" b="24765"/>
            <wp:docPr id="115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8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BF1ECF" w14:textId="534C6AFB" w:rsidR="007866E5" w:rsidRPr="007866E5" w:rsidRDefault="007866E5" w:rsidP="007866E5">
      <w:pPr>
        <w:jc w:val="center"/>
        <w:rPr>
          <w:rFonts w:ascii="標楷體" w:hAnsi="標楷體" w:hint="eastAsia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當</w:t>
      </w:r>
      <w:r w:rsidR="00A9262A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一次性事件</w:t>
      </w:r>
      <w:r w:rsidR="00A9262A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執行完畢後，</w:t>
      </w:r>
      <w:r w:rsidR="00A83A25">
        <w:rPr>
          <w:rFonts w:ascii="標楷體" w:hAnsi="標楷體" w:hint="eastAsia"/>
        </w:rPr>
        <w:t>該</w:t>
      </w:r>
      <w:r w:rsidR="00FC50AD">
        <w:rPr>
          <w:rFonts w:ascii="標楷體" w:hAnsi="標楷體" w:hint="eastAsia"/>
        </w:rPr>
        <w:t>事件</w:t>
      </w:r>
      <w:r>
        <w:rPr>
          <w:rFonts w:ascii="標楷體" w:hAnsi="標楷體" w:hint="eastAsia"/>
        </w:rPr>
        <w:t>會自動</w:t>
      </w:r>
      <w:r w:rsidR="003E39EA">
        <w:rPr>
          <w:rFonts w:ascii="標楷體" w:hAnsi="標楷體" w:hint="eastAsia"/>
        </w:rPr>
        <w:t>被</w:t>
      </w:r>
      <w:r>
        <w:rPr>
          <w:rFonts w:ascii="標楷體" w:hAnsi="標楷體" w:hint="eastAsia"/>
        </w:rPr>
        <w:t>刪除</w:t>
      </w:r>
    </w:p>
    <w:p w14:paraId="1B7B1D26" w14:textId="5D19F95E" w:rsidR="005273EA" w:rsidRPr="00FD5B19" w:rsidRDefault="005273EA" w:rsidP="005273EA">
      <w:pPr>
        <w:rPr>
          <w:rFonts w:ascii="標楷體" w:hAnsi="標楷體"/>
        </w:rPr>
      </w:pPr>
    </w:p>
    <w:p w14:paraId="41AE07E3" w14:textId="2F3DF7C6" w:rsidR="00B570AA" w:rsidRPr="004F7EF6" w:rsidRDefault="00561B0E" w:rsidP="00747AA4">
      <w:pPr>
        <w:pStyle w:val="1"/>
      </w:pPr>
      <w:bookmarkStart w:id="13" w:name="_Toc71726157"/>
      <w:r w:rsidRPr="00207E79">
        <w:rPr>
          <w:rFonts w:hint="eastAsia"/>
        </w:rPr>
        <w:t>十</w:t>
      </w:r>
      <w:r w:rsidR="00476945">
        <w:rPr>
          <w:rFonts w:hint="eastAsia"/>
        </w:rPr>
        <w:t>四</w:t>
      </w:r>
      <w:r w:rsidRPr="00207E79">
        <w:rPr>
          <w:rFonts w:hint="eastAsia"/>
        </w:rPr>
        <w:t>、</w:t>
      </w:r>
      <w:r w:rsidR="00B570AA" w:rsidRPr="00207E79">
        <w:rPr>
          <w:rFonts w:hint="eastAsia"/>
        </w:rPr>
        <w:t>子查詢（</w:t>
      </w:r>
      <w:r w:rsidR="00B570AA" w:rsidRPr="00207E79">
        <w:t xml:space="preserve">Sub </w:t>
      </w:r>
      <w:r w:rsidR="00B94AD9" w:rsidRPr="00207E79">
        <w:t>Q</w:t>
      </w:r>
      <w:r w:rsidR="00B570AA" w:rsidRPr="00207E79">
        <w:t>uery</w:t>
      </w:r>
      <w:r w:rsidR="00B570AA" w:rsidRPr="00207E79">
        <w:rPr>
          <w:rFonts w:hint="eastAsia"/>
        </w:rPr>
        <w:t>）</w:t>
      </w:r>
      <w:bookmarkEnd w:id="13"/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SELECT 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1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2,...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>1</w:t>
            </w:r>
          </w:p>
          <w:p w14:paraId="3205E7E7" w14:textId="47DB619C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WHERE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  <w:r w:rsidRPr="00C9434C">
              <w:rPr>
                <w:rFonts w:ascii="Consolas" w:hAnsi="Consolas"/>
                <w:color w:val="00B0F0"/>
              </w:rPr>
              <w:t xml:space="preserve">IN </w:t>
            </w:r>
            <w:r w:rsidR="00E74227" w:rsidRPr="00C9434C">
              <w:rPr>
                <w:rFonts w:ascii="Consolas" w:hAnsi="Consolas"/>
                <w:color w:val="FF0000"/>
              </w:rPr>
              <w:t>(</w:t>
            </w:r>
            <w:r w:rsidR="008347FE" w:rsidRPr="00C9434C">
              <w:rPr>
                <w:rFonts w:ascii="Consolas" w:hAnsi="Consolas"/>
                <w:color w:val="FF0000"/>
              </w:rPr>
              <w:t>或是</w:t>
            </w:r>
            <w:r w:rsidRPr="00C9434C">
              <w:rPr>
                <w:rFonts w:ascii="Consolas" w:hAnsi="Consolas"/>
                <w:color w:val="FF0000"/>
              </w:rPr>
              <w:t xml:space="preserve"> =</w:t>
            </w:r>
            <w:r w:rsidR="00E74227" w:rsidRPr="00C9434C">
              <w:rPr>
                <w:rFonts w:ascii="Consolas" w:hAnsi="Consolas"/>
                <w:color w:val="FF0000"/>
              </w:rPr>
              <w:t>)</w:t>
            </w:r>
            <w:r w:rsidRPr="00C9434C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SELECT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lastRenderedPageBreak/>
              <w:tab/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WHERE </w:t>
            </w:r>
            <w:r w:rsidRPr="00C9434C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6880D11B" w:rsidR="00C52992" w:rsidRPr="00207E79" w:rsidRDefault="00747AA4" w:rsidP="00B570AA">
            <w:pPr>
              <w:rPr>
                <w:rFonts w:ascii="標楷體" w:hAnsi="標楷體" w:hint="eastAsia"/>
              </w:rPr>
            </w:pPr>
            <w:r>
              <w:rPr>
                <w:rFonts w:ascii="標楷體" w:hAnsi="標楷體"/>
              </w:rPr>
              <w:t>S</w:t>
            </w:r>
            <w:r w:rsidR="00C52992" w:rsidRPr="00207E79">
              <w:rPr>
                <w:rFonts w:ascii="標楷體" w:hAnsi="標楷體"/>
              </w:rPr>
              <w:t xml:space="preserve">1: </w:t>
            </w:r>
            <w:r w:rsidR="00C52992" w:rsidRPr="00207E79">
              <w:rPr>
                <w:rFonts w:ascii="標楷體" w:hAnsi="標楷體" w:hint="eastAsia"/>
              </w:rPr>
              <w:t>查詢</w:t>
            </w:r>
            <w:r w:rsidR="00420197">
              <w:rPr>
                <w:rFonts w:ascii="標楷體" w:hAnsi="標楷體" w:hint="eastAsia"/>
              </w:rPr>
              <w:t>員工資料，其</w:t>
            </w:r>
            <w:r w:rsidR="004E6034">
              <w:rPr>
                <w:rFonts w:ascii="標楷體" w:hAnsi="標楷體" w:hint="eastAsia"/>
              </w:rPr>
              <w:t>所屬</w:t>
            </w:r>
            <w:r w:rsidR="00420197">
              <w:rPr>
                <w:rFonts w:ascii="標楷體" w:hAnsi="標楷體" w:hint="eastAsia"/>
              </w:rPr>
              <w:t>部門代號</w:t>
            </w:r>
            <w:r w:rsidR="004E6034">
              <w:rPr>
                <w:rFonts w:ascii="標楷體" w:hAnsi="標楷體" w:hint="eastAsia"/>
              </w:rPr>
              <w:t>在部門資料</w:t>
            </w:r>
            <w:bookmarkStart w:id="14" w:name="_GoBack"/>
            <w:bookmarkEnd w:id="14"/>
            <w:r w:rsidR="004E6034">
              <w:rPr>
                <w:rFonts w:ascii="標楷體" w:hAnsi="標楷體" w:hint="eastAsia"/>
              </w:rPr>
              <w:t>表當中的編號，</w:t>
            </w:r>
            <w:r w:rsidR="00420197">
              <w:rPr>
                <w:rFonts w:ascii="標楷體" w:hAnsi="標楷體" w:hint="eastAsia"/>
              </w:rPr>
              <w:t xml:space="preserve">不是 </w:t>
            </w:r>
            <w:r w:rsidR="00420197">
              <w:rPr>
                <w:rFonts w:ascii="標楷體" w:hAnsi="標楷體"/>
              </w:rPr>
              <w:t xml:space="preserve">4 </w:t>
            </w:r>
            <w:r w:rsidR="00420197">
              <w:rPr>
                <w:rFonts w:ascii="標楷體" w:hAnsi="標楷體" w:hint="eastAsia"/>
              </w:rPr>
              <w:t xml:space="preserve">和 </w:t>
            </w:r>
            <w:r w:rsidR="00420197">
              <w:rPr>
                <w:rFonts w:ascii="標楷體" w:hAnsi="標楷體"/>
              </w:rPr>
              <w:t>5</w:t>
            </w:r>
            <w:r w:rsidR="00420197">
              <w:rPr>
                <w:rFonts w:ascii="標楷體" w:hAnsi="標楷體" w:hint="eastAsia"/>
              </w:rPr>
              <w:t>。</w:t>
            </w:r>
            <w:r w:rsidR="00420197">
              <w:rPr>
                <w:rFonts w:ascii="標楷體" w:hAnsi="標楷體"/>
              </w:rPr>
              <w:t xml:space="preserve"> 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6E570E28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SELECT *</w:t>
            </w:r>
          </w:p>
          <w:p w14:paraId="1CC6FBA3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FROM `employee`</w:t>
            </w:r>
          </w:p>
          <w:p w14:paraId="18B04D4C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WHERE `Dno` IN (</w:t>
            </w:r>
          </w:p>
          <w:p w14:paraId="3E920F1D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SELECT `Dnumber`</w:t>
            </w:r>
          </w:p>
          <w:p w14:paraId="045A8F59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FROM `department`</w:t>
            </w:r>
          </w:p>
          <w:p w14:paraId="213A0B92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WHERE `Dnumber` NOT IN (4, 5)</w:t>
            </w:r>
          </w:p>
          <w:p w14:paraId="3B5E26AF" w14:textId="4ADAA965" w:rsidR="00C52992" w:rsidRPr="00207E79" w:rsidRDefault="00420197" w:rsidP="00420197">
            <w:pPr>
              <w:rPr>
                <w:rFonts w:ascii="標楷體" w:hAnsi="標楷體"/>
              </w:rPr>
            </w:pPr>
            <w:r w:rsidRPr="00420197">
              <w:rPr>
                <w:rFonts w:ascii="Consolas" w:hAnsi="Consolas"/>
              </w:rPr>
              <w:t>)</w:t>
            </w:r>
          </w:p>
        </w:tc>
      </w:tr>
    </w:tbl>
    <w:p w14:paraId="5173C2AD" w14:textId="13F28675" w:rsidR="00C52992" w:rsidRDefault="00C52992" w:rsidP="004C1259">
      <w:pPr>
        <w:jc w:val="center"/>
        <w:rPr>
          <w:rFonts w:ascii="標楷體" w:hAnsi="標楷體"/>
        </w:rPr>
      </w:pPr>
    </w:p>
    <w:p w14:paraId="5A1CE3C2" w14:textId="293BA0FB" w:rsidR="00420197" w:rsidRPr="00207E79" w:rsidRDefault="00420197" w:rsidP="004C1259">
      <w:pPr>
        <w:jc w:val="center"/>
        <w:rPr>
          <w:rFonts w:ascii="標楷體" w:hAnsi="標楷體" w:hint="eastAsia"/>
        </w:rPr>
      </w:pPr>
      <w:r w:rsidRPr="00420197">
        <w:rPr>
          <w:rFonts w:ascii="標楷體" w:hAnsi="標楷體"/>
        </w:rPr>
        <w:drawing>
          <wp:inline distT="0" distB="0" distL="0" distR="0" wp14:anchorId="6F9B7FA4" wp14:editId="46CF2661">
            <wp:extent cx="5274310" cy="527685"/>
            <wp:effectExtent l="19050" t="19050" r="21590" b="24765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113387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420197">
        <w:rPr>
          <w:rFonts w:ascii="標楷體" w:hAnsi="標楷體"/>
        </w:rPr>
        <w:t>S</w:t>
      </w:r>
      <w:r w:rsidRPr="00207E79">
        <w:rPr>
          <w:rFonts w:ascii="標楷體" w:hAnsi="標楷體"/>
        </w:rPr>
        <w:t>1</w:t>
      </w:r>
      <w:r w:rsidRPr="00207E79">
        <w:rPr>
          <w:rFonts w:ascii="標楷體" w:hAnsi="標楷體" w:cs="新細明體" w:hint="eastAsia"/>
        </w:rPr>
        <w:t>執行結果</w:t>
      </w:r>
    </w:p>
    <w:p w14:paraId="3BF07FD0" w14:textId="4FBCAEC7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1489F5C4" w14:textId="2F690381" w:rsidR="006811EF" w:rsidRPr="006811EF" w:rsidRDefault="00840AFD" w:rsidP="00840AFD">
      <w:pPr>
        <w:pStyle w:val="1"/>
      </w:pPr>
      <w:bookmarkStart w:id="15" w:name="_Toc71726158"/>
      <w:r>
        <w:rPr>
          <w:rFonts w:hint="eastAsia"/>
        </w:rPr>
        <w:t>十</w:t>
      </w:r>
      <w:r w:rsidR="00476945">
        <w:rPr>
          <w:rFonts w:hint="eastAsia"/>
        </w:rPr>
        <w:t>五</w:t>
      </w:r>
      <w:r>
        <w:rPr>
          <w:rFonts w:hint="eastAsia"/>
        </w:rPr>
        <w:t>、</w:t>
      </w:r>
      <w:r w:rsidR="006811EF" w:rsidRPr="006811EF">
        <w:rPr>
          <w:rFonts w:hint="eastAsia"/>
        </w:rPr>
        <w:t>檢視表（</w:t>
      </w:r>
      <w:r w:rsidR="006811EF" w:rsidRPr="006811EF">
        <w:t>View</w:t>
      </w:r>
      <w:r w:rsidR="006811EF" w:rsidRPr="006811EF">
        <w:rPr>
          <w:rFonts w:hint="eastAsia"/>
        </w:rPr>
        <w:t>）</w:t>
      </w:r>
      <w:bookmarkEnd w:id="15"/>
    </w:p>
    <w:p w14:paraId="7B533421" w14:textId="5A09656F" w:rsidR="006811EF" w:rsidRDefault="000E3337" w:rsidP="004C2AFC">
      <w:r>
        <w:rPr>
          <w:rFonts w:hint="eastAsia"/>
        </w:rPr>
        <w:t>倘若</w:t>
      </w:r>
      <w:r w:rsidR="006811EF">
        <w:rPr>
          <w:rFonts w:hint="eastAsia"/>
        </w:rPr>
        <w:t>我們經常使用複雜的查詢語句，</w:t>
      </w:r>
      <w:r>
        <w:rPr>
          <w:rFonts w:hint="eastAsia"/>
        </w:rPr>
        <w:t>可能會增加程式維護的成本。因此，我們可以</w:t>
      </w:r>
      <w:r w:rsidRPr="00A4291B">
        <w:rPr>
          <w:rFonts w:hint="eastAsia"/>
          <w:u w:val="single"/>
        </w:rPr>
        <w:t>將查詢語句建立成一個虛擬的資料表</w:t>
      </w:r>
      <w:r>
        <w:rPr>
          <w:rFonts w:hint="eastAsia"/>
        </w:rPr>
        <w:t>，僅需使用基本的查詢語法，便可達到如同執行複雜語句的效果。檢視表有以下的特性：</w:t>
      </w:r>
    </w:p>
    <w:p w14:paraId="2A80F536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加強資料庫的安全性，</w:t>
      </w:r>
      <w:r>
        <w:rPr>
          <w:rFonts w:hint="eastAsia"/>
        </w:rPr>
        <w:t xml:space="preserve">View </w:t>
      </w:r>
      <w:r>
        <w:rPr>
          <w:rFonts w:hint="eastAsia"/>
        </w:rPr>
        <w:t>可以將實體資料表結構隱藏起來，同時限制使用者只可以檢視及使用哪些資料表欄位。</w:t>
      </w:r>
    </w:p>
    <w:p w14:paraId="304BE8C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檢視表是唯讀的，亦即外部使用者無法直接透過</w:t>
      </w:r>
      <w:r>
        <w:rPr>
          <w:rFonts w:hint="eastAsia"/>
        </w:rPr>
        <w:t xml:space="preserve"> View </w:t>
      </w:r>
      <w:r>
        <w:rPr>
          <w:rFonts w:hint="eastAsia"/>
        </w:rPr>
        <w:t>去修改內部資料。</w:t>
      </w:r>
    </w:p>
    <w:p w14:paraId="6B2E74D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將複雜的</w:t>
      </w:r>
      <w:r>
        <w:t xml:space="preserve"> SQL </w:t>
      </w:r>
      <w:r>
        <w:rPr>
          <w:rFonts w:hint="eastAsia"/>
        </w:rPr>
        <w:t>查詢包裝在</w:t>
      </w:r>
      <w:r>
        <w:t xml:space="preserve"> View </w:t>
      </w:r>
      <w:r>
        <w:rPr>
          <w:rFonts w:hint="eastAsia"/>
        </w:rPr>
        <w:t>中，可以簡化查詢的複雜度。</w:t>
      </w:r>
    </w:p>
    <w:p w14:paraId="09E5906A" w14:textId="7045EFD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當資料表結構有變更時，只需要更改</w:t>
      </w:r>
      <w:r>
        <w:t xml:space="preserve"> View </w:t>
      </w:r>
      <w:r>
        <w:rPr>
          <w:rFonts w:hint="eastAsia"/>
        </w:rPr>
        <w:t>的設定，不需更改程式。</w:t>
      </w:r>
    </w:p>
    <w:p w14:paraId="7FF928E0" w14:textId="74E7AEBF" w:rsidR="000E3337" w:rsidRDefault="000E3337" w:rsidP="004C2AFC"/>
    <w:p w14:paraId="7727C88C" w14:textId="58C6A45D" w:rsidR="000E3337" w:rsidRDefault="000E3337" w:rsidP="000E3337">
      <w:pPr>
        <w:jc w:val="center"/>
      </w:pPr>
      <w:r w:rsidRPr="000E3337">
        <w:drawing>
          <wp:inline distT="0" distB="0" distL="0" distR="0" wp14:anchorId="170F55E1" wp14:editId="356E051B">
            <wp:extent cx="5274310" cy="1177925"/>
            <wp:effectExtent l="19050" t="19050" r="21590" b="22225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C6F88" w14:textId="70EA71C0" w:rsidR="000E3337" w:rsidRDefault="000E3337" w:rsidP="000E3337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C3 </w:t>
      </w:r>
      <w:r>
        <w:rPr>
          <w:rFonts w:hint="eastAsia"/>
        </w:rPr>
        <w:t>為例，執行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查詢</w:t>
      </w:r>
    </w:p>
    <w:p w14:paraId="6D1AC011" w14:textId="36474CFA" w:rsidR="000E3337" w:rsidRDefault="000E3337" w:rsidP="000E3337">
      <w:pPr>
        <w:jc w:val="center"/>
      </w:pPr>
    </w:p>
    <w:p w14:paraId="6860F5F3" w14:textId="4A380781" w:rsidR="000E3337" w:rsidRDefault="000E3337" w:rsidP="000E3337">
      <w:pPr>
        <w:jc w:val="center"/>
      </w:pPr>
      <w:r>
        <w:rPr>
          <w:rFonts w:hint="eastAsia"/>
        </w:rPr>
        <w:drawing>
          <wp:inline distT="0" distB="0" distL="0" distR="0" wp14:anchorId="2C5DBE6C" wp14:editId="41C1FDF2">
            <wp:extent cx="5269230" cy="2784475"/>
            <wp:effectExtent l="19050" t="19050" r="26670" b="1587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784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4AA7D" w14:textId="69BA5002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顯示查詢結果後，按下「新增檢視表」</w:t>
      </w:r>
    </w:p>
    <w:p w14:paraId="2B9C555D" w14:textId="27839532" w:rsidR="000E3337" w:rsidRDefault="000E3337" w:rsidP="000E3337">
      <w:pPr>
        <w:jc w:val="center"/>
      </w:pPr>
    </w:p>
    <w:p w14:paraId="7DFF72C8" w14:textId="22799321" w:rsidR="000E3337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72D48937" wp14:editId="251B46D8">
            <wp:extent cx="3329354" cy="3459350"/>
            <wp:effectExtent l="19050" t="19050" r="23495" b="27305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46" cy="3467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0E177B" w14:textId="4362886D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view </w:t>
      </w:r>
      <w:r>
        <w:rPr>
          <w:rFonts w:hint="eastAsia"/>
        </w:rPr>
        <w:t>的名稱，按下執行</w:t>
      </w:r>
    </w:p>
    <w:p w14:paraId="36188B4D" w14:textId="66A4CA4F" w:rsidR="009A0AFD" w:rsidRDefault="009A0AFD" w:rsidP="000E3337">
      <w:pPr>
        <w:jc w:val="center"/>
      </w:pPr>
    </w:p>
    <w:p w14:paraId="5AF22186" w14:textId="678E915B" w:rsidR="009A0AFD" w:rsidRDefault="009A0AFD" w:rsidP="000E3337">
      <w:pPr>
        <w:jc w:val="center"/>
      </w:pPr>
      <w:r w:rsidRPr="009A0AFD">
        <w:lastRenderedPageBreak/>
        <w:drawing>
          <wp:inline distT="0" distB="0" distL="0" distR="0" wp14:anchorId="4917714A" wp14:editId="2B4DED1F">
            <wp:extent cx="2191056" cy="2657846"/>
            <wp:effectExtent l="19050" t="19050" r="19050" b="2857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6578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B3AC1" w14:textId="70B8348A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多了「檢視表」→「</w:t>
      </w:r>
      <w:r>
        <w:t>score_ranking</w:t>
      </w:r>
      <w:r>
        <w:rPr>
          <w:rFonts w:hint="eastAsia"/>
        </w:rPr>
        <w:t>」</w:t>
      </w:r>
    </w:p>
    <w:p w14:paraId="65C48D3D" w14:textId="38487636" w:rsidR="009A0AFD" w:rsidRDefault="009A0AFD" w:rsidP="00D91BB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BB9" w14:paraId="45F6519C" w14:textId="77777777" w:rsidTr="00D91BB9">
        <w:tc>
          <w:tcPr>
            <w:tcW w:w="8296" w:type="dxa"/>
          </w:tcPr>
          <w:p w14:paraId="2A8EDE63" w14:textId="5EFF0494" w:rsidR="00D91BB9" w:rsidRDefault="00D91BB9" w:rsidP="00D91BB9">
            <w:r>
              <w:rPr>
                <w:rFonts w:hint="eastAsia"/>
              </w:rPr>
              <w:t>S</w:t>
            </w:r>
            <w:r>
              <w:t xml:space="preserve">QL </w:t>
            </w:r>
            <w:r>
              <w:rPr>
                <w:rFonts w:hint="eastAsia"/>
              </w:rPr>
              <w:t>語法</w:t>
            </w:r>
          </w:p>
        </w:tc>
      </w:tr>
      <w:tr w:rsidR="00D91BB9" w14:paraId="0CE1D7BE" w14:textId="77777777" w:rsidTr="00D91BB9">
        <w:tc>
          <w:tcPr>
            <w:tcW w:w="8296" w:type="dxa"/>
          </w:tcPr>
          <w:p w14:paraId="0BCEDC6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</w:rPr>
              <w:t xml:space="preserve">CREATE VIEW `score_ranking` AS 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SELECT `sId`, `cId`, `score`, </w:t>
            </w:r>
          </w:p>
          <w:p w14:paraId="19EAA0D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90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) as `msg`, </w:t>
            </w:r>
          </w:p>
          <w:p w14:paraId="5929BCEF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(SELECT AVG(`score`) FROM `scores`) AS `avg_scores`,</w:t>
            </w:r>
          </w:p>
          <w:p w14:paraId="314212B0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(SELECT AVG(`score`) FROM `scores`)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) AS `avg_msg`</w:t>
            </w:r>
          </w:p>
          <w:p w14:paraId="15A598C1" w14:textId="4ED3B910" w:rsidR="00D91BB9" w:rsidRDefault="00D91BB9" w:rsidP="00D91BB9">
            <w:r w:rsidRPr="00F879A6">
              <w:rPr>
                <w:rFonts w:ascii="Consolas" w:hAnsi="Consolas"/>
                <w:w w:val="90"/>
                <w:sz w:val="20"/>
                <w:szCs w:val="20"/>
                <w:shd w:val="pct15" w:color="auto" w:fill="FFFFFF"/>
              </w:rPr>
              <w:t>FROM `scores`</w:t>
            </w:r>
          </w:p>
        </w:tc>
      </w:tr>
    </w:tbl>
    <w:p w14:paraId="144C6DE0" w14:textId="77777777" w:rsidR="00D91BB9" w:rsidRDefault="00D91BB9" w:rsidP="00D91BB9"/>
    <w:p w14:paraId="6EADAFB3" w14:textId="1674ED1B" w:rsidR="009A0AFD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247411D4" wp14:editId="34C8CD33">
            <wp:extent cx="5263515" cy="1734820"/>
            <wp:effectExtent l="19050" t="19050" r="13335" b="17780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734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8D48A" w14:textId="21197C48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查詢</w:t>
      </w:r>
      <w:r w:rsidR="00854183">
        <w:rPr>
          <w:rFonts w:hint="eastAsia"/>
        </w:rPr>
        <w:t>檢視表，等同於執行先前儲存的複雜查詢語句</w:t>
      </w:r>
    </w:p>
    <w:p w14:paraId="69C18CDA" w14:textId="414577F6" w:rsidR="00BC27A8" w:rsidRDefault="00BC27A8" w:rsidP="00BC27A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27A8" w14:paraId="2635BCFA" w14:textId="77777777" w:rsidTr="00BC27A8">
        <w:tc>
          <w:tcPr>
            <w:tcW w:w="8296" w:type="dxa"/>
          </w:tcPr>
          <w:p w14:paraId="4DBEA7BC" w14:textId="3D942485" w:rsidR="00BC27A8" w:rsidRDefault="00BC27A8" w:rsidP="00BC27A8">
            <w:r>
              <w:rPr>
                <w:rFonts w:hint="eastAsia"/>
              </w:rPr>
              <w:t>V</w:t>
            </w:r>
            <w:r>
              <w:t xml:space="preserve">1: </w:t>
            </w:r>
            <w:r>
              <w:rPr>
                <w:rFonts w:hint="eastAsia"/>
              </w:rPr>
              <w:t>將檢視表所有資料，依成績由大到小進行排序</w:t>
            </w:r>
          </w:p>
        </w:tc>
      </w:tr>
      <w:tr w:rsidR="00BC27A8" w14:paraId="6155D314" w14:textId="77777777" w:rsidTr="00BC27A8">
        <w:tc>
          <w:tcPr>
            <w:tcW w:w="8296" w:type="dxa"/>
          </w:tcPr>
          <w:p w14:paraId="7F061AA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 xml:space="preserve">SELECT * </w:t>
            </w:r>
          </w:p>
          <w:p w14:paraId="2838E72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>FROM `score_ranking`</w:t>
            </w:r>
          </w:p>
          <w:p w14:paraId="769F88F3" w14:textId="2A07F060" w:rsidR="00BC27A8" w:rsidRDefault="00BC27A8" w:rsidP="00BC27A8">
            <w:r w:rsidRPr="00BC27A8">
              <w:rPr>
                <w:rFonts w:ascii="Consolas" w:hAnsi="Consolas"/>
              </w:rPr>
              <w:t>ORDER BY `score` DESC</w:t>
            </w:r>
          </w:p>
        </w:tc>
      </w:tr>
    </w:tbl>
    <w:p w14:paraId="2118005F" w14:textId="655EB19F" w:rsidR="00BC27A8" w:rsidRDefault="00BC27A8" w:rsidP="00BC27A8"/>
    <w:p w14:paraId="7CD10324" w14:textId="26AB843C" w:rsidR="00BC27A8" w:rsidRDefault="00BC27A8" w:rsidP="00BC27A8">
      <w:pPr>
        <w:jc w:val="center"/>
      </w:pPr>
      <w:r w:rsidRPr="00BC27A8">
        <w:lastRenderedPageBreak/>
        <w:drawing>
          <wp:inline distT="0" distB="0" distL="0" distR="0" wp14:anchorId="06520E4A" wp14:editId="0A5980B6">
            <wp:extent cx="5274310" cy="1136015"/>
            <wp:effectExtent l="19050" t="19050" r="21590" b="2603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CBB87" w14:textId="6C804DBC" w:rsidR="00BC27A8" w:rsidRDefault="00BC27A8" w:rsidP="00BC27A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V1 </w:t>
      </w:r>
      <w:r>
        <w:rPr>
          <w:rFonts w:hint="eastAsia"/>
        </w:rPr>
        <w:t>執行結果</w:t>
      </w:r>
    </w:p>
    <w:p w14:paraId="0569C7DE" w14:textId="1E11A1E8" w:rsidR="000E3337" w:rsidRDefault="000E3337" w:rsidP="004C2AFC"/>
    <w:p w14:paraId="257CF270" w14:textId="3503AC68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2E582A49" wp14:editId="213103B4">
            <wp:extent cx="5269230" cy="2039620"/>
            <wp:effectExtent l="19050" t="19050" r="26670" b="17780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039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A0D082" w14:textId="131B4D3C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編輯檢視表</w:t>
      </w:r>
    </w:p>
    <w:p w14:paraId="3BFBDA12" w14:textId="47E9C0DA" w:rsidR="002F4120" w:rsidRDefault="002F4120" w:rsidP="002F4120">
      <w:pPr>
        <w:jc w:val="center"/>
      </w:pPr>
    </w:p>
    <w:p w14:paraId="6D983CA4" w14:textId="0221DDD7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679AEDD8" wp14:editId="0DAB5D2A">
            <wp:extent cx="3264876" cy="3454144"/>
            <wp:effectExtent l="19050" t="19050" r="12065" b="1333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715" cy="3466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842D1" w14:textId="59C5F1C2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執行，</w:t>
      </w:r>
      <w:r w:rsidR="00DB305A">
        <w:rPr>
          <w:rFonts w:hint="eastAsia"/>
        </w:rPr>
        <w:t>儲存檢視表預先定義的</w:t>
      </w:r>
      <w:r w:rsidR="00DB305A">
        <w:rPr>
          <w:rFonts w:hint="eastAsia"/>
        </w:rPr>
        <w:t xml:space="preserve"> </w:t>
      </w:r>
      <w:r w:rsidR="00DB305A">
        <w:t xml:space="preserve">SQL </w:t>
      </w:r>
      <w:r w:rsidR="00DB305A">
        <w:rPr>
          <w:rFonts w:hint="eastAsia"/>
        </w:rPr>
        <w:t>語句</w:t>
      </w:r>
    </w:p>
    <w:p w14:paraId="22C2B9E8" w14:textId="77777777" w:rsidR="002F4120" w:rsidRPr="00DB305A" w:rsidRDefault="002F4120" w:rsidP="002F4120"/>
    <w:p w14:paraId="6790FCE1" w14:textId="769AEBE9" w:rsidR="00A23674" w:rsidRDefault="00A23674" w:rsidP="00A23674">
      <w:pPr>
        <w:pStyle w:val="1"/>
      </w:pPr>
      <w:bookmarkStart w:id="16" w:name="_Toc71726159"/>
      <w:r>
        <w:rPr>
          <w:rFonts w:hint="eastAsia"/>
        </w:rPr>
        <w:lastRenderedPageBreak/>
        <w:t>十</w:t>
      </w:r>
      <w:r w:rsidR="00476945">
        <w:rPr>
          <w:rFonts w:hint="eastAsia"/>
        </w:rPr>
        <w:t>六</w:t>
      </w:r>
      <w:r>
        <w:rPr>
          <w:rFonts w:hint="eastAsia"/>
        </w:rPr>
        <w:t>、</w:t>
      </w:r>
      <w:r w:rsidR="00C54BE1">
        <w:rPr>
          <w:rFonts w:hint="eastAsia"/>
        </w:rPr>
        <w:t>案例</w:t>
      </w:r>
      <w:r w:rsidR="00C54BE1">
        <w:rPr>
          <w:rFonts w:hint="eastAsia"/>
        </w:rPr>
        <w:t>:</w:t>
      </w:r>
      <w:r w:rsidR="00C54BE1">
        <w:t xml:space="preserve"> </w:t>
      </w:r>
      <w:r>
        <w:rPr>
          <w:rFonts w:hint="eastAsia"/>
        </w:rPr>
        <w:t>O</w:t>
      </w:r>
      <w:r>
        <w:t>penData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全國宗教資訊系統資料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寺廟</w:t>
      </w:r>
      <w:bookmarkEnd w:id="16"/>
    </w:p>
    <w:p w14:paraId="43E2C386" w14:textId="2E2B448F" w:rsidR="00A2367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  <w:r>
        <w:t xml:space="preserve"> </w:t>
      </w:r>
      <w:hyperlink r:id="rId181" w:history="1">
        <w:r w:rsidRPr="00A22188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drawing>
          <wp:inline distT="0" distB="0" distL="0" distR="0" wp14:anchorId="7FC63C8D" wp14:editId="540E1C36">
            <wp:extent cx="5191338" cy="2215662"/>
            <wp:effectExtent l="19050" t="19050" r="9525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5250044" cy="2240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2ABB1C36">
            <wp:extent cx="4325816" cy="3007136"/>
            <wp:effectExtent l="19050" t="19050" r="17780" b="22225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4363732" cy="3033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1D1DBFD3" w:rsidR="00952CCA" w:rsidRDefault="00952CCA" w:rsidP="00952CCA">
            <w:r>
              <w:rPr>
                <w:rFonts w:hint="eastAsia"/>
              </w:rPr>
              <w:t>T</w:t>
            </w:r>
            <w:r>
              <w:t>4</w:t>
            </w:r>
            <w:r w:rsidR="00A6715F">
              <w:rPr>
                <w:rFonts w:hint="eastAsia"/>
              </w:rPr>
              <w:t>取得以行政區、宗教兩個欄位進行分組的</w:t>
            </w:r>
            <w:r>
              <w:rPr>
                <w:rFonts w:hint="eastAsia"/>
              </w:rPr>
              <w:t>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1AB666D7">
            <wp:extent cx="4806461" cy="3278763"/>
            <wp:effectExtent l="19050" t="19050" r="13335" b="17145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4811742" cy="328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lastRenderedPageBreak/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我們需要省略缺失的資訊，可以加上「</w:t>
      </w:r>
      <w:r w:rsidR="00250E95" w:rsidRPr="00C37A38">
        <w:rPr>
          <w:rFonts w:ascii="Consolas" w:hAnsi="Consolas"/>
          <w:shd w:val="pct15" w:color="auto" w:fill="FFFFFF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6D450742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33DDCCE0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ED61D12">
            <wp:extent cx="4671646" cy="2621544"/>
            <wp:effectExtent l="19050" t="19050" r="15240" b="26670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4679597" cy="2626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12F3BA7C">
            <wp:extent cx="4712677" cy="2883437"/>
            <wp:effectExtent l="19050" t="19050" r="12065" b="1270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4720110" cy="288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187B83F0" w14:textId="7A55F3DE" w:rsidR="00A23674" w:rsidRDefault="00A23674" w:rsidP="00A23674"/>
    <w:p w14:paraId="4E7977B2" w14:textId="297D99D4" w:rsidR="00C97C78" w:rsidRDefault="00C97C78" w:rsidP="004A2830">
      <w:pPr>
        <w:pStyle w:val="1"/>
      </w:pPr>
      <w:bookmarkStart w:id="17" w:name="_Toc71726160"/>
      <w:r>
        <w:rPr>
          <w:rFonts w:hint="eastAsia"/>
        </w:rPr>
        <w:lastRenderedPageBreak/>
        <w:t>十</w:t>
      </w:r>
      <w:r w:rsidR="00476945">
        <w:rPr>
          <w:rFonts w:hint="eastAsia"/>
        </w:rPr>
        <w:t>七</w:t>
      </w:r>
      <w:r>
        <w:rPr>
          <w:rFonts w:hint="eastAsia"/>
        </w:rPr>
        <w:t>、思考與規畫</w:t>
      </w:r>
      <w:r w:rsidR="005573B5">
        <w:rPr>
          <w:rFonts w:hint="eastAsia"/>
        </w:rPr>
        <w:t xml:space="preserve"> </w:t>
      </w:r>
      <w:r w:rsidR="005A5CD6">
        <w:t>-</w:t>
      </w:r>
      <w:r w:rsidR="005573B5">
        <w:t xml:space="preserve"> </w:t>
      </w:r>
      <w:r w:rsidR="002A5A43">
        <w:rPr>
          <w:rFonts w:hint="eastAsia"/>
        </w:rPr>
        <w:t>通訊錄</w:t>
      </w:r>
      <w:bookmarkEnd w:id="17"/>
    </w:p>
    <w:p w14:paraId="6931C830" w14:textId="0F6168CE" w:rsidR="00C97C78" w:rsidRDefault="004A2830" w:rsidP="00A23674">
      <w:r>
        <w:rPr>
          <w:rFonts w:hint="eastAsia"/>
        </w:rPr>
        <w:t>如果今天我要製作一個通訊錄，我可能會準備</w:t>
      </w:r>
      <w:r w:rsidR="00E046DA">
        <w:rPr>
          <w:rFonts w:hint="eastAsia"/>
        </w:rPr>
        <w:t>一個</w:t>
      </w:r>
      <w:r w:rsidR="00E046DA">
        <w:rPr>
          <w:rFonts w:hint="eastAsia"/>
        </w:rPr>
        <w:t xml:space="preserve"> </w:t>
      </w:r>
      <w:r w:rsidR="00E046DA">
        <w:t>address_book</w:t>
      </w:r>
      <w:r w:rsidR="00E046DA">
        <w:rPr>
          <w:rFonts w:hint="eastAsia"/>
        </w:rPr>
        <w:t>資料庫，裡面有一個</w:t>
      </w:r>
      <w:r w:rsidR="00E046DA">
        <w:rPr>
          <w:rFonts w:hint="eastAsia"/>
        </w:rPr>
        <w:t xml:space="preserve"> </w:t>
      </w:r>
      <w:r w:rsidR="00E046DA">
        <w:t xml:space="preserve">students </w:t>
      </w:r>
      <w:r w:rsidR="00E046DA">
        <w:rPr>
          <w:rFonts w:hint="eastAsia"/>
        </w:rPr>
        <w:t>資料表</w:t>
      </w:r>
      <w:r w:rsidR="007613DD">
        <w:rPr>
          <w:rFonts w:hint="eastAsia"/>
        </w:rPr>
        <w:t>，以及登入帳號密碼用的</w:t>
      </w:r>
      <w:r w:rsidR="007613DD">
        <w:rPr>
          <w:rFonts w:hint="eastAsia"/>
        </w:rPr>
        <w:t xml:space="preserve"> </w:t>
      </w:r>
      <w:r w:rsidR="007613DD">
        <w:t xml:space="preserve">admin </w:t>
      </w:r>
      <w:r w:rsidR="007613DD">
        <w:rPr>
          <w:rFonts w:hint="eastAsia"/>
        </w:rPr>
        <w:t>資料表</w:t>
      </w:r>
      <w:r>
        <w:rPr>
          <w:rFonts w:hint="eastAsia"/>
        </w:rPr>
        <w:t>：</w:t>
      </w:r>
    </w:p>
    <w:p w14:paraId="344691D8" w14:textId="77777777" w:rsidR="009059B6" w:rsidRDefault="009059B6" w:rsidP="00A23674"/>
    <w:p w14:paraId="2A11D952" w14:textId="3F2ECEC6" w:rsidR="006373CD" w:rsidRDefault="007613DD" w:rsidP="006373CD">
      <w:pPr>
        <w:jc w:val="center"/>
      </w:pPr>
      <w:r w:rsidRPr="007613DD">
        <w:drawing>
          <wp:inline distT="0" distB="0" distL="0" distR="0" wp14:anchorId="01BF4ECF" wp14:editId="42EA6203">
            <wp:extent cx="5274310" cy="1715135"/>
            <wp:effectExtent l="19050" t="19050" r="21590" b="18415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15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C1C05D" w14:textId="52FFD949" w:rsidR="005573B5" w:rsidRDefault="005573B5" w:rsidP="006373C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通訊錄基本結構，同學可依實際情形自由更改</w:t>
      </w:r>
    </w:p>
    <w:p w14:paraId="102FBEE7" w14:textId="6DEEC9FD" w:rsidR="00E046DA" w:rsidRDefault="00E046DA" w:rsidP="00A23674"/>
    <w:p w14:paraId="7CC7EE49" w14:textId="7130C6EF" w:rsidR="007613DD" w:rsidRDefault="007613DD" w:rsidP="007613DD">
      <w:pPr>
        <w:jc w:val="center"/>
      </w:pPr>
      <w:r w:rsidRPr="007613DD">
        <w:drawing>
          <wp:inline distT="0" distB="0" distL="0" distR="0" wp14:anchorId="1EBA969D" wp14:editId="4AE5E937">
            <wp:extent cx="5274310" cy="963930"/>
            <wp:effectExtent l="19050" t="19050" r="21590" b="26670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3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4CA480" w14:textId="66AA1AA8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登入時，檢查帳號密碼所使用的資料表</w:t>
      </w:r>
    </w:p>
    <w:p w14:paraId="0BE1BBD0" w14:textId="77777777" w:rsidR="007613DD" w:rsidRDefault="007613DD" w:rsidP="00A23674"/>
    <w:p w14:paraId="6E1BA371" w14:textId="2A7D035C" w:rsidR="00144F59" w:rsidRDefault="00144F59" w:rsidP="005D0ECF">
      <w:pPr>
        <w:pStyle w:val="1"/>
      </w:pPr>
      <w:bookmarkStart w:id="18" w:name="_Toc71726161"/>
      <w:r>
        <w:rPr>
          <w:rFonts w:hint="eastAsia"/>
        </w:rPr>
        <w:t>十</w:t>
      </w:r>
      <w:r w:rsidR="00476945">
        <w:rPr>
          <w:rFonts w:hint="eastAsia"/>
        </w:rPr>
        <w:t>八</w:t>
      </w:r>
      <w:r>
        <w:rPr>
          <w:rFonts w:hint="eastAsia"/>
        </w:rPr>
        <w:t>、思考與規畫</w:t>
      </w:r>
      <w:r>
        <w:rPr>
          <w:rFonts w:hint="eastAsia"/>
        </w:rPr>
        <w:t xml:space="preserve"> </w:t>
      </w:r>
      <w:r>
        <w:t xml:space="preserve">- </w:t>
      </w:r>
      <w:r>
        <w:rPr>
          <w:rFonts w:hint="eastAsia"/>
        </w:rPr>
        <w:t>購物車</w:t>
      </w:r>
      <w:bookmarkEnd w:id="18"/>
    </w:p>
    <w:p w14:paraId="46333AB5" w14:textId="5053AFA5" w:rsidR="00787335" w:rsidRDefault="00787335" w:rsidP="00A23674">
      <w:r>
        <w:rPr>
          <w:rFonts w:hint="eastAsia"/>
        </w:rPr>
        <w:t>我們先想想，一個</w:t>
      </w:r>
      <w:r w:rsidR="0001632B">
        <w:rPr>
          <w:rFonts w:hint="eastAsia"/>
        </w:rPr>
        <w:t>線上</w:t>
      </w:r>
      <w:r>
        <w:rPr>
          <w:rFonts w:hint="eastAsia"/>
        </w:rPr>
        <w:t>購物車裡面，應該</w:t>
      </w:r>
      <w:r w:rsidR="007613DD">
        <w:rPr>
          <w:rFonts w:hint="eastAsia"/>
        </w:rPr>
        <w:t>有些</w:t>
      </w:r>
      <w:r>
        <w:rPr>
          <w:rFonts w:hint="eastAsia"/>
        </w:rPr>
        <w:t>什麼</w:t>
      </w:r>
      <w:r w:rsidR="007613DD">
        <w:rPr>
          <w:rFonts w:hint="eastAsia"/>
        </w:rPr>
        <w:t>元素</w:t>
      </w:r>
      <w:r w:rsidR="005D0ECF">
        <w:rPr>
          <w:rFonts w:hint="eastAsia"/>
        </w:rPr>
        <w:t>？</w:t>
      </w:r>
      <w:r w:rsidR="005D0ECF">
        <w:rPr>
          <w:rFonts w:hint="eastAsia"/>
        </w:rPr>
        <w:t xml:space="preserve"> </w:t>
      </w:r>
    </w:p>
    <w:p w14:paraId="0B2E021F" w14:textId="2167C106" w:rsidR="00787335" w:rsidRDefault="005D0ECF" w:rsidP="00787335">
      <w:pPr>
        <w:pStyle w:val="ab"/>
        <w:numPr>
          <w:ilvl w:val="0"/>
          <w:numId w:val="17"/>
        </w:numPr>
        <w:ind w:leftChars="0"/>
      </w:pPr>
      <w:r w:rsidRPr="005D0ECF">
        <w:rPr>
          <w:rFonts w:hint="eastAsia"/>
        </w:rPr>
        <w:t>線上賣</w:t>
      </w:r>
      <w:r>
        <w:rPr>
          <w:rFonts w:hint="eastAsia"/>
        </w:rPr>
        <w:t>場會有許多</w:t>
      </w:r>
      <w:r w:rsidR="00787335">
        <w:rPr>
          <w:rFonts w:hint="eastAsia"/>
        </w:rPr>
        <w:t>商品，所以會有「商品」資料表</w:t>
      </w:r>
      <w:r>
        <w:rPr>
          <w:rFonts w:hint="eastAsia"/>
        </w:rPr>
        <w:t>。</w:t>
      </w:r>
    </w:p>
    <w:p w14:paraId="0E428FDA" w14:textId="733C4566" w:rsidR="005D0ECF" w:rsidRDefault="005D0EC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每個上架的商品，可能會有不同的預覽照片，因此可能需要上傳商品不同角度或明亮程度不一的照片，所以會有「商品圖片」資料表。</w:t>
      </w:r>
    </w:p>
    <w:p w14:paraId="6B2EBDC4" w14:textId="49300CAF" w:rsidR="00144F59" w:rsidRDefault="00787335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在結帳的時候，會產生訂單，所以需要「訂單」資料表</w:t>
      </w:r>
      <w:r w:rsidR="005D0ECF">
        <w:rPr>
          <w:rFonts w:hint="eastAsia"/>
        </w:rPr>
        <w:t>。</w:t>
      </w:r>
    </w:p>
    <w:p w14:paraId="368DF186" w14:textId="552D6801" w:rsidR="005A6A18" w:rsidRDefault="005A6A18" w:rsidP="005A6A18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將購物車商品結帳後，在產生訂單前，需要有個地方存放購買的商品列表以及每個商品對應的訂單編號，所以會有「訂單中商品」資料表</w:t>
      </w:r>
      <w:r w:rsidR="005D0ECF">
        <w:rPr>
          <w:rFonts w:hint="eastAsia"/>
        </w:rPr>
        <w:t>。</w:t>
      </w:r>
    </w:p>
    <w:p w14:paraId="5BA56137" w14:textId="29145BD3" w:rsidR="00787335" w:rsidRDefault="005A6A18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每個商品都有進行分類，例如肉類、海鮮類、蔬菜水果類、飲料沖泡、冷藏冷凍類等，所以會有「類別」資料表</w:t>
      </w:r>
      <w:r w:rsidR="005D0ECF">
        <w:rPr>
          <w:rFonts w:hint="eastAsia"/>
        </w:rPr>
        <w:t>。</w:t>
      </w:r>
    </w:p>
    <w:p w14:paraId="1F5734F4" w14:textId="20FE9A0E" w:rsidR="005A6A18" w:rsidRDefault="005A6A18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有時候我們對某項商品有興趣，希望能追縱該商品的資訊，此時需要一個</w:t>
      </w:r>
      <w:r w:rsidR="005D0ECF">
        <w:rPr>
          <w:rFonts w:hint="eastAsia"/>
        </w:rPr>
        <w:t>專門記錄個人偏好較高的「商品追縱」資料表。</w:t>
      </w:r>
    </w:p>
    <w:p w14:paraId="5DBB9788" w14:textId="17BAF58B" w:rsidR="005D0ECF" w:rsidRDefault="005D0EC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線上購物的時候，可能有不</w:t>
      </w:r>
      <w:r w:rsidR="007613DD">
        <w:rPr>
          <w:rFonts w:hint="eastAsia"/>
        </w:rPr>
        <w:t>同</w:t>
      </w:r>
      <w:r>
        <w:rPr>
          <w:rFonts w:hint="eastAsia"/>
        </w:rPr>
        <w:t>的付費管道，例如</w:t>
      </w:r>
      <w:r>
        <w:rPr>
          <w:rFonts w:hint="eastAsia"/>
        </w:rPr>
        <w:t xml:space="preserve"> </w:t>
      </w:r>
      <w:r>
        <w:t>LINE Pay</w:t>
      </w:r>
      <w:r>
        <w:rPr>
          <w:rFonts w:hint="eastAsia"/>
        </w:rPr>
        <w:t>、</w:t>
      </w:r>
      <w:r>
        <w:rPr>
          <w:rFonts w:hint="eastAsia"/>
        </w:rPr>
        <w:t>G</w:t>
      </w:r>
      <w:r>
        <w:t>oogle Pay</w:t>
      </w:r>
      <w:r>
        <w:rPr>
          <w:rFonts w:hint="eastAsia"/>
        </w:rPr>
        <w:t>、</w:t>
      </w:r>
      <w:r>
        <w:rPr>
          <w:rFonts w:hint="eastAsia"/>
        </w:rPr>
        <w:t>S</w:t>
      </w:r>
      <w:r>
        <w:t>amsung Pay</w:t>
      </w:r>
      <w:r>
        <w:rPr>
          <w:rFonts w:hint="eastAsia"/>
        </w:rPr>
        <w:t>、</w:t>
      </w:r>
      <w:r>
        <w:rPr>
          <w:rFonts w:hint="eastAsia"/>
        </w:rPr>
        <w:t>A</w:t>
      </w:r>
      <w:r>
        <w:t xml:space="preserve">pple Pay </w:t>
      </w:r>
      <w:r>
        <w:rPr>
          <w:rFonts w:hint="eastAsia"/>
        </w:rPr>
        <w:t>等等，所以需要「付款方式」資料表。</w:t>
      </w:r>
    </w:p>
    <w:p w14:paraId="5F7A8446" w14:textId="34BEEA27" w:rsidR="00B42F4F" w:rsidRDefault="00B42F4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lastRenderedPageBreak/>
        <w:t>買家有可能針對特定商品進行評論，作為其他買家的參考依據，所以我們需要「評論」資料表。</w:t>
      </w:r>
    </w:p>
    <w:p w14:paraId="1B29A493" w14:textId="7E70DE07" w:rsidR="007613DD" w:rsidRDefault="007613DD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賣家上架時，</w:t>
      </w:r>
      <w:r w:rsidR="002D79B2">
        <w:rPr>
          <w:rFonts w:hint="eastAsia"/>
        </w:rPr>
        <w:t>需要</w:t>
      </w:r>
      <w:r>
        <w:rPr>
          <w:rFonts w:hint="eastAsia"/>
        </w:rPr>
        <w:t>登入帳號密碼用的「賣家」資料表。</w:t>
      </w:r>
    </w:p>
    <w:p w14:paraId="465FB40E" w14:textId="4333C841" w:rsidR="007613DD" w:rsidRDefault="002D79B2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買家購物結帳時，需要登入帳號密碼用的「買家」資料表。</w:t>
      </w:r>
    </w:p>
    <w:p w14:paraId="3C959C22" w14:textId="547328D0" w:rsidR="00B42F4F" w:rsidRDefault="00B42F4F" w:rsidP="00B42F4F"/>
    <w:p w14:paraId="60F1A97F" w14:textId="6EE6C731" w:rsidR="00B42F4F" w:rsidRDefault="00B42F4F" w:rsidP="00B42F4F">
      <w:pPr>
        <w:jc w:val="center"/>
      </w:pPr>
      <w:r w:rsidRPr="00B42F4F">
        <w:drawing>
          <wp:inline distT="0" distB="0" distL="0" distR="0" wp14:anchorId="1A384DCC" wp14:editId="76DBF22E">
            <wp:extent cx="5274310" cy="967740"/>
            <wp:effectExtent l="19050" t="19050" r="21590" b="22860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4A601" w14:textId="70BDF38C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類別資料表</w:t>
      </w:r>
    </w:p>
    <w:p w14:paraId="42353879" w14:textId="0EC4421E" w:rsidR="00B42F4F" w:rsidRDefault="00B42F4F" w:rsidP="00B42F4F">
      <w:pPr>
        <w:jc w:val="center"/>
      </w:pPr>
    </w:p>
    <w:p w14:paraId="1A29294E" w14:textId="72A31E72" w:rsidR="00B42F4F" w:rsidRDefault="00B42F4F" w:rsidP="00B42F4F">
      <w:pPr>
        <w:jc w:val="center"/>
      </w:pPr>
      <w:r w:rsidRPr="00B42F4F">
        <w:drawing>
          <wp:inline distT="0" distB="0" distL="0" distR="0" wp14:anchorId="5E6C5CF5" wp14:editId="5DF74872">
            <wp:extent cx="5274310" cy="1442085"/>
            <wp:effectExtent l="19050" t="19050" r="21590" b="2476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2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3DDDE" w14:textId="680D4FEC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資料表</w:t>
      </w:r>
    </w:p>
    <w:p w14:paraId="61C00C97" w14:textId="1FAFE05D" w:rsidR="002D79B2" w:rsidRDefault="002D79B2" w:rsidP="00B42F4F">
      <w:pPr>
        <w:jc w:val="center"/>
      </w:pPr>
    </w:p>
    <w:p w14:paraId="393F0BA7" w14:textId="1E523810" w:rsidR="002D79B2" w:rsidRDefault="002D79B2" w:rsidP="00B42F4F">
      <w:pPr>
        <w:jc w:val="center"/>
      </w:pPr>
      <w:r w:rsidRPr="002D79B2">
        <w:drawing>
          <wp:inline distT="0" distB="0" distL="0" distR="0" wp14:anchorId="71DA4547" wp14:editId="6440A04B">
            <wp:extent cx="5274310" cy="945515"/>
            <wp:effectExtent l="19050" t="19050" r="21590" b="26035"/>
            <wp:docPr id="79" name="圖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55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3D76FB" w14:textId="20897A40" w:rsidR="002D79B2" w:rsidRDefault="002D79B2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圖片資料表</w:t>
      </w:r>
    </w:p>
    <w:p w14:paraId="79C95789" w14:textId="3C301D81" w:rsidR="00B42F4F" w:rsidRDefault="00B42F4F" w:rsidP="00B42F4F">
      <w:pPr>
        <w:jc w:val="center"/>
      </w:pPr>
    </w:p>
    <w:p w14:paraId="1CE8A5B9" w14:textId="60E0D0DC" w:rsidR="00B42F4F" w:rsidRDefault="00B42F4F" w:rsidP="00B42F4F">
      <w:pPr>
        <w:jc w:val="center"/>
      </w:pPr>
      <w:r w:rsidRPr="00B42F4F">
        <w:drawing>
          <wp:inline distT="0" distB="0" distL="0" distR="0" wp14:anchorId="65995118" wp14:editId="1DA8696A">
            <wp:extent cx="5274310" cy="922020"/>
            <wp:effectExtent l="19050" t="19050" r="21590" b="1143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8175" w14:textId="4BC3A4B3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付款方式資料表</w:t>
      </w:r>
    </w:p>
    <w:p w14:paraId="2B925746" w14:textId="282ACFA7" w:rsidR="00B42F4F" w:rsidRDefault="00B42F4F" w:rsidP="00B42F4F">
      <w:pPr>
        <w:jc w:val="center"/>
      </w:pPr>
    </w:p>
    <w:p w14:paraId="0D6D0E7D" w14:textId="67B5352E" w:rsidR="00B42F4F" w:rsidRDefault="007613DD" w:rsidP="00B42F4F">
      <w:pPr>
        <w:jc w:val="center"/>
      </w:pPr>
      <w:r w:rsidRPr="007613DD">
        <w:lastRenderedPageBreak/>
        <w:drawing>
          <wp:inline distT="0" distB="0" distL="0" distR="0" wp14:anchorId="7BD95B67" wp14:editId="629ACCF1">
            <wp:extent cx="5274310" cy="965835"/>
            <wp:effectExtent l="19050" t="19050" r="21590" b="2476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5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C61AAD" w14:textId="5B6F4C16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訂單資料表</w:t>
      </w:r>
    </w:p>
    <w:p w14:paraId="57C6DBE8" w14:textId="02EF2D0D" w:rsidR="007613DD" w:rsidRDefault="007613DD" w:rsidP="007613DD">
      <w:pPr>
        <w:jc w:val="center"/>
      </w:pPr>
    </w:p>
    <w:p w14:paraId="2C9FF010" w14:textId="1643AF8A" w:rsidR="007613DD" w:rsidRDefault="007613DD" w:rsidP="007613DD">
      <w:pPr>
        <w:jc w:val="center"/>
      </w:pPr>
      <w:r w:rsidRPr="007613DD">
        <w:drawing>
          <wp:inline distT="0" distB="0" distL="0" distR="0" wp14:anchorId="4DABB872" wp14:editId="2B91DFCE">
            <wp:extent cx="5274310" cy="1525905"/>
            <wp:effectExtent l="19050" t="19050" r="21590" b="1714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20279" w14:textId="07AA8347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結帳後，該訂單內的商品清單資料表</w:t>
      </w:r>
    </w:p>
    <w:p w14:paraId="337ADF82" w14:textId="0BDD5838" w:rsidR="007613DD" w:rsidRDefault="007613DD" w:rsidP="007613DD">
      <w:pPr>
        <w:jc w:val="center"/>
      </w:pPr>
    </w:p>
    <w:p w14:paraId="458E1597" w14:textId="07C59B6F" w:rsidR="007613DD" w:rsidRDefault="007613DD" w:rsidP="007613DD">
      <w:pPr>
        <w:jc w:val="center"/>
      </w:pPr>
      <w:r w:rsidRPr="007613DD">
        <w:drawing>
          <wp:inline distT="0" distB="0" distL="0" distR="0" wp14:anchorId="0E73A72F" wp14:editId="2D6E9E8F">
            <wp:extent cx="5274310" cy="1156970"/>
            <wp:effectExtent l="19050" t="19050" r="21590" b="24130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6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8AFBD" w14:textId="37CD74F3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追縱資料表</w:t>
      </w:r>
    </w:p>
    <w:p w14:paraId="54DFBABE" w14:textId="260BF2A7" w:rsidR="00B42F4F" w:rsidRDefault="00B42F4F" w:rsidP="00B42F4F">
      <w:pPr>
        <w:jc w:val="center"/>
      </w:pPr>
    </w:p>
    <w:p w14:paraId="3368AC2A" w14:textId="6AE068AC" w:rsidR="00B42F4F" w:rsidRDefault="002D79B2" w:rsidP="00B42F4F">
      <w:pPr>
        <w:jc w:val="center"/>
      </w:pPr>
      <w:r w:rsidRPr="002D79B2">
        <w:drawing>
          <wp:inline distT="0" distB="0" distL="0" distR="0" wp14:anchorId="3949D951" wp14:editId="18BECD8D">
            <wp:extent cx="5274310" cy="1449705"/>
            <wp:effectExtent l="19050" t="19050" r="21590" b="17145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9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1C6F24" w14:textId="35DD21E3" w:rsidR="002D79B2" w:rsidRDefault="002D79B2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評論資料表</w:t>
      </w:r>
    </w:p>
    <w:p w14:paraId="4FFF856F" w14:textId="18AEC6F2" w:rsidR="002D79B2" w:rsidRDefault="002D79B2" w:rsidP="00B42F4F">
      <w:pPr>
        <w:jc w:val="center"/>
      </w:pPr>
    </w:p>
    <w:p w14:paraId="041300AB" w14:textId="5826C27C" w:rsidR="002D79B2" w:rsidRDefault="002D79B2" w:rsidP="00B42F4F">
      <w:pPr>
        <w:jc w:val="center"/>
      </w:pPr>
      <w:r w:rsidRPr="002D79B2">
        <w:drawing>
          <wp:inline distT="0" distB="0" distL="0" distR="0" wp14:anchorId="38E222FC" wp14:editId="101A3317">
            <wp:extent cx="5274310" cy="1122045"/>
            <wp:effectExtent l="19050" t="19050" r="21590" b="20955"/>
            <wp:docPr id="80" name="圖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20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FFF3AC" w14:textId="569100FE" w:rsidR="002D79B2" w:rsidRDefault="002D79B2" w:rsidP="00B42F4F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賣家資料表</w:t>
      </w:r>
    </w:p>
    <w:p w14:paraId="13DFEBC4" w14:textId="1064695D" w:rsidR="002D79B2" w:rsidRDefault="002D79B2" w:rsidP="00B42F4F">
      <w:pPr>
        <w:jc w:val="center"/>
      </w:pPr>
    </w:p>
    <w:p w14:paraId="772AE03C" w14:textId="2D8B9AC6" w:rsidR="002D79B2" w:rsidRDefault="002D79B2" w:rsidP="00B42F4F">
      <w:pPr>
        <w:jc w:val="center"/>
      </w:pPr>
      <w:r w:rsidRPr="002D79B2">
        <w:drawing>
          <wp:inline distT="0" distB="0" distL="0" distR="0" wp14:anchorId="56F814E0" wp14:editId="7B209F49">
            <wp:extent cx="5274310" cy="1946910"/>
            <wp:effectExtent l="19050" t="19050" r="21590" b="15240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6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543020" w14:textId="1ECA1727" w:rsidR="00B42F4F" w:rsidRDefault="002D79B2" w:rsidP="00E36A4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買家資料表</w:t>
      </w:r>
    </w:p>
    <w:p w14:paraId="49E705E3" w14:textId="28B788D2" w:rsidR="001231A4" w:rsidRDefault="001231A4" w:rsidP="00E36A45">
      <w:pPr>
        <w:jc w:val="center"/>
      </w:pPr>
    </w:p>
    <w:p w14:paraId="24089A83" w14:textId="21E30F7C" w:rsidR="00E77790" w:rsidRDefault="00E77790" w:rsidP="00E77790">
      <w:r>
        <w:rPr>
          <w:rFonts w:hint="eastAsia"/>
        </w:rPr>
        <w:t>如果我們真的想建立一個完整的關聯式資料庫，該怎麼做呢？</w:t>
      </w:r>
    </w:p>
    <w:p w14:paraId="1ED5BAB3" w14:textId="28ACEA12" w:rsidR="00E77790" w:rsidRDefault="00E77790" w:rsidP="00E77790">
      <w:pPr>
        <w:pStyle w:val="ab"/>
        <w:numPr>
          <w:ilvl w:val="0"/>
          <w:numId w:val="20"/>
        </w:numPr>
        <w:ind w:leftChars="0"/>
      </w:pPr>
      <w:r>
        <w:rPr>
          <w:rFonts w:hint="eastAsia"/>
        </w:rPr>
        <w:t>將</w:t>
      </w:r>
      <w:r w:rsidR="005477D7">
        <w:rPr>
          <w:rFonts w:hint="eastAsia"/>
        </w:rPr>
        <w:t>資料表（</w:t>
      </w:r>
      <w:r w:rsidR="005477D7">
        <w:t>table</w:t>
      </w:r>
      <w:r w:rsidR="005477D7">
        <w:rPr>
          <w:rFonts w:hint="eastAsia"/>
        </w:rPr>
        <w:t>）</w:t>
      </w:r>
      <w:r>
        <w:rPr>
          <w:rFonts w:hint="eastAsia"/>
        </w:rPr>
        <w:t>設定成</w:t>
      </w:r>
      <w:r>
        <w:rPr>
          <w:rFonts w:hint="eastAsia"/>
        </w:rPr>
        <w:t xml:space="preserve"> </w:t>
      </w:r>
      <w:r>
        <w:t>InnoDB</w:t>
      </w:r>
      <w:r w:rsidR="00977894">
        <w:rPr>
          <w:rFonts w:hint="eastAsia"/>
        </w:rPr>
        <w:t>類型。</w:t>
      </w:r>
    </w:p>
    <w:p w14:paraId="6114A7BD" w14:textId="318D12D4" w:rsidR="00E77790" w:rsidRDefault="00EE5BD8" w:rsidP="00E77790">
      <w:pPr>
        <w:pStyle w:val="ab"/>
        <w:numPr>
          <w:ilvl w:val="0"/>
          <w:numId w:val="20"/>
        </w:numPr>
        <w:ind w:leftChars="0"/>
      </w:pPr>
      <w:r>
        <w:rPr>
          <w:rFonts w:hint="eastAsia"/>
        </w:rPr>
        <w:t>被參考的鍵，必須具有索引的特性，例如主鍵（</w:t>
      </w:r>
      <w:r>
        <w:t>primary key</w:t>
      </w:r>
      <w:r>
        <w:rPr>
          <w:rFonts w:hint="eastAsia"/>
        </w:rPr>
        <w:t>）、索引鍵（</w:t>
      </w:r>
      <w:r>
        <w:t>index</w:t>
      </w:r>
      <w:r>
        <w:rPr>
          <w:rFonts w:hint="eastAsia"/>
        </w:rPr>
        <w:t>）或是唯一鍵（</w:t>
      </w:r>
      <w:r>
        <w:t>unique key</w:t>
      </w:r>
      <w:r>
        <w:rPr>
          <w:rFonts w:hint="eastAsia"/>
        </w:rPr>
        <w:t>）。</w:t>
      </w:r>
    </w:p>
    <w:p w14:paraId="4DA57FEC" w14:textId="77777777" w:rsidR="00E77790" w:rsidRDefault="00E77790" w:rsidP="00E36A45">
      <w:pPr>
        <w:jc w:val="center"/>
      </w:pPr>
    </w:p>
    <w:p w14:paraId="47C1CF47" w14:textId="39F1F147" w:rsidR="001231A4" w:rsidRDefault="00750CEE" w:rsidP="00E36A45">
      <w:pPr>
        <w:jc w:val="center"/>
      </w:pPr>
      <w:r w:rsidRPr="00750CEE">
        <w:drawing>
          <wp:inline distT="0" distB="0" distL="0" distR="0" wp14:anchorId="11C21114" wp14:editId="078C3F5A">
            <wp:extent cx="5274310" cy="2633980"/>
            <wp:effectExtent l="19050" t="19050" r="21590" b="13970"/>
            <wp:docPr id="98" name="圖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39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7F02D" w14:textId="15E954BB" w:rsidR="001231A4" w:rsidRDefault="001231A4" w:rsidP="00E36A4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110F8E">
        <w:rPr>
          <w:rFonts w:hint="eastAsia"/>
        </w:rPr>
        <w:t>購物車關聯表</w:t>
      </w:r>
    </w:p>
    <w:p w14:paraId="26683E52" w14:textId="148E3A53" w:rsidR="00144F59" w:rsidRDefault="00144F59" w:rsidP="00A23674"/>
    <w:p w14:paraId="5785C56E" w14:textId="77777777" w:rsidR="00A43618" w:rsidRDefault="00A43618" w:rsidP="00A23674">
      <w:r w:rsidRPr="00A43618">
        <w:rPr>
          <w:rFonts w:hint="eastAsia"/>
        </w:rPr>
        <w:t>對於外來鍵約束，最好是採</w:t>
      </w:r>
      <w:r>
        <w:rPr>
          <w:rFonts w:hint="eastAsia"/>
        </w:rPr>
        <w:t>用：</w:t>
      </w:r>
    </w:p>
    <w:p w14:paraId="68D563FB" w14:textId="77777777" w:rsidR="00A43618" w:rsidRDefault="00A43618" w:rsidP="00A23674">
      <w:r w:rsidRPr="00A43618">
        <w:rPr>
          <w:rFonts w:hint="eastAsia"/>
        </w:rPr>
        <w:t xml:space="preserve">ON </w:t>
      </w:r>
      <w:r w:rsidRPr="00A43618">
        <w:rPr>
          <w:rFonts w:hint="eastAsia"/>
          <w:color w:val="00B0F0"/>
        </w:rPr>
        <w:t>UPDATE</w:t>
      </w:r>
      <w:r w:rsidRPr="00A43618">
        <w:rPr>
          <w:rFonts w:hint="eastAsia"/>
        </w:rPr>
        <w:t xml:space="preserve"> </w:t>
      </w:r>
      <w:r w:rsidRPr="00A43618">
        <w:rPr>
          <w:rFonts w:hint="eastAsia"/>
          <w:color w:val="FF0000"/>
        </w:rPr>
        <w:t>CASCADE</w:t>
      </w:r>
      <w:r w:rsidRPr="00A43618">
        <w:rPr>
          <w:rFonts w:hint="eastAsia"/>
        </w:rPr>
        <w:t xml:space="preserve"> </w:t>
      </w:r>
    </w:p>
    <w:p w14:paraId="2F6033AE" w14:textId="7179CDB4" w:rsidR="00A43618" w:rsidRPr="00A43618" w:rsidRDefault="00A43618" w:rsidP="00A23674">
      <w:r w:rsidRPr="00A43618">
        <w:rPr>
          <w:rFonts w:hint="eastAsia"/>
        </w:rPr>
        <w:t xml:space="preserve">ON </w:t>
      </w:r>
      <w:r w:rsidRPr="00A43618">
        <w:rPr>
          <w:rFonts w:hint="eastAsia"/>
          <w:color w:val="00B0F0"/>
        </w:rPr>
        <w:t>DELETE</w:t>
      </w:r>
      <w:r w:rsidRPr="00A43618">
        <w:rPr>
          <w:rFonts w:hint="eastAsia"/>
        </w:rPr>
        <w:t xml:space="preserve"> </w:t>
      </w:r>
      <w:r w:rsidRPr="00A43618">
        <w:rPr>
          <w:rFonts w:hint="eastAsia"/>
          <w:color w:val="FF0000"/>
        </w:rPr>
        <w:t>RESTRICT</w:t>
      </w:r>
    </w:p>
    <w:p w14:paraId="281D3BA6" w14:textId="77777777" w:rsidR="00A43618" w:rsidRDefault="00A43618" w:rsidP="00A23674"/>
    <w:p w14:paraId="499D1252" w14:textId="35312FC1" w:rsidR="00A43618" w:rsidRDefault="00A43618" w:rsidP="00A43618">
      <w:r>
        <w:rPr>
          <w:rFonts w:hint="eastAsia"/>
        </w:rPr>
        <w:t>參數解釋：</w:t>
      </w:r>
    </w:p>
    <w:p w14:paraId="29D4A3F7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 w:rsidRPr="00840AFD">
        <w:rPr>
          <w:color w:val="FF0000"/>
        </w:rPr>
        <w:t>CASCADE</w:t>
      </w:r>
      <w:r>
        <w:t xml:space="preserve"> - </w:t>
      </w:r>
    </w:p>
    <w:p w14:paraId="5DA2FBD7" w14:textId="77777777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lastRenderedPageBreak/>
        <w:t>會將有所關聯的紀錄行也會進行刪除或修改。</w:t>
      </w:r>
    </w:p>
    <w:p w14:paraId="4D38FD96" w14:textId="010B9C38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外來鍵</w:t>
      </w:r>
      <w:r w:rsidR="008C48B2">
        <w:rPr>
          <w:rFonts w:hint="eastAsia"/>
        </w:rPr>
        <w:t>的</w:t>
      </w:r>
      <w:r>
        <w:rPr>
          <w:rFonts w:hint="eastAsia"/>
        </w:rPr>
        <w:t>來源表中，外來鍵欄位值會被更新，或所在的列會被刪除。</w:t>
      </w:r>
    </w:p>
    <w:p w14:paraId="1E654F8B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>
        <w:t xml:space="preserve">SET NULL - </w:t>
      </w:r>
    </w:p>
    <w:p w14:paraId="09DAF90C" w14:textId="50969E31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會將有所關聯的紀錄行設定成</w:t>
      </w:r>
      <w:r>
        <w:rPr>
          <w:rFonts w:hint="eastAsia"/>
        </w:rPr>
        <w:t xml:space="preserve"> NULL</w:t>
      </w:r>
      <w:r>
        <w:rPr>
          <w:rFonts w:hint="eastAsia"/>
        </w:rPr>
        <w:t>。</w:t>
      </w:r>
    </w:p>
    <w:p w14:paraId="3090F789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>
        <w:t xml:space="preserve">NO ACTION - </w:t>
      </w:r>
    </w:p>
    <w:p w14:paraId="57F7AAF6" w14:textId="3D3F9FBC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有存在的關聯紀錄行時，會禁止父資料表的刪除或修改動作。</w:t>
      </w:r>
    </w:p>
    <w:p w14:paraId="53667B14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 w:rsidRPr="00840AFD">
        <w:rPr>
          <w:color w:val="FF0000"/>
        </w:rPr>
        <w:t>RESTRICT</w:t>
      </w:r>
      <w:r>
        <w:t xml:space="preserve"> - </w:t>
      </w:r>
    </w:p>
    <w:p w14:paraId="6BF05197" w14:textId="26EE57B6" w:rsidR="009B4D8C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與</w:t>
      </w:r>
      <w:r>
        <w:rPr>
          <w:rFonts w:hint="eastAsia"/>
        </w:rPr>
        <w:t xml:space="preserve"> NO ACTION </w:t>
      </w:r>
      <w:r>
        <w:rPr>
          <w:rFonts w:hint="eastAsia"/>
        </w:rPr>
        <w:t>相同。</w:t>
      </w:r>
    </w:p>
    <w:p w14:paraId="20A79771" w14:textId="77777777" w:rsidR="00A43618" w:rsidRPr="005A6A18" w:rsidRDefault="00A43618" w:rsidP="00A43618"/>
    <w:p w14:paraId="105C5070" w14:textId="37411069" w:rsidR="00A645A2" w:rsidRDefault="00A645A2" w:rsidP="00A645A2">
      <w:pPr>
        <w:pStyle w:val="1"/>
      </w:pPr>
      <w:bookmarkStart w:id="19" w:name="_Toc71726162"/>
      <w:r>
        <w:rPr>
          <w:rFonts w:hint="eastAsia"/>
        </w:rPr>
        <w:t>十</w:t>
      </w:r>
      <w:r w:rsidR="00476945">
        <w:rPr>
          <w:rFonts w:hint="eastAsia"/>
        </w:rPr>
        <w:t>九</w:t>
      </w:r>
      <w:r>
        <w:rPr>
          <w:rFonts w:hint="eastAsia"/>
        </w:rPr>
        <w:t>、作業</w:t>
      </w:r>
      <w:bookmarkEnd w:id="19"/>
    </w:p>
    <w:p w14:paraId="765B61B2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參考</w:t>
      </w:r>
      <w:r w:rsidRPr="00860E4E">
        <w:rPr>
          <w:rFonts w:ascii="Consolas" w:hAnsi="Consolas"/>
        </w:rPr>
        <w:t xml:space="preserve"> company </w:t>
      </w:r>
      <w:r w:rsidRPr="00860E4E">
        <w:rPr>
          <w:rFonts w:ascii="Consolas" w:hAnsi="Consolas"/>
        </w:rPr>
        <w:t>資料庫。</w:t>
      </w:r>
    </w:p>
    <w:p w14:paraId="2ABFDC9B" w14:textId="77777777" w:rsidR="00A645A2" w:rsidRPr="00860E4E" w:rsidRDefault="00A645A2" w:rsidP="00A645A2">
      <w:pPr>
        <w:rPr>
          <w:rFonts w:ascii="Consolas" w:hAnsi="Consolas"/>
        </w:rPr>
      </w:pPr>
    </w:p>
    <w:p w14:paraId="1D7EF25D" w14:textId="5980B8BA" w:rsidR="00A645A2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男性員工的</w:t>
      </w:r>
      <w:r w:rsidRPr="00860E4E">
        <w:rPr>
          <w:rFonts w:ascii="Consolas" w:hAnsi="Consolas"/>
        </w:rPr>
        <w:t xml:space="preserve"> </w:t>
      </w:r>
      <w:r w:rsidRPr="00C97F92">
        <w:rPr>
          <w:rFonts w:ascii="Consolas" w:hAnsi="Consolas"/>
          <w:color w:val="70AD47" w:themeColor="accent6"/>
        </w:rPr>
        <w:t>Fname</w:t>
      </w:r>
      <w:r w:rsidRPr="00C97F92">
        <w:rPr>
          <w:rFonts w:ascii="Consolas" w:hAnsi="Consolas"/>
          <w:color w:val="70AD47" w:themeColor="accent6"/>
        </w:rPr>
        <w:t>、</w:t>
      </w:r>
      <w:r w:rsidRPr="00C97F92">
        <w:rPr>
          <w:rFonts w:ascii="Consolas" w:hAnsi="Consolas"/>
          <w:color w:val="70AD47" w:themeColor="accent6"/>
        </w:rPr>
        <w:t>Lname</w:t>
      </w:r>
      <w:r w:rsidRPr="00C97F92">
        <w:rPr>
          <w:rFonts w:ascii="Consolas" w:hAnsi="Consolas"/>
          <w:color w:val="70AD47" w:themeColor="accent6"/>
        </w:rPr>
        <w:t>、</w:t>
      </w:r>
      <w:r w:rsidRPr="00C97F92">
        <w:rPr>
          <w:rFonts w:ascii="Consolas" w:hAnsi="Consolas"/>
          <w:color w:val="70AD47" w:themeColor="accent6"/>
        </w:rPr>
        <w:t>Ssn</w:t>
      </w:r>
      <w:r w:rsidRPr="00C97F92">
        <w:rPr>
          <w:rFonts w:ascii="Consolas" w:hAnsi="Consolas"/>
          <w:color w:val="70AD47" w:themeColor="accent6"/>
        </w:rPr>
        <w:t>、</w:t>
      </w:r>
      <w:r w:rsidRPr="00C97F92">
        <w:rPr>
          <w:rFonts w:ascii="Consolas" w:hAnsi="Consolas"/>
          <w:color w:val="70AD47" w:themeColor="accent6"/>
        </w:rPr>
        <w:t>Sex</w:t>
      </w:r>
      <w:r w:rsidRPr="00C97F92">
        <w:rPr>
          <w:rFonts w:ascii="Consolas" w:hAnsi="Consolas"/>
          <w:color w:val="70AD47" w:themeColor="accent6"/>
        </w:rPr>
        <w:t>、</w:t>
      </w:r>
      <w:r w:rsidRPr="00C97F92">
        <w:rPr>
          <w:rFonts w:ascii="Consolas" w:hAnsi="Consolas"/>
          <w:color w:val="70AD47" w:themeColor="accent6"/>
        </w:rPr>
        <w:t>Salary</w:t>
      </w:r>
      <w:r w:rsidRPr="00860E4E">
        <w:rPr>
          <w:rFonts w:ascii="Consolas" w:hAnsi="Consolas"/>
        </w:rPr>
        <w:t>，並依</w:t>
      </w:r>
      <w:r w:rsidRPr="00860E4E">
        <w:rPr>
          <w:rFonts w:ascii="Consolas" w:hAnsi="Consolas"/>
        </w:rPr>
        <w:t xml:space="preserve"> </w:t>
      </w:r>
      <w:r w:rsidRPr="00C97F92">
        <w:rPr>
          <w:rFonts w:ascii="Consolas" w:hAnsi="Consolas"/>
          <w:color w:val="70AD47" w:themeColor="accent6"/>
        </w:rPr>
        <w:t>Salary</w:t>
      </w:r>
      <w:r w:rsidRPr="00860E4E">
        <w:rPr>
          <w:rFonts w:ascii="Consolas" w:hAnsi="Consolas"/>
        </w:rPr>
        <w:t xml:space="preserve"> </w:t>
      </w:r>
      <w:r w:rsidRPr="00860E4E">
        <w:rPr>
          <w:rFonts w:ascii="Consolas" w:hAnsi="Consolas"/>
        </w:rPr>
        <w:t>由高至低排列。（</w:t>
      </w:r>
      <w:r w:rsidRPr="00860E4E">
        <w:rPr>
          <w:rFonts w:ascii="Consolas" w:hAnsi="Consolas"/>
        </w:rPr>
        <w:t>30%</w:t>
      </w:r>
      <w:r w:rsidRPr="00860E4E">
        <w:rPr>
          <w:rFonts w:ascii="Consolas" w:hAnsi="Consolas"/>
        </w:rPr>
        <w:t>）</w:t>
      </w:r>
    </w:p>
    <w:p w14:paraId="3A3B94A2" w14:textId="2D0B319F" w:rsidR="009C2BB7" w:rsidRDefault="003554CB" w:rsidP="009C2BB7">
      <w:pPr>
        <w:jc w:val="center"/>
        <w:rPr>
          <w:rFonts w:ascii="Consolas" w:hAnsi="Consolas"/>
        </w:rPr>
      </w:pPr>
      <w:r w:rsidRPr="003554CB">
        <w:rPr>
          <w:rFonts w:ascii="Consolas" w:hAnsi="Consolas"/>
        </w:rPr>
        <w:drawing>
          <wp:inline distT="0" distB="0" distL="0" distR="0" wp14:anchorId="217B5F8E" wp14:editId="213CAC91">
            <wp:extent cx="5274310" cy="1315085"/>
            <wp:effectExtent l="19050" t="19050" r="21590" b="18415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5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9F556" w14:textId="686067C6" w:rsidR="009C2BB7" w:rsidRPr="009C2BB7" w:rsidRDefault="009C2BB7" w:rsidP="009C2BB7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一題執行結果</w:t>
      </w:r>
    </w:p>
    <w:p w14:paraId="3FDA1530" w14:textId="77777777" w:rsidR="00EC0CCA" w:rsidRPr="00860E4E" w:rsidRDefault="00EC0CCA" w:rsidP="00A645A2">
      <w:pPr>
        <w:rPr>
          <w:rFonts w:ascii="Consolas" w:hAnsi="Consolas"/>
        </w:rPr>
      </w:pPr>
    </w:p>
    <w:p w14:paraId="2A3E4709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所有員工的</w:t>
      </w:r>
      <w:r w:rsidRPr="00860E4E">
        <w:rPr>
          <w:rFonts w:ascii="Consolas" w:hAnsi="Consolas"/>
        </w:rPr>
        <w:t xml:space="preserve"> </w:t>
      </w:r>
      <w:r w:rsidRPr="00A70573">
        <w:rPr>
          <w:rFonts w:ascii="Consolas" w:hAnsi="Consolas"/>
          <w:color w:val="70AD47" w:themeColor="accent6"/>
        </w:rPr>
        <w:t>F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L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Ssn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Bdate</w:t>
      </w:r>
      <w:r w:rsidRPr="00860E4E">
        <w:rPr>
          <w:rFonts w:ascii="Consolas" w:hAnsi="Consolas"/>
        </w:rPr>
        <w:t>、</w:t>
      </w:r>
      <w:r w:rsidRPr="00A70573">
        <w:rPr>
          <w:rFonts w:ascii="Consolas" w:hAnsi="Consolas"/>
          <w:color w:val="0070C0"/>
        </w:rPr>
        <w:t>Dname</w:t>
      </w:r>
      <w:r w:rsidRPr="00860E4E">
        <w:rPr>
          <w:rFonts w:ascii="Consolas" w:hAnsi="Consolas"/>
        </w:rPr>
        <w:t>。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237EBD4" w14:textId="735CC563" w:rsidR="00A645A2" w:rsidRDefault="00540D0E" w:rsidP="00E66A56">
      <w:pPr>
        <w:jc w:val="center"/>
        <w:rPr>
          <w:rFonts w:ascii="Consolas" w:hAnsi="Consolas"/>
        </w:rPr>
      </w:pPr>
      <w:r w:rsidRPr="00540D0E">
        <w:rPr>
          <w:rFonts w:ascii="Consolas" w:hAnsi="Consolas"/>
        </w:rPr>
        <w:drawing>
          <wp:inline distT="0" distB="0" distL="0" distR="0" wp14:anchorId="5D02C35B" wp14:editId="7A274F21">
            <wp:extent cx="5274310" cy="1031240"/>
            <wp:effectExtent l="19050" t="19050" r="21590" b="16510"/>
            <wp:docPr id="299" name="圖片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1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0D6691" w14:textId="6FF643EB" w:rsidR="00540D0E" w:rsidRDefault="00540D0E" w:rsidP="00E66A56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二題執行結果</w:t>
      </w:r>
    </w:p>
    <w:p w14:paraId="36CBD359" w14:textId="77777777" w:rsidR="00EC0CCA" w:rsidRPr="00860E4E" w:rsidRDefault="00EC0CCA" w:rsidP="00A645A2">
      <w:pPr>
        <w:rPr>
          <w:rFonts w:ascii="Consolas" w:hAnsi="Consolas"/>
        </w:rPr>
      </w:pPr>
    </w:p>
    <w:p w14:paraId="222CCF8A" w14:textId="6400559E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</w:t>
      </w:r>
      <w:r w:rsidRPr="00F52F5C">
        <w:rPr>
          <w:rFonts w:ascii="Consolas" w:hAnsi="Consolas"/>
          <w:color w:val="70AD47" w:themeColor="accent6"/>
        </w:rPr>
        <w:t>員工</w:t>
      </w:r>
      <w:r w:rsidRPr="00F52F5C">
        <w:rPr>
          <w:rFonts w:ascii="Consolas" w:hAnsi="Consolas"/>
          <w:color w:val="0070C0"/>
        </w:rPr>
        <w:t>家</w:t>
      </w:r>
      <w:r w:rsidRPr="00F52F5C">
        <w:rPr>
          <w:color w:val="0070C0"/>
        </w:rPr>
        <w:t>眷</w:t>
      </w:r>
      <w:r w:rsidRPr="00250E95">
        <w:t>資料</w:t>
      </w:r>
      <w:r w:rsidR="006A132A">
        <w:rPr>
          <w:rFonts w:hint="eastAsia"/>
        </w:rPr>
        <w:t>，依</w:t>
      </w:r>
      <w:r w:rsidR="006A132A">
        <w:rPr>
          <w:rFonts w:hint="eastAsia"/>
        </w:rPr>
        <w:t xml:space="preserve"> </w:t>
      </w:r>
      <w:r w:rsidR="006A132A">
        <w:t xml:space="preserve">Bdate </w:t>
      </w:r>
      <w:r w:rsidR="006A132A">
        <w:rPr>
          <w:rFonts w:hint="eastAsia"/>
        </w:rPr>
        <w:t>排序</w:t>
      </w:r>
      <w:r w:rsidRPr="00250E95">
        <w:rPr>
          <w:rFonts w:hint="eastAsia"/>
        </w:rPr>
        <w:t>，共</w:t>
      </w:r>
      <w:r w:rsidRPr="00250E95">
        <w:rPr>
          <w:rFonts w:hint="eastAsia"/>
        </w:rPr>
        <w:t xml:space="preserve"> </w:t>
      </w:r>
      <w:r w:rsidRPr="00250E95">
        <w:t xml:space="preserve">7 </w:t>
      </w:r>
      <w:r w:rsidRPr="00250E95">
        <w:rPr>
          <w:rFonts w:hint="eastAsia"/>
        </w:rPr>
        <w:t>筆資料</w:t>
      </w:r>
      <w:r w:rsidRPr="00250E95">
        <w:t>，結果如下（</w:t>
      </w:r>
      <w:r w:rsidRPr="00250E95">
        <w:t>30%</w:t>
      </w:r>
      <w:r w:rsidRPr="00250E95">
        <w:t>）：</w:t>
      </w:r>
    </w:p>
    <w:p w14:paraId="5E7E3DDD" w14:textId="3E151E65" w:rsidR="00C67065" w:rsidRDefault="00A645A2" w:rsidP="00C67065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3704D5D" wp14:editId="3654E8C3">
            <wp:extent cx="5274310" cy="1130300"/>
            <wp:effectExtent l="19050" t="19050" r="21590" b="1270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0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BD066" w14:textId="0A1AB09C" w:rsidR="00C67065" w:rsidRDefault="00C67065" w:rsidP="00C67065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lastRenderedPageBreak/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三題執行結果</w:t>
      </w:r>
    </w:p>
    <w:p w14:paraId="2BC4F0CE" w14:textId="77777777" w:rsidR="00664F15" w:rsidRPr="00860E4E" w:rsidRDefault="00664F15" w:rsidP="00A645A2">
      <w:pPr>
        <w:rPr>
          <w:rFonts w:ascii="Consolas" w:hAnsi="Consolas"/>
        </w:rPr>
      </w:pPr>
    </w:p>
    <w:p w14:paraId="68B7534F" w14:textId="13925DF5" w:rsidR="00A645A2" w:rsidRPr="00B87AF1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 xml:space="preserve">MySQL </w:t>
      </w:r>
      <w:r w:rsidRPr="00860E4E">
        <w:rPr>
          <w:rFonts w:ascii="Consolas" w:hAnsi="Consolas"/>
        </w:rPr>
        <w:t>中有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函式，</w:t>
      </w:r>
      <w:r w:rsidR="001076CF" w:rsidRPr="00860E4E">
        <w:rPr>
          <w:rFonts w:ascii="Consolas" w:hAnsi="Consolas"/>
        </w:rPr>
        <w:t>請查詢</w:t>
      </w:r>
      <w:r w:rsidR="00BD7288" w:rsidRPr="0040212F">
        <w:rPr>
          <w:rFonts w:ascii="Consolas" w:hAnsi="Consolas" w:hint="eastAsia"/>
          <w:color w:val="70AD47" w:themeColor="accent6"/>
        </w:rPr>
        <w:t>F</w:t>
      </w:r>
      <w:r w:rsidR="00BD7288" w:rsidRPr="0040212F">
        <w:rPr>
          <w:rFonts w:ascii="Consolas" w:hAnsi="Consolas"/>
          <w:color w:val="70AD47" w:themeColor="accent6"/>
        </w:rPr>
        <w:t>name</w:t>
      </w:r>
      <w:r w:rsidR="00BD7288" w:rsidRPr="0040212F">
        <w:rPr>
          <w:rFonts w:ascii="Consolas" w:hAnsi="Consolas" w:hint="eastAsia"/>
          <w:color w:val="70AD47" w:themeColor="accent6"/>
        </w:rPr>
        <w:t>、</w:t>
      </w:r>
      <w:r w:rsidR="00BD7288" w:rsidRPr="0040212F">
        <w:rPr>
          <w:rFonts w:ascii="Consolas" w:hAnsi="Consolas" w:hint="eastAsia"/>
          <w:color w:val="70AD47" w:themeColor="accent6"/>
        </w:rPr>
        <w:t>L</w:t>
      </w:r>
      <w:r w:rsidR="00BD7288" w:rsidRPr="0040212F">
        <w:rPr>
          <w:rFonts w:ascii="Consolas" w:hAnsi="Consolas"/>
          <w:color w:val="70AD47" w:themeColor="accent6"/>
        </w:rPr>
        <w:t>name</w:t>
      </w:r>
      <w:r w:rsidR="00BD7288" w:rsidRPr="0040212F">
        <w:rPr>
          <w:rFonts w:ascii="Consolas" w:hAnsi="Consolas" w:hint="eastAsia"/>
          <w:color w:val="70AD47" w:themeColor="accent6"/>
        </w:rPr>
        <w:t>、</w:t>
      </w:r>
      <w:r w:rsidR="00BD7288" w:rsidRPr="0040212F">
        <w:rPr>
          <w:rFonts w:ascii="Consolas" w:hAnsi="Consolas" w:hint="eastAsia"/>
          <w:color w:val="70AD47" w:themeColor="accent6"/>
        </w:rPr>
        <w:t>B</w:t>
      </w:r>
      <w:r w:rsidR="00BD7288" w:rsidRPr="0040212F">
        <w:rPr>
          <w:rFonts w:ascii="Consolas" w:hAnsi="Consolas"/>
          <w:color w:val="70AD47" w:themeColor="accent6"/>
        </w:rPr>
        <w:t>date</w:t>
      </w:r>
      <w:r w:rsidR="00BD7288">
        <w:rPr>
          <w:rFonts w:ascii="Consolas" w:hAnsi="Consolas" w:hint="eastAsia"/>
        </w:rPr>
        <w:t>、</w:t>
      </w:r>
      <w:r w:rsidR="00BD7288" w:rsidRPr="00C97F92">
        <w:rPr>
          <w:rFonts w:ascii="Consolas" w:hAnsi="Consolas" w:hint="eastAsia"/>
          <w:b/>
        </w:rPr>
        <w:t>B</w:t>
      </w:r>
      <w:r w:rsidR="00BD7288" w:rsidRPr="00C97F92">
        <w:rPr>
          <w:rFonts w:ascii="Consolas" w:hAnsi="Consolas"/>
          <w:b/>
        </w:rPr>
        <w:t>year</w:t>
      </w:r>
      <w:r w:rsidR="00BD7288">
        <w:rPr>
          <w:rFonts w:ascii="Consolas" w:hAnsi="Consolas" w:hint="eastAsia"/>
        </w:rPr>
        <w:t>、</w:t>
      </w:r>
      <w:r w:rsidR="00BD7288" w:rsidRPr="0040212F">
        <w:rPr>
          <w:rFonts w:ascii="Consolas" w:hAnsi="Consolas" w:hint="eastAsia"/>
          <w:color w:val="C45911" w:themeColor="accent2" w:themeShade="BF"/>
        </w:rPr>
        <w:t>H</w:t>
      </w:r>
      <w:r w:rsidR="00BD7288" w:rsidRPr="0040212F">
        <w:rPr>
          <w:rFonts w:ascii="Consolas" w:hAnsi="Consolas"/>
          <w:color w:val="C45911" w:themeColor="accent2" w:themeShade="BF"/>
        </w:rPr>
        <w:t>ours</w:t>
      </w:r>
      <w:r w:rsidR="00BD7288" w:rsidRPr="0040212F">
        <w:rPr>
          <w:rFonts w:ascii="Consolas" w:hAnsi="Consolas" w:hint="eastAsia"/>
          <w:color w:val="C45911" w:themeColor="accent2" w:themeShade="BF"/>
        </w:rPr>
        <w:t>、</w:t>
      </w:r>
      <w:r w:rsidR="00BD7288" w:rsidRPr="0040212F">
        <w:rPr>
          <w:rFonts w:ascii="Consolas" w:hAnsi="Consolas" w:hint="eastAsia"/>
          <w:color w:val="C45911" w:themeColor="accent2" w:themeShade="BF"/>
        </w:rPr>
        <w:t>P</w:t>
      </w:r>
      <w:r w:rsidR="00BD7288" w:rsidRPr="0040212F">
        <w:rPr>
          <w:rFonts w:ascii="Consolas" w:hAnsi="Consolas"/>
          <w:color w:val="C45911" w:themeColor="accent2" w:themeShade="BF"/>
        </w:rPr>
        <w:t>name</w:t>
      </w:r>
      <w:r w:rsidR="00BD7288" w:rsidRPr="0040212F">
        <w:rPr>
          <w:rFonts w:ascii="Consolas" w:hAnsi="Consolas" w:hint="eastAsia"/>
          <w:color w:val="C45911" w:themeColor="accent2" w:themeShade="BF"/>
        </w:rPr>
        <w:t>、</w:t>
      </w:r>
      <w:r w:rsidR="00BD7288" w:rsidRPr="0040212F">
        <w:rPr>
          <w:rFonts w:ascii="Consolas" w:hAnsi="Consolas" w:hint="eastAsia"/>
          <w:color w:val="C45911" w:themeColor="accent2" w:themeShade="BF"/>
        </w:rPr>
        <w:t>P</w:t>
      </w:r>
      <w:r w:rsidR="00BD7288" w:rsidRPr="0040212F">
        <w:rPr>
          <w:rFonts w:ascii="Consolas" w:hAnsi="Consolas"/>
          <w:color w:val="C45911" w:themeColor="accent2" w:themeShade="BF"/>
        </w:rPr>
        <w:t>location</w:t>
      </w:r>
      <w:r w:rsidR="001076CF">
        <w:rPr>
          <w:rFonts w:ascii="Consolas" w:hAnsi="Consolas" w:hint="eastAsia"/>
        </w:rPr>
        <w:t>，共</w:t>
      </w:r>
      <w:r w:rsidR="001076CF">
        <w:rPr>
          <w:rFonts w:ascii="Consolas" w:hAnsi="Consolas" w:hint="eastAsia"/>
        </w:rPr>
        <w:t xml:space="preserve"> </w:t>
      </w:r>
      <w:r w:rsidR="001076CF">
        <w:rPr>
          <w:rFonts w:ascii="Consolas" w:hAnsi="Consolas"/>
        </w:rPr>
        <w:t xml:space="preserve">13 </w:t>
      </w:r>
      <w:r w:rsidR="001076CF">
        <w:rPr>
          <w:rFonts w:ascii="Consolas" w:hAnsi="Consolas" w:hint="eastAsia"/>
        </w:rPr>
        <w:t>筆資料</w:t>
      </w:r>
      <w:r w:rsidR="001076CF" w:rsidRPr="00860E4E">
        <w:rPr>
          <w:rFonts w:ascii="Consolas" w:hAnsi="Consolas"/>
        </w:rPr>
        <w:t>：</w:t>
      </w:r>
      <w:r w:rsidRPr="00860E4E">
        <w:rPr>
          <w:rFonts w:ascii="Consolas" w:hAnsi="Consolas"/>
        </w:rPr>
        <w:t>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5C03EE04" w14:textId="2C7A0CBA" w:rsidR="00A645A2" w:rsidRDefault="00A645A2" w:rsidP="00F55F7D">
      <w:pPr>
        <w:jc w:val="center"/>
        <w:rPr>
          <w:rFonts w:ascii="Consolas" w:hAnsi="Consolas"/>
        </w:rPr>
      </w:pPr>
      <w:r w:rsidRPr="00302683">
        <w:rPr>
          <w:rFonts w:ascii="Consolas" w:hAnsi="Consolas"/>
        </w:rPr>
        <w:drawing>
          <wp:inline distT="0" distB="0" distL="0" distR="0" wp14:anchorId="32600521" wp14:editId="28B197F5">
            <wp:extent cx="5274310" cy="2658110"/>
            <wp:effectExtent l="19050" t="19050" r="21590" b="27940"/>
            <wp:docPr id="194" name="圖片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8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708AB" w14:textId="1CA28247" w:rsidR="00F55F7D" w:rsidRPr="00860E4E" w:rsidRDefault="00F55F7D" w:rsidP="00F55F7D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四題執行結果</w:t>
      </w:r>
    </w:p>
    <w:p w14:paraId="63F4414D" w14:textId="77777777" w:rsidR="00F55F7D" w:rsidRPr="00860E4E" w:rsidRDefault="00F55F7D" w:rsidP="00A645A2">
      <w:pPr>
        <w:rPr>
          <w:rFonts w:ascii="Consolas" w:hAnsi="Consolas"/>
        </w:rPr>
      </w:pPr>
    </w:p>
    <w:p w14:paraId="2773C16D" w14:textId="550DB1DB" w:rsidR="00A645A2" w:rsidRPr="00F97100" w:rsidRDefault="00A645A2" w:rsidP="00A645A2">
      <w:pPr>
        <w:rPr>
          <w:rFonts w:ascii="Consolas" w:hAnsi="Consolas"/>
          <w:b/>
          <w:bdr w:val="single" w:sz="4" w:space="0" w:color="auto"/>
        </w:rPr>
      </w:pPr>
      <w:r w:rsidRPr="00F97100">
        <w:rPr>
          <w:rFonts w:ascii="Consolas" w:hAnsi="Consolas"/>
          <w:b/>
          <w:bdr w:val="single" w:sz="4" w:space="0" w:color="auto"/>
        </w:rPr>
        <w:t>提示</w:t>
      </w:r>
      <w:r w:rsidR="00A54965" w:rsidRPr="00F97100">
        <w:rPr>
          <w:rFonts w:ascii="Consolas" w:hAnsi="Consolas" w:hint="eastAsia"/>
          <w:b/>
          <w:bdr w:val="single" w:sz="4" w:space="0" w:color="auto"/>
        </w:rPr>
        <w:t>1</w:t>
      </w:r>
    </w:p>
    <w:p w14:paraId="1ED03E21" w14:textId="77777777" w:rsidR="00A645A2" w:rsidRDefault="00FD5B19" w:rsidP="00A645A2">
      <w:pPr>
        <w:rPr>
          <w:rFonts w:ascii="Consolas" w:hAnsi="Consolas" w:cs="Courier New"/>
          <w:color w:val="444444"/>
          <w:shd w:val="clear" w:color="auto" w:fill="E5E5E5"/>
        </w:rPr>
      </w:pPr>
      <w:hyperlink r:id="rId209" w:tgtFrame="mysql_doc" w:history="1">
        <w:r w:rsidR="00A645A2" w:rsidRPr="00860E4E">
          <w:rPr>
            <w:rStyle w:val="aa"/>
            <w:rFonts w:ascii="Consolas" w:hAnsi="Consolas" w:cs="Courier New"/>
            <w:color w:val="7030A0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5EC2F10" w14:textId="77777777" w:rsidR="00A645A2" w:rsidRDefault="00A645A2" w:rsidP="00A645A2">
      <w:pPr>
        <w:rPr>
          <w:rStyle w:val="cm-punctuation"/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F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</w:p>
    <w:p w14:paraId="40D63FB2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L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7656630E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6B2316A8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Fonts w:ascii="Consolas" w:hAnsi="Consolas" w:cs="Courier New"/>
          <w:color w:val="444444"/>
          <w:shd w:val="clear" w:color="auto" w:fill="E5E5E5"/>
        </w:rPr>
        <w:t>DATE_FORMAT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'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keyword"/>
          <w:rFonts w:ascii="Consolas" w:hAnsi="Consolas" w:cs="Courier New"/>
          <w:color w:val="770088"/>
          <w:shd w:val="clear" w:color="auto" w:fill="E5E5E5"/>
        </w:rPr>
        <w:t>AS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year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C290D90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works_on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Hours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0DFA21C3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4FEDDE27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location`</w:t>
      </w:r>
    </w:p>
    <w:p w14:paraId="74E5E603" w14:textId="77777777" w:rsidR="00A54965" w:rsidRDefault="00A54965" w:rsidP="00A54965"/>
    <w:p w14:paraId="12A8F212" w14:textId="096D12C7" w:rsidR="00A645A2" w:rsidRPr="00F97100" w:rsidRDefault="00A54965" w:rsidP="00A54965">
      <w:pPr>
        <w:rPr>
          <w:b/>
          <w:bdr w:val="single" w:sz="4" w:space="0" w:color="auto"/>
        </w:rPr>
      </w:pPr>
      <w:r w:rsidRPr="00F97100">
        <w:rPr>
          <w:rFonts w:hint="eastAsia"/>
          <w:b/>
          <w:bdr w:val="single" w:sz="4" w:space="0" w:color="auto"/>
        </w:rPr>
        <w:t>提示</w:t>
      </w:r>
      <w:r w:rsidRPr="00F97100">
        <w:rPr>
          <w:rFonts w:hint="eastAsia"/>
          <w:b/>
          <w:bdr w:val="single" w:sz="4" w:space="0" w:color="auto"/>
        </w:rPr>
        <w:t>2</w:t>
      </w:r>
    </w:p>
    <w:p w14:paraId="0C64E019" w14:textId="50CA97BC" w:rsidR="00A54965" w:rsidRPr="00207E79" w:rsidRDefault="00A54965" w:rsidP="00A54965">
      <w:r>
        <w:rPr>
          <w:rFonts w:hint="eastAsia"/>
        </w:rPr>
        <w:t>當</w:t>
      </w:r>
      <w:r>
        <w:t xml:space="preserve"> WHERE </w:t>
      </w:r>
      <w:r>
        <w:rPr>
          <w:rFonts w:hint="eastAsia"/>
        </w:rPr>
        <w:t>當中使用函式，例如</w:t>
      </w:r>
      <w:r>
        <w:rPr>
          <w:rFonts w:hint="eastAsia"/>
        </w:rPr>
        <w:t xml:space="preserve"> </w:t>
      </w:r>
      <w:r>
        <w:t>DATE_FORMAT()</w:t>
      </w:r>
      <w:r>
        <w:rPr>
          <w:rFonts w:hint="eastAsia"/>
        </w:rPr>
        <w:t>，無法使用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year`</w:t>
      </w:r>
      <w:r>
        <w:rPr>
          <w:rFonts w:hint="eastAsia"/>
        </w:rPr>
        <w:t>別名來</w:t>
      </w:r>
      <w:r w:rsidR="003663B6">
        <w:rPr>
          <w:rFonts w:hint="eastAsia"/>
        </w:rPr>
        <w:t>進行條件判斷</w:t>
      </w:r>
      <w:r w:rsidR="00537B3F">
        <w:rPr>
          <w:rFonts w:hint="eastAsia"/>
        </w:rPr>
        <w:t>，必須使用</w:t>
      </w:r>
      <w:r w:rsidR="00537B3F">
        <w:rPr>
          <w:rFonts w:hint="eastAsia"/>
        </w:rPr>
        <w:t xml:space="preserve"> </w:t>
      </w:r>
      <w:r w:rsidR="00537B3F" w:rsidRPr="00860E4E">
        <w:rPr>
          <w:rFonts w:ascii="Consolas" w:hAnsi="Consolas" w:cs="Courier New"/>
          <w:color w:val="444444"/>
          <w:shd w:val="clear" w:color="auto" w:fill="E5E5E5"/>
        </w:rPr>
        <w:t>DATE_FORMAT</w:t>
      </w:r>
      <w:r w:rsidR="00537B3F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="00537B3F"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="00537B3F"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="00537B3F"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="00537B3F"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="00537B3F"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'</w:t>
      </w:r>
      <w:r w:rsidR="00537B3F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  <w:r w:rsidR="00537B3F">
        <w:rPr>
          <w:rFonts w:hint="eastAsia"/>
        </w:rPr>
        <w:t xml:space="preserve"> </w:t>
      </w:r>
      <w:r w:rsidR="00537B3F">
        <w:rPr>
          <w:rFonts w:hint="eastAsia"/>
        </w:rPr>
        <w:t>語法</w:t>
      </w:r>
      <w:r w:rsidR="00EE7036">
        <w:rPr>
          <w:rFonts w:hint="eastAsia"/>
        </w:rPr>
        <w:t>才能運作。</w:t>
      </w:r>
    </w:p>
    <w:sectPr w:rsidR="00A54965" w:rsidRPr="00207E79" w:rsidSect="004E60D9">
      <w:footerReference w:type="default" r:id="rId210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A28275" w14:textId="77777777" w:rsidR="00AB1F9F" w:rsidRDefault="00AB1F9F" w:rsidP="00C605C9">
      <w:r>
        <w:separator/>
      </w:r>
    </w:p>
  </w:endnote>
  <w:endnote w:type="continuationSeparator" w:id="0">
    <w:p w14:paraId="64E5B1C7" w14:textId="77777777" w:rsidR="00AB1F9F" w:rsidRDefault="00AB1F9F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CB5AB8" w:rsidRDefault="00CB5AB8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6BC7E5" w14:textId="77777777" w:rsidR="00AB1F9F" w:rsidRDefault="00AB1F9F" w:rsidP="00C605C9">
      <w:r>
        <w:separator/>
      </w:r>
    </w:p>
  </w:footnote>
  <w:footnote w:type="continuationSeparator" w:id="0">
    <w:p w14:paraId="2BB5673C" w14:textId="77777777" w:rsidR="00AB1F9F" w:rsidRDefault="00AB1F9F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CB5AB8" w:rsidRPr="00853FA7" w14:paraId="7B9E4EC9" w14:textId="77777777" w:rsidTr="00DC78EE">
      <w:tc>
        <w:tcPr>
          <w:tcW w:w="2765" w:type="dxa"/>
        </w:tcPr>
        <w:p w14:paraId="41CBCB6D" w14:textId="77777777" w:rsidR="00CB5AB8" w:rsidRPr="00853FA7" w:rsidRDefault="00CB5AB8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CB5AB8" w:rsidRPr="00853FA7" w:rsidRDefault="00CB5AB8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CB5AB8" w:rsidRPr="00853FA7" w:rsidRDefault="00CB5AB8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CB5AB8" w:rsidRPr="00853FA7" w:rsidRDefault="00CB5AB8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E04461B"/>
    <w:multiLevelType w:val="hybridMultilevel"/>
    <w:tmpl w:val="7B3E8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CDF3CC6"/>
    <w:multiLevelType w:val="hybridMultilevel"/>
    <w:tmpl w:val="8E8053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B4F5D6A"/>
    <w:multiLevelType w:val="hybridMultilevel"/>
    <w:tmpl w:val="E0000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1"/>
  </w:num>
  <w:num w:numId="2">
    <w:abstractNumId w:val="13"/>
  </w:num>
  <w:num w:numId="3">
    <w:abstractNumId w:val="19"/>
  </w:num>
  <w:num w:numId="4">
    <w:abstractNumId w:val="0"/>
  </w:num>
  <w:num w:numId="5">
    <w:abstractNumId w:val="11"/>
  </w:num>
  <w:num w:numId="6">
    <w:abstractNumId w:val="14"/>
  </w:num>
  <w:num w:numId="7">
    <w:abstractNumId w:val="3"/>
  </w:num>
  <w:num w:numId="8">
    <w:abstractNumId w:val="12"/>
  </w:num>
  <w:num w:numId="9">
    <w:abstractNumId w:val="4"/>
  </w:num>
  <w:num w:numId="10">
    <w:abstractNumId w:val="17"/>
  </w:num>
  <w:num w:numId="11">
    <w:abstractNumId w:val="2"/>
  </w:num>
  <w:num w:numId="12">
    <w:abstractNumId w:val="8"/>
  </w:num>
  <w:num w:numId="13">
    <w:abstractNumId w:val="1"/>
  </w:num>
  <w:num w:numId="14">
    <w:abstractNumId w:val="7"/>
  </w:num>
  <w:num w:numId="15">
    <w:abstractNumId w:val="15"/>
  </w:num>
  <w:num w:numId="16">
    <w:abstractNumId w:val="20"/>
  </w:num>
  <w:num w:numId="17">
    <w:abstractNumId w:val="10"/>
  </w:num>
  <w:num w:numId="18">
    <w:abstractNumId w:val="9"/>
  </w:num>
  <w:num w:numId="19">
    <w:abstractNumId w:val="16"/>
  </w:num>
  <w:num w:numId="20">
    <w:abstractNumId w:val="5"/>
  </w:num>
  <w:num w:numId="21">
    <w:abstractNumId w:val="22"/>
  </w:num>
  <w:num w:numId="22">
    <w:abstractNumId w:val="6"/>
  </w:num>
  <w:num w:numId="23">
    <w:abstractNumId w:val="18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MqgFAIJuSnctAAAA"/>
  </w:docVars>
  <w:rsids>
    <w:rsidRoot w:val="00DC78EE"/>
    <w:rsid w:val="00001CCD"/>
    <w:rsid w:val="00003FC6"/>
    <w:rsid w:val="00004BA2"/>
    <w:rsid w:val="0001342D"/>
    <w:rsid w:val="0001632B"/>
    <w:rsid w:val="0001718A"/>
    <w:rsid w:val="00020E96"/>
    <w:rsid w:val="00024933"/>
    <w:rsid w:val="00024DE4"/>
    <w:rsid w:val="000309E5"/>
    <w:rsid w:val="000314C4"/>
    <w:rsid w:val="00031EE2"/>
    <w:rsid w:val="00032E4F"/>
    <w:rsid w:val="00035D58"/>
    <w:rsid w:val="000372D5"/>
    <w:rsid w:val="00040224"/>
    <w:rsid w:val="000431EB"/>
    <w:rsid w:val="000442B9"/>
    <w:rsid w:val="000446B8"/>
    <w:rsid w:val="00050D3B"/>
    <w:rsid w:val="0005355D"/>
    <w:rsid w:val="00054510"/>
    <w:rsid w:val="000579BF"/>
    <w:rsid w:val="00057E0D"/>
    <w:rsid w:val="000600C3"/>
    <w:rsid w:val="00064360"/>
    <w:rsid w:val="00070580"/>
    <w:rsid w:val="00072A3C"/>
    <w:rsid w:val="00073AD3"/>
    <w:rsid w:val="0007731F"/>
    <w:rsid w:val="000833F4"/>
    <w:rsid w:val="00083C45"/>
    <w:rsid w:val="00086CF8"/>
    <w:rsid w:val="000965B6"/>
    <w:rsid w:val="000A0EA6"/>
    <w:rsid w:val="000A2F6F"/>
    <w:rsid w:val="000A4818"/>
    <w:rsid w:val="000A51AF"/>
    <w:rsid w:val="000A6F90"/>
    <w:rsid w:val="000A7BAE"/>
    <w:rsid w:val="000B03EC"/>
    <w:rsid w:val="000B07B9"/>
    <w:rsid w:val="000B2DFC"/>
    <w:rsid w:val="000C00B8"/>
    <w:rsid w:val="000C4DB6"/>
    <w:rsid w:val="000C62F7"/>
    <w:rsid w:val="000C679B"/>
    <w:rsid w:val="000E195A"/>
    <w:rsid w:val="000E3337"/>
    <w:rsid w:val="000E39A0"/>
    <w:rsid w:val="000E3A1E"/>
    <w:rsid w:val="000E4C77"/>
    <w:rsid w:val="000F060D"/>
    <w:rsid w:val="000F3730"/>
    <w:rsid w:val="000F42F9"/>
    <w:rsid w:val="000F658E"/>
    <w:rsid w:val="000F7B03"/>
    <w:rsid w:val="00100A3E"/>
    <w:rsid w:val="00100BDF"/>
    <w:rsid w:val="00102651"/>
    <w:rsid w:val="001076CF"/>
    <w:rsid w:val="00107BE8"/>
    <w:rsid w:val="00110DF9"/>
    <w:rsid w:val="00110F8E"/>
    <w:rsid w:val="0011159F"/>
    <w:rsid w:val="00111FE8"/>
    <w:rsid w:val="00112EFB"/>
    <w:rsid w:val="001156EA"/>
    <w:rsid w:val="00116B2C"/>
    <w:rsid w:val="00117987"/>
    <w:rsid w:val="001231A4"/>
    <w:rsid w:val="00123E0D"/>
    <w:rsid w:val="0012591F"/>
    <w:rsid w:val="00126D78"/>
    <w:rsid w:val="001305E9"/>
    <w:rsid w:val="0013125A"/>
    <w:rsid w:val="00131A28"/>
    <w:rsid w:val="00133FED"/>
    <w:rsid w:val="00135E3D"/>
    <w:rsid w:val="0013712E"/>
    <w:rsid w:val="00140504"/>
    <w:rsid w:val="001414BF"/>
    <w:rsid w:val="00141C2F"/>
    <w:rsid w:val="00144F59"/>
    <w:rsid w:val="00147C9B"/>
    <w:rsid w:val="00151F56"/>
    <w:rsid w:val="00153161"/>
    <w:rsid w:val="001534EE"/>
    <w:rsid w:val="001542A8"/>
    <w:rsid w:val="00156543"/>
    <w:rsid w:val="001602AD"/>
    <w:rsid w:val="00161FF5"/>
    <w:rsid w:val="00162833"/>
    <w:rsid w:val="00163E26"/>
    <w:rsid w:val="00165CF4"/>
    <w:rsid w:val="001665CE"/>
    <w:rsid w:val="00166A22"/>
    <w:rsid w:val="00170F53"/>
    <w:rsid w:val="0017181E"/>
    <w:rsid w:val="00171A15"/>
    <w:rsid w:val="00171A22"/>
    <w:rsid w:val="001731C0"/>
    <w:rsid w:val="00174654"/>
    <w:rsid w:val="0018089D"/>
    <w:rsid w:val="00182BA9"/>
    <w:rsid w:val="00182D01"/>
    <w:rsid w:val="00187714"/>
    <w:rsid w:val="00192635"/>
    <w:rsid w:val="00197F80"/>
    <w:rsid w:val="001A0F7F"/>
    <w:rsid w:val="001A19BD"/>
    <w:rsid w:val="001A2EE3"/>
    <w:rsid w:val="001A5D47"/>
    <w:rsid w:val="001A5FC6"/>
    <w:rsid w:val="001A692C"/>
    <w:rsid w:val="001A6CC7"/>
    <w:rsid w:val="001B0F84"/>
    <w:rsid w:val="001B19F4"/>
    <w:rsid w:val="001B4ADC"/>
    <w:rsid w:val="001B5840"/>
    <w:rsid w:val="001C0A2E"/>
    <w:rsid w:val="001C182D"/>
    <w:rsid w:val="001C3DB9"/>
    <w:rsid w:val="001C47CE"/>
    <w:rsid w:val="001C4BD6"/>
    <w:rsid w:val="001D229E"/>
    <w:rsid w:val="001D625D"/>
    <w:rsid w:val="001E18DC"/>
    <w:rsid w:val="001E30FF"/>
    <w:rsid w:val="001E3D7B"/>
    <w:rsid w:val="001E5070"/>
    <w:rsid w:val="001E5620"/>
    <w:rsid w:val="001E661F"/>
    <w:rsid w:val="001E77D5"/>
    <w:rsid w:val="001F49B6"/>
    <w:rsid w:val="00200E35"/>
    <w:rsid w:val="00202172"/>
    <w:rsid w:val="00202F9B"/>
    <w:rsid w:val="00203154"/>
    <w:rsid w:val="002035BD"/>
    <w:rsid w:val="00203696"/>
    <w:rsid w:val="00205EAF"/>
    <w:rsid w:val="00205FAF"/>
    <w:rsid w:val="00207E79"/>
    <w:rsid w:val="00212A9C"/>
    <w:rsid w:val="00215C57"/>
    <w:rsid w:val="0021611E"/>
    <w:rsid w:val="00217587"/>
    <w:rsid w:val="00220A5A"/>
    <w:rsid w:val="00223F18"/>
    <w:rsid w:val="00224A6D"/>
    <w:rsid w:val="002254D5"/>
    <w:rsid w:val="002266EC"/>
    <w:rsid w:val="00226D41"/>
    <w:rsid w:val="00232679"/>
    <w:rsid w:val="00232757"/>
    <w:rsid w:val="00236E80"/>
    <w:rsid w:val="00240555"/>
    <w:rsid w:val="00243935"/>
    <w:rsid w:val="00247E85"/>
    <w:rsid w:val="0025041F"/>
    <w:rsid w:val="00250E95"/>
    <w:rsid w:val="0025189B"/>
    <w:rsid w:val="00251AA7"/>
    <w:rsid w:val="00252153"/>
    <w:rsid w:val="00253C40"/>
    <w:rsid w:val="00253E5E"/>
    <w:rsid w:val="00254BCD"/>
    <w:rsid w:val="0025534E"/>
    <w:rsid w:val="002567A3"/>
    <w:rsid w:val="0026115A"/>
    <w:rsid w:val="00264335"/>
    <w:rsid w:val="002652B5"/>
    <w:rsid w:val="00265667"/>
    <w:rsid w:val="002700F7"/>
    <w:rsid w:val="00272065"/>
    <w:rsid w:val="00273711"/>
    <w:rsid w:val="00274D8F"/>
    <w:rsid w:val="0027686B"/>
    <w:rsid w:val="002768A2"/>
    <w:rsid w:val="002800C4"/>
    <w:rsid w:val="00280F92"/>
    <w:rsid w:val="00286A96"/>
    <w:rsid w:val="00290C1B"/>
    <w:rsid w:val="002943E8"/>
    <w:rsid w:val="0029731F"/>
    <w:rsid w:val="002A0E66"/>
    <w:rsid w:val="002A1181"/>
    <w:rsid w:val="002A4D37"/>
    <w:rsid w:val="002A5A43"/>
    <w:rsid w:val="002A78E7"/>
    <w:rsid w:val="002A7CE9"/>
    <w:rsid w:val="002B3CE2"/>
    <w:rsid w:val="002B4F04"/>
    <w:rsid w:val="002C1A75"/>
    <w:rsid w:val="002C2552"/>
    <w:rsid w:val="002C3052"/>
    <w:rsid w:val="002C314A"/>
    <w:rsid w:val="002C3450"/>
    <w:rsid w:val="002C42A3"/>
    <w:rsid w:val="002C4953"/>
    <w:rsid w:val="002C6408"/>
    <w:rsid w:val="002C6BC4"/>
    <w:rsid w:val="002C6D6A"/>
    <w:rsid w:val="002C73DB"/>
    <w:rsid w:val="002D3C24"/>
    <w:rsid w:val="002D46C7"/>
    <w:rsid w:val="002D79B2"/>
    <w:rsid w:val="002E0A08"/>
    <w:rsid w:val="002E139A"/>
    <w:rsid w:val="002E1895"/>
    <w:rsid w:val="002E5606"/>
    <w:rsid w:val="002E56F7"/>
    <w:rsid w:val="002E669A"/>
    <w:rsid w:val="002E79CF"/>
    <w:rsid w:val="002F2BCC"/>
    <w:rsid w:val="002F4120"/>
    <w:rsid w:val="002F5D75"/>
    <w:rsid w:val="002F5F9E"/>
    <w:rsid w:val="002F77C2"/>
    <w:rsid w:val="0030024D"/>
    <w:rsid w:val="003017D2"/>
    <w:rsid w:val="00302F45"/>
    <w:rsid w:val="00303C2C"/>
    <w:rsid w:val="00304907"/>
    <w:rsid w:val="0030524C"/>
    <w:rsid w:val="00307AF1"/>
    <w:rsid w:val="00314FB1"/>
    <w:rsid w:val="00315BB2"/>
    <w:rsid w:val="00316E11"/>
    <w:rsid w:val="00323194"/>
    <w:rsid w:val="00323CBB"/>
    <w:rsid w:val="00323EE7"/>
    <w:rsid w:val="00325091"/>
    <w:rsid w:val="00326FE1"/>
    <w:rsid w:val="003273AA"/>
    <w:rsid w:val="00327809"/>
    <w:rsid w:val="00327ADC"/>
    <w:rsid w:val="00330430"/>
    <w:rsid w:val="00332196"/>
    <w:rsid w:val="00333355"/>
    <w:rsid w:val="00336D1B"/>
    <w:rsid w:val="003415B1"/>
    <w:rsid w:val="00342187"/>
    <w:rsid w:val="0034237D"/>
    <w:rsid w:val="00345CEB"/>
    <w:rsid w:val="00347EEA"/>
    <w:rsid w:val="00350831"/>
    <w:rsid w:val="0035239E"/>
    <w:rsid w:val="003530ED"/>
    <w:rsid w:val="003554CB"/>
    <w:rsid w:val="00355713"/>
    <w:rsid w:val="00356557"/>
    <w:rsid w:val="00365BDD"/>
    <w:rsid w:val="003663B6"/>
    <w:rsid w:val="00371E3A"/>
    <w:rsid w:val="00382C3C"/>
    <w:rsid w:val="00384831"/>
    <w:rsid w:val="00390191"/>
    <w:rsid w:val="003963F6"/>
    <w:rsid w:val="00397EB3"/>
    <w:rsid w:val="003A17A1"/>
    <w:rsid w:val="003A56BC"/>
    <w:rsid w:val="003B17E2"/>
    <w:rsid w:val="003B22CF"/>
    <w:rsid w:val="003B25C0"/>
    <w:rsid w:val="003B49AB"/>
    <w:rsid w:val="003B709D"/>
    <w:rsid w:val="003C1103"/>
    <w:rsid w:val="003C503E"/>
    <w:rsid w:val="003C65B6"/>
    <w:rsid w:val="003D0155"/>
    <w:rsid w:val="003D1EC9"/>
    <w:rsid w:val="003D4E62"/>
    <w:rsid w:val="003D746F"/>
    <w:rsid w:val="003D7D36"/>
    <w:rsid w:val="003E19AE"/>
    <w:rsid w:val="003E39EA"/>
    <w:rsid w:val="003E401A"/>
    <w:rsid w:val="003E7394"/>
    <w:rsid w:val="003F0189"/>
    <w:rsid w:val="003F7F7C"/>
    <w:rsid w:val="0040160B"/>
    <w:rsid w:val="0040212F"/>
    <w:rsid w:val="00402D2B"/>
    <w:rsid w:val="00402E40"/>
    <w:rsid w:val="004034F5"/>
    <w:rsid w:val="004040B8"/>
    <w:rsid w:val="004068FE"/>
    <w:rsid w:val="00407285"/>
    <w:rsid w:val="004121E3"/>
    <w:rsid w:val="00420197"/>
    <w:rsid w:val="00420F43"/>
    <w:rsid w:val="004217A5"/>
    <w:rsid w:val="00421CE2"/>
    <w:rsid w:val="00422161"/>
    <w:rsid w:val="0042280C"/>
    <w:rsid w:val="0042439E"/>
    <w:rsid w:val="004248FC"/>
    <w:rsid w:val="00425172"/>
    <w:rsid w:val="00427894"/>
    <w:rsid w:val="00430802"/>
    <w:rsid w:val="00437246"/>
    <w:rsid w:val="004379DB"/>
    <w:rsid w:val="004408E1"/>
    <w:rsid w:val="00442B0E"/>
    <w:rsid w:val="00443A97"/>
    <w:rsid w:val="0044427A"/>
    <w:rsid w:val="00444E6E"/>
    <w:rsid w:val="00450846"/>
    <w:rsid w:val="004511D4"/>
    <w:rsid w:val="004520C4"/>
    <w:rsid w:val="004559FD"/>
    <w:rsid w:val="00460F0D"/>
    <w:rsid w:val="004635F9"/>
    <w:rsid w:val="00464B9D"/>
    <w:rsid w:val="004657A3"/>
    <w:rsid w:val="00472720"/>
    <w:rsid w:val="00473D98"/>
    <w:rsid w:val="0047688D"/>
    <w:rsid w:val="00476945"/>
    <w:rsid w:val="00477E85"/>
    <w:rsid w:val="00481A5F"/>
    <w:rsid w:val="00481DCF"/>
    <w:rsid w:val="00484B2A"/>
    <w:rsid w:val="00486382"/>
    <w:rsid w:val="00486940"/>
    <w:rsid w:val="00492441"/>
    <w:rsid w:val="00492D96"/>
    <w:rsid w:val="00494B3A"/>
    <w:rsid w:val="0049700F"/>
    <w:rsid w:val="004A23A5"/>
    <w:rsid w:val="004A2830"/>
    <w:rsid w:val="004A66DB"/>
    <w:rsid w:val="004B22F8"/>
    <w:rsid w:val="004B2807"/>
    <w:rsid w:val="004B28C2"/>
    <w:rsid w:val="004B2D6D"/>
    <w:rsid w:val="004B2E47"/>
    <w:rsid w:val="004C00EE"/>
    <w:rsid w:val="004C0CD0"/>
    <w:rsid w:val="004C1259"/>
    <w:rsid w:val="004C2AFC"/>
    <w:rsid w:val="004C2DD6"/>
    <w:rsid w:val="004C4A6A"/>
    <w:rsid w:val="004C4F8B"/>
    <w:rsid w:val="004C5AF6"/>
    <w:rsid w:val="004C65B0"/>
    <w:rsid w:val="004C7674"/>
    <w:rsid w:val="004D05F0"/>
    <w:rsid w:val="004D3F87"/>
    <w:rsid w:val="004D4AEB"/>
    <w:rsid w:val="004D566A"/>
    <w:rsid w:val="004D5EEF"/>
    <w:rsid w:val="004E22D1"/>
    <w:rsid w:val="004E3BC1"/>
    <w:rsid w:val="004E5874"/>
    <w:rsid w:val="004E5D7A"/>
    <w:rsid w:val="004E6034"/>
    <w:rsid w:val="004E60D9"/>
    <w:rsid w:val="004F31FD"/>
    <w:rsid w:val="004F3413"/>
    <w:rsid w:val="004F38A5"/>
    <w:rsid w:val="004F421F"/>
    <w:rsid w:val="004F71FC"/>
    <w:rsid w:val="004F7EF6"/>
    <w:rsid w:val="005018E1"/>
    <w:rsid w:val="00502D45"/>
    <w:rsid w:val="0050310E"/>
    <w:rsid w:val="00503CEC"/>
    <w:rsid w:val="00505164"/>
    <w:rsid w:val="00505EBE"/>
    <w:rsid w:val="005064FC"/>
    <w:rsid w:val="005079D2"/>
    <w:rsid w:val="00511404"/>
    <w:rsid w:val="00511F00"/>
    <w:rsid w:val="0051283E"/>
    <w:rsid w:val="00512E9E"/>
    <w:rsid w:val="00516F18"/>
    <w:rsid w:val="005170B1"/>
    <w:rsid w:val="00517BE9"/>
    <w:rsid w:val="0052127F"/>
    <w:rsid w:val="00523794"/>
    <w:rsid w:val="00525D66"/>
    <w:rsid w:val="005273EA"/>
    <w:rsid w:val="00531E8F"/>
    <w:rsid w:val="005331B8"/>
    <w:rsid w:val="00536F53"/>
    <w:rsid w:val="005373B6"/>
    <w:rsid w:val="00537B3F"/>
    <w:rsid w:val="00540D0E"/>
    <w:rsid w:val="005477D7"/>
    <w:rsid w:val="00550C0C"/>
    <w:rsid w:val="00551749"/>
    <w:rsid w:val="00551C4E"/>
    <w:rsid w:val="005525DD"/>
    <w:rsid w:val="0055462F"/>
    <w:rsid w:val="0055568B"/>
    <w:rsid w:val="0055591D"/>
    <w:rsid w:val="00556992"/>
    <w:rsid w:val="005573B5"/>
    <w:rsid w:val="00560099"/>
    <w:rsid w:val="00561B0E"/>
    <w:rsid w:val="0056237E"/>
    <w:rsid w:val="00565158"/>
    <w:rsid w:val="00566181"/>
    <w:rsid w:val="00566D27"/>
    <w:rsid w:val="0056717B"/>
    <w:rsid w:val="005732E8"/>
    <w:rsid w:val="0057434E"/>
    <w:rsid w:val="005754E4"/>
    <w:rsid w:val="005838B3"/>
    <w:rsid w:val="00586114"/>
    <w:rsid w:val="005923C7"/>
    <w:rsid w:val="00595CE7"/>
    <w:rsid w:val="005961D5"/>
    <w:rsid w:val="00596594"/>
    <w:rsid w:val="00597DD6"/>
    <w:rsid w:val="005A002D"/>
    <w:rsid w:val="005A08E0"/>
    <w:rsid w:val="005A263F"/>
    <w:rsid w:val="005A5C42"/>
    <w:rsid w:val="005A5CD6"/>
    <w:rsid w:val="005A6A18"/>
    <w:rsid w:val="005A7FB6"/>
    <w:rsid w:val="005B1D68"/>
    <w:rsid w:val="005B4486"/>
    <w:rsid w:val="005B5E9B"/>
    <w:rsid w:val="005B6588"/>
    <w:rsid w:val="005C2206"/>
    <w:rsid w:val="005C28B1"/>
    <w:rsid w:val="005C743E"/>
    <w:rsid w:val="005D0ECF"/>
    <w:rsid w:val="005D1B11"/>
    <w:rsid w:val="005D51D9"/>
    <w:rsid w:val="005E3625"/>
    <w:rsid w:val="005E4EED"/>
    <w:rsid w:val="005E5B4D"/>
    <w:rsid w:val="005E6705"/>
    <w:rsid w:val="005E6BAD"/>
    <w:rsid w:val="005F5479"/>
    <w:rsid w:val="005F684C"/>
    <w:rsid w:val="006069DD"/>
    <w:rsid w:val="00613133"/>
    <w:rsid w:val="00614285"/>
    <w:rsid w:val="006145BA"/>
    <w:rsid w:val="006207F0"/>
    <w:rsid w:val="00626922"/>
    <w:rsid w:val="006317D2"/>
    <w:rsid w:val="00634F1E"/>
    <w:rsid w:val="006363ED"/>
    <w:rsid w:val="006373CD"/>
    <w:rsid w:val="00645E8D"/>
    <w:rsid w:val="00647DBC"/>
    <w:rsid w:val="0065054C"/>
    <w:rsid w:val="00651499"/>
    <w:rsid w:val="00653256"/>
    <w:rsid w:val="0065661D"/>
    <w:rsid w:val="00657CE9"/>
    <w:rsid w:val="00660A1A"/>
    <w:rsid w:val="00663F01"/>
    <w:rsid w:val="006643F3"/>
    <w:rsid w:val="00664F15"/>
    <w:rsid w:val="00666BEB"/>
    <w:rsid w:val="00672B9D"/>
    <w:rsid w:val="00673175"/>
    <w:rsid w:val="00673BE4"/>
    <w:rsid w:val="006745E9"/>
    <w:rsid w:val="00674B71"/>
    <w:rsid w:val="00676FAA"/>
    <w:rsid w:val="00680C6E"/>
    <w:rsid w:val="006811EF"/>
    <w:rsid w:val="00681E9F"/>
    <w:rsid w:val="006833FE"/>
    <w:rsid w:val="006842AF"/>
    <w:rsid w:val="00686D4A"/>
    <w:rsid w:val="006870D2"/>
    <w:rsid w:val="0069168F"/>
    <w:rsid w:val="00696E98"/>
    <w:rsid w:val="006A132A"/>
    <w:rsid w:val="006A33BF"/>
    <w:rsid w:val="006A3E58"/>
    <w:rsid w:val="006A41B5"/>
    <w:rsid w:val="006A4646"/>
    <w:rsid w:val="006A467B"/>
    <w:rsid w:val="006A721D"/>
    <w:rsid w:val="006A7BA4"/>
    <w:rsid w:val="006B68C5"/>
    <w:rsid w:val="006C0804"/>
    <w:rsid w:val="006C3181"/>
    <w:rsid w:val="006D26E7"/>
    <w:rsid w:val="006D3709"/>
    <w:rsid w:val="006D4DD5"/>
    <w:rsid w:val="006D52D2"/>
    <w:rsid w:val="006D5970"/>
    <w:rsid w:val="006D65B0"/>
    <w:rsid w:val="006E09A6"/>
    <w:rsid w:val="006E2AA7"/>
    <w:rsid w:val="006E3C49"/>
    <w:rsid w:val="006E45F5"/>
    <w:rsid w:val="006E4875"/>
    <w:rsid w:val="006E4E21"/>
    <w:rsid w:val="006E4FD2"/>
    <w:rsid w:val="006E5C97"/>
    <w:rsid w:val="006E7687"/>
    <w:rsid w:val="006E7EAD"/>
    <w:rsid w:val="006F0D4C"/>
    <w:rsid w:val="006F3CCE"/>
    <w:rsid w:val="006F5281"/>
    <w:rsid w:val="00703CB9"/>
    <w:rsid w:val="00703ED8"/>
    <w:rsid w:val="00705389"/>
    <w:rsid w:val="00710DF7"/>
    <w:rsid w:val="00712493"/>
    <w:rsid w:val="00713D09"/>
    <w:rsid w:val="00715246"/>
    <w:rsid w:val="0072251B"/>
    <w:rsid w:val="0073179A"/>
    <w:rsid w:val="00734493"/>
    <w:rsid w:val="00741A68"/>
    <w:rsid w:val="007438B2"/>
    <w:rsid w:val="00743F9E"/>
    <w:rsid w:val="007445CF"/>
    <w:rsid w:val="007453CA"/>
    <w:rsid w:val="0074788F"/>
    <w:rsid w:val="00747AA4"/>
    <w:rsid w:val="00747E77"/>
    <w:rsid w:val="007505A2"/>
    <w:rsid w:val="00750BC7"/>
    <w:rsid w:val="00750CEE"/>
    <w:rsid w:val="007514ED"/>
    <w:rsid w:val="00752846"/>
    <w:rsid w:val="007609A0"/>
    <w:rsid w:val="00760CCE"/>
    <w:rsid w:val="007613DD"/>
    <w:rsid w:val="0076165F"/>
    <w:rsid w:val="00770162"/>
    <w:rsid w:val="00772C31"/>
    <w:rsid w:val="00772FC9"/>
    <w:rsid w:val="0077436D"/>
    <w:rsid w:val="00774EE6"/>
    <w:rsid w:val="007866E5"/>
    <w:rsid w:val="00787335"/>
    <w:rsid w:val="00794FF6"/>
    <w:rsid w:val="007A0BD8"/>
    <w:rsid w:val="007A133D"/>
    <w:rsid w:val="007A16BA"/>
    <w:rsid w:val="007A32F9"/>
    <w:rsid w:val="007A47CD"/>
    <w:rsid w:val="007A4B62"/>
    <w:rsid w:val="007A670D"/>
    <w:rsid w:val="007A67AB"/>
    <w:rsid w:val="007A6966"/>
    <w:rsid w:val="007B0D7F"/>
    <w:rsid w:val="007B20C6"/>
    <w:rsid w:val="007B315A"/>
    <w:rsid w:val="007B4330"/>
    <w:rsid w:val="007B4DF5"/>
    <w:rsid w:val="007B6280"/>
    <w:rsid w:val="007B661C"/>
    <w:rsid w:val="007B79F9"/>
    <w:rsid w:val="007C3910"/>
    <w:rsid w:val="007C6017"/>
    <w:rsid w:val="007C6B5C"/>
    <w:rsid w:val="007D3F24"/>
    <w:rsid w:val="007E364F"/>
    <w:rsid w:val="007F0C57"/>
    <w:rsid w:val="007F1786"/>
    <w:rsid w:val="007F36BB"/>
    <w:rsid w:val="007F3737"/>
    <w:rsid w:val="007F4D66"/>
    <w:rsid w:val="007F4F90"/>
    <w:rsid w:val="007F7267"/>
    <w:rsid w:val="00800AD7"/>
    <w:rsid w:val="00804AB9"/>
    <w:rsid w:val="008068D1"/>
    <w:rsid w:val="0080774A"/>
    <w:rsid w:val="008106A2"/>
    <w:rsid w:val="00813C32"/>
    <w:rsid w:val="00817AA0"/>
    <w:rsid w:val="00820F63"/>
    <w:rsid w:val="00820FE1"/>
    <w:rsid w:val="0082429C"/>
    <w:rsid w:val="0082510E"/>
    <w:rsid w:val="00832327"/>
    <w:rsid w:val="008347FE"/>
    <w:rsid w:val="0083616C"/>
    <w:rsid w:val="00840AFD"/>
    <w:rsid w:val="008416C0"/>
    <w:rsid w:val="00847C89"/>
    <w:rsid w:val="008517A3"/>
    <w:rsid w:val="00853FA7"/>
    <w:rsid w:val="008540F2"/>
    <w:rsid w:val="00854183"/>
    <w:rsid w:val="00854EC9"/>
    <w:rsid w:val="00857B8F"/>
    <w:rsid w:val="00860214"/>
    <w:rsid w:val="0087079E"/>
    <w:rsid w:val="00870E79"/>
    <w:rsid w:val="008740D9"/>
    <w:rsid w:val="00874555"/>
    <w:rsid w:val="00875670"/>
    <w:rsid w:val="0087797C"/>
    <w:rsid w:val="008809BA"/>
    <w:rsid w:val="00880F39"/>
    <w:rsid w:val="008821AF"/>
    <w:rsid w:val="008824C0"/>
    <w:rsid w:val="00890710"/>
    <w:rsid w:val="00891711"/>
    <w:rsid w:val="008926D8"/>
    <w:rsid w:val="008961DD"/>
    <w:rsid w:val="008A2AEE"/>
    <w:rsid w:val="008A4CA3"/>
    <w:rsid w:val="008A581E"/>
    <w:rsid w:val="008A69B8"/>
    <w:rsid w:val="008B1E2C"/>
    <w:rsid w:val="008B42E9"/>
    <w:rsid w:val="008B506F"/>
    <w:rsid w:val="008B5368"/>
    <w:rsid w:val="008B580B"/>
    <w:rsid w:val="008B5A23"/>
    <w:rsid w:val="008C1994"/>
    <w:rsid w:val="008C1AE6"/>
    <w:rsid w:val="008C2FCC"/>
    <w:rsid w:val="008C316D"/>
    <w:rsid w:val="008C48B2"/>
    <w:rsid w:val="008D0E59"/>
    <w:rsid w:val="008D60AF"/>
    <w:rsid w:val="008D78F0"/>
    <w:rsid w:val="008E1A7E"/>
    <w:rsid w:val="008E3382"/>
    <w:rsid w:val="008E6385"/>
    <w:rsid w:val="008F0986"/>
    <w:rsid w:val="008F325C"/>
    <w:rsid w:val="008F5DD8"/>
    <w:rsid w:val="008F712E"/>
    <w:rsid w:val="00902923"/>
    <w:rsid w:val="00902F83"/>
    <w:rsid w:val="009039DE"/>
    <w:rsid w:val="00903FF8"/>
    <w:rsid w:val="00905818"/>
    <w:rsid w:val="009059B6"/>
    <w:rsid w:val="0090608C"/>
    <w:rsid w:val="00906CC2"/>
    <w:rsid w:val="009104B0"/>
    <w:rsid w:val="009107EB"/>
    <w:rsid w:val="00911DF0"/>
    <w:rsid w:val="00917D48"/>
    <w:rsid w:val="009219C5"/>
    <w:rsid w:val="009245B6"/>
    <w:rsid w:val="0092469F"/>
    <w:rsid w:val="00926D3C"/>
    <w:rsid w:val="0093556E"/>
    <w:rsid w:val="00941485"/>
    <w:rsid w:val="0094195C"/>
    <w:rsid w:val="00941A3B"/>
    <w:rsid w:val="009474C7"/>
    <w:rsid w:val="00950B9F"/>
    <w:rsid w:val="0095149D"/>
    <w:rsid w:val="00952CCA"/>
    <w:rsid w:val="00954198"/>
    <w:rsid w:val="0095587D"/>
    <w:rsid w:val="009634C0"/>
    <w:rsid w:val="0096590C"/>
    <w:rsid w:val="00967D30"/>
    <w:rsid w:val="00970187"/>
    <w:rsid w:val="009709A6"/>
    <w:rsid w:val="00970AF5"/>
    <w:rsid w:val="00971FAA"/>
    <w:rsid w:val="00972B61"/>
    <w:rsid w:val="00974ACF"/>
    <w:rsid w:val="0097534F"/>
    <w:rsid w:val="00975D87"/>
    <w:rsid w:val="00977894"/>
    <w:rsid w:val="00981F57"/>
    <w:rsid w:val="009829F7"/>
    <w:rsid w:val="00983506"/>
    <w:rsid w:val="00985C31"/>
    <w:rsid w:val="00986C80"/>
    <w:rsid w:val="009A016F"/>
    <w:rsid w:val="009A0AFD"/>
    <w:rsid w:val="009A3465"/>
    <w:rsid w:val="009A61DD"/>
    <w:rsid w:val="009A6611"/>
    <w:rsid w:val="009B2B72"/>
    <w:rsid w:val="009B4D8C"/>
    <w:rsid w:val="009B685D"/>
    <w:rsid w:val="009C0CC3"/>
    <w:rsid w:val="009C0E1E"/>
    <w:rsid w:val="009C2BB7"/>
    <w:rsid w:val="009C5AF5"/>
    <w:rsid w:val="009C6DC8"/>
    <w:rsid w:val="009D0552"/>
    <w:rsid w:val="009D0FDF"/>
    <w:rsid w:val="009D4A00"/>
    <w:rsid w:val="009E0120"/>
    <w:rsid w:val="009E0429"/>
    <w:rsid w:val="009E1EB9"/>
    <w:rsid w:val="009E731C"/>
    <w:rsid w:val="009F02BC"/>
    <w:rsid w:val="009F2A38"/>
    <w:rsid w:val="009F2C4B"/>
    <w:rsid w:val="009F38FD"/>
    <w:rsid w:val="009F3D08"/>
    <w:rsid w:val="009F5B7D"/>
    <w:rsid w:val="009F6246"/>
    <w:rsid w:val="009F6E3B"/>
    <w:rsid w:val="009F7317"/>
    <w:rsid w:val="009F7BB5"/>
    <w:rsid w:val="00A0037B"/>
    <w:rsid w:val="00A009B9"/>
    <w:rsid w:val="00A0200B"/>
    <w:rsid w:val="00A02189"/>
    <w:rsid w:val="00A02302"/>
    <w:rsid w:val="00A0509D"/>
    <w:rsid w:val="00A0667F"/>
    <w:rsid w:val="00A129E0"/>
    <w:rsid w:val="00A12A5D"/>
    <w:rsid w:val="00A148E8"/>
    <w:rsid w:val="00A15AAA"/>
    <w:rsid w:val="00A15E03"/>
    <w:rsid w:val="00A16AF1"/>
    <w:rsid w:val="00A21117"/>
    <w:rsid w:val="00A23674"/>
    <w:rsid w:val="00A24035"/>
    <w:rsid w:val="00A25345"/>
    <w:rsid w:val="00A26BFC"/>
    <w:rsid w:val="00A276F1"/>
    <w:rsid w:val="00A3211D"/>
    <w:rsid w:val="00A3251B"/>
    <w:rsid w:val="00A35191"/>
    <w:rsid w:val="00A36EF9"/>
    <w:rsid w:val="00A4291B"/>
    <w:rsid w:val="00A43618"/>
    <w:rsid w:val="00A44C1F"/>
    <w:rsid w:val="00A454F5"/>
    <w:rsid w:val="00A45576"/>
    <w:rsid w:val="00A4695A"/>
    <w:rsid w:val="00A469A9"/>
    <w:rsid w:val="00A507FE"/>
    <w:rsid w:val="00A511B8"/>
    <w:rsid w:val="00A54965"/>
    <w:rsid w:val="00A5764D"/>
    <w:rsid w:val="00A64570"/>
    <w:rsid w:val="00A645A2"/>
    <w:rsid w:val="00A65B20"/>
    <w:rsid w:val="00A6653F"/>
    <w:rsid w:val="00A665CB"/>
    <w:rsid w:val="00A66721"/>
    <w:rsid w:val="00A6715F"/>
    <w:rsid w:val="00A70573"/>
    <w:rsid w:val="00A727BA"/>
    <w:rsid w:val="00A72D47"/>
    <w:rsid w:val="00A738EA"/>
    <w:rsid w:val="00A77BD8"/>
    <w:rsid w:val="00A83A25"/>
    <w:rsid w:val="00A8594D"/>
    <w:rsid w:val="00A85F56"/>
    <w:rsid w:val="00A91627"/>
    <w:rsid w:val="00A9262A"/>
    <w:rsid w:val="00A95354"/>
    <w:rsid w:val="00A97B72"/>
    <w:rsid w:val="00AA08BF"/>
    <w:rsid w:val="00AA2003"/>
    <w:rsid w:val="00AA72D5"/>
    <w:rsid w:val="00AB01DA"/>
    <w:rsid w:val="00AB1F9F"/>
    <w:rsid w:val="00AB3842"/>
    <w:rsid w:val="00AB3D2C"/>
    <w:rsid w:val="00AB56D4"/>
    <w:rsid w:val="00AB5CD3"/>
    <w:rsid w:val="00AB64B2"/>
    <w:rsid w:val="00AB6754"/>
    <w:rsid w:val="00AC0DA8"/>
    <w:rsid w:val="00AC2BFB"/>
    <w:rsid w:val="00AC3D8B"/>
    <w:rsid w:val="00AC5C99"/>
    <w:rsid w:val="00AD3A65"/>
    <w:rsid w:val="00AD5C37"/>
    <w:rsid w:val="00AD6C88"/>
    <w:rsid w:val="00AD7AEF"/>
    <w:rsid w:val="00AE0121"/>
    <w:rsid w:val="00AE25D5"/>
    <w:rsid w:val="00AE3516"/>
    <w:rsid w:val="00AF0B9A"/>
    <w:rsid w:val="00AF2B02"/>
    <w:rsid w:val="00AF2F8B"/>
    <w:rsid w:val="00B0188C"/>
    <w:rsid w:val="00B025BE"/>
    <w:rsid w:val="00B0268B"/>
    <w:rsid w:val="00B02C26"/>
    <w:rsid w:val="00B041B2"/>
    <w:rsid w:val="00B04882"/>
    <w:rsid w:val="00B0633C"/>
    <w:rsid w:val="00B101A6"/>
    <w:rsid w:val="00B10293"/>
    <w:rsid w:val="00B10FD9"/>
    <w:rsid w:val="00B12602"/>
    <w:rsid w:val="00B14CF0"/>
    <w:rsid w:val="00B1719D"/>
    <w:rsid w:val="00B2000C"/>
    <w:rsid w:val="00B20EED"/>
    <w:rsid w:val="00B2347E"/>
    <w:rsid w:val="00B2457A"/>
    <w:rsid w:val="00B30A4A"/>
    <w:rsid w:val="00B33BB0"/>
    <w:rsid w:val="00B40445"/>
    <w:rsid w:val="00B42F4F"/>
    <w:rsid w:val="00B45304"/>
    <w:rsid w:val="00B45D55"/>
    <w:rsid w:val="00B46139"/>
    <w:rsid w:val="00B46840"/>
    <w:rsid w:val="00B4793E"/>
    <w:rsid w:val="00B50CDF"/>
    <w:rsid w:val="00B516C5"/>
    <w:rsid w:val="00B557D8"/>
    <w:rsid w:val="00B570AA"/>
    <w:rsid w:val="00B63892"/>
    <w:rsid w:val="00B642F1"/>
    <w:rsid w:val="00B64CB7"/>
    <w:rsid w:val="00B64E31"/>
    <w:rsid w:val="00B70823"/>
    <w:rsid w:val="00B71F80"/>
    <w:rsid w:val="00B73431"/>
    <w:rsid w:val="00B736D8"/>
    <w:rsid w:val="00B756AD"/>
    <w:rsid w:val="00B778EE"/>
    <w:rsid w:val="00B80985"/>
    <w:rsid w:val="00B82932"/>
    <w:rsid w:val="00B87AF1"/>
    <w:rsid w:val="00B90411"/>
    <w:rsid w:val="00B915FF"/>
    <w:rsid w:val="00B93326"/>
    <w:rsid w:val="00B93BD1"/>
    <w:rsid w:val="00B940BD"/>
    <w:rsid w:val="00B94AD9"/>
    <w:rsid w:val="00BA0E3C"/>
    <w:rsid w:val="00BB0DC4"/>
    <w:rsid w:val="00BB557D"/>
    <w:rsid w:val="00BC0985"/>
    <w:rsid w:val="00BC238D"/>
    <w:rsid w:val="00BC27A8"/>
    <w:rsid w:val="00BC368B"/>
    <w:rsid w:val="00BC785A"/>
    <w:rsid w:val="00BD2D0E"/>
    <w:rsid w:val="00BD39B4"/>
    <w:rsid w:val="00BD58C5"/>
    <w:rsid w:val="00BD5CA3"/>
    <w:rsid w:val="00BD6A23"/>
    <w:rsid w:val="00BD6B33"/>
    <w:rsid w:val="00BD7288"/>
    <w:rsid w:val="00BD7F14"/>
    <w:rsid w:val="00BE0A49"/>
    <w:rsid w:val="00BE223E"/>
    <w:rsid w:val="00BE4437"/>
    <w:rsid w:val="00BE5294"/>
    <w:rsid w:val="00BF0B54"/>
    <w:rsid w:val="00BF3660"/>
    <w:rsid w:val="00BF4958"/>
    <w:rsid w:val="00BF67F8"/>
    <w:rsid w:val="00BF6B0D"/>
    <w:rsid w:val="00BF7087"/>
    <w:rsid w:val="00BF7862"/>
    <w:rsid w:val="00BF7AC8"/>
    <w:rsid w:val="00C02147"/>
    <w:rsid w:val="00C0218A"/>
    <w:rsid w:val="00C1236A"/>
    <w:rsid w:val="00C125BA"/>
    <w:rsid w:val="00C12B30"/>
    <w:rsid w:val="00C220B9"/>
    <w:rsid w:val="00C23353"/>
    <w:rsid w:val="00C24828"/>
    <w:rsid w:val="00C27B87"/>
    <w:rsid w:val="00C37A38"/>
    <w:rsid w:val="00C4566B"/>
    <w:rsid w:val="00C45686"/>
    <w:rsid w:val="00C460A2"/>
    <w:rsid w:val="00C51832"/>
    <w:rsid w:val="00C52992"/>
    <w:rsid w:val="00C54BE1"/>
    <w:rsid w:val="00C605C9"/>
    <w:rsid w:val="00C62022"/>
    <w:rsid w:val="00C64009"/>
    <w:rsid w:val="00C64D69"/>
    <w:rsid w:val="00C66C28"/>
    <w:rsid w:val="00C67065"/>
    <w:rsid w:val="00C7267F"/>
    <w:rsid w:val="00C72F98"/>
    <w:rsid w:val="00C756E9"/>
    <w:rsid w:val="00C80954"/>
    <w:rsid w:val="00C80E43"/>
    <w:rsid w:val="00C8113B"/>
    <w:rsid w:val="00C83B2D"/>
    <w:rsid w:val="00C84D2A"/>
    <w:rsid w:val="00C86674"/>
    <w:rsid w:val="00C924FC"/>
    <w:rsid w:val="00C93F60"/>
    <w:rsid w:val="00C9434C"/>
    <w:rsid w:val="00C9511C"/>
    <w:rsid w:val="00C97BB7"/>
    <w:rsid w:val="00C97C78"/>
    <w:rsid w:val="00C97F92"/>
    <w:rsid w:val="00CA2E02"/>
    <w:rsid w:val="00CA348C"/>
    <w:rsid w:val="00CA5B4C"/>
    <w:rsid w:val="00CA6030"/>
    <w:rsid w:val="00CB1B31"/>
    <w:rsid w:val="00CB3793"/>
    <w:rsid w:val="00CB5AB8"/>
    <w:rsid w:val="00CB61D9"/>
    <w:rsid w:val="00CB7A80"/>
    <w:rsid w:val="00CC0CCE"/>
    <w:rsid w:val="00CC131A"/>
    <w:rsid w:val="00CC2204"/>
    <w:rsid w:val="00CC6980"/>
    <w:rsid w:val="00CD1F0B"/>
    <w:rsid w:val="00CE22F3"/>
    <w:rsid w:val="00CE42E3"/>
    <w:rsid w:val="00CE725F"/>
    <w:rsid w:val="00CF0344"/>
    <w:rsid w:val="00CF0CC2"/>
    <w:rsid w:val="00CF25F9"/>
    <w:rsid w:val="00CF3BF5"/>
    <w:rsid w:val="00CF63A1"/>
    <w:rsid w:val="00D0247D"/>
    <w:rsid w:val="00D02F36"/>
    <w:rsid w:val="00D15338"/>
    <w:rsid w:val="00D229A7"/>
    <w:rsid w:val="00D245FE"/>
    <w:rsid w:val="00D2627F"/>
    <w:rsid w:val="00D27F67"/>
    <w:rsid w:val="00D33676"/>
    <w:rsid w:val="00D34086"/>
    <w:rsid w:val="00D352AB"/>
    <w:rsid w:val="00D369E6"/>
    <w:rsid w:val="00D40C42"/>
    <w:rsid w:val="00D42CB7"/>
    <w:rsid w:val="00D467E8"/>
    <w:rsid w:val="00D46F4B"/>
    <w:rsid w:val="00D4705D"/>
    <w:rsid w:val="00D51663"/>
    <w:rsid w:val="00D51E48"/>
    <w:rsid w:val="00D530D5"/>
    <w:rsid w:val="00D55A41"/>
    <w:rsid w:val="00D55ACB"/>
    <w:rsid w:val="00D569C8"/>
    <w:rsid w:val="00D6243B"/>
    <w:rsid w:val="00D636FB"/>
    <w:rsid w:val="00D6556F"/>
    <w:rsid w:val="00D66473"/>
    <w:rsid w:val="00D73EF4"/>
    <w:rsid w:val="00D75437"/>
    <w:rsid w:val="00D833D1"/>
    <w:rsid w:val="00D83ACF"/>
    <w:rsid w:val="00D90FBE"/>
    <w:rsid w:val="00D914E6"/>
    <w:rsid w:val="00D91BB9"/>
    <w:rsid w:val="00D93AE0"/>
    <w:rsid w:val="00D93B6E"/>
    <w:rsid w:val="00D96B2B"/>
    <w:rsid w:val="00D97731"/>
    <w:rsid w:val="00D97C48"/>
    <w:rsid w:val="00D97D9B"/>
    <w:rsid w:val="00DA0065"/>
    <w:rsid w:val="00DA4508"/>
    <w:rsid w:val="00DB1973"/>
    <w:rsid w:val="00DB298B"/>
    <w:rsid w:val="00DB305A"/>
    <w:rsid w:val="00DB4896"/>
    <w:rsid w:val="00DB56B4"/>
    <w:rsid w:val="00DB7AC0"/>
    <w:rsid w:val="00DC0620"/>
    <w:rsid w:val="00DC09F5"/>
    <w:rsid w:val="00DC0A72"/>
    <w:rsid w:val="00DC78EE"/>
    <w:rsid w:val="00DD4D98"/>
    <w:rsid w:val="00DE0FD2"/>
    <w:rsid w:val="00DE29A3"/>
    <w:rsid w:val="00DE329B"/>
    <w:rsid w:val="00DE4905"/>
    <w:rsid w:val="00DE707D"/>
    <w:rsid w:val="00DE7B6F"/>
    <w:rsid w:val="00DF04D9"/>
    <w:rsid w:val="00DF63C6"/>
    <w:rsid w:val="00DF7741"/>
    <w:rsid w:val="00E00F23"/>
    <w:rsid w:val="00E046DA"/>
    <w:rsid w:val="00E06560"/>
    <w:rsid w:val="00E072E1"/>
    <w:rsid w:val="00E11BC3"/>
    <w:rsid w:val="00E13A12"/>
    <w:rsid w:val="00E1579D"/>
    <w:rsid w:val="00E15CC5"/>
    <w:rsid w:val="00E17F89"/>
    <w:rsid w:val="00E24756"/>
    <w:rsid w:val="00E31EBF"/>
    <w:rsid w:val="00E33451"/>
    <w:rsid w:val="00E3393C"/>
    <w:rsid w:val="00E36A45"/>
    <w:rsid w:val="00E3777C"/>
    <w:rsid w:val="00E40034"/>
    <w:rsid w:val="00E41A90"/>
    <w:rsid w:val="00E45522"/>
    <w:rsid w:val="00E456A7"/>
    <w:rsid w:val="00E4797B"/>
    <w:rsid w:val="00E5015F"/>
    <w:rsid w:val="00E527C6"/>
    <w:rsid w:val="00E54636"/>
    <w:rsid w:val="00E5714C"/>
    <w:rsid w:val="00E60FF8"/>
    <w:rsid w:val="00E61321"/>
    <w:rsid w:val="00E66A56"/>
    <w:rsid w:val="00E73338"/>
    <w:rsid w:val="00E73B1E"/>
    <w:rsid w:val="00E74227"/>
    <w:rsid w:val="00E77790"/>
    <w:rsid w:val="00E82191"/>
    <w:rsid w:val="00E85B64"/>
    <w:rsid w:val="00E866BC"/>
    <w:rsid w:val="00E92BFC"/>
    <w:rsid w:val="00E92EC4"/>
    <w:rsid w:val="00E931FA"/>
    <w:rsid w:val="00E9334F"/>
    <w:rsid w:val="00E963C5"/>
    <w:rsid w:val="00E96C86"/>
    <w:rsid w:val="00E9722C"/>
    <w:rsid w:val="00EA0824"/>
    <w:rsid w:val="00EA1C79"/>
    <w:rsid w:val="00EA64FA"/>
    <w:rsid w:val="00EB2E34"/>
    <w:rsid w:val="00EB6D92"/>
    <w:rsid w:val="00EC07EF"/>
    <w:rsid w:val="00EC0CCA"/>
    <w:rsid w:val="00EC0D06"/>
    <w:rsid w:val="00EC46B4"/>
    <w:rsid w:val="00EC777E"/>
    <w:rsid w:val="00ED0FE5"/>
    <w:rsid w:val="00ED5A30"/>
    <w:rsid w:val="00EE362A"/>
    <w:rsid w:val="00EE4835"/>
    <w:rsid w:val="00EE5BD8"/>
    <w:rsid w:val="00EE5E1E"/>
    <w:rsid w:val="00EE6416"/>
    <w:rsid w:val="00EE670B"/>
    <w:rsid w:val="00EE7036"/>
    <w:rsid w:val="00EF1325"/>
    <w:rsid w:val="00EF2C86"/>
    <w:rsid w:val="00EF411E"/>
    <w:rsid w:val="00EF4C1E"/>
    <w:rsid w:val="00EF5D8D"/>
    <w:rsid w:val="00EF65A6"/>
    <w:rsid w:val="00F003C6"/>
    <w:rsid w:val="00F0306A"/>
    <w:rsid w:val="00F049B2"/>
    <w:rsid w:val="00F0717F"/>
    <w:rsid w:val="00F07F95"/>
    <w:rsid w:val="00F11587"/>
    <w:rsid w:val="00F12228"/>
    <w:rsid w:val="00F21978"/>
    <w:rsid w:val="00F21D67"/>
    <w:rsid w:val="00F23AE8"/>
    <w:rsid w:val="00F2699A"/>
    <w:rsid w:val="00F329B4"/>
    <w:rsid w:val="00F3337B"/>
    <w:rsid w:val="00F34FF5"/>
    <w:rsid w:val="00F367D6"/>
    <w:rsid w:val="00F37B6B"/>
    <w:rsid w:val="00F4321E"/>
    <w:rsid w:val="00F44038"/>
    <w:rsid w:val="00F46EB9"/>
    <w:rsid w:val="00F47A87"/>
    <w:rsid w:val="00F50408"/>
    <w:rsid w:val="00F51DB2"/>
    <w:rsid w:val="00F52BD3"/>
    <w:rsid w:val="00F52F5C"/>
    <w:rsid w:val="00F55B09"/>
    <w:rsid w:val="00F55F7D"/>
    <w:rsid w:val="00F60AB7"/>
    <w:rsid w:val="00F612F7"/>
    <w:rsid w:val="00F64562"/>
    <w:rsid w:val="00F64B4B"/>
    <w:rsid w:val="00F64BC4"/>
    <w:rsid w:val="00F64C55"/>
    <w:rsid w:val="00F65936"/>
    <w:rsid w:val="00F71204"/>
    <w:rsid w:val="00F7343E"/>
    <w:rsid w:val="00F75080"/>
    <w:rsid w:val="00F761D1"/>
    <w:rsid w:val="00F7767B"/>
    <w:rsid w:val="00F77AC3"/>
    <w:rsid w:val="00F81D79"/>
    <w:rsid w:val="00F83864"/>
    <w:rsid w:val="00F857B1"/>
    <w:rsid w:val="00F879A6"/>
    <w:rsid w:val="00F903C1"/>
    <w:rsid w:val="00F90B0C"/>
    <w:rsid w:val="00F91016"/>
    <w:rsid w:val="00F924EB"/>
    <w:rsid w:val="00F97100"/>
    <w:rsid w:val="00F9767F"/>
    <w:rsid w:val="00F97C4B"/>
    <w:rsid w:val="00FA0B93"/>
    <w:rsid w:val="00FA5682"/>
    <w:rsid w:val="00FA5976"/>
    <w:rsid w:val="00FA70DF"/>
    <w:rsid w:val="00FA7D84"/>
    <w:rsid w:val="00FB0886"/>
    <w:rsid w:val="00FB2E19"/>
    <w:rsid w:val="00FB3112"/>
    <w:rsid w:val="00FB3BE8"/>
    <w:rsid w:val="00FB49E5"/>
    <w:rsid w:val="00FB4FEB"/>
    <w:rsid w:val="00FB6920"/>
    <w:rsid w:val="00FC2090"/>
    <w:rsid w:val="00FC50AD"/>
    <w:rsid w:val="00FD0A10"/>
    <w:rsid w:val="00FD0D87"/>
    <w:rsid w:val="00FD26F4"/>
    <w:rsid w:val="00FD45FE"/>
    <w:rsid w:val="00FD4D27"/>
    <w:rsid w:val="00FD5600"/>
    <w:rsid w:val="00FD5B19"/>
    <w:rsid w:val="00FE034F"/>
    <w:rsid w:val="00FE39E5"/>
    <w:rsid w:val="00FE5921"/>
    <w:rsid w:val="00FE763B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5.png"/><Relationship Id="rId21" Type="http://schemas.openxmlformats.org/officeDocument/2006/relationships/image" Target="media/image13.png"/><Relationship Id="rId42" Type="http://schemas.openxmlformats.org/officeDocument/2006/relationships/image" Target="media/image33.png"/><Relationship Id="rId63" Type="http://schemas.openxmlformats.org/officeDocument/2006/relationships/image" Target="media/image54.png"/><Relationship Id="rId84" Type="http://schemas.openxmlformats.org/officeDocument/2006/relationships/image" Target="media/image75.png"/><Relationship Id="rId138" Type="http://schemas.openxmlformats.org/officeDocument/2006/relationships/image" Target="media/image126.png"/><Relationship Id="rId159" Type="http://schemas.openxmlformats.org/officeDocument/2006/relationships/image" Target="media/image147.png"/><Relationship Id="rId170" Type="http://schemas.openxmlformats.org/officeDocument/2006/relationships/image" Target="media/image156.png"/><Relationship Id="rId191" Type="http://schemas.openxmlformats.org/officeDocument/2006/relationships/image" Target="media/image176.png"/><Relationship Id="rId205" Type="http://schemas.openxmlformats.org/officeDocument/2006/relationships/image" Target="media/image190.png"/><Relationship Id="rId107" Type="http://schemas.openxmlformats.org/officeDocument/2006/relationships/image" Target="media/image95.png"/><Relationship Id="rId11" Type="http://schemas.openxmlformats.org/officeDocument/2006/relationships/image" Target="media/image3.png"/><Relationship Id="rId32" Type="http://schemas.openxmlformats.org/officeDocument/2006/relationships/image" Target="media/image23.png"/><Relationship Id="rId53" Type="http://schemas.openxmlformats.org/officeDocument/2006/relationships/image" Target="media/image44.png"/><Relationship Id="rId74" Type="http://schemas.openxmlformats.org/officeDocument/2006/relationships/image" Target="media/image65.png"/><Relationship Id="rId128" Type="http://schemas.openxmlformats.org/officeDocument/2006/relationships/image" Target="media/image116.png"/><Relationship Id="rId149" Type="http://schemas.openxmlformats.org/officeDocument/2006/relationships/image" Target="media/image137.png"/><Relationship Id="rId5" Type="http://schemas.openxmlformats.org/officeDocument/2006/relationships/webSettings" Target="webSettings.xml"/><Relationship Id="rId95" Type="http://schemas.openxmlformats.org/officeDocument/2006/relationships/image" Target="media/image83.png"/><Relationship Id="rId160" Type="http://schemas.openxmlformats.org/officeDocument/2006/relationships/hyperlink" Target="https://www.w3school.com.cn/sql/func_date_format.asp" TargetMode="External"/><Relationship Id="rId181" Type="http://schemas.openxmlformats.org/officeDocument/2006/relationships/hyperlink" Target="https://data.moi.gov.tw/MoiOD/Data/DataDetail.aspx?oid=1B56C087-43D9-4B4B-B08C-D7B6A750E033" TargetMode="External"/><Relationship Id="rId22" Type="http://schemas.openxmlformats.org/officeDocument/2006/relationships/image" Target="media/image14.png"/><Relationship Id="rId43" Type="http://schemas.openxmlformats.org/officeDocument/2006/relationships/image" Target="media/image34.png"/><Relationship Id="rId64" Type="http://schemas.openxmlformats.org/officeDocument/2006/relationships/image" Target="media/image55.png"/><Relationship Id="rId118" Type="http://schemas.openxmlformats.org/officeDocument/2006/relationships/image" Target="media/image106.png"/><Relationship Id="rId139" Type="http://schemas.openxmlformats.org/officeDocument/2006/relationships/image" Target="media/image127.png"/><Relationship Id="rId85" Type="http://schemas.openxmlformats.org/officeDocument/2006/relationships/hyperlink" Target="https://blog.csdn.net/qq_33285112/article/details/78982766" TargetMode="External"/><Relationship Id="rId150" Type="http://schemas.openxmlformats.org/officeDocument/2006/relationships/image" Target="media/image138.png"/><Relationship Id="rId171" Type="http://schemas.openxmlformats.org/officeDocument/2006/relationships/image" Target="media/image157.png"/><Relationship Id="rId192" Type="http://schemas.openxmlformats.org/officeDocument/2006/relationships/image" Target="media/image177.png"/><Relationship Id="rId206" Type="http://schemas.openxmlformats.org/officeDocument/2006/relationships/image" Target="media/image191.png"/><Relationship Id="rId12" Type="http://schemas.openxmlformats.org/officeDocument/2006/relationships/image" Target="media/image4.png"/><Relationship Id="rId33" Type="http://schemas.openxmlformats.org/officeDocument/2006/relationships/image" Target="media/image24.png"/><Relationship Id="rId108" Type="http://schemas.openxmlformats.org/officeDocument/2006/relationships/image" Target="media/image96.png"/><Relationship Id="rId129" Type="http://schemas.openxmlformats.org/officeDocument/2006/relationships/image" Target="media/image117.png"/><Relationship Id="rId54" Type="http://schemas.openxmlformats.org/officeDocument/2006/relationships/image" Target="media/image45.png"/><Relationship Id="rId75" Type="http://schemas.openxmlformats.org/officeDocument/2006/relationships/image" Target="media/image66.png"/><Relationship Id="rId96" Type="http://schemas.openxmlformats.org/officeDocument/2006/relationships/image" Target="media/image84.png"/><Relationship Id="rId140" Type="http://schemas.openxmlformats.org/officeDocument/2006/relationships/image" Target="media/image128.png"/><Relationship Id="rId161" Type="http://schemas.openxmlformats.org/officeDocument/2006/relationships/image" Target="media/image148.png"/><Relationship Id="rId182" Type="http://schemas.openxmlformats.org/officeDocument/2006/relationships/image" Target="media/image167.png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119" Type="http://schemas.openxmlformats.org/officeDocument/2006/relationships/image" Target="media/image107.png"/><Relationship Id="rId44" Type="http://schemas.openxmlformats.org/officeDocument/2006/relationships/image" Target="media/image35.png"/><Relationship Id="rId65" Type="http://schemas.openxmlformats.org/officeDocument/2006/relationships/image" Target="media/image56.png"/><Relationship Id="rId86" Type="http://schemas.openxmlformats.org/officeDocument/2006/relationships/hyperlink" Target="https://www.cnblogs.com/kingxiaozi/p/10619680.html" TargetMode="External"/><Relationship Id="rId130" Type="http://schemas.openxmlformats.org/officeDocument/2006/relationships/image" Target="media/image118.png"/><Relationship Id="rId151" Type="http://schemas.openxmlformats.org/officeDocument/2006/relationships/image" Target="media/image139.png"/><Relationship Id="rId172" Type="http://schemas.openxmlformats.org/officeDocument/2006/relationships/image" Target="media/image158.png"/><Relationship Id="rId193" Type="http://schemas.openxmlformats.org/officeDocument/2006/relationships/image" Target="media/image178.png"/><Relationship Id="rId207" Type="http://schemas.openxmlformats.org/officeDocument/2006/relationships/image" Target="media/image192.png"/><Relationship Id="rId13" Type="http://schemas.openxmlformats.org/officeDocument/2006/relationships/image" Target="media/image5.png"/><Relationship Id="rId109" Type="http://schemas.openxmlformats.org/officeDocument/2006/relationships/image" Target="media/image97.png"/><Relationship Id="rId34" Type="http://schemas.openxmlformats.org/officeDocument/2006/relationships/image" Target="media/image25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5.png"/><Relationship Id="rId120" Type="http://schemas.openxmlformats.org/officeDocument/2006/relationships/image" Target="media/image108.png"/><Relationship Id="rId141" Type="http://schemas.openxmlformats.org/officeDocument/2006/relationships/image" Target="media/image129.png"/><Relationship Id="rId7" Type="http://schemas.openxmlformats.org/officeDocument/2006/relationships/endnotes" Target="endnotes.xml"/><Relationship Id="rId162" Type="http://schemas.openxmlformats.org/officeDocument/2006/relationships/image" Target="media/image149.png"/><Relationship Id="rId183" Type="http://schemas.openxmlformats.org/officeDocument/2006/relationships/image" Target="media/image168.png"/><Relationship Id="rId24" Type="http://schemas.openxmlformats.org/officeDocument/2006/relationships/image" Target="media/image16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hyperlink" Target="https://www.codenong.com/cs106631509/" TargetMode="External"/><Relationship Id="rId110" Type="http://schemas.openxmlformats.org/officeDocument/2006/relationships/image" Target="media/image98.png"/><Relationship Id="rId131" Type="http://schemas.openxmlformats.org/officeDocument/2006/relationships/image" Target="media/image119.png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52" Type="http://schemas.openxmlformats.org/officeDocument/2006/relationships/image" Target="media/image140.png"/><Relationship Id="rId173" Type="http://schemas.openxmlformats.org/officeDocument/2006/relationships/image" Target="media/image159.png"/><Relationship Id="rId194" Type="http://schemas.openxmlformats.org/officeDocument/2006/relationships/image" Target="media/image179.png"/><Relationship Id="rId199" Type="http://schemas.openxmlformats.org/officeDocument/2006/relationships/image" Target="media/image184.png"/><Relationship Id="rId203" Type="http://schemas.openxmlformats.org/officeDocument/2006/relationships/image" Target="media/image188.png"/><Relationship Id="rId208" Type="http://schemas.openxmlformats.org/officeDocument/2006/relationships/image" Target="media/image193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88.png"/><Relationship Id="rId105" Type="http://schemas.openxmlformats.org/officeDocument/2006/relationships/image" Target="media/image93.png"/><Relationship Id="rId126" Type="http://schemas.openxmlformats.org/officeDocument/2006/relationships/image" Target="media/image114.png"/><Relationship Id="rId147" Type="http://schemas.openxmlformats.org/officeDocument/2006/relationships/image" Target="media/image135.png"/><Relationship Id="rId168" Type="http://schemas.openxmlformats.org/officeDocument/2006/relationships/image" Target="media/image154.png"/><Relationship Id="rId8" Type="http://schemas.openxmlformats.org/officeDocument/2006/relationships/header" Target="header1.xml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93" Type="http://schemas.openxmlformats.org/officeDocument/2006/relationships/image" Target="media/image81.png"/><Relationship Id="rId98" Type="http://schemas.openxmlformats.org/officeDocument/2006/relationships/image" Target="media/image86.png"/><Relationship Id="rId121" Type="http://schemas.openxmlformats.org/officeDocument/2006/relationships/image" Target="media/image109.png"/><Relationship Id="rId142" Type="http://schemas.openxmlformats.org/officeDocument/2006/relationships/image" Target="media/image130.png"/><Relationship Id="rId163" Type="http://schemas.openxmlformats.org/officeDocument/2006/relationships/image" Target="media/image150.png"/><Relationship Id="rId184" Type="http://schemas.openxmlformats.org/officeDocument/2006/relationships/image" Target="media/image169.png"/><Relationship Id="rId189" Type="http://schemas.openxmlformats.org/officeDocument/2006/relationships/image" Target="media/image174.png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116" Type="http://schemas.openxmlformats.org/officeDocument/2006/relationships/image" Target="media/image104.png"/><Relationship Id="rId137" Type="http://schemas.openxmlformats.org/officeDocument/2006/relationships/image" Target="media/image125.png"/><Relationship Id="rId158" Type="http://schemas.openxmlformats.org/officeDocument/2006/relationships/image" Target="media/image146.png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4.png"/><Relationship Id="rId88" Type="http://schemas.openxmlformats.org/officeDocument/2006/relationships/image" Target="media/image76.emf"/><Relationship Id="rId111" Type="http://schemas.openxmlformats.org/officeDocument/2006/relationships/image" Target="media/image99.png"/><Relationship Id="rId132" Type="http://schemas.openxmlformats.org/officeDocument/2006/relationships/image" Target="media/image120.png"/><Relationship Id="rId153" Type="http://schemas.openxmlformats.org/officeDocument/2006/relationships/image" Target="media/image141.png"/><Relationship Id="rId174" Type="http://schemas.openxmlformats.org/officeDocument/2006/relationships/image" Target="media/image160.png"/><Relationship Id="rId179" Type="http://schemas.openxmlformats.org/officeDocument/2006/relationships/image" Target="media/image165.png"/><Relationship Id="rId195" Type="http://schemas.openxmlformats.org/officeDocument/2006/relationships/image" Target="media/image180.png"/><Relationship Id="rId209" Type="http://schemas.openxmlformats.org/officeDocument/2006/relationships/hyperlink" Target="http://localhost/phpmyadmin/url.php?url=https://dev.mysql.com/doc/refman/5.5/en/select.html" TargetMode="External"/><Relationship Id="rId190" Type="http://schemas.openxmlformats.org/officeDocument/2006/relationships/image" Target="media/image175.png"/><Relationship Id="rId204" Type="http://schemas.openxmlformats.org/officeDocument/2006/relationships/image" Target="media/image189.png"/><Relationship Id="rId15" Type="http://schemas.openxmlformats.org/officeDocument/2006/relationships/image" Target="media/image7.png"/><Relationship Id="rId36" Type="http://schemas.openxmlformats.org/officeDocument/2006/relationships/image" Target="media/image27.png"/><Relationship Id="rId57" Type="http://schemas.openxmlformats.org/officeDocument/2006/relationships/image" Target="media/image48.png"/><Relationship Id="rId106" Type="http://schemas.openxmlformats.org/officeDocument/2006/relationships/image" Target="media/image94.png"/><Relationship Id="rId127" Type="http://schemas.openxmlformats.org/officeDocument/2006/relationships/image" Target="media/image115.pn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52" Type="http://schemas.openxmlformats.org/officeDocument/2006/relationships/image" Target="media/image43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94" Type="http://schemas.openxmlformats.org/officeDocument/2006/relationships/image" Target="media/image82.png"/><Relationship Id="rId99" Type="http://schemas.openxmlformats.org/officeDocument/2006/relationships/image" Target="media/image87.png"/><Relationship Id="rId101" Type="http://schemas.openxmlformats.org/officeDocument/2006/relationships/image" Target="media/image89.png"/><Relationship Id="rId122" Type="http://schemas.openxmlformats.org/officeDocument/2006/relationships/image" Target="media/image110.png"/><Relationship Id="rId143" Type="http://schemas.openxmlformats.org/officeDocument/2006/relationships/image" Target="media/image131.png"/><Relationship Id="rId148" Type="http://schemas.openxmlformats.org/officeDocument/2006/relationships/image" Target="media/image136.png"/><Relationship Id="rId164" Type="http://schemas.openxmlformats.org/officeDocument/2006/relationships/image" Target="media/image151.png"/><Relationship Id="rId169" Type="http://schemas.openxmlformats.org/officeDocument/2006/relationships/image" Target="media/image155.png"/><Relationship Id="rId185" Type="http://schemas.openxmlformats.org/officeDocument/2006/relationships/image" Target="media/image17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image" Target="media/image166.png"/><Relationship Id="rId210" Type="http://schemas.openxmlformats.org/officeDocument/2006/relationships/footer" Target="footer1.xml"/><Relationship Id="rId26" Type="http://schemas.openxmlformats.org/officeDocument/2006/relationships/hyperlink" Target="https://www.apachefriends.org/zh_tw/index.html" TargetMode="External"/><Relationship Id="rId47" Type="http://schemas.openxmlformats.org/officeDocument/2006/relationships/image" Target="media/image38.png"/><Relationship Id="rId68" Type="http://schemas.openxmlformats.org/officeDocument/2006/relationships/image" Target="media/image59.png"/><Relationship Id="rId89" Type="http://schemas.openxmlformats.org/officeDocument/2006/relationships/image" Target="media/image77.emf"/><Relationship Id="rId112" Type="http://schemas.openxmlformats.org/officeDocument/2006/relationships/image" Target="media/image100.png"/><Relationship Id="rId133" Type="http://schemas.openxmlformats.org/officeDocument/2006/relationships/image" Target="media/image121.png"/><Relationship Id="rId154" Type="http://schemas.openxmlformats.org/officeDocument/2006/relationships/image" Target="media/image142.png"/><Relationship Id="rId175" Type="http://schemas.openxmlformats.org/officeDocument/2006/relationships/image" Target="media/image161.png"/><Relationship Id="rId196" Type="http://schemas.openxmlformats.org/officeDocument/2006/relationships/image" Target="media/image181.png"/><Relationship Id="rId200" Type="http://schemas.openxmlformats.org/officeDocument/2006/relationships/image" Target="media/image185.png"/><Relationship Id="rId16" Type="http://schemas.openxmlformats.org/officeDocument/2006/relationships/image" Target="media/image8.png"/><Relationship Id="rId37" Type="http://schemas.openxmlformats.org/officeDocument/2006/relationships/image" Target="media/image28.png"/><Relationship Id="rId58" Type="http://schemas.openxmlformats.org/officeDocument/2006/relationships/image" Target="media/image49.png"/><Relationship Id="rId79" Type="http://schemas.openxmlformats.org/officeDocument/2006/relationships/image" Target="media/image70.png"/><Relationship Id="rId102" Type="http://schemas.openxmlformats.org/officeDocument/2006/relationships/image" Target="media/image90.png"/><Relationship Id="rId123" Type="http://schemas.openxmlformats.org/officeDocument/2006/relationships/image" Target="media/image111.png"/><Relationship Id="rId144" Type="http://schemas.openxmlformats.org/officeDocument/2006/relationships/image" Target="media/image132.png"/><Relationship Id="rId90" Type="http://schemas.openxmlformats.org/officeDocument/2006/relationships/image" Target="media/image78.png"/><Relationship Id="rId165" Type="http://schemas.openxmlformats.org/officeDocument/2006/relationships/image" Target="media/image152.png"/><Relationship Id="rId186" Type="http://schemas.openxmlformats.org/officeDocument/2006/relationships/image" Target="media/image171.png"/><Relationship Id="rId211" Type="http://schemas.openxmlformats.org/officeDocument/2006/relationships/fontTable" Target="fontTable.xml"/><Relationship Id="rId27" Type="http://schemas.openxmlformats.org/officeDocument/2006/relationships/image" Target="media/image18.png"/><Relationship Id="rId48" Type="http://schemas.openxmlformats.org/officeDocument/2006/relationships/image" Target="media/image39.png"/><Relationship Id="rId69" Type="http://schemas.openxmlformats.org/officeDocument/2006/relationships/image" Target="media/image60.png"/><Relationship Id="rId113" Type="http://schemas.openxmlformats.org/officeDocument/2006/relationships/image" Target="media/image101.png"/><Relationship Id="rId134" Type="http://schemas.openxmlformats.org/officeDocument/2006/relationships/image" Target="media/image122.png"/><Relationship Id="rId80" Type="http://schemas.openxmlformats.org/officeDocument/2006/relationships/image" Target="media/image71.png"/><Relationship Id="rId155" Type="http://schemas.openxmlformats.org/officeDocument/2006/relationships/image" Target="media/image143.png"/><Relationship Id="rId176" Type="http://schemas.openxmlformats.org/officeDocument/2006/relationships/image" Target="media/image162.png"/><Relationship Id="rId197" Type="http://schemas.openxmlformats.org/officeDocument/2006/relationships/image" Target="media/image182.png"/><Relationship Id="rId201" Type="http://schemas.openxmlformats.org/officeDocument/2006/relationships/image" Target="media/image186.png"/><Relationship Id="rId17" Type="http://schemas.openxmlformats.org/officeDocument/2006/relationships/image" Target="media/image9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1.png"/><Relationship Id="rId124" Type="http://schemas.openxmlformats.org/officeDocument/2006/relationships/image" Target="media/image112.png"/><Relationship Id="rId70" Type="http://schemas.openxmlformats.org/officeDocument/2006/relationships/image" Target="media/image61.png"/><Relationship Id="rId91" Type="http://schemas.openxmlformats.org/officeDocument/2006/relationships/image" Target="media/image79.png"/><Relationship Id="rId145" Type="http://schemas.openxmlformats.org/officeDocument/2006/relationships/image" Target="media/image133.png"/><Relationship Id="rId166" Type="http://schemas.openxmlformats.org/officeDocument/2006/relationships/hyperlink" Target="https://zh.m.wikibooks.org/zh-tw/MySQL/Event" TargetMode="External"/><Relationship Id="rId187" Type="http://schemas.openxmlformats.org/officeDocument/2006/relationships/image" Target="media/image172.png"/><Relationship Id="rId1" Type="http://schemas.openxmlformats.org/officeDocument/2006/relationships/customXml" Target="../customXml/item1.xml"/><Relationship Id="rId212" Type="http://schemas.openxmlformats.org/officeDocument/2006/relationships/theme" Target="theme/theme1.xml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2.png"/><Relationship Id="rId60" Type="http://schemas.openxmlformats.org/officeDocument/2006/relationships/image" Target="media/image51.png"/><Relationship Id="rId81" Type="http://schemas.openxmlformats.org/officeDocument/2006/relationships/image" Target="media/image72.png"/><Relationship Id="rId135" Type="http://schemas.openxmlformats.org/officeDocument/2006/relationships/image" Target="media/image123.png"/><Relationship Id="rId156" Type="http://schemas.openxmlformats.org/officeDocument/2006/relationships/image" Target="media/image144.png"/><Relationship Id="rId177" Type="http://schemas.openxmlformats.org/officeDocument/2006/relationships/image" Target="media/image163.png"/><Relationship Id="rId198" Type="http://schemas.openxmlformats.org/officeDocument/2006/relationships/image" Target="media/image183.png"/><Relationship Id="rId202" Type="http://schemas.openxmlformats.org/officeDocument/2006/relationships/image" Target="media/image187.png"/><Relationship Id="rId18" Type="http://schemas.openxmlformats.org/officeDocument/2006/relationships/image" Target="media/image10.png"/><Relationship Id="rId39" Type="http://schemas.openxmlformats.org/officeDocument/2006/relationships/image" Target="media/image30.png"/><Relationship Id="rId50" Type="http://schemas.openxmlformats.org/officeDocument/2006/relationships/image" Target="media/image41.png"/><Relationship Id="rId104" Type="http://schemas.openxmlformats.org/officeDocument/2006/relationships/image" Target="media/image92.png"/><Relationship Id="rId125" Type="http://schemas.openxmlformats.org/officeDocument/2006/relationships/image" Target="media/image113.png"/><Relationship Id="rId146" Type="http://schemas.openxmlformats.org/officeDocument/2006/relationships/image" Target="media/image134.jpeg"/><Relationship Id="rId167" Type="http://schemas.openxmlformats.org/officeDocument/2006/relationships/image" Target="media/image153.png"/><Relationship Id="rId188" Type="http://schemas.openxmlformats.org/officeDocument/2006/relationships/image" Target="media/image173.png"/><Relationship Id="rId71" Type="http://schemas.openxmlformats.org/officeDocument/2006/relationships/image" Target="media/image62.png"/><Relationship Id="rId92" Type="http://schemas.openxmlformats.org/officeDocument/2006/relationships/image" Target="media/image80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40" Type="http://schemas.openxmlformats.org/officeDocument/2006/relationships/image" Target="media/image31.png"/><Relationship Id="rId115" Type="http://schemas.openxmlformats.org/officeDocument/2006/relationships/image" Target="media/image103.png"/><Relationship Id="rId136" Type="http://schemas.openxmlformats.org/officeDocument/2006/relationships/image" Target="media/image124.png"/><Relationship Id="rId157" Type="http://schemas.openxmlformats.org/officeDocument/2006/relationships/image" Target="media/image145.png"/><Relationship Id="rId178" Type="http://schemas.openxmlformats.org/officeDocument/2006/relationships/image" Target="media/image16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3EFBAF-E540-4E3D-B978-5B0EEAEA96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7</TotalTime>
  <Pages>99</Pages>
  <Words>4473</Words>
  <Characters>25501</Characters>
  <Application>Microsoft Office Word</Application>
  <DocSecurity>0</DocSecurity>
  <Lines>212</Lines>
  <Paragraphs>59</Paragraphs>
  <ScaleCrop>false</ScaleCrop>
  <Company/>
  <LinksUpToDate>false</LinksUpToDate>
  <CharactersWithSpaces>29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108</cp:revision>
  <cp:lastPrinted>2021-05-06T15:12:00Z</cp:lastPrinted>
  <dcterms:created xsi:type="dcterms:W3CDTF">2019-11-04T07:26:00Z</dcterms:created>
  <dcterms:modified xsi:type="dcterms:W3CDTF">2021-05-12T07:39:00Z</dcterms:modified>
</cp:coreProperties>
</file>